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03306B" w14:textId="77777777" w:rsidR="00562CC9" w:rsidRPr="00597256" w:rsidRDefault="00562CC9" w:rsidP="00597256">
      <w:r w:rsidRPr="00563D48">
        <w:rPr>
          <w:noProof/>
        </w:rPr>
        <w:drawing>
          <wp:inline distT="0" distB="0" distL="0" distR="0" wp14:anchorId="47656105" wp14:editId="1747E917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ourtech/program/CentralNet/Forms%20Logos%20and%20Templates/Logos,%20Letterhead%20and%20Business%20Card%20Templates/Logos-and-Seals/Department%20of%20Technology%20Logos/department-of-technology/CalTech%20icon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501D5" w14:textId="77777777" w:rsidR="00562CC9" w:rsidRDefault="00562CC9" w:rsidP="00B84FD3">
      <w:pPr>
        <w:pStyle w:val="Heading1"/>
      </w:pPr>
      <w:r w:rsidRPr="0031165F">
        <w:t>Stage</w:t>
      </w:r>
      <w:r w:rsidRPr="006A429E">
        <w:t xml:space="preserve"> 3 </w:t>
      </w:r>
      <w:r>
        <w:t>Solution Development, Part B</w:t>
      </w:r>
    </w:p>
    <w:p w14:paraId="19CADBD8" w14:textId="36690487" w:rsidR="00562CC9" w:rsidRDefault="00562CC9" w:rsidP="00C5441B">
      <w:pPr>
        <w:tabs>
          <w:tab w:val="decimal" w:pos="9360"/>
        </w:tabs>
        <w:jc w:val="right"/>
        <w:rPr>
          <w:rStyle w:val="Style4-PMO"/>
        </w:rPr>
      </w:pPr>
      <w:r>
        <w:rPr>
          <w:rStyle w:val="Style4-PMO"/>
        </w:rPr>
        <w:tab/>
      </w:r>
      <w:r w:rsidR="00FC1318" w:rsidRPr="00FC1318">
        <w:rPr>
          <w:rStyle w:val="Style4-PMO"/>
          <w:color w:val="auto"/>
        </w:rPr>
        <w:t xml:space="preserve">California </w:t>
      </w:r>
      <w:r w:rsidRPr="00480918">
        <w:rPr>
          <w:rStyle w:val="Style4-PMO"/>
          <w:color w:val="auto"/>
        </w:rPr>
        <w:t>Department of Technology, SIMM 19C</w:t>
      </w:r>
      <w:r w:rsidR="00C33022">
        <w:rPr>
          <w:rStyle w:val="Style4-PMO"/>
          <w:color w:val="auto"/>
        </w:rPr>
        <w:t>.</w:t>
      </w:r>
      <w:r w:rsidR="002C7C6D">
        <w:rPr>
          <w:rStyle w:val="Style4-PMO"/>
          <w:color w:val="auto"/>
        </w:rPr>
        <w:t>4</w:t>
      </w:r>
      <w:r w:rsidRPr="00480918">
        <w:rPr>
          <w:rStyle w:val="Style4-PMO"/>
          <w:color w:val="auto"/>
        </w:rPr>
        <w:t xml:space="preserve"> </w:t>
      </w:r>
      <w:r w:rsidR="00C33022">
        <w:rPr>
          <w:rStyle w:val="Style4-PMO"/>
          <w:color w:val="auto"/>
        </w:rPr>
        <w:t>(Rev. 2.</w:t>
      </w:r>
      <w:r w:rsidR="002F4EBF">
        <w:rPr>
          <w:rStyle w:val="Style4-PMO"/>
          <w:color w:val="auto"/>
        </w:rPr>
        <w:t>5</w:t>
      </w:r>
      <w:r w:rsidR="0013747F">
        <w:rPr>
          <w:rStyle w:val="Style4-PMO"/>
          <w:color w:val="auto"/>
        </w:rPr>
        <w:t>,</w:t>
      </w:r>
      <w:r w:rsidRPr="00480918">
        <w:rPr>
          <w:rStyle w:val="Style4-PMO"/>
          <w:color w:val="auto"/>
        </w:rPr>
        <w:t xml:space="preserve"> </w:t>
      </w:r>
      <w:bookmarkStart w:id="0" w:name="_GoBack"/>
      <w:r w:rsidR="00A92E4D">
        <w:rPr>
          <w:rStyle w:val="Style4-PMO"/>
          <w:color w:val="auto"/>
        </w:rPr>
        <w:t>July</w:t>
      </w:r>
      <w:bookmarkEnd w:id="0"/>
      <w:r w:rsidR="000C124F" w:rsidRPr="00C5441B">
        <w:rPr>
          <w:rStyle w:val="Style4-PMO"/>
          <w:color w:val="000000" w:themeColor="text1"/>
        </w:rPr>
        <w:t>/20</w:t>
      </w:r>
      <w:r w:rsidR="002F4EBF">
        <w:rPr>
          <w:rStyle w:val="Style4-PMO"/>
          <w:color w:val="000000" w:themeColor="text1"/>
        </w:rPr>
        <w:t>21</w:t>
      </w:r>
      <w:r w:rsidR="0013747F" w:rsidRPr="00C5441B">
        <w:rPr>
          <w:rStyle w:val="Style4-PMO"/>
          <w:color w:val="000000" w:themeColor="text1"/>
        </w:rPr>
        <w:t>)</w:t>
      </w:r>
    </w:p>
    <w:p w14:paraId="6793421F" w14:textId="1A62D72F" w:rsidR="00DE45E8" w:rsidRDefault="00803052" w:rsidP="00B84FD3">
      <w:pPr>
        <w:pStyle w:val="Heading2-Num"/>
      </w:pPr>
      <w:r>
        <w:t xml:space="preserve">3.13 </w:t>
      </w:r>
      <w:r w:rsidR="001E737F" w:rsidRPr="00DB51C4">
        <w:t>General Informatio</w:t>
      </w:r>
      <w:r w:rsidR="00974E64" w:rsidRPr="00DB51C4">
        <w:t>n</w:t>
      </w:r>
    </w:p>
    <w:p w14:paraId="33314CD0" w14:textId="1BC376F5" w:rsidR="000C124F" w:rsidRDefault="00974E64" w:rsidP="00DE45E8">
      <w:r>
        <w:t xml:space="preserve">Agency or State Entity Name: </w:t>
      </w:r>
      <w:sdt>
        <w:sdtPr>
          <w:rPr>
            <w:b/>
            <w:szCs w:val="24"/>
          </w:rPr>
          <w:alias w:val="S3SD_State_Entity_Name"/>
          <w:tag w:val="P"/>
          <w:id w:val="-209574602"/>
          <w:placeholder>
            <w:docPart w:val="E288814BC43E4E5CBC71C52C5E463774"/>
          </w:placeholder>
          <w:showingPlcHdr/>
          <w15:color w:val="3366FF"/>
          <w:dropDownList>
            <w:listItem w:value="Choose an item."/>
            <w:listItem w:displayText="Judicial Branch" w:value="Judicial Branch"/>
            <w:listItem w:displayText="Government Operations Agency" w:value="Government Operations Agency"/>
            <w:listItem w:displayText="Office of the Inspector General" w:value="Office of the Inspector General"/>
            <w:listItem w:displayText="Health and Human Services Agency" w:value="Health and Human Services Agency"/>
            <w:listItem w:displayText="Secretary - Natural Resources Agency" w:value="Secretary - Natural Resources Agency"/>
            <w:listItem w:displayText="Secretary - Environmental Protection Agency" w:value="Secretary - Environmental Protection Agency"/>
            <w:listItem w:displayText="Planning and Research, Office of" w:value="Planning and Research, Office of"/>
            <w:listItem w:displayText="Office of Emergency Services" w:value="Office of Emergency Services"/>
            <w:listItem w:displayText="Department of Justice" w:value="Department of Justice"/>
            <w:listItem w:displayText="State Controller" w:value="State Controller"/>
            <w:listItem w:displayText="Department of Insurance" w:value="Department of Insurance"/>
            <w:listItem w:displayText="Gambling Control Commission" w:value="Gambling Control Commission"/>
            <w:listItem w:displayText="State Board of Equalization" w:value="State Board of Equalization"/>
            <w:listItem w:displayText="Secretary of State" w:value="Secretary of State"/>
            <w:listItem w:displayText="State Treasurer" w:value="State Treasurer"/>
            <w:listItem w:displayText="Department of Consumer Affairs, Boards and Bureaus" w:value="Department of Consumer Affairs, Boards and Bureaus"/>
            <w:listItem w:displayText="Consumer Affairs – Regulatory Boards, Bureaus, Divisions" w:value="Consumer Affairs – Regulatory Boards, Bureaus, Divisions"/>
            <w:listItem w:displayText="Department of Fair Employment and Housing" w:value="Department of Fair Employment and Housing"/>
            <w:listItem w:displayText="Department of Business Oversight" w:value="Department of Business Oversight"/>
            <w:listItem w:displayText="California Horse Racing Board" w:value="California Horse Racing Board"/>
            <w:listItem w:displayText="Department of Alcoholic Beverage Control" w:value="Department of Alcoholic Beverage Control"/>
            <w:listItem w:displayText="Department of Housing and Community Development" w:value="Department of Housing and Community Development"/>
            <w:listItem w:displayText="Department of Transportation" w:value="Department of Transportation"/>
            <w:listItem w:displayText="High-Speed Rail Authority" w:value="High-Speed Rail Authority"/>
            <w:listItem w:displayText="California Highway Patrol" w:value="California Highway Patrol"/>
            <w:listItem w:displayText="Department of Motor Vehicles" w:value="Department of Motor Vehicles"/>
            <w:listItem w:displayText="Tahoe Conservancy" w:value="Tahoe Conservancy"/>
            <w:listItem w:displayText="Conservation Corps, California" w:value="Conservation Corps, California"/>
            <w:listItem w:displayText="Energy Commission (Energy Resource Conservation &amp; Development Commission)" w:value="Energy Commission (Energy Resource Conservation &amp; Development Commission)"/>
            <w:listItem w:displayText="Department of Conservation" w:value="Department of Conservation"/>
            <w:listItem w:displayText="Department of Forestry and Fire Protection" w:value="Department of Forestry and Fire Protection"/>
            <w:listItem w:displayText="State Lands Commission" w:value="State Lands Commission"/>
            <w:listItem w:displayText="Department of Fish &amp; Wildlife" w:value="Department of Fish &amp; Wildlife"/>
            <w:listItem w:displayText="Department of Boating and Waterways" w:value="Department of Boating and Waterways"/>
            <w:listItem w:displayText="Coastal Commission, California" w:value="Coastal Commission, California"/>
            <w:listItem w:displayText="Department of Parks &amp; Recreation" w:value="Department of Parks &amp; Recreation"/>
            <w:listItem w:displayText="Department of Water Resources" w:value="Department of Water Resources"/>
            <w:listItem w:displayText="Air Resources Board" w:value="Air Resources Board"/>
            <w:listItem w:displayText="Integrated Waste Management Board" w:value="Integrated Waste Management Board"/>
            <w:listItem w:displayText="Department of Pesticide Regulation" w:value="Department of Pesticide Regulation"/>
            <w:listItem w:displayText="Department of Human Resources" w:value="Department of Human Resources"/>
            <w:listItem w:displayText="State Water Resources Control Board" w:value="State Water Resources Control Board"/>
            <w:listItem w:displayText="Department of Toxic Substances Control" w:value="Department of Toxic Substances Control"/>
            <w:listItem w:displayText="Resources Recycling and Recovery, Department of" w:value="Resources Recycling and Recovery, Department of"/>
            <w:listItem w:displayText="Environmental Health Hazard Assessment, Office of" w:value="Environmental Health Hazard Assessment, Office of"/>
            <w:listItem w:displayText="Emergency Medical Services Authority" w:value="Emergency Medical Services Authority"/>
            <w:listItem w:displayText="Statewide Health Planning and Development" w:value="Statewide Health Planning and Development"/>
            <w:listItem w:displayText="Department of Managed Health Care" w:value="Department of Managed Health Care"/>
            <w:listItem w:displayText="Department of Aging" w:value="Department of Aging"/>
            <w:listItem w:displayText="Department of Alcohol and Drug Programs" w:value="Department of Alcohol and Drug Programs"/>
            <w:listItem w:displayText="Department of Health Care Services" w:value="Department of Health Care Services"/>
            <w:listItem w:displayText="Department of Public Health" w:value="Department of Public Health"/>
            <w:listItem w:displayText="Department of Developmental Services" w:value="Department of Developmental Services"/>
            <w:listItem w:displayText="Department of State Hospitals" w:value="Department of State Hospitals"/>
            <w:listItem w:displayText="Department of Community Services and Development" w:value="Department of Community Services and Development"/>
            <w:listItem w:displayText="Rehabilitation, Department of" w:value="Rehabilitation, Department of"/>
            <w:listItem w:displayText="Department of Child Support Services" w:value="Department of Child Support Services"/>
            <w:listItem w:displayText="Department of Social Services" w:value="Department of Social Services"/>
            <w:listItem w:displayText="Corrections and Rehabilitation" w:value="Corrections and Rehabilitation"/>
            <w:listItem w:displayText="Board of State Community Corrections" w:value="Board of State Community Corrections"/>
            <w:listItem w:displayText="Department of Corrections" w:value="Department of Corrections"/>
            <w:listItem w:displayText="Department of Education" w:value="Department of Education"/>
            <w:listItem w:displayText="State Library" w:value="State Library"/>
            <w:listItem w:displayText="Commission on Teacher Credentialing" w:value="Commission on Teacher Credentialing"/>
            <w:listItem w:displayText="Student Aid Commission" w:value="Student Aid Commission"/>
            <w:listItem w:displayText="Employment Development Department" w:value="Employment Development Department"/>
            <w:listItem w:displayText="Department of Industrial Relations" w:value="Department of Industrial Relations"/>
            <w:listItem w:displayText="Secretary - Government Operations Agency" w:value="Secretary - Government Operations Agency"/>
            <w:listItem w:displayText="California Department of Human Resources" w:value="California Department of Human Resources"/>
            <w:listItem w:displayText="Department of Technology" w:value="Department of Technology"/>
            <w:listItem w:displayText="Franchise Tax Board" w:value="Franchise Tax Board"/>
            <w:listItem w:displayText="Department of General Services" w:value="Department of General Services"/>
            <w:listItem w:displayText="Victim Compensation and Government Claims Board" w:value="Victim Compensation and Government Claims Board"/>
            <w:listItem w:displayText="Public Employees' Retirement System" w:value="Public Employees' Retirement System"/>
            <w:listItem w:displayText="Office of Administrative Law" w:value="Office of Administrative Law"/>
            <w:listItem w:displayText="Peace Officer Standards &amp; Training Commission" w:value="Peace Officer Standards &amp; Training Commission"/>
            <w:listItem w:displayText="Department of Food and Agriculture" w:value="Department of Food and Agriculture"/>
            <w:listItem w:displayText="Fair Political Practices Commission" w:value="Fair Political Practices Commission"/>
            <w:listItem w:displayText="Public Utilities Commission" w:value="Public Utilities Commission"/>
            <w:listItem w:displayText="Department of Veterans Affairs" w:value="Department of Veterans Affairs"/>
            <w:listItem w:displayText="Veterans Affairs, Department of" w:value="Veterans Affairs, Department of"/>
          </w:dropDownList>
        </w:sdtPr>
        <w:sdtEndPr/>
        <w:sdtContent>
          <w:r w:rsidRPr="005D70D4">
            <w:rPr>
              <w:rStyle w:val="Heading3Char"/>
              <w:rFonts w:cs="Arial"/>
              <w:b w:val="0"/>
              <w:bCs w:val="0"/>
              <w:color w:val="2F5496" w:themeColor="accent1" w:themeShade="BF"/>
              <w:sz w:val="24"/>
            </w:rPr>
            <w:t>Choose an item.</w:t>
          </w:r>
        </w:sdtContent>
      </w:sdt>
    </w:p>
    <w:p w14:paraId="3B36947A" w14:textId="50B66F1D" w:rsidR="00974E64" w:rsidRDefault="00974E64" w:rsidP="00C5441B">
      <w:pPr>
        <w:ind w:left="360"/>
      </w:pPr>
      <w:r>
        <w:t xml:space="preserve">If </w:t>
      </w:r>
      <w:r w:rsidR="00C5441B">
        <w:t>a</w:t>
      </w:r>
      <w:r>
        <w:t>gency/entity not in list</w:t>
      </w:r>
      <w:r w:rsidR="000C124F">
        <w:t xml:space="preserve">, </w:t>
      </w:r>
      <w:r>
        <w:t xml:space="preserve">enter here. </w:t>
      </w:r>
      <w:sdt>
        <w:sdtPr>
          <w:alias w:val="S3SD_State_Entity_Name_Other"/>
          <w:tag w:val="P"/>
          <w:id w:val="-1130860620"/>
          <w:placeholder>
            <w:docPart w:val="69C4F7A077C84904A90C4B1A814E0CC6"/>
          </w:placeholder>
          <w:showingPlcHdr/>
          <w15:color w:val="0000FF"/>
          <w:text/>
        </w:sdtPr>
        <w:sdtEndPr>
          <w:rPr>
            <w:color w:val="2F5496" w:themeColor="accent1" w:themeShade="BF"/>
          </w:rPr>
        </w:sdtEndPr>
        <w:sdtContent>
          <w:r w:rsidRPr="005D70D4">
            <w:rPr>
              <w:rStyle w:val="PlaceholderText"/>
              <w:bCs/>
              <w:color w:val="2F5496" w:themeColor="accent1" w:themeShade="BF"/>
            </w:rPr>
            <w:t>Click or tap here to enter text.</w:t>
          </w:r>
        </w:sdtContent>
      </w:sdt>
    </w:p>
    <w:p w14:paraId="37EAF2AC" w14:textId="27FD53A3" w:rsidR="00147D67" w:rsidRDefault="00147D67" w:rsidP="00DE45E8">
      <w:r w:rsidRPr="00CC416D">
        <w:t xml:space="preserve">Organization </w:t>
      </w:r>
      <w:r w:rsidR="008649F3">
        <w:t xml:space="preserve">Code: </w:t>
      </w:r>
      <w:sdt>
        <w:sdtPr>
          <w:alias w:val="S3SD_State_Organization_Code"/>
          <w:tag w:val="P"/>
          <w:id w:val="966790829"/>
          <w:placeholder>
            <w:docPart w:val="A9077A72BAD546E092815873C99E71A8"/>
          </w:placeholder>
          <w:showingPlcHdr/>
          <w15:color w:val="0000FF"/>
          <w:dropDownList>
            <w:listItem w:value="Choose an item."/>
            <w:listItem w:displayText="0250" w:value="0250"/>
            <w:listItem w:displayText="0511" w:value="0511"/>
            <w:listItem w:displayText="0522" w:value="0522"/>
            <w:listItem w:displayText="0530" w:value="0530"/>
            <w:listItem w:displayText="0540" w:value="0540"/>
            <w:listItem w:displayText="0555" w:value="0555"/>
            <w:listItem w:displayText="0650" w:value="0650"/>
            <w:listItem w:displayText="0690" w:value="0690"/>
            <w:listItem w:displayText="0820" w:value="0820"/>
            <w:listItem w:displayText="0840" w:value="0840"/>
            <w:listItem w:displayText="0845" w:value="0845"/>
            <w:listItem w:displayText="0855" w:value="0855"/>
            <w:listItem w:displayText="0860" w:value="0860"/>
            <w:listItem w:displayText="0890" w:value="0890"/>
            <w:listItem w:displayText="0950" w:value="0950"/>
            <w:listItem w:displayText="1110" w:value="1110"/>
            <w:listItem w:displayText="1111" w:value="1111"/>
            <w:listItem w:displayText="1700" w:value="1700"/>
            <w:listItem w:displayText="1701" w:value="1701"/>
            <w:listItem w:displayText="1750" w:value="1750"/>
            <w:listItem w:displayText="2100" w:value="2100"/>
            <w:listItem w:displayText="2240" w:value="2240"/>
            <w:listItem w:displayText="2660" w:value="2660"/>
            <w:listItem w:displayText="2665" w:value="2665"/>
            <w:listItem w:displayText="2720" w:value="2720"/>
            <w:listItem w:displayText="2740" w:value="2740"/>
            <w:listItem w:displayText="3125" w:value="3125"/>
            <w:listItem w:displayText="3340" w:value="3340"/>
            <w:listItem w:displayText="3360" w:value="3360"/>
            <w:listItem w:displayText="3480" w:value="3480"/>
            <w:listItem w:displayText="3540" w:value="3540"/>
            <w:listItem w:displayText="3560" w:value="3560"/>
            <w:listItem w:displayText="3600" w:value="3600"/>
            <w:listItem w:displayText="3680" w:value="3680"/>
            <w:listItem w:displayText="3720" w:value="3720"/>
            <w:listItem w:displayText="3790" w:value="3790"/>
            <w:listItem w:displayText="3860" w:value="3860"/>
            <w:listItem w:displayText="3900" w:value="3900"/>
            <w:listItem w:displayText="3910" w:value="3910"/>
            <w:listItem w:displayText="3930" w:value="3930"/>
            <w:listItem w:displayText="3940" w:value="3940"/>
            <w:listItem w:displayText="3960" w:value="3960"/>
            <w:listItem w:displayText="3970" w:value="3970"/>
            <w:listItem w:displayText="3980" w:value="3980"/>
            <w:listItem w:displayText="4120" w:value="4120"/>
            <w:listItem w:displayText="4140" w:value="4140"/>
            <w:listItem w:displayText="4150" w:value="4150"/>
            <w:listItem w:displayText="4170" w:value="4170"/>
            <w:listItem w:displayText="4200" w:value="4200"/>
            <w:listItem w:displayText="4260" w:value="4260"/>
            <w:listItem w:displayText="4265" w:value="4265"/>
            <w:listItem w:displayText="4300" w:value="4300"/>
            <w:listItem w:displayText="4440" w:value="4440"/>
            <w:listItem w:displayText="4700" w:value="4700"/>
            <w:listItem w:displayText="5160" w:value="5160"/>
            <w:listItem w:displayText="5175" w:value="5175"/>
            <w:listItem w:displayText="5180" w:value="5180"/>
            <w:listItem w:displayText="5225" w:value="5225"/>
            <w:listItem w:displayText="5227" w:value="5227"/>
            <w:listItem w:displayText="5240" w:value="5240"/>
            <w:listItem w:displayText="6110" w:value="6110"/>
            <w:listItem w:displayText="6120" w:value="6120"/>
            <w:listItem w:displayText="6360" w:value="6360"/>
            <w:listItem w:displayText="6980" w:value="6980"/>
            <w:listItem w:displayText="7100" w:value="7100"/>
            <w:listItem w:displayText="7350" w:value="7350"/>
            <w:listItem w:displayText="7500" w:value="7500"/>
            <w:listItem w:displayText="7501" w:value="7501"/>
            <w:listItem w:displayText="7502" w:value="7502"/>
            <w:listItem w:displayText="7730" w:value="7730"/>
            <w:listItem w:displayText="7760" w:value="7760"/>
            <w:listItem w:displayText="7870" w:value="7870"/>
            <w:listItem w:displayText="7900" w:value="7900"/>
            <w:listItem w:displayText="7910" w:value="7910"/>
            <w:listItem w:displayText="8120" w:value="8120"/>
            <w:listItem w:displayText="8570" w:value="8570"/>
            <w:listItem w:displayText="8620" w:value="8620"/>
            <w:listItem w:displayText="8660" w:value="8660"/>
            <w:listItem w:displayText="8950" w:value="8950"/>
            <w:listItem w:displayText="8955" w:value="8955"/>
          </w:dropDownList>
        </w:sdtPr>
        <w:sdtEndPr/>
        <w:sdtContent>
          <w:r w:rsidR="008649F3" w:rsidRPr="005D70D4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B6C8EF8" w14:textId="3279E253" w:rsidR="00147D67" w:rsidRDefault="00147D67" w:rsidP="00DE45E8">
      <w:r w:rsidRPr="00CC416D">
        <w:t>Proposal Name:</w:t>
      </w:r>
      <w:r>
        <w:t xml:space="preserve"> </w:t>
      </w:r>
      <w:sdt>
        <w:sdtPr>
          <w:alias w:val="S3SD_Proposal_Name"/>
          <w:tag w:val="P"/>
          <w:id w:val="-1243936386"/>
          <w:placeholder>
            <w:docPart w:val="A617700689FD459A94B8206D733819EA"/>
          </w:placeholder>
          <w:showingPlcHdr/>
          <w15:color w:val="0000FF"/>
          <w:text/>
        </w:sdtPr>
        <w:sdtEndPr>
          <w:rPr>
            <w:color w:val="2F5496" w:themeColor="accent1" w:themeShade="BF"/>
          </w:rPr>
        </w:sdtEndPr>
        <w:sdtContent>
          <w:r w:rsidR="00B84FD3" w:rsidRPr="005D70D4">
            <w:rPr>
              <w:rStyle w:val="PlaceholderText"/>
              <w:bCs/>
              <w:color w:val="2F5496" w:themeColor="accent1" w:themeShade="BF"/>
            </w:rPr>
            <w:t>Click or tap here to enter text.</w:t>
          </w:r>
        </w:sdtContent>
      </w:sdt>
    </w:p>
    <w:p w14:paraId="040BF1B2" w14:textId="0408E8C1" w:rsidR="00DE45E8" w:rsidRDefault="00147D67" w:rsidP="00DE45E8">
      <w:r w:rsidRPr="00CC416D">
        <w:t>Department of Technology Project Number (0000-000):</w:t>
      </w:r>
      <w:r>
        <w:t xml:space="preserve">  </w:t>
      </w:r>
      <w:sdt>
        <w:sdtPr>
          <w:alias w:val="S3SD_CDT_Project_Number"/>
          <w:tag w:val="P"/>
          <w:id w:val="323476912"/>
          <w:placeholder>
            <w:docPart w:val="497AC5C1F46345718F1CD901491D4667"/>
          </w:placeholder>
          <w:showingPlcHdr/>
          <w15:color w:val="0000FF"/>
          <w:text/>
        </w:sdtPr>
        <w:sdtEndPr>
          <w:rPr>
            <w:color w:val="2F5496" w:themeColor="accent1" w:themeShade="BF"/>
          </w:rPr>
        </w:sdtEndPr>
        <w:sdtContent>
          <w:r w:rsidR="00B84FD3" w:rsidRPr="005D70D4">
            <w:rPr>
              <w:rStyle w:val="PlaceholderText"/>
              <w:bCs/>
              <w:color w:val="2F5496" w:themeColor="accent1" w:themeShade="BF"/>
            </w:rPr>
            <w:t>Click or tap here to enter text.</w:t>
          </w:r>
        </w:sdtContent>
      </w:sdt>
    </w:p>
    <w:p w14:paraId="4E4133CB" w14:textId="0C2AE082" w:rsidR="00147D67" w:rsidRPr="00147D67" w:rsidRDefault="004B3722" w:rsidP="00B84FD3">
      <w:pPr>
        <w:pStyle w:val="Heading2-Num"/>
      </w:pPr>
      <w:r>
        <w:t xml:space="preserve">3.14 </w:t>
      </w:r>
      <w:r w:rsidR="004A4F08">
        <w:t xml:space="preserve">Part </w:t>
      </w:r>
      <w:r w:rsidR="00772F36">
        <w:t>B</w:t>
      </w:r>
      <w:r w:rsidR="004A4F08">
        <w:t xml:space="preserve"> </w:t>
      </w:r>
      <w:r w:rsidR="00147D67" w:rsidRPr="00147D67">
        <w:t>Submittal Information</w:t>
      </w:r>
      <w:bookmarkStart w:id="1" w:name="submittal"/>
      <w:bookmarkEnd w:id="1"/>
    </w:p>
    <w:p w14:paraId="366CCA57" w14:textId="2FEE9F18" w:rsidR="00147D67" w:rsidRDefault="00DE45E8" w:rsidP="00A80AC6">
      <w:pPr>
        <w:pStyle w:val="Heading3nonum"/>
      </w:pPr>
      <w:r>
        <w:t xml:space="preserve">Part B </w:t>
      </w:r>
      <w:r w:rsidR="00147D67">
        <w:t>Contact Information</w:t>
      </w:r>
    </w:p>
    <w:p w14:paraId="069B2C0C" w14:textId="77777777" w:rsidR="00147D67" w:rsidRPr="00E12C6A" w:rsidRDefault="00147D67" w:rsidP="00C5441B">
      <w:pPr>
        <w:ind w:left="360"/>
        <w:rPr>
          <w:color w:val="4472C4" w:themeColor="accent1"/>
        </w:rPr>
      </w:pPr>
      <w:r>
        <w:t xml:space="preserve">Contact First Name: </w:t>
      </w:r>
      <w:sdt>
        <w:sdtPr>
          <w:rPr>
            <w:rStyle w:val="Style4-PMO"/>
            <w:color w:val="4472C4" w:themeColor="accent1"/>
          </w:rPr>
          <w:alias w:val="S3SD_Contact_First_Name"/>
          <w:tag w:val="P"/>
          <w:id w:val="1882360007"/>
          <w:placeholder>
            <w:docPart w:val="7518EA2F633245D680BDF7359BE5C79C"/>
          </w:placeholder>
          <w:showingPlcHdr/>
          <w15:color w:val="0000FF"/>
          <w:text/>
        </w:sdtPr>
        <w:sdtEndPr>
          <w:rPr>
            <w:rStyle w:val="DefaultParagraphFont"/>
          </w:rPr>
        </w:sdtEndPr>
        <w:sdtContent>
          <w:r w:rsidRPr="00E12C6A">
            <w:rPr>
              <w:color w:val="4472C4" w:themeColor="accent1"/>
            </w:rPr>
            <w:t>Click or tap here to enter text.</w:t>
          </w:r>
        </w:sdtContent>
      </w:sdt>
    </w:p>
    <w:p w14:paraId="09F583EE" w14:textId="77777777" w:rsidR="00147D67" w:rsidRPr="00E12C6A" w:rsidRDefault="00147D67" w:rsidP="00C5441B">
      <w:pPr>
        <w:ind w:left="360"/>
        <w:rPr>
          <w:color w:val="4472C4" w:themeColor="accent1"/>
        </w:rPr>
      </w:pPr>
      <w:r>
        <w:t xml:space="preserve">Contact Last Name: </w:t>
      </w:r>
      <w:sdt>
        <w:sdtPr>
          <w:rPr>
            <w:rStyle w:val="Style4-PMO"/>
            <w:color w:val="4472C4" w:themeColor="accent1"/>
          </w:rPr>
          <w:alias w:val="S3SD_Contact_Last_Name"/>
          <w:tag w:val="P"/>
          <w:id w:val="-1566561128"/>
          <w:placeholder>
            <w:docPart w:val="5848E66D55C8478ABA3C83FE1C60F48E"/>
          </w:placeholder>
          <w:showingPlcHdr/>
          <w15:color w:val="0000FF"/>
          <w:text/>
        </w:sdtPr>
        <w:sdtEndPr>
          <w:rPr>
            <w:rStyle w:val="DefaultParagraphFont"/>
          </w:rPr>
        </w:sdtEndPr>
        <w:sdtContent>
          <w:r w:rsidRPr="00E12C6A">
            <w:rPr>
              <w:color w:val="4472C4" w:themeColor="accent1"/>
            </w:rPr>
            <w:t>Click or tap here to enter text.</w:t>
          </w:r>
        </w:sdtContent>
      </w:sdt>
    </w:p>
    <w:p w14:paraId="2AD30473" w14:textId="77777777" w:rsidR="00147D67" w:rsidRPr="00E12C6A" w:rsidRDefault="00147D67" w:rsidP="00C5441B">
      <w:pPr>
        <w:ind w:left="360"/>
        <w:rPr>
          <w:color w:val="4472C4" w:themeColor="accent1"/>
        </w:rPr>
      </w:pPr>
      <w:r>
        <w:t xml:space="preserve">Contact Email: </w:t>
      </w:r>
      <w:sdt>
        <w:sdtPr>
          <w:rPr>
            <w:rStyle w:val="Style4-PMO"/>
            <w:color w:val="4472C4" w:themeColor="accent1"/>
          </w:rPr>
          <w:alias w:val="S3SD_Contact_Email"/>
          <w:tag w:val="P"/>
          <w:id w:val="-420568235"/>
          <w:placeholder>
            <w:docPart w:val="796192783A1547A5A1E2BEF59DA3F427"/>
          </w:placeholder>
          <w:showingPlcHdr/>
          <w15:color w:val="0000FF"/>
          <w:text/>
        </w:sdtPr>
        <w:sdtEndPr>
          <w:rPr>
            <w:rStyle w:val="DefaultParagraphFont"/>
          </w:rPr>
        </w:sdtEndPr>
        <w:sdtContent>
          <w:r w:rsidRPr="00E12C6A">
            <w:rPr>
              <w:color w:val="4472C4" w:themeColor="accent1"/>
            </w:rPr>
            <w:t>Click or tap here to enter text.</w:t>
          </w:r>
        </w:sdtContent>
      </w:sdt>
    </w:p>
    <w:p w14:paraId="7C5E7216" w14:textId="77777777" w:rsidR="00147D67" w:rsidRPr="00E12C6A" w:rsidRDefault="00147D67" w:rsidP="00C5441B">
      <w:pPr>
        <w:tabs>
          <w:tab w:val="left" w:pos="6711"/>
        </w:tabs>
        <w:ind w:left="360"/>
        <w:rPr>
          <w:color w:val="4472C4" w:themeColor="accent1"/>
        </w:rPr>
      </w:pPr>
      <w:r>
        <w:t xml:space="preserve">Contact Phone Number: </w:t>
      </w:r>
      <w:sdt>
        <w:sdtPr>
          <w:rPr>
            <w:rStyle w:val="Style4-PMO"/>
            <w:color w:val="4472C4" w:themeColor="accent1"/>
          </w:rPr>
          <w:alias w:val="S3SD_Contact_Phone_Number"/>
          <w:tag w:val="P"/>
          <w:id w:val="1487672303"/>
          <w:placeholder>
            <w:docPart w:val="6B8712D818F240369B996A6309470F01"/>
          </w:placeholder>
          <w:showingPlcHdr/>
          <w15:color w:val="0000FF"/>
          <w:text/>
        </w:sdtPr>
        <w:sdtEndPr>
          <w:rPr>
            <w:rStyle w:val="DefaultParagraphFont"/>
          </w:rPr>
        </w:sdtEndPr>
        <w:sdtContent>
          <w:r w:rsidRPr="00E12C6A">
            <w:rPr>
              <w:color w:val="4472C4" w:themeColor="accent1"/>
            </w:rPr>
            <w:t>Click or tap here to enter text.</w:t>
          </w:r>
        </w:sdtContent>
      </w:sdt>
      <w:r w:rsidRPr="00E12C6A">
        <w:rPr>
          <w:color w:val="4472C4" w:themeColor="accent1"/>
        </w:rPr>
        <w:tab/>
      </w:r>
    </w:p>
    <w:p w14:paraId="32D8A7BA" w14:textId="77777777" w:rsidR="007F42A2" w:rsidRDefault="00FA5638" w:rsidP="000C124F">
      <w:pPr>
        <w:tabs>
          <w:tab w:val="left" w:pos="6711"/>
        </w:tabs>
        <w:spacing w:before="240"/>
        <w:rPr>
          <w:rStyle w:val="Style4-PMO"/>
        </w:rPr>
        <w:sectPr w:rsidR="007F42A2" w:rsidSect="00FA5638">
          <w:footerReference w:type="default" r:id="rId12"/>
          <w:headerReference w:type="first" r:id="rId13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5D371B">
        <w:rPr>
          <w:rStyle w:val="Heading3nonumChar"/>
        </w:rPr>
        <w:t>Part B Submission Date</w:t>
      </w:r>
      <w:r w:rsidR="00772F36" w:rsidRPr="007F42A2">
        <w:rPr>
          <w:b/>
        </w:rPr>
        <w:t>:</w:t>
      </w:r>
      <w:r w:rsidR="00772F36">
        <w:t xml:space="preserve"> </w:t>
      </w:r>
      <w:sdt>
        <w:sdtPr>
          <w:rPr>
            <w:rStyle w:val="Style4-PMO"/>
          </w:rPr>
          <w:alias w:val="S3SD_Submission_Date"/>
          <w:tag w:val="P"/>
          <w:id w:val="1212069881"/>
          <w:placeholder>
            <w:docPart w:val="F7D9558C73C64FFD879AE1C0E4DD0D82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="00772F36" w:rsidRPr="00B27FC7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sdtContent>
      </w:sdt>
      <w:r w:rsidR="00772F36">
        <w:rPr>
          <w:rStyle w:val="Style4-PMO"/>
        </w:rPr>
        <w:t xml:space="preserve"> </w:t>
      </w:r>
    </w:p>
    <w:p w14:paraId="5432DD1A" w14:textId="665FC0C7" w:rsidR="004A4F08" w:rsidRDefault="007F42A2" w:rsidP="007F42A2">
      <w:pPr>
        <w:tabs>
          <w:tab w:val="left" w:pos="6711"/>
        </w:tabs>
      </w:pPr>
      <w:r w:rsidRPr="005D371B">
        <w:rPr>
          <w:rStyle w:val="Heading3nonumChar"/>
        </w:rPr>
        <w:t xml:space="preserve">Part B </w:t>
      </w:r>
      <w:r w:rsidR="004A4F08" w:rsidRPr="005D371B">
        <w:rPr>
          <w:rStyle w:val="Heading3nonumChar"/>
        </w:rPr>
        <w:t>Submission Type</w:t>
      </w:r>
      <w:r w:rsidR="004A4F08">
        <w:t xml:space="preserve">: </w:t>
      </w:r>
      <w:sdt>
        <w:sdtPr>
          <w:alias w:val="S3SD_Submission_Type"/>
          <w:tag w:val="P"/>
          <w:id w:val="826555310"/>
          <w:placeholder>
            <w:docPart w:val="A2B24D9FF66B4B428BA731434F234472"/>
          </w:placeholder>
          <w:showingPlcHdr/>
          <w15:color w:val="0000FF"/>
          <w:dropDownList>
            <w:listItem w:value="Choose an item."/>
            <w:listItem w:displayText="New Submission" w:value="New Submission"/>
            <w:listItem w:displayText="Updated Submission (Pre-Approval)" w:value="Updated Submission (Pre-Approval)"/>
            <w:listItem w:displayText="Updated Submission (Post-Approval)" w:value="Updated Submission (Post-Approval)"/>
            <w:listItem w:displayText="Withdraw Submission" w:value="Withdraw Submission"/>
          </w:dropDownList>
        </w:sdtPr>
        <w:sdtEndPr/>
        <w:sdtContent>
          <w:r w:rsidR="004A4F08" w:rsidRPr="00B27E7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E590477" w14:textId="72654585" w:rsidR="004A4F08" w:rsidRDefault="004B3722" w:rsidP="004A4F08">
      <w:pPr>
        <w:ind w:firstLine="720"/>
      </w:pPr>
      <w:r>
        <w:t>If “Withdraw” is specified, select reason</w:t>
      </w:r>
      <w:r w:rsidR="004A4F08">
        <w:t xml:space="preserve">: </w:t>
      </w:r>
      <w:sdt>
        <w:sdtPr>
          <w:alias w:val="S3SD_Submis_Withdraw_Reason"/>
          <w:tag w:val="P"/>
          <w:id w:val="855156124"/>
          <w:placeholder>
            <w:docPart w:val="777DC2A6A56B4500837B1596CF81B17B"/>
          </w:placeholder>
          <w:showingPlcHdr/>
          <w15:color w:val="0000FF"/>
          <w:dropDownList>
            <w:listItem w:value="Choose an item."/>
            <w:listItem w:displayText="Change in direction " w:value="Change in direction "/>
            <w:listItem w:displayText="Feasibility" w:value="Feasibility"/>
            <w:listItem w:displayText="Budget issues" w:value="Budget issues"/>
            <w:listItem w:displayText="Other" w:value="Other"/>
          </w:dropDownList>
        </w:sdtPr>
        <w:sdtEndPr/>
        <w:sdtContent>
          <w:r w:rsidR="004A4F08" w:rsidRPr="0054376A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80D10C9" w14:textId="0C091F87" w:rsidR="004A4F08" w:rsidRDefault="004A4F08" w:rsidP="004A4F08">
      <w:r>
        <w:tab/>
      </w:r>
      <w:r w:rsidR="004B3722">
        <w:tab/>
        <w:t>If “Other</w:t>
      </w:r>
      <w:r w:rsidR="00C5441B">
        <w:t>,</w:t>
      </w:r>
      <w:r w:rsidR="004B3722">
        <w:t xml:space="preserve">” </w:t>
      </w:r>
      <w:r w:rsidR="00C5441B">
        <w:t xml:space="preserve">specify </w:t>
      </w:r>
      <w:r w:rsidR="004B3722">
        <w:t>reason</w:t>
      </w:r>
      <w:r>
        <w:t xml:space="preserve">: </w:t>
      </w:r>
      <w:sdt>
        <w:sdtPr>
          <w:alias w:val="S3SD_Submis_Withdraw_Reason_other "/>
          <w:tag w:val="S2AA_Submis_Withdraw_Reason_other "/>
          <w:id w:val="-183980870"/>
          <w:placeholder>
            <w:docPart w:val="87F92EB9876E44A4BC8B434B1AE4D6CA"/>
          </w:placeholder>
          <w:showingPlcHdr/>
          <w15:color w:val="0000FF"/>
          <w:text/>
        </w:sdtPr>
        <w:sdtEndPr/>
        <w:sdtContent>
          <w:r w:rsidRPr="00350F1D">
            <w:rPr>
              <w:rStyle w:val="PlaceholderText"/>
              <w:color w:val="2F5496" w:themeColor="accent1" w:themeShade="BF"/>
            </w:rPr>
            <w:t>Click</w:t>
          </w:r>
          <w:r w:rsidRPr="0054376A">
            <w:rPr>
              <w:rStyle w:val="PlaceholderText"/>
              <w:color w:val="2F5496" w:themeColor="accent1" w:themeShade="BF"/>
            </w:rPr>
            <w:t xml:space="preserve"> or tap here to enter text.</w:t>
          </w:r>
        </w:sdtContent>
      </w:sdt>
      <w:r>
        <w:t xml:space="preserve"> </w:t>
      </w:r>
    </w:p>
    <w:p w14:paraId="7A376FF5" w14:textId="06AF4187" w:rsidR="0013747F" w:rsidRDefault="00FA5638" w:rsidP="000C124F">
      <w:pPr>
        <w:spacing w:before="240"/>
      </w:pPr>
      <w:r w:rsidRPr="005D371B">
        <w:rPr>
          <w:rStyle w:val="Heading3nonumChar"/>
        </w:rPr>
        <w:t xml:space="preserve">Part B </w:t>
      </w:r>
      <w:r w:rsidR="004A4F08" w:rsidRPr="005D371B">
        <w:rPr>
          <w:rStyle w:val="Heading3nonumChar"/>
        </w:rPr>
        <w:t>Sections Updated</w:t>
      </w:r>
      <w:r w:rsidR="004A4F08" w:rsidRPr="006E7E93">
        <w:rPr>
          <w:b/>
        </w:rPr>
        <w:t xml:space="preserve"> </w:t>
      </w:r>
      <w:r w:rsidR="000C124F" w:rsidRPr="000C124F">
        <w:t>(For updated submissions only</w:t>
      </w:r>
      <w:r w:rsidR="0013747F">
        <w:t>;</w:t>
      </w:r>
      <w:r w:rsidR="000C124F" w:rsidRPr="000C124F">
        <w:t xml:space="preserve"> list all that apply)</w:t>
      </w:r>
      <w:r w:rsidR="0013747F">
        <w:t xml:space="preserve">: </w:t>
      </w:r>
    </w:p>
    <w:p w14:paraId="2849DAC5" w14:textId="34BB7AEE" w:rsidR="004A4F08" w:rsidRDefault="00F710ED" w:rsidP="000C124F">
      <w:pPr>
        <w:spacing w:before="240"/>
        <w:rPr>
          <w:b/>
        </w:rPr>
      </w:pPr>
      <w:sdt>
        <w:sdtPr>
          <w:rPr>
            <w:b/>
          </w:rPr>
          <w:alias w:val="S3SD_Sec_Upd_Changed"/>
          <w:tag w:val="P"/>
          <w:id w:val="-588379071"/>
          <w:placeholder>
            <w:docPart w:val="DC174E26ED4340C185CF25FA0BE711F5"/>
          </w:placeholder>
          <w:showingPlcHdr/>
          <w15:color w:val="0000FF"/>
          <w:text/>
        </w:sdtPr>
        <w:sdtEndPr/>
        <w:sdtContent>
          <w:r w:rsidR="0013747F" w:rsidRPr="00350F1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2F39004" w14:textId="67984A96" w:rsidR="000C124F" w:rsidRPr="0013747F" w:rsidRDefault="000C124F" w:rsidP="0013747F">
      <w:pPr>
        <w:ind w:left="720"/>
        <w:rPr>
          <w:b/>
          <w:vanish/>
        </w:rPr>
      </w:pPr>
    </w:p>
    <w:p w14:paraId="337BC450" w14:textId="77777777" w:rsidR="0013747F" w:rsidRDefault="007F42A2" w:rsidP="005D36DD">
      <w:r w:rsidRPr="005D371B">
        <w:rPr>
          <w:rStyle w:val="Heading3nonumChar"/>
        </w:rPr>
        <w:t xml:space="preserve">Part B Summary </w:t>
      </w:r>
      <w:r w:rsidR="004A4F08" w:rsidRPr="005D371B">
        <w:rPr>
          <w:rStyle w:val="Heading3nonumChar"/>
        </w:rPr>
        <w:t>of Change</w:t>
      </w:r>
      <w:r w:rsidRPr="005D371B">
        <w:rPr>
          <w:rStyle w:val="Heading3nonumChar"/>
        </w:rPr>
        <w:t>s</w:t>
      </w:r>
      <w:r w:rsidR="0013747F">
        <w:t xml:space="preserve"> (</w:t>
      </w:r>
      <w:r w:rsidR="005D36DD" w:rsidRPr="005D36DD">
        <w:t>Provide a concise summary of changes made</w:t>
      </w:r>
      <w:r w:rsidR="0013747F">
        <w:t>)</w:t>
      </w:r>
      <w:r w:rsidR="005D36DD" w:rsidRPr="005D36DD">
        <w:t>:</w:t>
      </w:r>
      <w:r w:rsidR="0013747F">
        <w:t xml:space="preserve"> </w:t>
      </w:r>
    </w:p>
    <w:p w14:paraId="766B74C9" w14:textId="1767D8C7" w:rsidR="005D36DD" w:rsidRPr="005D36DD" w:rsidRDefault="00F710ED" w:rsidP="005D36DD">
      <w:pPr>
        <w:sectPr w:rsidR="005D36DD" w:rsidRPr="005D36DD" w:rsidSect="0044381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dt>
        <w:sdtPr>
          <w:rPr>
            <w:color w:val="2F5496" w:themeColor="accent1" w:themeShade="BF"/>
          </w:rPr>
          <w:alias w:val="S3SD_Contact_First_Name"/>
          <w:tag w:val="P"/>
          <w:id w:val="-2105183138"/>
          <w:placeholder>
            <w:docPart w:val="0C4EB2FB883E40FA8827FC6580787C10"/>
          </w:placeholder>
          <w:showingPlcHdr/>
          <w15:color w:val="0000FF"/>
          <w:text/>
        </w:sdtPr>
        <w:sdtEndPr/>
        <w:sdtContent>
          <w:r w:rsidR="005D36DD" w:rsidRPr="005D36DD">
            <w:rPr>
              <w:color w:val="2F5496" w:themeColor="accent1" w:themeShade="BF"/>
            </w:rPr>
            <w:t>Click or tap here to enter text.</w:t>
          </w:r>
        </w:sdtContent>
      </w:sdt>
      <w:r w:rsidR="005D36DD" w:rsidRPr="005D36DD">
        <w:t xml:space="preserve"> </w:t>
      </w:r>
    </w:p>
    <w:p w14:paraId="47A1BA77" w14:textId="77777777" w:rsidR="00C5441B" w:rsidRDefault="00C965B5" w:rsidP="00E12C6A">
      <w:pPr>
        <w:pStyle w:val="Heading3nonum"/>
        <w:ind w:left="0" w:firstLine="0"/>
      </w:pPr>
      <w:r w:rsidRPr="00AF16E1">
        <w:t xml:space="preserve">Part </w:t>
      </w:r>
      <w:r w:rsidR="00AF16E1" w:rsidRPr="00AF16E1">
        <w:t>B</w:t>
      </w:r>
      <w:r w:rsidRPr="00AF16E1">
        <w:t xml:space="preserve"> Project Approval Executive </w:t>
      </w:r>
      <w:r w:rsidR="00147D67" w:rsidRPr="00AF16E1">
        <w:t>Transmittal</w:t>
      </w:r>
      <w:r w:rsidR="0013747F">
        <w:t xml:space="preserve"> </w:t>
      </w:r>
    </w:p>
    <w:p w14:paraId="6928FC04" w14:textId="0144CE0F" w:rsidR="00927457" w:rsidRPr="0013747F" w:rsidRDefault="0013747F" w:rsidP="0013747F">
      <w:pPr>
        <w:tabs>
          <w:tab w:val="left" w:pos="6711"/>
        </w:tabs>
      </w:pPr>
      <w:r w:rsidRPr="0013747F">
        <w:t>(</w:t>
      </w:r>
      <w:r w:rsidR="009676B6" w:rsidRPr="0013747F">
        <w:t>Attach</w:t>
      </w:r>
      <w:r w:rsidR="000C124F" w:rsidRPr="0013747F">
        <w:t xml:space="preserve"> </w:t>
      </w:r>
      <w:r w:rsidR="00147D67" w:rsidRPr="0013747F">
        <w:t xml:space="preserve">Transmittal to </w:t>
      </w:r>
      <w:r w:rsidRPr="0013747F">
        <w:t>the</w:t>
      </w:r>
      <w:r w:rsidR="00147D67" w:rsidRPr="0013747F">
        <w:t xml:space="preserve"> email submission.</w:t>
      </w:r>
      <w:r w:rsidRPr="0013747F">
        <w:t>)</w:t>
      </w:r>
    </w:p>
    <w:p w14:paraId="62B2BBCD" w14:textId="3DDA2C92" w:rsidR="00BE2714" w:rsidRDefault="00BE2714" w:rsidP="009676B6">
      <w:pPr>
        <w:tabs>
          <w:tab w:val="left" w:pos="6711"/>
        </w:tabs>
        <w:spacing w:after="0"/>
        <w:rPr>
          <w:u w:val="single"/>
        </w:rPr>
        <w:sectPr w:rsidR="00BE2714" w:rsidSect="00FA563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A998A82" w14:textId="61716715" w:rsidR="009676B6" w:rsidRPr="0061434A" w:rsidRDefault="00C965B5" w:rsidP="009676B6">
      <w:pPr>
        <w:spacing w:before="240"/>
        <w:ind w:firstLine="720"/>
        <w:rPr>
          <w:b/>
        </w:rPr>
      </w:pPr>
      <w:r w:rsidRPr="0061434A">
        <w:rPr>
          <w:b/>
        </w:rPr>
        <w:t>Condition(s) from Previous Stage(s)</w:t>
      </w:r>
    </w:p>
    <w:p w14:paraId="10C71C6B" w14:textId="58044654" w:rsidR="00C965B5" w:rsidRDefault="00C965B5" w:rsidP="005D36DD">
      <w:pPr>
        <w:ind w:left="720"/>
      </w:pPr>
      <w:r w:rsidRPr="003A2C01">
        <w:t>Condition</w:t>
      </w:r>
      <w:r w:rsidR="009676B6">
        <w:t xml:space="preserve"> </w:t>
      </w:r>
      <w:r w:rsidRPr="003A2C01">
        <w:t>#</w:t>
      </w:r>
      <w:r w:rsidR="009676B6">
        <w:t>:</w:t>
      </w:r>
      <w:r>
        <w:t xml:space="preserve"> </w:t>
      </w:r>
      <w:sdt>
        <w:sdtPr>
          <w:alias w:val="S3SD_Sec_Upd_Conditon_number"/>
          <w:tag w:val="P"/>
          <w:id w:val="-1625922071"/>
          <w:placeholder>
            <w:docPart w:val="9C053FB1690F471DA9D889B73B82C2F1"/>
          </w:placeholder>
          <w:showingPlcHdr/>
          <w15:color w:val="0000FF"/>
          <w:text/>
        </w:sdtPr>
        <w:sdtEndPr/>
        <w:sdtContent>
          <w:r w:rsidRPr="00C5441B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199DF22" w14:textId="77777777" w:rsidR="00C965B5" w:rsidRDefault="00C965B5" w:rsidP="00B526A1">
      <w:pPr>
        <w:ind w:left="720"/>
      </w:pPr>
      <w:r>
        <w:t xml:space="preserve">Condition Category: </w:t>
      </w:r>
      <w:sdt>
        <w:sdtPr>
          <w:alias w:val="S3SD_Sec_Upd_Cond_Category"/>
          <w:tag w:val="P"/>
          <w:id w:val="-759291948"/>
          <w:placeholder>
            <w:docPart w:val="A19D5E23BC9241F89440FB7E1E59F69B"/>
          </w:placeholder>
          <w:showingPlcHdr/>
          <w15:color w:val="0000FF"/>
          <w:dropDownList>
            <w:listItem w:value="Choose an item."/>
            <w:listItem w:displayText="Governance" w:value="Governance"/>
            <w:listItem w:displayText="Project Management" w:value="Project Management"/>
            <w:listItem w:displayText="Financial" w:value="Financial"/>
            <w:listItem w:displayText="Organizational Readiness" w:value="Organizational Readiness"/>
            <w:listItem w:displayText="Technical" w:value="Technical"/>
            <w:listItem w:displayText="Quality" w:value="Quality"/>
            <w:listItem w:displayText="Procurement" w:value="Procurement"/>
            <w:listItem w:displayText="Other" w:value="Other"/>
          </w:dropDownList>
        </w:sdtPr>
        <w:sdtEndPr/>
        <w:sdtContent>
          <w:r w:rsidRPr="007031C7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711DFE9" w14:textId="21F3586A" w:rsidR="00C965B5" w:rsidRDefault="00C965B5" w:rsidP="00B526A1">
      <w:pPr>
        <w:ind w:left="720" w:firstLine="720"/>
      </w:pPr>
      <w:r>
        <w:t xml:space="preserve">If </w:t>
      </w:r>
      <w:r w:rsidR="00C5441B">
        <w:t>“</w:t>
      </w:r>
      <w:r>
        <w:t>Other</w:t>
      </w:r>
      <w:r w:rsidR="00C5441B">
        <w:t>,” s</w:t>
      </w:r>
      <w:r>
        <w:t>pecif</w:t>
      </w:r>
      <w:r w:rsidR="00C5441B">
        <w:t>y</w:t>
      </w:r>
      <w:r w:rsidR="004B3722">
        <w:t>:</w:t>
      </w:r>
      <w:r>
        <w:t xml:space="preserve"> </w:t>
      </w:r>
      <w:sdt>
        <w:sdtPr>
          <w:alias w:val="S3SD_Sec_Upd_Category_Other"/>
          <w:tag w:val="P"/>
          <w:id w:val="1736590439"/>
          <w:placeholder>
            <w:docPart w:val="7F75B7905A4E47C88597A8FBBB0CC5AD"/>
          </w:placeholder>
          <w:showingPlcHdr/>
          <w15:color w:val="0000FF"/>
          <w:text/>
        </w:sdtPr>
        <w:sdtEndPr/>
        <w:sdtContent>
          <w:r w:rsidRPr="007031C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3C7CF34" w14:textId="77777777" w:rsidR="00C965B5" w:rsidRDefault="00C965B5" w:rsidP="00B526A1">
      <w:pPr>
        <w:ind w:left="720"/>
      </w:pPr>
      <w:r>
        <w:t xml:space="preserve">Condition Sub-Category: </w:t>
      </w:r>
      <w:sdt>
        <w:sdtPr>
          <w:alias w:val="S3SD_Sec_Upd_Cond_Sub_Cat"/>
          <w:tag w:val="P"/>
          <w:id w:val="1954974359"/>
          <w:placeholder>
            <w:docPart w:val="8A4F849AE11247FDB897CF55093A553B"/>
          </w:placeholder>
          <w:showingPlcHdr/>
          <w15:color w:val="0000FF"/>
          <w:dropDownList>
            <w:listItem w:value="Choose an item."/>
            <w:listItem w:displayText="Customer Satisfaction" w:value="Customer Satisfaction"/>
            <w:listItem w:displayText="Schedule" w:value="Schedule"/>
            <w:listItem w:displayText="Resources" w:value="Resources"/>
            <w:listItem w:displayText="Communication" w:value="Communication"/>
            <w:listItem w:displayText="Cost" w:value="Cost"/>
            <w:listItem w:displayText="Alternatives" w:value="Alternatives"/>
            <w:listItem w:displayText="Data Management" w:value="Data Management"/>
            <w:listItem w:displayText="Political" w:value="Political"/>
            <w:listItem w:displayText="Business Value" w:value="Business Value"/>
            <w:listItem w:displayText="Operational" w:value="Operational"/>
            <w:listItem w:displayText="Architecture" w:value="Architecture"/>
            <w:listItem w:displayText="Testing" w:value="Testing"/>
            <w:listItem w:displayText="System Performance" w:value="System Performance"/>
            <w:listItem w:displayText="General" w:value="General"/>
            <w:listItem w:displayText="Other" w:value="Other"/>
          </w:dropDownList>
        </w:sdtPr>
        <w:sdtEndPr/>
        <w:sdtContent>
          <w:r w:rsidRPr="007031C7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364C465" w14:textId="0C907F3E" w:rsidR="00C965B5" w:rsidRPr="007031C7" w:rsidRDefault="00C965B5" w:rsidP="00B526A1">
      <w:pPr>
        <w:ind w:left="720"/>
        <w:rPr>
          <w:color w:val="2F5496" w:themeColor="accent1" w:themeShade="BF"/>
        </w:rPr>
      </w:pPr>
      <w:r>
        <w:tab/>
      </w:r>
      <w:r w:rsidR="00C5441B">
        <w:t>If “</w:t>
      </w:r>
      <w:r w:rsidR="004B3722">
        <w:t>Other</w:t>
      </w:r>
      <w:r w:rsidR="00C5441B">
        <w:t xml:space="preserve">,” </w:t>
      </w:r>
      <w:r w:rsidR="004B3722">
        <w:t>specif</w:t>
      </w:r>
      <w:r w:rsidR="00C5441B">
        <w:t>y</w:t>
      </w:r>
      <w:r w:rsidR="004B3722">
        <w:t>:</w:t>
      </w:r>
      <w:r>
        <w:t xml:space="preserve"> </w:t>
      </w:r>
      <w:sdt>
        <w:sdtPr>
          <w:alias w:val="S3SD_Sec_Upd_Cond_Sub_Cat_Other"/>
          <w:tag w:val="P"/>
          <w:id w:val="1149630772"/>
          <w:placeholder>
            <w:docPart w:val="731E19760F924124A5720DD60B76B015"/>
          </w:placeholder>
          <w:showingPlcHdr/>
          <w15:color w:val="0000FF"/>
          <w:text/>
        </w:sdtPr>
        <w:sdtEndPr>
          <w:rPr>
            <w:color w:val="2F5496" w:themeColor="accent1" w:themeShade="BF"/>
          </w:rPr>
        </w:sdtEndPr>
        <w:sdtContent>
          <w:r w:rsidRPr="007031C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BCF53F8" w14:textId="78F39F45" w:rsidR="00C965B5" w:rsidRDefault="00C965B5" w:rsidP="00B526A1">
      <w:pPr>
        <w:ind w:left="720"/>
      </w:pPr>
      <w:r>
        <w:t>Condition</w:t>
      </w:r>
      <w:r w:rsidR="009676B6">
        <w:t xml:space="preserve"> Description</w:t>
      </w:r>
      <w:r>
        <w:t>:</w:t>
      </w:r>
      <w:r w:rsidR="004B3722">
        <w:t xml:space="preserve"> </w:t>
      </w:r>
      <w:sdt>
        <w:sdtPr>
          <w:alias w:val="S3SD_Sec_Upd_Cond_Describe"/>
          <w:tag w:val="P"/>
          <w:id w:val="-1896965979"/>
          <w:placeholder>
            <w:docPart w:val="F89BDCEEDA22407AA2BEFEA7439BC8B9"/>
          </w:placeholder>
          <w:showingPlcHdr/>
          <w15:color w:val="0000FF"/>
          <w:text/>
        </w:sdtPr>
        <w:sdtEndPr/>
        <w:sdtContent>
          <w:r w:rsidRPr="007031C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BD545E8" w14:textId="3532078A" w:rsidR="00C965B5" w:rsidRDefault="00C965B5" w:rsidP="00B526A1">
      <w:pPr>
        <w:ind w:left="720"/>
      </w:pPr>
      <w:r>
        <w:t>Assessment:</w:t>
      </w:r>
      <w:r>
        <w:tab/>
      </w:r>
      <w:sdt>
        <w:sdtPr>
          <w:alias w:val="S3SD_Sec_Upd_Cond_Assessment"/>
          <w:tag w:val="P"/>
          <w:id w:val="1027220024"/>
          <w:placeholder>
            <w:docPart w:val="E83A260BD6B6410281BF086D079451D8"/>
          </w:placeholder>
          <w:showingPlcHdr/>
          <w15:color w:val="0000FF"/>
          <w:dropDownList>
            <w:listItem w:value="Choose an item."/>
            <w:listItem w:displayText="Mitigation" w:value="Mitigation"/>
            <w:listItem w:displayText="Transfer" w:value="Transfer"/>
            <w:listItem w:displayText="Contingency" w:value="Contingency"/>
            <w:listItem w:displayText="Other" w:value="Other"/>
          </w:dropDownList>
        </w:sdtPr>
        <w:sdtEndPr/>
        <w:sdtContent>
          <w:r w:rsidRPr="007031C7">
            <w:rPr>
              <w:rStyle w:val="PlaceholderText"/>
              <w:color w:val="2F5496" w:themeColor="accent1" w:themeShade="BF"/>
            </w:rPr>
            <w:t>Choose an item</w:t>
          </w:r>
          <w:r w:rsidRPr="00970154">
            <w:rPr>
              <w:rStyle w:val="PlaceholderText"/>
              <w:color w:val="2F5496" w:themeColor="accent1" w:themeShade="BF"/>
            </w:rPr>
            <w:t>.</w:t>
          </w:r>
        </w:sdtContent>
      </w:sdt>
    </w:p>
    <w:p w14:paraId="1FE7B604" w14:textId="7142948C" w:rsidR="00C965B5" w:rsidRDefault="00C965B5" w:rsidP="00B526A1">
      <w:pPr>
        <w:ind w:left="720"/>
      </w:pPr>
      <w:r>
        <w:tab/>
      </w:r>
      <w:r w:rsidR="004B3722">
        <w:t>If “Other</w:t>
      </w:r>
      <w:r w:rsidR="00C5441B">
        <w:t>,</w:t>
      </w:r>
      <w:r w:rsidR="004B3722">
        <w:t>” speci</w:t>
      </w:r>
      <w:r w:rsidR="00C5441B">
        <w:t>fy</w:t>
      </w:r>
      <w:r w:rsidR="004B3722">
        <w:t>:</w:t>
      </w:r>
      <w:r>
        <w:t xml:space="preserve"> </w:t>
      </w:r>
      <w:sdt>
        <w:sdtPr>
          <w:alias w:val="S3SD_Sec_Upd_Cond_Assessment_Other"/>
          <w:tag w:val="P"/>
          <w:id w:val="-631408362"/>
          <w:placeholder>
            <w:docPart w:val="7D0272BA0C5C4B4E9DC20B6F3CDD8869"/>
          </w:placeholder>
          <w:showingPlcHdr/>
          <w15:color w:val="0000FF"/>
          <w:text/>
        </w:sdtPr>
        <w:sdtEndPr/>
        <w:sdtContent>
          <w:r w:rsidRPr="007031C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73E7E0A" w14:textId="77777777" w:rsidR="00C965B5" w:rsidRDefault="00C965B5" w:rsidP="00B526A1">
      <w:pPr>
        <w:ind w:left="720"/>
      </w:pPr>
      <w:r>
        <w:t xml:space="preserve">Agency/State Entity Response: </w:t>
      </w:r>
      <w:sdt>
        <w:sdtPr>
          <w:alias w:val="S3SD_Sec_Upd_Entity_Response"/>
          <w:tag w:val="P"/>
          <w:id w:val="-586461503"/>
          <w:placeholder>
            <w:docPart w:val="4B6F37A08626499F8B02A77E1EBB510F"/>
          </w:placeholder>
          <w:showingPlcHdr/>
          <w15:color w:val="0000FF"/>
          <w:text/>
        </w:sdtPr>
        <w:sdtEndPr/>
        <w:sdtContent>
          <w:r w:rsidRPr="007031C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375FD27" w14:textId="594A9541" w:rsidR="00C965B5" w:rsidRDefault="00C965B5" w:rsidP="00B526A1">
      <w:pPr>
        <w:ind w:left="720"/>
      </w:pPr>
      <w:r>
        <w:t>Stat</w:t>
      </w:r>
      <w:r w:rsidR="00B526A1">
        <w:t>us</w:t>
      </w:r>
      <w:r w:rsidR="003E48FA">
        <w:t xml:space="preserve">: </w:t>
      </w:r>
      <w:sdt>
        <w:sdtPr>
          <w:alias w:val="S3SD_Sec_Upd_Status"/>
          <w:tag w:val="P"/>
          <w:id w:val="-297455703"/>
          <w:placeholder>
            <w:docPart w:val="3AD0509EA8414C9894F28CE4600D033C"/>
          </w:placeholder>
          <w:showingPlcHdr/>
          <w15:color w:val="0000FF"/>
          <w:dropDownList>
            <w:listItem w:value="Choose an item."/>
            <w:listItem w:displayText="Deferred to another Stage/Gate" w:value="Deferred to another Stage/Gate"/>
            <w:listItem w:displayText="Completed" w:value="Completed"/>
            <w:listItem w:displayText="In Progress" w:value="In Progress"/>
            <w:listItem w:displayText="Other" w:value="Other"/>
          </w:dropDownList>
        </w:sdtPr>
        <w:sdtEndPr/>
        <w:sdtContent>
          <w:r w:rsidRPr="007031C7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07DB1DC" w14:textId="4C79047C" w:rsidR="00C965B5" w:rsidRDefault="00C965B5" w:rsidP="00B526A1">
      <w:pPr>
        <w:ind w:left="720"/>
      </w:pPr>
      <w:r>
        <w:tab/>
      </w:r>
      <w:r w:rsidR="004B3722">
        <w:t>If “Other” is specified:</w:t>
      </w:r>
      <w:r>
        <w:t xml:space="preserve"> </w:t>
      </w:r>
      <w:sdt>
        <w:sdtPr>
          <w:alias w:val="S3SD_Sec_Upd_Cond_Assessment_Other"/>
          <w:tag w:val="P"/>
          <w:id w:val="1488062645"/>
          <w:placeholder>
            <w:docPart w:val="DE7C52B1A9AA44EFBBFDCDF6C96F052B"/>
          </w:placeholder>
          <w:showingPlcHdr/>
          <w15:color w:val="0000FF"/>
          <w:text/>
        </w:sdtPr>
        <w:sdtEndPr/>
        <w:sdtContent>
          <w:r w:rsidRPr="007031C7">
            <w:rPr>
              <w:rStyle w:val="PlaceholderText"/>
              <w:color w:val="2F5496" w:themeColor="accent1" w:themeShade="BF"/>
            </w:rPr>
            <w:t>Click or tap here to enter text</w:t>
          </w:r>
          <w:r w:rsidRPr="00970154">
            <w:rPr>
              <w:rStyle w:val="PlaceholderText"/>
              <w:color w:val="2F5496" w:themeColor="accent1" w:themeShade="BF"/>
            </w:rPr>
            <w:t>.</w:t>
          </w:r>
        </w:sdtContent>
      </w:sdt>
    </w:p>
    <w:p w14:paraId="62BD2CE7" w14:textId="77777777" w:rsidR="003E48FA" w:rsidRDefault="003E48FA" w:rsidP="003E48FA">
      <w:pPr>
        <w:spacing w:after="0"/>
        <w:ind w:left="720"/>
        <w:rPr>
          <w:u w:val="single"/>
        </w:rPr>
      </w:pPr>
    </w:p>
    <w:p w14:paraId="7645E42B" w14:textId="0590E803" w:rsidR="00C965B5" w:rsidRDefault="00C965B5" w:rsidP="003E48FA">
      <w:pPr>
        <w:ind w:left="720"/>
        <w:rPr>
          <w:u w:val="single"/>
        </w:rPr>
      </w:pPr>
      <w:r w:rsidRPr="005D36DD">
        <w:rPr>
          <w:u w:val="single"/>
        </w:rPr>
        <w:t xml:space="preserve">TIP:  Copy and paste </w:t>
      </w:r>
      <w:r w:rsidR="0013747F">
        <w:rPr>
          <w:u w:val="single"/>
        </w:rPr>
        <w:t>to add</w:t>
      </w:r>
      <w:r w:rsidRPr="005D36DD">
        <w:rPr>
          <w:u w:val="single"/>
        </w:rPr>
        <w:t xml:space="preserve"> Conditions as needed. </w:t>
      </w:r>
    </w:p>
    <w:p w14:paraId="3B5B3505" w14:textId="17185942" w:rsidR="005D36DD" w:rsidRPr="005D36DD" w:rsidRDefault="005D36DD" w:rsidP="005D36DD">
      <w:pPr>
        <w:spacing w:before="240"/>
        <w:ind w:left="720"/>
        <w:rPr>
          <w:u w:val="single"/>
        </w:rPr>
        <w:sectPr w:rsidR="005D36DD" w:rsidRPr="005D36DD" w:rsidSect="005A040C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5D36DD">
        <w:rPr>
          <w:u w:val="single"/>
        </w:rPr>
        <w:t xml:space="preserve">TIP:  Throughout this document, you may use </w:t>
      </w:r>
      <w:proofErr w:type="spellStart"/>
      <w:r w:rsidRPr="005D36DD">
        <w:rPr>
          <w:b/>
          <w:u w:val="single"/>
        </w:rPr>
        <w:t>Ctr</w:t>
      </w:r>
      <w:r>
        <w:rPr>
          <w:b/>
          <w:u w:val="single"/>
        </w:rPr>
        <w:t>l</w:t>
      </w:r>
      <w:r w:rsidR="004B3722">
        <w:rPr>
          <w:b/>
          <w:u w:val="single"/>
        </w:rPr>
        <w:t>+</w:t>
      </w:r>
      <w:r w:rsidRPr="005D36DD">
        <w:rPr>
          <w:b/>
          <w:u w:val="single"/>
        </w:rPr>
        <w:t>c</w:t>
      </w:r>
      <w:proofErr w:type="spellEnd"/>
      <w:r w:rsidRPr="005D36DD">
        <w:rPr>
          <w:u w:val="single"/>
        </w:rPr>
        <w:t xml:space="preserve"> and </w:t>
      </w:r>
      <w:proofErr w:type="spellStart"/>
      <w:r w:rsidRPr="005D36DD">
        <w:rPr>
          <w:b/>
          <w:u w:val="single"/>
        </w:rPr>
        <w:t>Ctr</w:t>
      </w:r>
      <w:r>
        <w:rPr>
          <w:b/>
          <w:u w:val="single"/>
        </w:rPr>
        <w:t>l</w:t>
      </w:r>
      <w:r w:rsidR="004B3722">
        <w:rPr>
          <w:b/>
          <w:u w:val="single"/>
        </w:rPr>
        <w:t>+</w:t>
      </w:r>
      <w:r w:rsidRPr="005D36DD">
        <w:rPr>
          <w:b/>
          <w:u w:val="single"/>
        </w:rPr>
        <w:t>v</w:t>
      </w:r>
      <w:proofErr w:type="spellEnd"/>
      <w:r w:rsidRPr="005D36DD">
        <w:rPr>
          <w:b/>
          <w:u w:val="single"/>
        </w:rPr>
        <w:t xml:space="preserve"> </w:t>
      </w:r>
      <w:r w:rsidRPr="005D36DD">
        <w:rPr>
          <w:u w:val="single"/>
        </w:rPr>
        <w:t xml:space="preserve">to copy and paste </w:t>
      </w:r>
      <w:r w:rsidR="00C5441B">
        <w:rPr>
          <w:u w:val="single"/>
        </w:rPr>
        <w:t>sections</w:t>
      </w:r>
      <w:r w:rsidRPr="005D36DD">
        <w:rPr>
          <w:u w:val="single"/>
        </w:rPr>
        <w:t>.</w:t>
      </w:r>
      <w:r w:rsidRPr="005D36DD">
        <w:rPr>
          <w:b/>
          <w:u w:val="single"/>
        </w:rPr>
        <w:t xml:space="preserve"> </w:t>
      </w:r>
    </w:p>
    <w:p w14:paraId="4DCC6182" w14:textId="1FC2895D" w:rsidR="009676B6" w:rsidRDefault="009676B6" w:rsidP="009676B6">
      <w:pPr>
        <w:spacing w:after="0"/>
        <w:ind w:left="720"/>
        <w:rPr>
          <w:u w:val="single"/>
        </w:rPr>
      </w:pPr>
    </w:p>
    <w:p w14:paraId="051C76BA" w14:textId="553ED192" w:rsidR="009676B6" w:rsidRPr="009676B6" w:rsidRDefault="009676B6" w:rsidP="00B526A1">
      <w:pPr>
        <w:ind w:left="720"/>
        <w:rPr>
          <w:b/>
        </w:rPr>
      </w:pPr>
      <w:r>
        <w:rPr>
          <w:b/>
        </w:rPr>
        <w:t xml:space="preserve">Department of General Services (DGS) </w:t>
      </w:r>
      <w:r w:rsidRPr="009676B6">
        <w:rPr>
          <w:b/>
        </w:rPr>
        <w:t>Delegated Purchas</w:t>
      </w:r>
      <w:r>
        <w:rPr>
          <w:b/>
        </w:rPr>
        <w:t>ing</w:t>
      </w:r>
      <w:r w:rsidRPr="009676B6">
        <w:rPr>
          <w:b/>
        </w:rPr>
        <w:t xml:space="preserve"> Authority </w:t>
      </w:r>
    </w:p>
    <w:p w14:paraId="265D32CC" w14:textId="469A654A" w:rsidR="005D36DD" w:rsidRPr="009676B6" w:rsidRDefault="009676B6" w:rsidP="003F15B3">
      <w:pPr>
        <w:ind w:left="720"/>
        <w:sectPr w:rsidR="005D36DD" w:rsidRPr="009676B6" w:rsidSect="005A040C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9676B6">
        <w:t xml:space="preserve">Is the solicitation over or under the </w:t>
      </w:r>
      <w:r w:rsidR="00C5441B">
        <w:t>a</w:t>
      </w:r>
      <w:r w:rsidRPr="009676B6">
        <w:t xml:space="preserve">gency/state entity’s DGS Delegated Purchasing Authority?  </w:t>
      </w:r>
      <w:r w:rsidR="0013747F">
        <w:t>(</w:t>
      </w:r>
      <w:r w:rsidRPr="009676B6">
        <w:t xml:space="preserve">Select </w:t>
      </w:r>
      <w:r w:rsidR="00C5441B">
        <w:t>“</w:t>
      </w:r>
      <w:r w:rsidRPr="009676B6">
        <w:t>Over</w:t>
      </w:r>
      <w:r w:rsidR="00C5441B">
        <w:t>”</w:t>
      </w:r>
      <w:r w:rsidRPr="009676B6">
        <w:t xml:space="preserve"> or </w:t>
      </w:r>
      <w:r w:rsidR="00C5441B">
        <w:t>“</w:t>
      </w:r>
      <w:r w:rsidRPr="009676B6">
        <w:t>Under</w:t>
      </w:r>
      <w:r w:rsidR="00C5441B">
        <w:t>”.  I</w:t>
      </w:r>
      <w:r w:rsidRPr="009676B6">
        <w:t xml:space="preserve">f no procurement is planned, select </w:t>
      </w:r>
      <w:r w:rsidR="00C5441B">
        <w:t>“</w:t>
      </w:r>
      <w:r w:rsidRPr="009676B6">
        <w:t>No Procurement.</w:t>
      </w:r>
      <w:r w:rsidR="00C5441B">
        <w:t>”</w:t>
      </w:r>
      <w:r w:rsidR="0013747F">
        <w:t xml:space="preserve">) </w:t>
      </w:r>
      <w:sdt>
        <w:sdtPr>
          <w:alias w:val="S3SD_Procur_Prof_Sol_ID_Authority"/>
          <w:tag w:val="P"/>
          <w:id w:val="857550454"/>
          <w:placeholder>
            <w:docPart w:val="6FB7331CE89B4CB68DC477D1185B576E"/>
          </w:placeholder>
          <w:showingPlcHdr/>
          <w15:color w:val="0000FF"/>
          <w:dropDownList>
            <w:listItem w:value="Choose an item."/>
            <w:listItem w:displayText="Over" w:value="Over"/>
            <w:listItem w:displayText="Under" w:value="Under"/>
            <w:listItem w:displayText="No Procurement" w:value="No Procurement"/>
          </w:dropDownList>
        </w:sdtPr>
        <w:sdtEndPr/>
        <w:sdtContent>
          <w:r w:rsidR="004B3722" w:rsidRPr="00741D96">
            <w:rPr>
              <w:rStyle w:val="PlaceholderText"/>
              <w:color w:val="2F5496" w:themeColor="accent1" w:themeShade="BF"/>
            </w:rPr>
            <w:t>Choose an item.</w:t>
          </w:r>
        </w:sdtContent>
      </w:sdt>
      <w:r w:rsidRPr="009676B6">
        <w:t xml:space="preserve"> </w:t>
      </w:r>
    </w:p>
    <w:p w14:paraId="1081282E" w14:textId="14B21240" w:rsidR="008828B2" w:rsidRDefault="004B3722" w:rsidP="00B84FD3">
      <w:pPr>
        <w:pStyle w:val="Heading2-Num"/>
      </w:pPr>
      <w:r>
        <w:lastRenderedPageBreak/>
        <w:t xml:space="preserve">3.15 </w:t>
      </w:r>
      <w:r w:rsidR="00AF16E1">
        <w:t xml:space="preserve">Solicitation </w:t>
      </w:r>
      <w:r w:rsidR="00927457" w:rsidRPr="00C84395">
        <w:t>P</w:t>
      </w:r>
      <w:r w:rsidR="00AF16E1">
        <w:t>ackage and Evaluation Readiness</w:t>
      </w:r>
      <w:r w:rsidR="00B526A1">
        <w:t xml:space="preserve"> (Primary solicitation only)</w:t>
      </w:r>
    </w:p>
    <w:p w14:paraId="6EB309FC" w14:textId="5353D503" w:rsidR="009E4505" w:rsidRDefault="009676B6" w:rsidP="00C5441B">
      <w:pPr>
        <w:pStyle w:val="ListParagraph"/>
        <w:numPr>
          <w:ilvl w:val="0"/>
          <w:numId w:val="7"/>
        </w:numPr>
        <w:ind w:left="180"/>
      </w:pPr>
      <w:r>
        <w:t xml:space="preserve">Select </w:t>
      </w:r>
      <w:r w:rsidR="0030299D">
        <w:t>“Complete”</w:t>
      </w:r>
      <w:r>
        <w:t xml:space="preserve"> for</w:t>
      </w:r>
      <w:r w:rsidR="009E4505">
        <w:t xml:space="preserve"> all sections of the SIMM Section 195 Statewide Technology Procurement (STP) Solicitation Template </w:t>
      </w:r>
      <w:r w:rsidR="0013747F">
        <w:t xml:space="preserve">that are </w:t>
      </w:r>
      <w:r w:rsidR="009E4505">
        <w:t>completed and reviewed for quality assurance</w:t>
      </w:r>
      <w:r w:rsidR="00966E66">
        <w:t xml:space="preserve"> in Part 1 and Part 2 below</w:t>
      </w:r>
      <w:r w:rsidR="0030299D">
        <w:t>; otherwise, select “Not Complete</w:t>
      </w:r>
      <w:r w:rsidR="00966E66">
        <w:t>.</w:t>
      </w:r>
      <w:r w:rsidR="0030299D">
        <w:t>”</w:t>
      </w:r>
      <w:r w:rsidR="00966E66">
        <w:t xml:space="preserve"> </w:t>
      </w:r>
      <w:r>
        <w:t xml:space="preserve"> </w:t>
      </w:r>
    </w:p>
    <w:p w14:paraId="5DC4DA99" w14:textId="77777777" w:rsidR="009E4505" w:rsidRPr="00F80247" w:rsidRDefault="009E4505" w:rsidP="00A80AC6">
      <w:pPr>
        <w:pStyle w:val="Heading3nonum"/>
      </w:pPr>
      <w:r>
        <w:t>Part 1:</w:t>
      </w:r>
    </w:p>
    <w:p w14:paraId="4812459A" w14:textId="1A24BB78" w:rsidR="00AB2FAD" w:rsidRDefault="005D2022" w:rsidP="0030299D">
      <w:pPr>
        <w:pStyle w:val="ListParagraph"/>
        <w:numPr>
          <w:ilvl w:val="0"/>
          <w:numId w:val="8"/>
        </w:numPr>
        <w:ind w:hanging="450"/>
      </w:pPr>
      <w:r>
        <w:t>Introduction</w:t>
      </w:r>
      <w:r w:rsidR="00CC7D9C">
        <w:t xml:space="preserve">: </w:t>
      </w:r>
      <w:sdt>
        <w:sdtPr>
          <w:alias w:val="S3SD_Sol_Backgrd_Purpose"/>
          <w:tag w:val="P"/>
          <w:id w:val="2065291984"/>
          <w:placeholder>
            <w:docPart w:val="C567A1FECB2B4F3BB1CAE86730056BCD"/>
          </w:placeholder>
          <w:showingPlcHdr/>
          <w15:color w:val="0000FF"/>
          <w:dropDownList>
            <w:listItem w:value="Choose an item."/>
            <w:listItem w:displayText="Complete" w:value="Complete"/>
            <w:listItem w:displayText="Not Complete" w:value="Not Complete"/>
          </w:dropDownList>
        </w:sdtPr>
        <w:sdtEndPr/>
        <w:sdtContent>
          <w:r w:rsidR="003B403B" w:rsidRPr="00B526A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5EA3E69" w14:textId="4D8AB3FF" w:rsidR="00AB2FAD" w:rsidRPr="00B526A1" w:rsidRDefault="005D2022" w:rsidP="0030299D">
      <w:pPr>
        <w:pStyle w:val="ListParagraph"/>
        <w:numPr>
          <w:ilvl w:val="0"/>
          <w:numId w:val="8"/>
        </w:numPr>
        <w:ind w:hanging="450"/>
        <w:rPr>
          <w:color w:val="2F5496" w:themeColor="accent1" w:themeShade="BF"/>
        </w:rPr>
      </w:pPr>
      <w:r>
        <w:t>Bidding Instructions</w:t>
      </w:r>
      <w:r w:rsidR="00CC7D9C">
        <w:t xml:space="preserve">: </w:t>
      </w:r>
      <w:sdt>
        <w:sdtPr>
          <w:rPr>
            <w:color w:val="2F5496" w:themeColor="accent1" w:themeShade="BF"/>
          </w:rPr>
          <w:alias w:val="S3SD_Sol_Bidding_Instr"/>
          <w:tag w:val="P"/>
          <w:id w:val="1488047614"/>
          <w:placeholder>
            <w:docPart w:val="54C67521F4BB4ECD87E3D2E3D2903695"/>
          </w:placeholder>
          <w:showingPlcHdr/>
          <w15:color w:val="0000FF"/>
          <w:dropDownList>
            <w:listItem w:value="Choose an item."/>
            <w:listItem w:displayText="Complete" w:value="Complete"/>
            <w:listItem w:displayText="Not Complete" w:value="Not Complete"/>
          </w:dropDownList>
        </w:sdtPr>
        <w:sdtEndPr/>
        <w:sdtContent>
          <w:r w:rsidR="00CC7D9C" w:rsidRPr="00B526A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54F0627" w14:textId="1F4D7F50" w:rsidR="00CC7D9C" w:rsidRDefault="005D2022" w:rsidP="0030299D">
      <w:pPr>
        <w:pStyle w:val="ListParagraph"/>
        <w:numPr>
          <w:ilvl w:val="0"/>
          <w:numId w:val="8"/>
        </w:numPr>
        <w:ind w:hanging="450"/>
      </w:pPr>
      <w:r>
        <w:t>Administrative Requirements</w:t>
      </w:r>
      <w:r w:rsidR="00CC7D9C">
        <w:t xml:space="preserve">: </w:t>
      </w:r>
      <w:sdt>
        <w:sdtPr>
          <w:alias w:val="S3SD_Sol_Admin_Req"/>
          <w:tag w:val="P"/>
          <w:id w:val="-2017298047"/>
          <w:placeholder>
            <w:docPart w:val="F6CCEAEDE424468C9B6CD808468B480A"/>
          </w:placeholder>
          <w:showingPlcHdr/>
          <w15:color w:val="0000FF"/>
          <w:dropDownList>
            <w:listItem w:value="Choose an item."/>
            <w:listItem w:displayText="Complete" w:value="Complete"/>
            <w:listItem w:displayText="Not Complete" w:value="Not Complete"/>
          </w:dropDownList>
        </w:sdtPr>
        <w:sdtEndPr/>
        <w:sdtContent>
          <w:r w:rsidR="00CC7D9C" w:rsidRPr="00B526A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0459CE5" w14:textId="55B681FD" w:rsidR="00CC7D9C" w:rsidRDefault="005D2022" w:rsidP="0030299D">
      <w:pPr>
        <w:pStyle w:val="ListParagraph"/>
        <w:numPr>
          <w:ilvl w:val="0"/>
          <w:numId w:val="8"/>
        </w:numPr>
        <w:ind w:hanging="450"/>
      </w:pPr>
      <w:r>
        <w:t>Bid Requirements</w:t>
      </w:r>
      <w:r w:rsidR="00CC7D9C">
        <w:t xml:space="preserve">: </w:t>
      </w:r>
      <w:sdt>
        <w:sdtPr>
          <w:alias w:val="S3SD_Sol_Bid_Req"/>
          <w:tag w:val="P"/>
          <w:id w:val="81881156"/>
          <w:placeholder>
            <w:docPart w:val="A2F84A4807924877A3E9081859D7471A"/>
          </w:placeholder>
          <w:showingPlcHdr/>
          <w15:color w:val="0000FF"/>
          <w:dropDownList>
            <w:listItem w:value="Choose an item."/>
            <w:listItem w:displayText="Complete" w:value="Complete"/>
            <w:listItem w:displayText="Not Complete" w:value="Not Complete"/>
          </w:dropDownList>
        </w:sdtPr>
        <w:sdtEndPr/>
        <w:sdtContent>
          <w:r w:rsidR="00CC7D9C" w:rsidRPr="00B526A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01DC200C" w14:textId="3609CA21" w:rsidR="005D2022" w:rsidRDefault="005D2022" w:rsidP="0030299D">
      <w:pPr>
        <w:pStyle w:val="ListParagraph"/>
        <w:numPr>
          <w:ilvl w:val="0"/>
          <w:numId w:val="8"/>
        </w:numPr>
        <w:ind w:hanging="450"/>
      </w:pPr>
      <w:r>
        <w:t>Cost</w:t>
      </w:r>
      <w:r w:rsidR="00CC7D9C">
        <w:t xml:space="preserve">: </w:t>
      </w:r>
      <w:sdt>
        <w:sdtPr>
          <w:alias w:val="S3SD_Sol_Cost"/>
          <w:tag w:val="P"/>
          <w:id w:val="-1380160153"/>
          <w:placeholder>
            <w:docPart w:val="84C8B1A19F3B433AB796C029EC4FFED9"/>
          </w:placeholder>
          <w:showingPlcHdr/>
          <w15:color w:val="0000FF"/>
          <w:dropDownList>
            <w:listItem w:value="Choose an item."/>
            <w:listItem w:displayText="Complete" w:value="Complete"/>
            <w:listItem w:displayText="Not Complete" w:value="Not Complete"/>
          </w:dropDownList>
        </w:sdtPr>
        <w:sdtEndPr/>
        <w:sdtContent>
          <w:r w:rsidR="00CC7D9C" w:rsidRPr="00B526A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1C84C55" w14:textId="2FDAA6FA" w:rsidR="00CC7D9C" w:rsidRDefault="005D2022" w:rsidP="0030299D">
      <w:pPr>
        <w:pStyle w:val="ListParagraph"/>
        <w:numPr>
          <w:ilvl w:val="0"/>
          <w:numId w:val="8"/>
        </w:numPr>
        <w:ind w:hanging="450"/>
      </w:pPr>
      <w:r>
        <w:t>Proposal/Bid Format and Submission Requirements</w:t>
      </w:r>
      <w:r w:rsidR="00966E66">
        <w:t xml:space="preserve">: </w:t>
      </w:r>
      <w:r w:rsidR="00CC7D9C">
        <w:t xml:space="preserve"> </w:t>
      </w:r>
      <w:sdt>
        <w:sdtPr>
          <w:alias w:val="S3SD_Sol_Prop_Bid_Format_Sub_Req"/>
          <w:tag w:val="P"/>
          <w:id w:val="-645659997"/>
          <w:placeholder>
            <w:docPart w:val="8EB9CE2EADC44030803A458D6F58ED04"/>
          </w:placeholder>
          <w:showingPlcHdr/>
          <w15:color w:val="0000FF"/>
          <w:dropDownList>
            <w:listItem w:value="Choose an item."/>
            <w:listItem w:displayText="Complete" w:value="Complete"/>
            <w:listItem w:displayText="Not Complete" w:value="Not Complete"/>
          </w:dropDownList>
        </w:sdtPr>
        <w:sdtEndPr/>
        <w:sdtContent>
          <w:r w:rsidR="00CC7D9C" w:rsidRPr="00B526A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375EA6F" w14:textId="026BF9AB" w:rsidR="00CC7D9C" w:rsidRDefault="005D2022" w:rsidP="0030299D">
      <w:pPr>
        <w:pStyle w:val="ListParagraph"/>
        <w:numPr>
          <w:ilvl w:val="0"/>
          <w:numId w:val="8"/>
        </w:numPr>
        <w:ind w:hanging="450"/>
      </w:pPr>
      <w:r>
        <w:t>Evaluation</w:t>
      </w:r>
      <w:r w:rsidR="00CC7D9C">
        <w:t xml:space="preserve">: </w:t>
      </w:r>
      <w:sdt>
        <w:sdtPr>
          <w:alias w:val="S3SD_Sol_Evaluation"/>
          <w:tag w:val="P"/>
          <w:id w:val="-278104794"/>
          <w:placeholder>
            <w:docPart w:val="0E2C062458E84555A3E93FEB1620EE30"/>
          </w:placeholder>
          <w:showingPlcHdr/>
          <w15:color w:val="0000FF"/>
          <w:dropDownList>
            <w:listItem w:value="Choose an item."/>
            <w:listItem w:displayText="Complete" w:value="Complete"/>
            <w:listItem w:displayText="Not Complete" w:value="Not Complete"/>
          </w:dropDownList>
        </w:sdtPr>
        <w:sdtEndPr/>
        <w:sdtContent>
          <w:r w:rsidR="00CC7D9C" w:rsidRPr="00B526A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44F5157" w14:textId="1C45E16B" w:rsidR="00CC7D9C" w:rsidRDefault="005D2022" w:rsidP="0030299D">
      <w:pPr>
        <w:pStyle w:val="ListParagraph"/>
        <w:numPr>
          <w:ilvl w:val="0"/>
          <w:numId w:val="8"/>
        </w:numPr>
        <w:ind w:hanging="450"/>
      </w:pPr>
      <w:r>
        <w:t>Informational Attachments</w:t>
      </w:r>
      <w:r w:rsidR="00CC7D9C">
        <w:t xml:space="preserve">: </w:t>
      </w:r>
      <w:sdt>
        <w:sdtPr>
          <w:alias w:val="S3SD_Sol_Atts"/>
          <w:tag w:val="P"/>
          <w:id w:val="-1094007891"/>
          <w:placeholder>
            <w:docPart w:val="9120B63B54FF440CBFCC7CE50A5B4726"/>
          </w:placeholder>
          <w:showingPlcHdr/>
          <w15:color w:val="0000FF"/>
          <w:dropDownList>
            <w:listItem w:value="Choose an item."/>
            <w:listItem w:displayText="Complete" w:value="Complete"/>
            <w:listItem w:displayText="Not Complete" w:value="Not Complete"/>
          </w:dropDownList>
        </w:sdtPr>
        <w:sdtEndPr/>
        <w:sdtContent>
          <w:r w:rsidR="00CC7D9C" w:rsidRPr="00B526A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49F02F8" w14:textId="3CAD2529" w:rsidR="005D2022" w:rsidRPr="00F80247" w:rsidRDefault="005D2022" w:rsidP="00A80AC6">
      <w:pPr>
        <w:pStyle w:val="Heading3nonum"/>
      </w:pPr>
      <w:r>
        <w:t>Part 2:</w:t>
      </w:r>
    </w:p>
    <w:p w14:paraId="6FBCDD89" w14:textId="2AA437E7" w:rsidR="00CC7D9C" w:rsidRDefault="005D2022" w:rsidP="0030299D">
      <w:pPr>
        <w:pStyle w:val="ListParagraph"/>
        <w:numPr>
          <w:ilvl w:val="0"/>
          <w:numId w:val="8"/>
        </w:numPr>
        <w:ind w:left="720" w:hanging="540"/>
      </w:pPr>
      <w:r>
        <w:t>Appendix A, Statement of Work</w:t>
      </w:r>
      <w:r w:rsidR="00CC7D9C">
        <w:t xml:space="preserve">: </w:t>
      </w:r>
      <w:sdt>
        <w:sdtPr>
          <w:alias w:val="S3SD_Sol_Appendix_A"/>
          <w:tag w:val="P"/>
          <w:id w:val="-733004321"/>
          <w:placeholder>
            <w:docPart w:val="EB7EDE8995044A618BC524CD7B39B107"/>
          </w:placeholder>
          <w:showingPlcHdr/>
          <w15:color w:val="0000FF"/>
          <w:dropDownList>
            <w:listItem w:value="Choose an item."/>
            <w:listItem w:displayText="Complete" w:value="Complete"/>
            <w:listItem w:displayText="Not Complete" w:value="Not Complete"/>
          </w:dropDownList>
        </w:sdtPr>
        <w:sdtEndPr/>
        <w:sdtContent>
          <w:r w:rsidR="00CC7D9C" w:rsidRPr="00897974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C18B52A" w14:textId="0BFC26B2" w:rsidR="00AB2FAD" w:rsidRDefault="005D2022" w:rsidP="0030299D">
      <w:pPr>
        <w:pStyle w:val="ListParagraph"/>
        <w:numPr>
          <w:ilvl w:val="0"/>
          <w:numId w:val="8"/>
        </w:numPr>
        <w:ind w:left="720" w:hanging="540"/>
      </w:pPr>
      <w:r>
        <w:t>STD 213, Standard Agreement</w:t>
      </w:r>
      <w:r w:rsidR="00CC7D9C">
        <w:t xml:space="preserve">: </w:t>
      </w:r>
      <w:sdt>
        <w:sdtPr>
          <w:alias w:val="S3SD_Sol_STD213"/>
          <w:tag w:val="P"/>
          <w:id w:val="-1124383220"/>
          <w:placeholder>
            <w:docPart w:val="D542E8D59225421D88A1D35A88CD54A1"/>
          </w:placeholder>
          <w:showingPlcHdr/>
          <w15:color w:val="0000FF"/>
          <w:dropDownList>
            <w:listItem w:value="Choose an item."/>
            <w:listItem w:displayText="Complete" w:value="Complete"/>
            <w:listItem w:displayText="Not Complete" w:value="Not Complete"/>
          </w:dropDownList>
        </w:sdtPr>
        <w:sdtEndPr/>
        <w:sdtContent>
          <w:r w:rsidR="00CC7D9C" w:rsidRPr="00897974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D36BE9A" w14:textId="1ABF6444" w:rsidR="00CC7D9C" w:rsidRDefault="005D2022" w:rsidP="0030299D">
      <w:pPr>
        <w:pStyle w:val="ListParagraph"/>
        <w:numPr>
          <w:ilvl w:val="0"/>
          <w:numId w:val="8"/>
        </w:numPr>
        <w:ind w:left="720" w:hanging="540"/>
      </w:pPr>
      <w:r>
        <w:t>Bidder Qualifications Forms</w:t>
      </w:r>
      <w:r w:rsidR="00CC7D9C">
        <w:t xml:space="preserve">: </w:t>
      </w:r>
      <w:sdt>
        <w:sdtPr>
          <w:alias w:val="S3SD_Sol_Bidder_Qual"/>
          <w:tag w:val="P"/>
          <w:id w:val="-38054575"/>
          <w:placeholder>
            <w:docPart w:val="1BFDCC0BF55B4B4984E05DEE9AB853D6"/>
          </w:placeholder>
          <w:showingPlcHdr/>
          <w15:color w:val="0000FF"/>
          <w:dropDownList>
            <w:listItem w:value="Choose an item."/>
            <w:listItem w:displayText="Complete" w:value="Complete"/>
            <w:listItem w:displayText="Not Complete" w:value="Not Complete"/>
          </w:dropDownList>
        </w:sdtPr>
        <w:sdtEndPr/>
        <w:sdtContent>
          <w:r w:rsidR="00CC7D9C" w:rsidRPr="00897974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BC2B8F5" w14:textId="1265F259" w:rsidR="00CC7D9C" w:rsidRDefault="005D2022" w:rsidP="0030299D">
      <w:pPr>
        <w:pStyle w:val="ListParagraph"/>
        <w:numPr>
          <w:ilvl w:val="0"/>
          <w:numId w:val="8"/>
        </w:numPr>
        <w:ind w:left="720" w:hanging="540"/>
      </w:pPr>
      <w:r>
        <w:t xml:space="preserve">Bidder </w:t>
      </w:r>
      <w:r w:rsidR="009E4505">
        <w:t>Reference</w:t>
      </w:r>
      <w:r>
        <w:t xml:space="preserve"> Forms</w:t>
      </w:r>
      <w:r w:rsidR="00CC7D9C">
        <w:t xml:space="preserve">: </w:t>
      </w:r>
      <w:sdt>
        <w:sdtPr>
          <w:alias w:val="S3SD_Sol_Bidder_Ref"/>
          <w:tag w:val="P"/>
          <w:id w:val="-2107952453"/>
          <w:placeholder>
            <w:docPart w:val="693E04AFFEB14A73A4744E810710E78F"/>
          </w:placeholder>
          <w:showingPlcHdr/>
          <w15:color w:val="0000FF"/>
          <w:dropDownList>
            <w:listItem w:value="Choose an item."/>
            <w:listItem w:displayText="Complete" w:value="Complete"/>
            <w:listItem w:displayText="Not Complete" w:value="Not Complete"/>
          </w:dropDownList>
        </w:sdtPr>
        <w:sdtEndPr/>
        <w:sdtContent>
          <w:r w:rsidR="00CC7D9C" w:rsidRPr="00897974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6C0EFDC5" w14:textId="51E14A8B" w:rsidR="0030299D" w:rsidRDefault="0030299D" w:rsidP="0030299D">
      <w:pPr>
        <w:pStyle w:val="ListParagraph"/>
        <w:numPr>
          <w:ilvl w:val="0"/>
          <w:numId w:val="8"/>
        </w:numPr>
        <w:ind w:left="720" w:hanging="540"/>
      </w:pPr>
      <w:r>
        <w:t xml:space="preserve">Staff Qualifications Forms: </w:t>
      </w:r>
      <w:sdt>
        <w:sdtPr>
          <w:alias w:val="S3SD_Sol_Staff_Qual"/>
          <w:tag w:val="P"/>
          <w:id w:val="-1341846388"/>
          <w:placeholder>
            <w:docPart w:val="9E44D4F235904C84B5440E96D7A8F394"/>
          </w:placeholder>
          <w:showingPlcHdr/>
          <w15:color w:val="0000FF"/>
          <w:dropDownList>
            <w:listItem w:value="Choose an item."/>
            <w:listItem w:displayText="Complete" w:value="Complete"/>
            <w:listItem w:displayText="Not Complete" w:value="Not Complete"/>
          </w:dropDownList>
        </w:sdtPr>
        <w:sdtEndPr/>
        <w:sdtContent>
          <w:r w:rsidRPr="00897974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6757E3A" w14:textId="41F5CECE" w:rsidR="009E4505" w:rsidRDefault="009E4505" w:rsidP="0030299D">
      <w:pPr>
        <w:pStyle w:val="ListParagraph"/>
        <w:numPr>
          <w:ilvl w:val="0"/>
          <w:numId w:val="8"/>
        </w:numPr>
        <w:ind w:left="720" w:hanging="540"/>
      </w:pPr>
      <w:r>
        <w:t xml:space="preserve">Staff Reference Forms: </w:t>
      </w:r>
      <w:sdt>
        <w:sdtPr>
          <w:alias w:val="S3SD_Sol_Staff_Ref"/>
          <w:tag w:val="P"/>
          <w:id w:val="717010493"/>
          <w:placeholder>
            <w:docPart w:val="3997FD9D476048FB843CCD8AD8D597DC"/>
          </w:placeholder>
          <w:showingPlcHdr/>
          <w15:color w:val="0000FF"/>
          <w:dropDownList>
            <w:listItem w:value="Choose an item."/>
            <w:listItem w:displayText="Complete" w:value="Complete"/>
            <w:listItem w:displayText="Not Complete" w:value="Not Complete"/>
          </w:dropDownList>
        </w:sdtPr>
        <w:sdtEndPr/>
        <w:sdtContent>
          <w:r w:rsidRPr="00897974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648EF34" w14:textId="447369D5" w:rsidR="00CC7D9C" w:rsidRDefault="009E4505" w:rsidP="0030299D">
      <w:pPr>
        <w:pStyle w:val="ListParagraph"/>
        <w:numPr>
          <w:ilvl w:val="0"/>
          <w:numId w:val="8"/>
        </w:numPr>
        <w:ind w:left="720" w:hanging="540"/>
      </w:pPr>
      <w:r>
        <w:t xml:space="preserve">Cost Worksheets: </w:t>
      </w:r>
      <w:sdt>
        <w:sdtPr>
          <w:alias w:val="S3SD_Sol_Cost_Wkst"/>
          <w:tag w:val="P"/>
          <w:id w:val="-267775085"/>
          <w:placeholder>
            <w:docPart w:val="768292311CCC4128A358E213C16944D5"/>
          </w:placeholder>
          <w:showingPlcHdr/>
          <w15:color w:val="0000FF"/>
          <w:dropDownList>
            <w:listItem w:value="Choose an item."/>
            <w:listItem w:displayText="Complete" w:value="Complete"/>
            <w:listItem w:displayText="Not Complete" w:value="Not Complete"/>
          </w:dropDownList>
        </w:sdtPr>
        <w:sdtEndPr/>
        <w:sdtContent>
          <w:r w:rsidR="00CC7D9C" w:rsidRPr="00897974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6AEE59AA" w14:textId="38558F4E" w:rsidR="009E4505" w:rsidRDefault="009E4505" w:rsidP="0030299D">
      <w:pPr>
        <w:pStyle w:val="ListParagraph"/>
        <w:numPr>
          <w:ilvl w:val="0"/>
          <w:numId w:val="8"/>
        </w:numPr>
        <w:ind w:left="720" w:hanging="540"/>
      </w:pPr>
      <w:r>
        <w:t xml:space="preserve">Bidder’s Library: </w:t>
      </w:r>
      <w:sdt>
        <w:sdtPr>
          <w:alias w:val="S3SD_Sol_Bidder_Libr"/>
          <w:tag w:val="P"/>
          <w:id w:val="1030682246"/>
          <w:placeholder>
            <w:docPart w:val="BE2B9DFBE2784EE090693B1AFA0AA03E"/>
          </w:placeholder>
          <w:showingPlcHdr/>
          <w15:color w:val="0000FF"/>
          <w:dropDownList>
            <w:listItem w:value="Choose an item."/>
            <w:listItem w:displayText="Complete" w:value="Complete"/>
            <w:listItem w:displayText="Not Complete" w:value="Not Complete"/>
          </w:dropDownList>
        </w:sdtPr>
        <w:sdtEndPr/>
        <w:sdtContent>
          <w:r w:rsidRPr="00897974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08BCB801" w14:textId="5BE77465" w:rsidR="00716318" w:rsidRDefault="009E4505" w:rsidP="0030299D">
      <w:pPr>
        <w:pStyle w:val="ListParagraph"/>
        <w:numPr>
          <w:ilvl w:val="0"/>
          <w:numId w:val="8"/>
        </w:numPr>
        <w:ind w:left="720" w:hanging="540"/>
      </w:pPr>
      <w:r w:rsidRPr="0013747F">
        <w:t>Functional/Non-functional Requirements:</w:t>
      </w:r>
      <w:r w:rsidR="00CC7D9C" w:rsidRPr="0013747F">
        <w:t xml:space="preserve"> </w:t>
      </w:r>
      <w:sdt>
        <w:sdtPr>
          <w:alias w:val="S3SD_Sol_Func_NonFunc_Req"/>
          <w:tag w:val="P"/>
          <w:id w:val="1044946422"/>
          <w:placeholder>
            <w:docPart w:val="B761FFC5BB1E4837A50E88BF9B01080C"/>
          </w:placeholder>
          <w:showingPlcHdr/>
          <w15:color w:val="0000FF"/>
          <w:dropDownList>
            <w:listItem w:value="Choose an item."/>
            <w:listItem w:displayText="Complete" w:value="Complete"/>
            <w:listItem w:displayText="Not Complete" w:value="Not Complete"/>
          </w:dropDownList>
        </w:sdtPr>
        <w:sdtEndPr/>
        <w:sdtContent>
          <w:r w:rsidR="00CC7D9C" w:rsidRPr="0013747F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9692D1E" w14:textId="77777777" w:rsidR="00AE4A57" w:rsidRPr="0013747F" w:rsidRDefault="00AE4A57" w:rsidP="0030299D">
      <w:pPr>
        <w:pStyle w:val="ListParagraph"/>
        <w:numPr>
          <w:ilvl w:val="0"/>
          <w:numId w:val="8"/>
        </w:numPr>
        <w:ind w:left="720" w:hanging="540"/>
        <w:sectPr w:rsidR="00AE4A57" w:rsidRPr="0013747F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4EACF80" w14:textId="77777777" w:rsidR="00716318" w:rsidRDefault="00716318" w:rsidP="00CC7D9C">
      <w:pPr>
        <w:sectPr w:rsidR="00716318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71DB6EA" w14:textId="7B98199E" w:rsidR="00716318" w:rsidRDefault="009E4505" w:rsidP="005A1181">
      <w:pPr>
        <w:pStyle w:val="ListParagraph"/>
        <w:numPr>
          <w:ilvl w:val="0"/>
          <w:numId w:val="7"/>
        </w:numPr>
        <w:ind w:left="180"/>
        <w:sectPr w:rsidR="00716318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>Describe the breakdown of the tot</w:t>
      </w:r>
      <w:r w:rsidR="003B7FB8">
        <w:t xml:space="preserve">al </w:t>
      </w:r>
      <w:r w:rsidR="00811BC1">
        <w:t>e</w:t>
      </w:r>
      <w:r>
        <w:t xml:space="preserve">valuation </w:t>
      </w:r>
      <w:r w:rsidR="00811BC1">
        <w:t>s</w:t>
      </w:r>
      <w:r>
        <w:t>core to be awarded (point/score)</w:t>
      </w:r>
      <w:r w:rsidR="00865178">
        <w:t xml:space="preserve"> </w:t>
      </w:r>
      <w:r>
        <w:t xml:space="preserve">and </w:t>
      </w:r>
      <w:r w:rsidR="003B7FB8">
        <w:t xml:space="preserve">describe </w:t>
      </w:r>
      <w:r>
        <w:t>how the score will be allotted</w:t>
      </w:r>
      <w:r w:rsidR="00811BC1">
        <w:t>,</w:t>
      </w:r>
      <w:r w:rsidR="0013747F">
        <w:t xml:space="preserve"> below. </w:t>
      </w:r>
      <w:r w:rsidR="00B563BD">
        <w:t xml:space="preserve"> </w:t>
      </w:r>
      <w:r w:rsidR="00865178">
        <w:t xml:space="preserve"> </w:t>
      </w:r>
    </w:p>
    <w:p w14:paraId="03495F2C" w14:textId="77777777" w:rsidR="00716318" w:rsidRDefault="00FF52FE" w:rsidP="00C33846">
      <w:pPr>
        <w:ind w:left="270"/>
        <w:rPr>
          <w:b/>
          <w:bCs/>
        </w:rPr>
      </w:pPr>
      <w:r w:rsidRPr="00716318">
        <w:rPr>
          <w:b/>
          <w:bCs/>
        </w:rPr>
        <w:t>S</w:t>
      </w:r>
      <w:r w:rsidR="00716318">
        <w:rPr>
          <w:b/>
          <w:bCs/>
        </w:rPr>
        <w:t>coring and Point Distribution</w:t>
      </w:r>
    </w:p>
    <w:p w14:paraId="43CF10E8" w14:textId="26F71DCD" w:rsidR="0077534D" w:rsidRDefault="0077534D" w:rsidP="00716318">
      <w:pPr>
        <w:rPr>
          <w:b/>
          <w:bCs/>
        </w:rPr>
      </w:pPr>
      <w:r>
        <w:rPr>
          <w:b/>
          <w:bCs/>
        </w:rPr>
        <w:tab/>
        <w:t xml:space="preserve">Evaluation Area: </w:t>
      </w:r>
      <w:sdt>
        <w:sdtPr>
          <w:alias w:val="S3SD_Solicit_Eval"/>
          <w:tag w:val="P"/>
          <w:id w:val="-2061320071"/>
          <w:placeholder>
            <w:docPart w:val="4711B2A60B1940B483780B3A251791D9"/>
          </w:placeholder>
          <w:showingPlcHdr/>
          <w15:color w:val="0000FF"/>
          <w:text/>
        </w:sdtPr>
        <w:sdtEndPr/>
        <w:sdtContent>
          <w:r w:rsidRPr="007031C7">
            <w:rPr>
              <w:rStyle w:val="PlaceholderText"/>
              <w:color w:val="2F5496" w:themeColor="accent1" w:themeShade="BF"/>
            </w:rPr>
            <w:t>Click or tap here to enter text</w:t>
          </w:r>
          <w:r w:rsidRPr="00970154">
            <w:rPr>
              <w:rStyle w:val="PlaceholderText"/>
              <w:color w:val="2F5496" w:themeColor="accent1" w:themeShade="BF"/>
            </w:rPr>
            <w:t>.</w:t>
          </w:r>
        </w:sdtContent>
      </w:sdt>
    </w:p>
    <w:p w14:paraId="6A67C5BB" w14:textId="78A5A2EB" w:rsidR="0077534D" w:rsidRDefault="0077534D" w:rsidP="00716318">
      <w:pPr>
        <w:rPr>
          <w:b/>
          <w:bCs/>
        </w:rPr>
        <w:sectPr w:rsidR="0077534D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  <w:bCs/>
        </w:rPr>
        <w:tab/>
      </w:r>
      <w:r>
        <w:rPr>
          <w:b/>
          <w:bCs/>
        </w:rPr>
        <w:tab/>
        <w:t xml:space="preserve">Maximum Possible Score: </w:t>
      </w:r>
      <w:sdt>
        <w:sdtPr>
          <w:alias w:val="S3SD_Solicit_Score"/>
          <w:tag w:val="P"/>
          <w:id w:val="1869030347"/>
          <w:placeholder>
            <w:docPart w:val="2140A2A0ADD44DC4BC0F12E8E376FA63"/>
          </w:placeholder>
          <w:showingPlcHdr/>
          <w15:color w:val="0000FF"/>
          <w:text/>
        </w:sdtPr>
        <w:sdtEndPr/>
        <w:sdtContent>
          <w:r w:rsidRPr="007031C7">
            <w:rPr>
              <w:rStyle w:val="PlaceholderText"/>
              <w:color w:val="2F5496" w:themeColor="accent1" w:themeShade="BF"/>
            </w:rPr>
            <w:t>Click or tap here to enter text</w:t>
          </w:r>
          <w:r w:rsidRPr="00970154">
            <w:rPr>
              <w:rStyle w:val="PlaceholderText"/>
              <w:color w:val="2F5496" w:themeColor="accent1" w:themeShade="BF"/>
            </w:rPr>
            <w:t>.</w:t>
          </w:r>
        </w:sdtContent>
      </w:sdt>
    </w:p>
    <w:p w14:paraId="4E6F14F1" w14:textId="77777777" w:rsidR="00535CB2" w:rsidRDefault="00535CB2" w:rsidP="0077534D">
      <w:pPr>
        <w:spacing w:before="240"/>
        <w:ind w:firstLine="720"/>
        <w:rPr>
          <w:b/>
          <w:bCs/>
        </w:rPr>
      </w:pPr>
      <w:r>
        <w:rPr>
          <w:b/>
          <w:bCs/>
        </w:rPr>
        <w:t xml:space="preserve">Total Points Possible: </w:t>
      </w:r>
      <w:sdt>
        <w:sdtPr>
          <w:alias w:val="S3SD_Solicit_Total_Points_Possible"/>
          <w:tag w:val="P"/>
          <w:id w:val="911356102"/>
          <w:placeholder>
            <w:docPart w:val="67602D1902364FD9B2E5DF509ADE756D"/>
          </w:placeholder>
          <w:showingPlcHdr/>
          <w15:color w:val="0000FF"/>
          <w:text/>
        </w:sdtPr>
        <w:sdtEndPr/>
        <w:sdtContent>
          <w:r w:rsidRPr="007031C7">
            <w:rPr>
              <w:rStyle w:val="PlaceholderText"/>
              <w:color w:val="2F5496" w:themeColor="accent1" w:themeShade="BF"/>
            </w:rPr>
            <w:t>Click or tap here to enter text</w:t>
          </w:r>
          <w:r w:rsidRPr="00970154">
            <w:rPr>
              <w:rStyle w:val="PlaceholderText"/>
              <w:color w:val="2F5496" w:themeColor="accent1" w:themeShade="BF"/>
            </w:rPr>
            <w:t>.</w:t>
          </w:r>
        </w:sdtContent>
      </w:sdt>
    </w:p>
    <w:p w14:paraId="34990398" w14:textId="321FD852" w:rsidR="00535CB2" w:rsidRDefault="00535CB2" w:rsidP="00C33846">
      <w:pPr>
        <w:spacing w:before="240"/>
        <w:ind w:left="180"/>
        <w:rPr>
          <w:u w:val="single"/>
        </w:rPr>
        <w:sectPr w:rsidR="00535CB2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u w:val="single"/>
        </w:rPr>
        <w:t xml:space="preserve">TIP:  </w:t>
      </w:r>
      <w:r w:rsidR="0013747F">
        <w:rPr>
          <w:u w:val="single"/>
        </w:rPr>
        <w:t>Copy and paste</w:t>
      </w:r>
      <w:r w:rsidR="00B563BD">
        <w:rPr>
          <w:u w:val="single"/>
        </w:rPr>
        <w:t xml:space="preserve"> </w:t>
      </w:r>
      <w:r w:rsidR="00B11F7D">
        <w:rPr>
          <w:u w:val="single"/>
        </w:rPr>
        <w:t>E</w:t>
      </w:r>
      <w:r w:rsidR="0013747F">
        <w:rPr>
          <w:u w:val="single"/>
        </w:rPr>
        <w:t>valuation A</w:t>
      </w:r>
      <w:r>
        <w:rPr>
          <w:u w:val="single"/>
        </w:rPr>
        <w:t>rea</w:t>
      </w:r>
      <w:r w:rsidR="00C33846">
        <w:rPr>
          <w:u w:val="single"/>
        </w:rPr>
        <w:t>s</w:t>
      </w:r>
      <w:r w:rsidR="0013747F">
        <w:rPr>
          <w:u w:val="single"/>
        </w:rPr>
        <w:t>/Maximum Score</w:t>
      </w:r>
      <w:r w:rsidR="00C33846">
        <w:rPr>
          <w:u w:val="single"/>
        </w:rPr>
        <w:t>s</w:t>
      </w:r>
      <w:r w:rsidRPr="00F56AB6">
        <w:rPr>
          <w:u w:val="single"/>
        </w:rPr>
        <w:t xml:space="preserve"> as needed. </w:t>
      </w:r>
    </w:p>
    <w:p w14:paraId="31A2FEC1" w14:textId="78B449E2" w:rsidR="00FD2502" w:rsidRPr="00FD2502" w:rsidRDefault="00FD2502" w:rsidP="0076078B">
      <w:pPr>
        <w:ind w:firstLine="180"/>
        <w:rPr>
          <w:b/>
        </w:rPr>
      </w:pPr>
      <w:r w:rsidRPr="00FD2502">
        <w:rPr>
          <w:b/>
        </w:rPr>
        <w:t>Evaluation Readiness Checklist</w:t>
      </w:r>
    </w:p>
    <w:p w14:paraId="36D6DE46" w14:textId="6EC290C9" w:rsidR="00FF52FE" w:rsidRDefault="00582D9A" w:rsidP="0076078B">
      <w:pPr>
        <w:ind w:left="180" w:hanging="360"/>
      </w:pPr>
      <w:r>
        <w:lastRenderedPageBreak/>
        <w:t>3</w:t>
      </w:r>
      <w:r w:rsidR="00FF52FE" w:rsidRPr="00F26DA3">
        <w:t>.</w:t>
      </w:r>
      <w:r w:rsidR="00FF52FE" w:rsidRPr="00F26DA3">
        <w:tab/>
      </w:r>
      <w:r>
        <w:t xml:space="preserve">Is the Bidder’s Library </w:t>
      </w:r>
      <w:r w:rsidR="00C215DD" w:rsidRPr="009D60C3">
        <w:t>co</w:t>
      </w:r>
      <w:r>
        <w:t>mplete and ready for vendor access</w:t>
      </w:r>
      <w:r w:rsidR="00C215DD" w:rsidRPr="009D60C3">
        <w:t>?</w:t>
      </w:r>
      <w:r w:rsidR="00FF52FE">
        <w:t xml:space="preserve"> </w:t>
      </w:r>
      <w:sdt>
        <w:sdtPr>
          <w:rPr>
            <w:rStyle w:val="Style5-PMO"/>
          </w:rPr>
          <w:alias w:val="S3SD_PB_Bid_Lib_Vendor_Access"/>
          <w:tag w:val="P"/>
          <w:id w:val="815690499"/>
          <w:placeholder>
            <w:docPart w:val="7ECF138C2E2D47A59D65A4FB7914720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FF52FE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6C19E2E4" w14:textId="3DA692C4" w:rsidR="00FF52FE" w:rsidRDefault="00582D9A" w:rsidP="0076078B">
      <w:pPr>
        <w:ind w:left="180" w:hanging="360"/>
      </w:pPr>
      <w:r>
        <w:t>4</w:t>
      </w:r>
      <w:r w:rsidR="00FF52FE" w:rsidRPr="00F26DA3">
        <w:t>.</w:t>
      </w:r>
      <w:r w:rsidR="00FF52FE" w:rsidRPr="00F26DA3">
        <w:tab/>
      </w:r>
      <w:r w:rsidR="00C215DD" w:rsidRPr="00E445C5">
        <w:t xml:space="preserve">Does the </w:t>
      </w:r>
      <w:r w:rsidR="00C5441B">
        <w:t>agenc</w:t>
      </w:r>
      <w:r>
        <w:t>y</w:t>
      </w:r>
      <w:r w:rsidR="00FD2502">
        <w:t>/state entity anticipate that any confidential information will be</w:t>
      </w:r>
      <w:r w:rsidR="00FD1CFF">
        <w:t xml:space="preserve"> posted in the Bidder’s Library</w:t>
      </w:r>
      <w:r w:rsidR="00FF52FE" w:rsidRPr="00F26DA3">
        <w:t>?</w:t>
      </w:r>
      <w:r w:rsidR="00FF52FE">
        <w:t xml:space="preserve"> </w:t>
      </w:r>
      <w:sdt>
        <w:sdtPr>
          <w:rPr>
            <w:rStyle w:val="Style5-PMO"/>
          </w:rPr>
          <w:alias w:val="S3SD_PB_Bid_Lib_Conf_Info"/>
          <w:tag w:val="P"/>
          <w:id w:val="-1916469295"/>
          <w:placeholder>
            <w:docPart w:val="DC0FA8ACE3F640E0BE75F37895699BA4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FF52FE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DC996F1" w14:textId="3455F706" w:rsidR="00C215DD" w:rsidRDefault="00582D9A" w:rsidP="0076078B">
      <w:pPr>
        <w:ind w:left="180" w:hanging="360"/>
      </w:pPr>
      <w:r>
        <w:t>5</w:t>
      </w:r>
      <w:r w:rsidR="00C215DD" w:rsidRPr="00F26DA3">
        <w:t>.</w:t>
      </w:r>
      <w:r w:rsidR="00C215DD" w:rsidRPr="00F26DA3">
        <w:tab/>
      </w:r>
      <w:r w:rsidR="00FD1CFF" w:rsidRPr="0011488D">
        <w:rPr>
          <w:rFonts w:cs="Arial"/>
        </w:rPr>
        <w:t xml:space="preserve">Has the </w:t>
      </w:r>
      <w:r w:rsidR="00C5441B">
        <w:rPr>
          <w:rFonts w:cs="Arial"/>
        </w:rPr>
        <w:t>agenc</w:t>
      </w:r>
      <w:r w:rsidR="00FD1CFF" w:rsidRPr="0011488D">
        <w:rPr>
          <w:rFonts w:cs="Arial"/>
        </w:rPr>
        <w:t xml:space="preserve">y/state entity </w:t>
      </w:r>
      <w:r w:rsidR="00FD1CFF" w:rsidRPr="0011488D">
        <w:rPr>
          <w:rFonts w:cs="Arial"/>
          <w:color w:val="000000" w:themeColor="text1"/>
        </w:rPr>
        <w:t>tested and validated the evaluation methodology, points, and/or approach?</w:t>
      </w:r>
      <w:r w:rsidR="00FD1CFF">
        <w:rPr>
          <w:rFonts w:cs="Arial"/>
          <w:color w:val="000000" w:themeColor="text1"/>
        </w:rPr>
        <w:t xml:space="preserve">  </w:t>
      </w:r>
      <w:sdt>
        <w:sdtPr>
          <w:rPr>
            <w:rStyle w:val="Style5-PMO"/>
          </w:rPr>
          <w:alias w:val="S3SD_PB_Agency_Eval_Methodology"/>
          <w:tag w:val="P"/>
          <w:id w:val="-738552076"/>
          <w:placeholder>
            <w:docPart w:val="73495204A43544FD8A701A749C87FC70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FD1CFF">
            <w:rPr>
              <w:rStyle w:val="Style5-PMO"/>
            </w:rPr>
            <w:t xml:space="preserve"> </w:t>
          </w:r>
          <w:r w:rsidR="00C215DD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66F3EE6" w14:textId="2BEAFED6" w:rsidR="00FD1CFF" w:rsidRDefault="00FD1CFF" w:rsidP="0076078B">
      <w:pPr>
        <w:ind w:left="180" w:hanging="360"/>
      </w:pPr>
      <w:r>
        <w:t>6.</w:t>
      </w:r>
      <w:r>
        <w:tab/>
      </w:r>
      <w:r w:rsidRPr="0011488D">
        <w:rPr>
          <w:rFonts w:cs="Arial"/>
        </w:rPr>
        <w:t xml:space="preserve">Has the </w:t>
      </w:r>
      <w:r w:rsidR="00C5441B">
        <w:rPr>
          <w:rFonts w:cs="Arial"/>
        </w:rPr>
        <w:t>agenc</w:t>
      </w:r>
      <w:r w:rsidRPr="0011488D">
        <w:rPr>
          <w:rFonts w:cs="Arial"/>
        </w:rPr>
        <w:t xml:space="preserve">y/state entity </w:t>
      </w:r>
      <w:r w:rsidR="00966E66">
        <w:rPr>
          <w:rFonts w:cs="Arial"/>
          <w:color w:val="000000" w:themeColor="text1"/>
        </w:rPr>
        <w:t xml:space="preserve">completed development of the </w:t>
      </w:r>
      <w:r w:rsidR="0079633D">
        <w:rPr>
          <w:rFonts w:cs="Arial"/>
          <w:color w:val="000000" w:themeColor="text1"/>
        </w:rPr>
        <w:t>b</w:t>
      </w:r>
      <w:r w:rsidRPr="0011488D">
        <w:rPr>
          <w:rFonts w:cs="Arial"/>
          <w:color w:val="000000" w:themeColor="text1"/>
        </w:rPr>
        <w:t xml:space="preserve">idder and </w:t>
      </w:r>
      <w:r w:rsidR="0079633D">
        <w:rPr>
          <w:rFonts w:cs="Arial"/>
          <w:color w:val="000000" w:themeColor="text1"/>
        </w:rPr>
        <w:t>k</w:t>
      </w:r>
      <w:r w:rsidRPr="0011488D">
        <w:rPr>
          <w:rFonts w:cs="Arial"/>
          <w:color w:val="000000" w:themeColor="text1"/>
        </w:rPr>
        <w:t xml:space="preserve">ey </w:t>
      </w:r>
      <w:r w:rsidR="0079633D">
        <w:rPr>
          <w:rFonts w:cs="Arial"/>
          <w:color w:val="000000" w:themeColor="text1"/>
        </w:rPr>
        <w:t>s</w:t>
      </w:r>
      <w:r w:rsidRPr="0011488D">
        <w:rPr>
          <w:rFonts w:cs="Arial"/>
          <w:color w:val="000000" w:themeColor="text1"/>
        </w:rPr>
        <w:t xml:space="preserve">taff </w:t>
      </w:r>
      <w:r w:rsidR="0079633D">
        <w:rPr>
          <w:rFonts w:cs="Arial"/>
          <w:color w:val="000000" w:themeColor="text1"/>
        </w:rPr>
        <w:t>q</w:t>
      </w:r>
      <w:r w:rsidRPr="0011488D">
        <w:rPr>
          <w:rFonts w:cs="Arial"/>
          <w:color w:val="000000" w:themeColor="text1"/>
        </w:rPr>
        <w:t>ualifications and the bidder and key staff references?</w:t>
      </w:r>
      <w:r>
        <w:rPr>
          <w:rFonts w:cs="Arial"/>
          <w:color w:val="000000" w:themeColor="text1"/>
        </w:rPr>
        <w:t xml:space="preserve"> </w:t>
      </w:r>
      <w:sdt>
        <w:sdtPr>
          <w:rPr>
            <w:rStyle w:val="Style5-PMO"/>
          </w:rPr>
          <w:alias w:val="S3SD_PB_Agency_Bid_Staff_Quals"/>
          <w:tag w:val="P"/>
          <w:id w:val="429163951"/>
          <w:placeholder>
            <w:docPart w:val="47BB6289107845A884C777C29B7B72C3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A651DC1" w14:textId="246DB6D0" w:rsidR="00FD1CFF" w:rsidRDefault="00966E66" w:rsidP="0076078B">
      <w:pPr>
        <w:ind w:left="180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 xml:space="preserve">If </w:t>
      </w:r>
      <w:r w:rsidR="0077534D">
        <w:rPr>
          <w:rFonts w:cs="Arial"/>
          <w:color w:val="000000" w:themeColor="text1"/>
        </w:rPr>
        <w:t>“</w:t>
      </w:r>
      <w:r w:rsidR="00FD1CFF" w:rsidRPr="0011488D">
        <w:rPr>
          <w:rFonts w:cs="Arial"/>
          <w:color w:val="000000" w:themeColor="text1"/>
        </w:rPr>
        <w:t>Yes,</w:t>
      </w:r>
      <w:r w:rsidR="0077534D">
        <w:rPr>
          <w:rFonts w:cs="Arial"/>
          <w:color w:val="000000" w:themeColor="text1"/>
        </w:rPr>
        <w:t>”</w:t>
      </w:r>
      <w:r w:rsidR="00FD1CFF" w:rsidRPr="0011488D">
        <w:rPr>
          <w:rFonts w:cs="Arial"/>
          <w:color w:val="000000" w:themeColor="text1"/>
        </w:rPr>
        <w:t xml:space="preserve"> select the approach </w:t>
      </w:r>
      <w:r w:rsidR="00FD1CFF">
        <w:rPr>
          <w:rFonts w:cs="Arial"/>
          <w:color w:val="000000" w:themeColor="text1"/>
        </w:rPr>
        <w:t xml:space="preserve">that will be </w:t>
      </w:r>
      <w:r w:rsidR="00FD1CFF" w:rsidRPr="0011488D">
        <w:rPr>
          <w:rFonts w:cs="Arial"/>
          <w:color w:val="000000" w:themeColor="text1"/>
        </w:rPr>
        <w:t xml:space="preserve">used to validate the references </w:t>
      </w:r>
      <w:r w:rsidRPr="003B7FB8">
        <w:rPr>
          <w:rFonts w:cs="Arial"/>
          <w:color w:val="000000" w:themeColor="text1"/>
        </w:rPr>
        <w:t>submitted</w:t>
      </w:r>
      <w:r w:rsidR="00FD1CFF" w:rsidRPr="003B7FB8">
        <w:rPr>
          <w:rFonts w:cs="Arial"/>
          <w:color w:val="000000" w:themeColor="text1"/>
        </w:rPr>
        <w:t>:</w:t>
      </w:r>
      <w:r w:rsidR="00FD1CFF" w:rsidRPr="0011488D">
        <w:rPr>
          <w:rFonts w:cs="Arial"/>
          <w:color w:val="000000" w:themeColor="text1"/>
        </w:rPr>
        <w:t xml:space="preserve">  </w:t>
      </w:r>
      <w:sdt>
        <w:sdtPr>
          <w:rPr>
            <w:rFonts w:cs="Arial"/>
            <w:color w:val="000000" w:themeColor="text1"/>
          </w:rPr>
          <w:alias w:val="S3SD_PB_Agency_Bid_Staff_Approach"/>
          <w:tag w:val="P"/>
          <w:id w:val="2008634942"/>
          <w:placeholder>
            <w:docPart w:val="68FF57E13B604861949E68980A035D1C"/>
          </w:placeholder>
          <w:showingPlcHdr/>
          <w15:color w:val="0000FF"/>
          <w:dropDownList>
            <w:listItem w:value="Choose an item."/>
            <w:listItem w:displayText="Written (e.g., email)" w:value="Written (e.g., email)"/>
            <w:listItem w:displayText="Verbal (e.g., telephone with pre-defined script)" w:value="Verbal (e.g., telephone with pre-defined script)"/>
          </w:dropDownList>
        </w:sdtPr>
        <w:sdtEndPr/>
        <w:sdtContent>
          <w:r w:rsidR="00FD1CFF" w:rsidRPr="00144E0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8E2425A" w14:textId="7A755CE2" w:rsidR="00144E0D" w:rsidRDefault="00144E0D" w:rsidP="0076078B">
      <w:pPr>
        <w:ind w:left="180" w:hanging="360"/>
      </w:pPr>
      <w:r>
        <w:rPr>
          <w:rFonts w:cs="Arial"/>
          <w:color w:val="000000" w:themeColor="text1"/>
        </w:rPr>
        <w:t>7.</w:t>
      </w:r>
      <w:r>
        <w:rPr>
          <w:rFonts w:cs="Arial"/>
          <w:color w:val="000000" w:themeColor="text1"/>
        </w:rPr>
        <w:tab/>
      </w:r>
      <w:r w:rsidRPr="0011488D">
        <w:rPr>
          <w:rFonts w:cs="Arial"/>
          <w:color w:val="000000" w:themeColor="text1"/>
        </w:rPr>
        <w:t>Are all key stakeholders (executive sponsors, business and IT project team, and procurement team) knowledgeable and committed to the evaluation methodology for the solicitation?</w:t>
      </w:r>
      <w:r>
        <w:rPr>
          <w:rFonts w:cs="Arial"/>
          <w:color w:val="000000" w:themeColor="text1"/>
        </w:rPr>
        <w:t xml:space="preserve">  </w:t>
      </w:r>
      <w:sdt>
        <w:sdtPr>
          <w:rPr>
            <w:rStyle w:val="Style5-PMO"/>
          </w:rPr>
          <w:alias w:val="S3SD_PB_Stakehldr_Eval_Methodology"/>
          <w:tag w:val="P"/>
          <w:id w:val="-2136930517"/>
          <w:placeholder>
            <w:docPart w:val="422B6ACD41E444EE8A0FF9C4F0D196F6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32813DE" w14:textId="40AA8F56" w:rsidR="00B11F7D" w:rsidRDefault="00144E0D" w:rsidP="0076078B">
      <w:pPr>
        <w:ind w:left="180" w:hanging="360"/>
      </w:pPr>
      <w:r>
        <w:rPr>
          <w:rFonts w:cs="Arial"/>
          <w:color w:val="000000" w:themeColor="text1"/>
        </w:rPr>
        <w:t>8.</w:t>
      </w:r>
      <w:r>
        <w:rPr>
          <w:rFonts w:cs="Arial"/>
          <w:color w:val="000000" w:themeColor="text1"/>
        </w:rPr>
        <w:tab/>
      </w:r>
      <w:r w:rsidRPr="0011488D">
        <w:rPr>
          <w:rFonts w:cs="Arial"/>
          <w:color w:val="000000" w:themeColor="text1"/>
        </w:rPr>
        <w:t xml:space="preserve">Will the </w:t>
      </w:r>
      <w:r w:rsidR="00C5441B">
        <w:rPr>
          <w:rFonts w:cs="Arial"/>
          <w:color w:val="000000" w:themeColor="text1"/>
        </w:rPr>
        <w:t>agenc</w:t>
      </w:r>
      <w:r w:rsidRPr="0011488D">
        <w:rPr>
          <w:rFonts w:cs="Arial"/>
          <w:color w:val="000000" w:themeColor="text1"/>
        </w:rPr>
        <w:t>y/stat</w:t>
      </w:r>
      <w:r w:rsidR="003B7FB8">
        <w:rPr>
          <w:rFonts w:cs="Arial"/>
          <w:color w:val="000000" w:themeColor="text1"/>
        </w:rPr>
        <w:t xml:space="preserve">e entity require the bidder to </w:t>
      </w:r>
      <w:r w:rsidR="0079633D">
        <w:rPr>
          <w:rFonts w:cs="Arial"/>
          <w:color w:val="000000" w:themeColor="text1"/>
        </w:rPr>
        <w:t>d</w:t>
      </w:r>
      <w:r w:rsidRPr="0011488D">
        <w:rPr>
          <w:rFonts w:cs="Arial"/>
          <w:color w:val="000000" w:themeColor="text1"/>
        </w:rPr>
        <w:t>emonstrate any solution requirements?</w:t>
      </w:r>
      <w:r>
        <w:rPr>
          <w:rFonts w:cs="Arial"/>
          <w:color w:val="000000" w:themeColor="text1"/>
        </w:rPr>
        <w:t xml:space="preserve">  </w:t>
      </w:r>
      <w:sdt>
        <w:sdtPr>
          <w:rPr>
            <w:rStyle w:val="Style5-PMO"/>
          </w:rPr>
          <w:alias w:val="S3SD_PB_Agency_Bid_Sol_Req"/>
          <w:tag w:val="P"/>
          <w:id w:val="199135428"/>
          <w:placeholder>
            <w:docPart w:val="96AB65669E534B1D9E89A1FC4B68F251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  <w:r w:rsidR="003B3A15">
        <w:t xml:space="preserve">  </w:t>
      </w:r>
    </w:p>
    <w:p w14:paraId="037946F0" w14:textId="575BF113" w:rsidR="00144E0D" w:rsidRPr="00115CC9" w:rsidRDefault="00966E66" w:rsidP="0076078B">
      <w:pPr>
        <w:ind w:left="180" w:right="-180"/>
        <w:rPr>
          <w:u w:val="single"/>
        </w:rPr>
      </w:pPr>
      <w:r w:rsidRPr="0079633D">
        <w:rPr>
          <w:u w:val="single"/>
        </w:rPr>
        <w:t xml:space="preserve">If </w:t>
      </w:r>
      <w:r w:rsidR="0077534D" w:rsidRPr="0079633D">
        <w:rPr>
          <w:u w:val="single"/>
        </w:rPr>
        <w:t>“</w:t>
      </w:r>
      <w:r w:rsidR="003B3A15" w:rsidRPr="0079633D">
        <w:rPr>
          <w:u w:val="single"/>
        </w:rPr>
        <w:t>Yes</w:t>
      </w:r>
      <w:r w:rsidRPr="0079633D">
        <w:rPr>
          <w:u w:val="single"/>
        </w:rPr>
        <w:t>,</w:t>
      </w:r>
      <w:r w:rsidR="0077534D" w:rsidRPr="0079633D">
        <w:rPr>
          <w:u w:val="single"/>
        </w:rPr>
        <w:t>”</w:t>
      </w:r>
      <w:r w:rsidR="003B7FB8" w:rsidRPr="0079633D">
        <w:rPr>
          <w:u w:val="single"/>
        </w:rPr>
        <w:t xml:space="preserve"> </w:t>
      </w:r>
      <w:r w:rsidR="003B7FB8" w:rsidRPr="00115CC9">
        <w:rPr>
          <w:u w:val="single"/>
        </w:rPr>
        <w:t xml:space="preserve">attach the </w:t>
      </w:r>
      <w:r w:rsidR="0079633D">
        <w:rPr>
          <w:u w:val="single"/>
        </w:rPr>
        <w:t>d</w:t>
      </w:r>
      <w:r w:rsidR="003B3A15" w:rsidRPr="00115CC9">
        <w:rPr>
          <w:u w:val="single"/>
        </w:rPr>
        <w:t xml:space="preserve">emonstration </w:t>
      </w:r>
      <w:r w:rsidR="0079633D">
        <w:rPr>
          <w:u w:val="single"/>
        </w:rPr>
        <w:t>s</w:t>
      </w:r>
      <w:r w:rsidR="003B3A15" w:rsidRPr="00115CC9">
        <w:rPr>
          <w:u w:val="single"/>
        </w:rPr>
        <w:t>cript</w:t>
      </w:r>
      <w:r w:rsidRPr="00115CC9">
        <w:rPr>
          <w:u w:val="single"/>
        </w:rPr>
        <w:t xml:space="preserve"> </w:t>
      </w:r>
      <w:r w:rsidR="003B3A15" w:rsidRPr="00115CC9">
        <w:rPr>
          <w:u w:val="single"/>
        </w:rPr>
        <w:t xml:space="preserve">to your email submission. </w:t>
      </w:r>
    </w:p>
    <w:p w14:paraId="1E8A912B" w14:textId="6D0B5F73" w:rsidR="00966E66" w:rsidRDefault="00144E0D" w:rsidP="0076078B">
      <w:pPr>
        <w:tabs>
          <w:tab w:val="left" w:pos="8640"/>
        </w:tabs>
        <w:spacing w:after="0"/>
        <w:ind w:left="180" w:hanging="360"/>
      </w:pPr>
      <w:r>
        <w:rPr>
          <w:rFonts w:cs="Arial"/>
          <w:color w:val="000000" w:themeColor="text1"/>
        </w:rPr>
        <w:t>9.</w:t>
      </w:r>
      <w:r>
        <w:rPr>
          <w:rFonts w:cs="Arial"/>
          <w:color w:val="000000" w:themeColor="text1"/>
        </w:rPr>
        <w:tab/>
      </w:r>
      <w:r w:rsidRPr="0011488D">
        <w:rPr>
          <w:rFonts w:cs="Arial"/>
          <w:color w:val="000000" w:themeColor="text1"/>
        </w:rPr>
        <w:t xml:space="preserve">Have changes been made to the solicitation package (e.g., solution requirements, cost worksheets, evaluation methodology, terms, SOW) as a result of the </w:t>
      </w:r>
      <w:r w:rsidR="003B3A15">
        <w:rPr>
          <w:rFonts w:cs="Arial"/>
          <w:color w:val="000000" w:themeColor="text1"/>
        </w:rPr>
        <w:t>Statewide Technology Procurement (</w:t>
      </w:r>
      <w:r w:rsidRPr="0011488D">
        <w:rPr>
          <w:rFonts w:cs="Arial"/>
          <w:color w:val="000000" w:themeColor="text1"/>
        </w:rPr>
        <w:t>STP</w:t>
      </w:r>
      <w:r w:rsidR="003B3A15">
        <w:rPr>
          <w:rFonts w:cs="Arial"/>
          <w:color w:val="000000" w:themeColor="text1"/>
        </w:rPr>
        <w:t>)</w:t>
      </w:r>
      <w:r w:rsidRPr="0011488D">
        <w:rPr>
          <w:rFonts w:cs="Arial"/>
          <w:color w:val="000000" w:themeColor="text1"/>
        </w:rPr>
        <w:t xml:space="preserve"> Pre-Solicitation process? </w:t>
      </w:r>
      <w:sdt>
        <w:sdtPr>
          <w:rPr>
            <w:rStyle w:val="Style5-PMO"/>
          </w:rPr>
          <w:alias w:val="S3SD_PB_Solicit_Packg_STPD"/>
          <w:tag w:val="P"/>
          <w:id w:val="-606961038"/>
          <w:placeholder>
            <w:docPart w:val="82A1DA67FC194694A0890C2E35D85BA0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FD405B6" w14:textId="77777777" w:rsidR="00966E66" w:rsidRDefault="00966E66" w:rsidP="0076078B">
      <w:pPr>
        <w:tabs>
          <w:tab w:val="left" w:pos="8640"/>
        </w:tabs>
        <w:spacing w:after="0"/>
        <w:ind w:left="180" w:hanging="360"/>
        <w:rPr>
          <w:rFonts w:cs="Arial"/>
          <w:color w:val="000000" w:themeColor="text1"/>
        </w:rPr>
      </w:pPr>
    </w:p>
    <w:p w14:paraId="5FA97D7C" w14:textId="0A3060CB" w:rsidR="00144E0D" w:rsidRDefault="00966E66" w:rsidP="0076078B">
      <w:pPr>
        <w:ind w:left="180"/>
      </w:pPr>
      <w:r>
        <w:rPr>
          <w:rFonts w:cs="Arial"/>
          <w:color w:val="000000" w:themeColor="text1"/>
        </w:rPr>
        <w:t xml:space="preserve">If </w:t>
      </w:r>
      <w:r w:rsidR="0077534D">
        <w:rPr>
          <w:rFonts w:cs="Arial"/>
          <w:color w:val="000000" w:themeColor="text1"/>
        </w:rPr>
        <w:t>“</w:t>
      </w:r>
      <w:r w:rsidR="00865178" w:rsidRPr="0011488D">
        <w:rPr>
          <w:rFonts w:cs="Arial"/>
          <w:color w:val="000000" w:themeColor="text1"/>
        </w:rPr>
        <w:t>Yes,</w:t>
      </w:r>
      <w:r w:rsidR="0077534D">
        <w:rPr>
          <w:rFonts w:cs="Arial"/>
          <w:color w:val="000000" w:themeColor="text1"/>
        </w:rPr>
        <w:t>”</w:t>
      </w:r>
      <w:r w:rsidR="00865178" w:rsidRPr="0011488D">
        <w:rPr>
          <w:rFonts w:cs="Arial"/>
          <w:color w:val="000000" w:themeColor="text1"/>
        </w:rPr>
        <w:t xml:space="preserve"> explain changes</w:t>
      </w:r>
      <w:r w:rsidR="00865178">
        <w:rPr>
          <w:rFonts w:cs="Arial"/>
          <w:color w:val="000000" w:themeColor="text1"/>
        </w:rPr>
        <w:t xml:space="preserve">: </w:t>
      </w:r>
      <w:sdt>
        <w:sdtPr>
          <w:rPr>
            <w:rFonts w:cs="Arial"/>
            <w:color w:val="000000" w:themeColor="text1"/>
          </w:rPr>
          <w:alias w:val="S3SD_PB_Solicit_Packg_STPD_Describ"/>
          <w:tag w:val="P"/>
          <w:id w:val="1372193791"/>
          <w:placeholder>
            <w:docPart w:val="18284695B0B344568796F85781EC6F3C"/>
          </w:placeholder>
          <w:showingPlcHdr/>
          <w15:color w:val="0000FF"/>
          <w:text/>
        </w:sdtPr>
        <w:sdtEndPr/>
        <w:sdtContent>
          <w:r w:rsidR="00865178" w:rsidRPr="00865178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4FFD5C0" w14:textId="77777777" w:rsidR="00966E66" w:rsidRDefault="00966E66" w:rsidP="00B11F7D">
      <w:pPr>
        <w:ind w:left="360"/>
        <w:rPr>
          <w:u w:val="single"/>
        </w:rPr>
        <w:sectPr w:rsidR="00966E66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9352FB7" w14:textId="6E16F023" w:rsidR="00FF52FE" w:rsidRPr="00AE4A57" w:rsidRDefault="0077534D" w:rsidP="00AE4A57">
      <w:pPr>
        <w:pStyle w:val="Heading2-Num"/>
      </w:pPr>
      <w:r w:rsidRPr="00AE4A57">
        <w:t xml:space="preserve">3.16 </w:t>
      </w:r>
      <w:r w:rsidR="008C0A58" w:rsidRPr="00AE4A57">
        <w:t>P</w:t>
      </w:r>
      <w:r w:rsidR="00582D9A" w:rsidRPr="00AE4A57">
        <w:t xml:space="preserve">ublic Contract Code </w:t>
      </w:r>
      <w:r w:rsidR="008C0A58" w:rsidRPr="00AE4A57">
        <w:t>(P</w:t>
      </w:r>
      <w:r w:rsidR="00582D9A" w:rsidRPr="00AE4A57">
        <w:t>CC</w:t>
      </w:r>
      <w:r w:rsidR="008C0A58" w:rsidRPr="00AE4A57">
        <w:t>)</w:t>
      </w:r>
      <w:r w:rsidR="00582D9A" w:rsidRPr="00AE4A57">
        <w:t xml:space="preserve"> 6611 Readiness</w:t>
      </w:r>
    </w:p>
    <w:p w14:paraId="0DB7DFE3" w14:textId="1EF6592D" w:rsidR="00562CC9" w:rsidRDefault="002261DB" w:rsidP="0079633D">
      <w:pPr>
        <w:pStyle w:val="ListParagraph"/>
        <w:ind w:left="360" w:hanging="360"/>
      </w:pPr>
      <w:r w:rsidRPr="00F26DA3">
        <w:t>1.</w:t>
      </w:r>
      <w:r w:rsidRPr="00F26DA3">
        <w:tab/>
      </w:r>
      <w:r w:rsidR="0095702B" w:rsidRPr="0011488D">
        <w:rPr>
          <w:rFonts w:cs="Arial"/>
          <w:color w:val="000000" w:themeColor="text1"/>
        </w:rPr>
        <w:t xml:space="preserve">Has the </w:t>
      </w:r>
      <w:r w:rsidR="00C5441B">
        <w:rPr>
          <w:rFonts w:cs="Arial"/>
          <w:color w:val="000000" w:themeColor="text1"/>
        </w:rPr>
        <w:t>agenc</w:t>
      </w:r>
      <w:r w:rsidR="0095702B" w:rsidRPr="0011488D">
        <w:rPr>
          <w:rFonts w:cs="Arial"/>
          <w:color w:val="000000" w:themeColor="text1"/>
        </w:rPr>
        <w:t xml:space="preserve">y/state entity received approval from </w:t>
      </w:r>
      <w:r w:rsidR="003B3A15">
        <w:rPr>
          <w:rFonts w:cs="Arial"/>
          <w:color w:val="000000" w:themeColor="text1"/>
        </w:rPr>
        <w:t>Department of General Services (</w:t>
      </w:r>
      <w:r w:rsidR="0095702B" w:rsidRPr="0011488D">
        <w:rPr>
          <w:rFonts w:cs="Arial"/>
          <w:color w:val="000000" w:themeColor="text1"/>
        </w:rPr>
        <w:t>DGS</w:t>
      </w:r>
      <w:r w:rsidR="003B3A15">
        <w:rPr>
          <w:rFonts w:cs="Arial"/>
          <w:color w:val="000000" w:themeColor="text1"/>
        </w:rPr>
        <w:t>)</w:t>
      </w:r>
      <w:r w:rsidR="0095702B" w:rsidRPr="0011488D">
        <w:rPr>
          <w:rFonts w:cs="Arial"/>
          <w:color w:val="000000" w:themeColor="text1"/>
        </w:rPr>
        <w:t xml:space="preserve"> or the Department of Technology to utilize PCC 6611? </w:t>
      </w:r>
      <w:sdt>
        <w:sdtPr>
          <w:rPr>
            <w:rStyle w:val="Style5-PMO"/>
          </w:rPr>
          <w:alias w:val="S3SD_Pub_Cont_PCC6611"/>
          <w:tag w:val="P"/>
          <w:id w:val="-1121070700"/>
          <w:placeholder>
            <w:docPart w:val="EE30E0DBE5644F1584EDB0EF99B0474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536377">
            <w:rPr>
              <w:rStyle w:val="PlaceholderText"/>
              <w:color w:val="2F5496" w:themeColor="accent1" w:themeShade="BF"/>
            </w:rPr>
            <w:t>Choose an item.</w:t>
          </w:r>
        </w:sdtContent>
      </w:sdt>
      <w:r w:rsidR="006D0863">
        <w:t xml:space="preserve"> </w:t>
      </w:r>
    </w:p>
    <w:p w14:paraId="055C8B94" w14:textId="77777777" w:rsidR="00B11F7D" w:rsidRDefault="00B11F7D" w:rsidP="00B11F7D">
      <w:pPr>
        <w:pStyle w:val="ListParagraph"/>
        <w:ind w:hanging="360"/>
        <w:rPr>
          <w:color w:val="000000" w:themeColor="text1"/>
        </w:rPr>
      </w:pPr>
    </w:p>
    <w:p w14:paraId="67AE283C" w14:textId="06714D72" w:rsidR="0095702B" w:rsidRDefault="00966E66" w:rsidP="00AE4A57">
      <w:pPr>
        <w:pStyle w:val="ListParagraph"/>
        <w:ind w:left="360"/>
      </w:pPr>
      <w:r w:rsidRPr="0079633D">
        <w:rPr>
          <w:color w:val="000000" w:themeColor="text1"/>
          <w:u w:val="single"/>
        </w:rPr>
        <w:t xml:space="preserve">If </w:t>
      </w:r>
      <w:r w:rsidR="0077534D" w:rsidRPr="0079633D">
        <w:rPr>
          <w:color w:val="000000" w:themeColor="text1"/>
          <w:u w:val="single"/>
        </w:rPr>
        <w:t>“</w:t>
      </w:r>
      <w:r w:rsidR="0095702B" w:rsidRPr="0079633D">
        <w:rPr>
          <w:color w:val="000000" w:themeColor="text1"/>
          <w:u w:val="single"/>
        </w:rPr>
        <w:t>Yes,</w:t>
      </w:r>
      <w:r w:rsidR="0077534D" w:rsidRPr="0079633D">
        <w:rPr>
          <w:color w:val="000000" w:themeColor="text1"/>
          <w:u w:val="single"/>
        </w:rPr>
        <w:t>”</w:t>
      </w:r>
      <w:r w:rsidR="0095702B" w:rsidRPr="0079633D">
        <w:rPr>
          <w:color w:val="000000" w:themeColor="text1"/>
          <w:u w:val="single"/>
        </w:rPr>
        <w:t xml:space="preserve"> </w:t>
      </w:r>
      <w:r w:rsidR="0095702B" w:rsidRPr="0079633D">
        <w:rPr>
          <w:u w:val="single"/>
        </w:rPr>
        <w:t>at</w:t>
      </w:r>
      <w:r w:rsidR="0095702B" w:rsidRPr="0054376A">
        <w:rPr>
          <w:u w:val="single"/>
        </w:rPr>
        <w:t xml:space="preserve">tach </w:t>
      </w:r>
      <w:r>
        <w:rPr>
          <w:u w:val="single"/>
        </w:rPr>
        <w:t xml:space="preserve">a preliminary draft of the </w:t>
      </w:r>
      <w:r w:rsidR="0079633D">
        <w:rPr>
          <w:u w:val="single"/>
        </w:rPr>
        <w:t>n</w:t>
      </w:r>
      <w:r w:rsidR="0095702B">
        <w:rPr>
          <w:u w:val="single"/>
        </w:rPr>
        <w:t xml:space="preserve">egotiation </w:t>
      </w:r>
      <w:r w:rsidR="0079633D">
        <w:rPr>
          <w:u w:val="single"/>
        </w:rPr>
        <w:t>pl</w:t>
      </w:r>
      <w:r w:rsidR="0095702B">
        <w:rPr>
          <w:u w:val="single"/>
        </w:rPr>
        <w:t xml:space="preserve">an and the approved </w:t>
      </w:r>
      <w:r w:rsidR="0095702B" w:rsidRPr="0095702B">
        <w:rPr>
          <w:rFonts w:cs="Arial"/>
          <w:color w:val="000000" w:themeColor="text1"/>
          <w:u w:val="single"/>
        </w:rPr>
        <w:t>GSPD 13-003</w:t>
      </w:r>
      <w:r w:rsidR="00115CC9">
        <w:rPr>
          <w:rFonts w:cs="Arial"/>
          <w:color w:val="000000" w:themeColor="text1"/>
          <w:u w:val="single"/>
        </w:rPr>
        <w:t xml:space="preserve"> form</w:t>
      </w:r>
      <w:r w:rsidR="0095702B" w:rsidRPr="0095702B">
        <w:rPr>
          <w:rFonts w:cs="Arial"/>
          <w:color w:val="000000" w:themeColor="text1"/>
          <w:u w:val="single"/>
        </w:rPr>
        <w:t xml:space="preserve"> </w:t>
      </w:r>
      <w:r w:rsidR="0095702B" w:rsidRPr="0095702B">
        <w:rPr>
          <w:u w:val="single"/>
        </w:rPr>
        <w:t>t</w:t>
      </w:r>
      <w:r w:rsidR="0095702B" w:rsidRPr="0054376A">
        <w:rPr>
          <w:u w:val="single"/>
        </w:rPr>
        <w:t>o your email submission.</w:t>
      </w:r>
    </w:p>
    <w:p w14:paraId="5BF8D880" w14:textId="77777777" w:rsidR="00115CC9" w:rsidRDefault="00115CC9" w:rsidP="00F75A08">
      <w:pPr>
        <w:sectPr w:rsidR="00115CC9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16A1A20" w14:textId="100E6297" w:rsidR="006D0863" w:rsidRDefault="0077534D" w:rsidP="00B84FD3">
      <w:pPr>
        <w:pStyle w:val="Heading2-Num"/>
      </w:pPr>
      <w:r>
        <w:t xml:space="preserve">3.17 </w:t>
      </w:r>
      <w:r w:rsidR="006D0863">
        <w:t>Pro</w:t>
      </w:r>
      <w:r w:rsidR="0095702B">
        <w:t>test Processes</w:t>
      </w:r>
    </w:p>
    <w:p w14:paraId="0A310DD1" w14:textId="7A5DF8C1" w:rsidR="00105CD7" w:rsidRDefault="0095702B" w:rsidP="0079633D">
      <w:pPr>
        <w:pStyle w:val="ListParagraph"/>
        <w:numPr>
          <w:ilvl w:val="0"/>
          <w:numId w:val="6"/>
        </w:numPr>
        <w:ind w:left="360"/>
      </w:pPr>
      <w:r>
        <w:rPr>
          <w:color w:val="000000" w:themeColor="text1"/>
        </w:rPr>
        <w:t xml:space="preserve">Select </w:t>
      </w:r>
      <w:r w:rsidR="005A040C" w:rsidRPr="00105CD7">
        <w:rPr>
          <w:color w:val="000000" w:themeColor="text1"/>
        </w:rPr>
        <w:t xml:space="preserve">the </w:t>
      </w:r>
      <w:r>
        <w:rPr>
          <w:color w:val="000000" w:themeColor="text1"/>
        </w:rPr>
        <w:t xml:space="preserve">protest process being </w:t>
      </w:r>
      <w:r w:rsidR="00E60A67">
        <w:rPr>
          <w:color w:val="000000" w:themeColor="text1"/>
        </w:rPr>
        <w:t xml:space="preserve">utilized for the primary solicitation: </w:t>
      </w:r>
      <w:sdt>
        <w:sdtPr>
          <w:alias w:val="S3SD_Proc_Protest_Sol_Primary"/>
          <w:tag w:val="P"/>
          <w:id w:val="-1794443135"/>
          <w:placeholder>
            <w:docPart w:val="26C495BE698B415FA628ACF57D5ECBB8"/>
          </w:placeholder>
          <w:showingPlcHdr/>
          <w15:color w:val="0000FF"/>
          <w:dropDownList>
            <w:listItem w:value="Choose an item."/>
            <w:listItem w:displayText="Traditional Protest" w:value="Traditional Protest"/>
            <w:listItem w:displayText="Alternative Protest Process (APP)" w:value="Alternative Protest Process (APP)"/>
            <w:listItem w:displayText="Not applicable" w:value="Not applicable"/>
          </w:dropDownList>
        </w:sdtPr>
        <w:sdtEndPr/>
        <w:sdtContent>
          <w:r w:rsidR="00105CD7" w:rsidRPr="00105CD7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0C11021F" w14:textId="77777777" w:rsidR="003B7FB8" w:rsidRDefault="003B7FB8" w:rsidP="00105CD7">
      <w:pPr>
        <w:pStyle w:val="ListParagraph"/>
        <w:rPr>
          <w:color w:val="000000" w:themeColor="text1"/>
        </w:rPr>
      </w:pPr>
    </w:p>
    <w:p w14:paraId="0DA3C2FF" w14:textId="3B849AAE" w:rsidR="005A040C" w:rsidRDefault="003B7FB8" w:rsidP="005D371B">
      <w:pPr>
        <w:pStyle w:val="ListParagraph"/>
        <w:ind w:left="360"/>
      </w:pPr>
      <w:r>
        <w:rPr>
          <w:color w:val="000000" w:themeColor="text1"/>
        </w:rPr>
        <w:t xml:space="preserve">If </w:t>
      </w:r>
      <w:r w:rsidR="0077534D">
        <w:rPr>
          <w:color w:val="000000" w:themeColor="text1"/>
        </w:rPr>
        <w:t>“Alternative Protest Process”</w:t>
      </w:r>
      <w:r w:rsidR="00E60A67">
        <w:rPr>
          <w:color w:val="000000" w:themeColor="text1"/>
        </w:rPr>
        <w:t xml:space="preserve"> </w:t>
      </w:r>
      <w:r>
        <w:rPr>
          <w:color w:val="000000" w:themeColor="text1"/>
        </w:rPr>
        <w:t>i</w:t>
      </w:r>
      <w:r w:rsidR="00E60A67">
        <w:rPr>
          <w:color w:val="000000" w:themeColor="text1"/>
        </w:rPr>
        <w:t>s selected</w:t>
      </w:r>
      <w:r>
        <w:rPr>
          <w:color w:val="000000" w:themeColor="text1"/>
        </w:rPr>
        <w:t xml:space="preserve">, </w:t>
      </w:r>
      <w:r w:rsidR="0086337F" w:rsidRPr="0054376A">
        <w:rPr>
          <w:u w:val="single"/>
        </w:rPr>
        <w:t xml:space="preserve">attach file to </w:t>
      </w:r>
      <w:r w:rsidR="00F153C7">
        <w:rPr>
          <w:u w:val="single"/>
        </w:rPr>
        <w:t>the</w:t>
      </w:r>
      <w:r w:rsidR="0086337F" w:rsidRPr="0054376A">
        <w:rPr>
          <w:u w:val="single"/>
        </w:rPr>
        <w:t xml:space="preserve"> email submission.</w:t>
      </w:r>
      <w:r>
        <w:rPr>
          <w:u w:val="single"/>
        </w:rPr>
        <w:t xml:space="preserve"> </w:t>
      </w:r>
    </w:p>
    <w:p w14:paraId="2C845D7C" w14:textId="77777777" w:rsidR="003B7FB8" w:rsidRDefault="003B7FB8" w:rsidP="005D371B">
      <w:pPr>
        <w:pStyle w:val="ListParagraph"/>
        <w:ind w:left="360"/>
        <w:rPr>
          <w:color w:val="000000" w:themeColor="text1"/>
        </w:rPr>
      </w:pPr>
    </w:p>
    <w:p w14:paraId="7F8F1E45" w14:textId="4F3448E0" w:rsidR="00113AD7" w:rsidRDefault="00E60A67" w:rsidP="005D371B">
      <w:pPr>
        <w:pStyle w:val="ListParagraph"/>
        <w:ind w:left="360"/>
        <w:rPr>
          <w:color w:val="000000" w:themeColor="text1"/>
        </w:rPr>
      </w:pPr>
      <w:r>
        <w:rPr>
          <w:color w:val="000000" w:themeColor="text1"/>
        </w:rPr>
        <w:t xml:space="preserve">If </w:t>
      </w:r>
      <w:r w:rsidR="001A2DE9">
        <w:rPr>
          <w:color w:val="000000" w:themeColor="text1"/>
        </w:rPr>
        <w:t xml:space="preserve">the protest process is </w:t>
      </w:r>
      <w:r w:rsidR="0077534D">
        <w:rPr>
          <w:color w:val="000000" w:themeColor="text1"/>
        </w:rPr>
        <w:t xml:space="preserve">“Not applicable” </w:t>
      </w:r>
      <w:r w:rsidR="001A2DE9">
        <w:rPr>
          <w:color w:val="000000" w:themeColor="text1"/>
        </w:rPr>
        <w:t>for the solicitation</w:t>
      </w:r>
      <w:r>
        <w:rPr>
          <w:color w:val="000000" w:themeColor="text1"/>
        </w:rPr>
        <w:t xml:space="preserve">, </w:t>
      </w:r>
      <w:r w:rsidR="00443816">
        <w:rPr>
          <w:color w:val="000000" w:themeColor="text1"/>
        </w:rPr>
        <w:t>explain</w:t>
      </w:r>
      <w:r>
        <w:rPr>
          <w:color w:val="000000" w:themeColor="text1"/>
        </w:rPr>
        <w:t>:</w:t>
      </w:r>
    </w:p>
    <w:p w14:paraId="42C88D74" w14:textId="3CBECFB1" w:rsidR="00E60A67" w:rsidRDefault="00F710ED" w:rsidP="005D371B">
      <w:pPr>
        <w:pStyle w:val="ListParagraph"/>
        <w:ind w:left="360"/>
        <w:rPr>
          <w:color w:val="2F5496" w:themeColor="accent1" w:themeShade="BF"/>
        </w:rPr>
        <w:sectPr w:rsidR="00E60A67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dt>
        <w:sdtPr>
          <w:rPr>
            <w:color w:val="2F5496" w:themeColor="accent1" w:themeShade="BF"/>
          </w:rPr>
          <w:alias w:val="S3SD_Proc_Protest_Sol_NA"/>
          <w:tag w:val="P"/>
          <w:id w:val="1980487216"/>
          <w:placeholder>
            <w:docPart w:val="63E94AF158404F23A61DEFEEEC709408"/>
          </w:placeholder>
          <w:showingPlcHdr/>
          <w15:color w:val="0000FF"/>
          <w:text/>
        </w:sdtPr>
        <w:sdtEndPr/>
        <w:sdtContent>
          <w:r w:rsidR="00E60A67" w:rsidRPr="00E60A6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6203948" w14:textId="275BB781" w:rsidR="00105CD7" w:rsidRDefault="0077534D" w:rsidP="00B84FD3">
      <w:pPr>
        <w:pStyle w:val="Heading2-Num"/>
      </w:pPr>
      <w:r>
        <w:lastRenderedPageBreak/>
        <w:t xml:space="preserve">3.18 </w:t>
      </w:r>
      <w:r w:rsidR="00727AB7">
        <w:t>Project Management Planning</w:t>
      </w:r>
    </w:p>
    <w:p w14:paraId="52CDA7FF" w14:textId="070614DA" w:rsidR="00727AB7" w:rsidRDefault="00727AB7" w:rsidP="00727AB7">
      <w:r w:rsidRPr="00644852">
        <w:rPr>
          <w:rFonts w:cs="Arial"/>
          <w:noProof/>
          <w:color w:val="000000" w:themeColor="text1"/>
        </w:rPr>
        <w:t xml:space="preserve">Are the following project management plans or project artifacts complete, approved by the designated </w:t>
      </w:r>
      <w:r w:rsidR="00C5441B">
        <w:rPr>
          <w:rFonts w:cs="Arial"/>
          <w:noProof/>
          <w:color w:val="000000" w:themeColor="text1"/>
        </w:rPr>
        <w:t>agenc</w:t>
      </w:r>
      <w:r w:rsidRPr="00644852">
        <w:rPr>
          <w:rFonts w:cs="Arial"/>
          <w:noProof/>
          <w:color w:val="000000" w:themeColor="text1"/>
        </w:rPr>
        <w:t>y/state entity authority, and available for Department of Technology review?</w:t>
      </w:r>
      <w:r w:rsidR="00115CC9">
        <w:rPr>
          <w:rFonts w:cs="Arial"/>
          <w:noProof/>
          <w:color w:val="000000" w:themeColor="text1"/>
        </w:rPr>
        <w:t xml:space="preserve">  Select </w:t>
      </w:r>
      <w:r w:rsidR="009123F0">
        <w:rPr>
          <w:rFonts w:cs="Arial"/>
          <w:noProof/>
          <w:color w:val="000000" w:themeColor="text1"/>
        </w:rPr>
        <w:t>“</w:t>
      </w:r>
      <w:r w:rsidR="00115CC9">
        <w:rPr>
          <w:rFonts w:cs="Arial"/>
          <w:noProof/>
          <w:color w:val="000000" w:themeColor="text1"/>
        </w:rPr>
        <w:t>Yes,</w:t>
      </w:r>
      <w:r w:rsidR="009123F0">
        <w:rPr>
          <w:rFonts w:cs="Arial"/>
          <w:noProof/>
          <w:color w:val="000000" w:themeColor="text1"/>
        </w:rPr>
        <w:t>”</w:t>
      </w:r>
      <w:r w:rsidR="00115CC9">
        <w:rPr>
          <w:rFonts w:cs="Arial"/>
          <w:noProof/>
          <w:color w:val="000000" w:themeColor="text1"/>
        </w:rPr>
        <w:t xml:space="preserve"> </w:t>
      </w:r>
      <w:r w:rsidR="009123F0">
        <w:rPr>
          <w:rFonts w:cs="Arial"/>
          <w:noProof/>
          <w:color w:val="000000" w:themeColor="text1"/>
        </w:rPr>
        <w:t>“</w:t>
      </w:r>
      <w:r w:rsidR="00115CC9">
        <w:rPr>
          <w:rFonts w:cs="Arial"/>
          <w:noProof/>
          <w:color w:val="000000" w:themeColor="text1"/>
        </w:rPr>
        <w:t>No</w:t>
      </w:r>
      <w:r w:rsidR="009123F0">
        <w:rPr>
          <w:rFonts w:cs="Arial"/>
          <w:noProof/>
          <w:color w:val="000000" w:themeColor="text1"/>
        </w:rPr>
        <w:t>,”</w:t>
      </w:r>
      <w:r w:rsidR="00115CC9">
        <w:rPr>
          <w:rFonts w:cs="Arial"/>
          <w:noProof/>
          <w:color w:val="000000" w:themeColor="text1"/>
        </w:rPr>
        <w:t xml:space="preserve"> or </w:t>
      </w:r>
      <w:r w:rsidR="009123F0">
        <w:rPr>
          <w:rFonts w:cs="Arial"/>
          <w:noProof/>
          <w:color w:val="000000" w:themeColor="text1"/>
        </w:rPr>
        <w:t>“Not applicable</w:t>
      </w:r>
      <w:r w:rsidR="00115CC9">
        <w:rPr>
          <w:rFonts w:cs="Arial"/>
          <w:noProof/>
          <w:color w:val="000000" w:themeColor="text1"/>
        </w:rPr>
        <w:t>.</w:t>
      </w:r>
      <w:r w:rsidR="009123F0">
        <w:rPr>
          <w:rFonts w:cs="Arial"/>
          <w:noProof/>
          <w:color w:val="000000" w:themeColor="text1"/>
        </w:rPr>
        <w:t>”</w:t>
      </w:r>
      <w:r w:rsidR="00115CC9">
        <w:rPr>
          <w:rFonts w:cs="Arial"/>
          <w:noProof/>
          <w:color w:val="000000" w:themeColor="text1"/>
        </w:rPr>
        <w:t xml:space="preserve"> </w:t>
      </w:r>
    </w:p>
    <w:p w14:paraId="0316BA41" w14:textId="61CA5B92" w:rsidR="00727AB7" w:rsidRDefault="00727AB7" w:rsidP="00B11F7D">
      <w:pPr>
        <w:spacing w:before="240"/>
      </w:pPr>
      <w:r>
        <w:t>Project Management Plan:</w:t>
      </w:r>
      <w:sdt>
        <w:sdtPr>
          <w:rPr>
            <w:rStyle w:val="Style5-PMO"/>
          </w:rPr>
          <w:alias w:val="S3SD_PB_PMP_Proj_Mgmt_Plan"/>
          <w:tag w:val="P"/>
          <w:id w:val="1112558941"/>
          <w:placeholder>
            <w:docPart w:val="2CFBDC885A4D48FA9459502E7590BFB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9460C19" w14:textId="4FD3245A" w:rsidR="003B7FB8" w:rsidRDefault="00FB5A87" w:rsidP="00B11F7D">
      <w:pPr>
        <w:ind w:left="720"/>
      </w:pPr>
      <w:r>
        <w:t>If “No”, provide the status</w:t>
      </w:r>
      <w:r w:rsidR="003B7FB8">
        <w:t xml:space="preserve">: </w:t>
      </w:r>
      <w:sdt>
        <w:sdtPr>
          <w:alias w:val="S3SD_PB_PMP_Proj_Mgmt_Plan_Status"/>
          <w:tag w:val="S3SD_PB_PMP_Proj_Mgmt_Plan_Status"/>
          <w:id w:val="-650826767"/>
          <w:placeholder>
            <w:docPart w:val="A34F74A2EE1F4E10805D102312B36024"/>
          </w:placeholder>
          <w:showingPlcHdr/>
          <w15:color w:val="0000FF"/>
          <w:dropDownList>
            <w:listItem w:value="Choose an item."/>
            <w:listItem w:displayText="Developing" w:value="Developing"/>
            <w:listItem w:displayText="Pending Review/Approval" w:value="Pending Review/Approval"/>
            <w:listItem w:displayText="Not Started Yet" w:value="Not Started Yet"/>
          </w:dropDownList>
        </w:sdtPr>
        <w:sdtEndPr/>
        <w:sdtContent>
          <w:r w:rsidR="00CE30B0" w:rsidRPr="006646A0">
            <w:rPr>
              <w:rStyle w:val="PlaceholderText"/>
            </w:rPr>
            <w:t>Choose an item.</w:t>
          </w:r>
        </w:sdtContent>
      </w:sdt>
      <w:r w:rsidR="003B7FB8">
        <w:t xml:space="preserve"> </w:t>
      </w:r>
    </w:p>
    <w:p w14:paraId="71B5A546" w14:textId="22197017" w:rsidR="00443816" w:rsidRDefault="00443816" w:rsidP="00443816">
      <w:pPr>
        <w:ind w:left="720"/>
      </w:pPr>
      <w:r>
        <w:t xml:space="preserve">If </w:t>
      </w:r>
      <w:r w:rsidR="0077534D">
        <w:t>“Not applicable</w:t>
      </w:r>
      <w:r>
        <w:t>,</w:t>
      </w:r>
      <w:r w:rsidR="0077534D">
        <w:t>”</w:t>
      </w:r>
      <w:r>
        <w:t xml:space="preserve"> explain: </w:t>
      </w:r>
      <w:sdt>
        <w:sdtPr>
          <w:alias w:val="S3SD_PB_PMP_Risk_Mgmt_Plan_Expln"/>
          <w:tag w:val="P"/>
          <w:id w:val="-836538442"/>
          <w:placeholder>
            <w:docPart w:val="C4E86816B99D4496A2F6A827401C69EE"/>
          </w:placeholder>
          <w:showingPlcHdr/>
          <w15:color w:val="0000FF"/>
          <w:text/>
        </w:sdtPr>
        <w:sdtEndPr/>
        <w:sdtContent>
          <w:r w:rsidRPr="001A2DE9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089FD21" w14:textId="7B0227C1" w:rsidR="00A64447" w:rsidRDefault="00ED4C39" w:rsidP="00443816">
      <w:r>
        <w:t>Change</w:t>
      </w:r>
      <w:r w:rsidR="00A64447">
        <w:t xml:space="preserve"> </w:t>
      </w:r>
      <w:r w:rsidR="001A2DE9">
        <w:t xml:space="preserve">Control </w:t>
      </w:r>
      <w:r w:rsidR="00A64447">
        <w:t>Management Plan:</w:t>
      </w:r>
      <w:sdt>
        <w:sdtPr>
          <w:rPr>
            <w:rStyle w:val="Style5-PMO"/>
          </w:rPr>
          <w:alias w:val="S3SD_PB_PMP_Chg_Mgmt_Plan"/>
          <w:tag w:val="P"/>
          <w:id w:val="447439980"/>
          <w:placeholder>
            <w:docPart w:val="AF34A22228E34D299EE783602626EC53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4447">
            <w:rPr>
              <w:rStyle w:val="Style5-PMO"/>
            </w:rPr>
            <w:t xml:space="preserve"> </w:t>
          </w:r>
          <w:r w:rsidR="00A64447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68979E5B" w14:textId="600B4915" w:rsidR="00443816" w:rsidRDefault="00443816" w:rsidP="00443816">
      <w:pPr>
        <w:ind w:left="720"/>
      </w:pPr>
      <w:r>
        <w:t xml:space="preserve">If “No”, provide the status: </w:t>
      </w:r>
      <w:sdt>
        <w:sdtPr>
          <w:rPr>
            <w:rStyle w:val="Style5-PMO"/>
          </w:rPr>
          <w:alias w:val="S3SD_PB_PMP_Chg_Mgmt_Plan_Status"/>
          <w:tag w:val="P"/>
          <w:id w:val="2085640361"/>
          <w:placeholder>
            <w:docPart w:val="787F6E6C4BDD4BA89DFA2BC3DEF4EFA8"/>
          </w:placeholder>
          <w:showingPlcHdr/>
          <w15:color w:val="0000FF"/>
          <w:dropDownList>
            <w:listItem w:value="Choose an item."/>
            <w:listItem w:displayText="Developing" w:value="Developing"/>
            <w:listItem w:displayText="Pending Review/Approval" w:value="Pending Review/Approval"/>
            <w:listItem w:displayText="Not Started Yet" w:value="Not Started Yet"/>
          </w:dropDownList>
        </w:sdtPr>
        <w:sdtEndPr>
          <w:rPr>
            <w:rStyle w:val="DefaultParagraphFont"/>
            <w:color w:val="auto"/>
          </w:rPr>
        </w:sdtEndPr>
        <w:sdtContent>
          <w:r w:rsidR="00CE30B0">
            <w:rPr>
              <w:rStyle w:val="Style5-PMO"/>
            </w:rPr>
            <w:t xml:space="preserve"> </w:t>
          </w:r>
          <w:r w:rsidR="00CE30B0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  <w:r w:rsidRPr="00443816">
        <w:rPr>
          <w:color w:val="FF0000"/>
        </w:rPr>
        <w:t xml:space="preserve"> </w:t>
      </w:r>
    </w:p>
    <w:p w14:paraId="422ABF52" w14:textId="2AC6C9EC" w:rsidR="00443816" w:rsidRDefault="009123F0" w:rsidP="00443816">
      <w:pPr>
        <w:ind w:left="720"/>
      </w:pPr>
      <w:r>
        <w:t>If “Not applicable,” explain</w:t>
      </w:r>
      <w:r w:rsidR="00443816">
        <w:t xml:space="preserve">: </w:t>
      </w:r>
      <w:sdt>
        <w:sdtPr>
          <w:alias w:val="S3SD_PB_PMP_Risk_Mgmt_Plan_Expln"/>
          <w:tag w:val="P"/>
          <w:id w:val="-1946605483"/>
          <w:placeholder>
            <w:docPart w:val="C4EB4EC4F34B4450B4646C20670E742E"/>
          </w:placeholder>
          <w:showingPlcHdr/>
          <w15:color w:val="0000FF"/>
          <w:text/>
        </w:sdtPr>
        <w:sdtEndPr/>
        <w:sdtContent>
          <w:r w:rsidR="00443816" w:rsidRPr="001A2DE9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7B1633F" w14:textId="5A4789BC" w:rsidR="00A64447" w:rsidRDefault="00301815" w:rsidP="00443816">
      <w:pPr>
        <w:spacing w:before="240"/>
      </w:pPr>
      <w:r>
        <w:t>Configuration</w:t>
      </w:r>
      <w:r w:rsidR="00A64447">
        <w:t xml:space="preserve"> Management Plan:</w:t>
      </w:r>
      <w:sdt>
        <w:sdtPr>
          <w:rPr>
            <w:rStyle w:val="Style5-PMO"/>
          </w:rPr>
          <w:alias w:val="S3SD_PB_PMP_Config_Mgmt_Plan"/>
          <w:tag w:val="P"/>
          <w:id w:val="1634128051"/>
          <w:placeholder>
            <w:docPart w:val="0CF2A72ED3284F97A70ADC1D5A33DFF0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4447">
            <w:rPr>
              <w:rStyle w:val="Style5-PMO"/>
            </w:rPr>
            <w:t xml:space="preserve"> </w:t>
          </w:r>
          <w:r w:rsidR="00A64447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D616317" w14:textId="4568298B" w:rsidR="00443816" w:rsidRDefault="00443816" w:rsidP="00443816">
      <w:pPr>
        <w:ind w:left="720"/>
      </w:pPr>
      <w:r>
        <w:t>If “No”, provide the status:</w:t>
      </w:r>
      <w:r w:rsidR="00CE30B0" w:rsidRPr="00CE30B0">
        <w:rPr>
          <w:rStyle w:val="Style5-PMO"/>
        </w:rPr>
        <w:t xml:space="preserve"> </w:t>
      </w:r>
      <w:sdt>
        <w:sdtPr>
          <w:rPr>
            <w:rStyle w:val="Style5-PMO"/>
          </w:rPr>
          <w:alias w:val="S3SD_PB_PMP_Config_Mgmt_Plan_Status"/>
          <w:tag w:val="P"/>
          <w:id w:val="311690707"/>
          <w:placeholder>
            <w:docPart w:val="E58943742E65445B80259C429B5EF3D7"/>
          </w:placeholder>
          <w:showingPlcHdr/>
          <w15:color w:val="0000FF"/>
          <w:dropDownList>
            <w:listItem w:value="Choose an item."/>
            <w:listItem w:displayText="Developing" w:value="Developing"/>
            <w:listItem w:displayText="Pending Review/Approval" w:value="Pending Review/Approval"/>
            <w:listItem w:displayText="Not Started Yet" w:value="Not Started Yet"/>
          </w:dropDownList>
        </w:sdtPr>
        <w:sdtEndPr>
          <w:rPr>
            <w:rStyle w:val="DefaultParagraphFont"/>
            <w:color w:val="auto"/>
          </w:rPr>
        </w:sdtEndPr>
        <w:sdtContent>
          <w:r w:rsidR="00CE30B0">
            <w:rPr>
              <w:rStyle w:val="Style5-PMO"/>
            </w:rPr>
            <w:t xml:space="preserve"> </w:t>
          </w:r>
          <w:r w:rsidR="00CE30B0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  <w:r w:rsidRPr="00443816">
        <w:rPr>
          <w:color w:val="FF0000"/>
        </w:rPr>
        <w:t xml:space="preserve"> </w:t>
      </w:r>
    </w:p>
    <w:p w14:paraId="16CBAB54" w14:textId="72BCCB69" w:rsidR="00443816" w:rsidRDefault="009123F0" w:rsidP="00443816">
      <w:pPr>
        <w:ind w:left="720"/>
      </w:pPr>
      <w:r>
        <w:t>If “Not applicable,” explain</w:t>
      </w:r>
      <w:r w:rsidR="00443816">
        <w:t xml:space="preserve">: </w:t>
      </w:r>
      <w:sdt>
        <w:sdtPr>
          <w:alias w:val="S3SD_PB_PMP_Risk_Mgmt_Plan_Expln"/>
          <w:tag w:val="P"/>
          <w:id w:val="1919899454"/>
          <w:placeholder>
            <w:docPart w:val="BD5577343F9841BCB9E00D24CEE18FF2"/>
          </w:placeholder>
          <w:showingPlcHdr/>
          <w15:color w:val="0000FF"/>
          <w:text/>
        </w:sdtPr>
        <w:sdtEndPr/>
        <w:sdtContent>
          <w:r w:rsidR="00443816" w:rsidRPr="001A2DE9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FD49870" w14:textId="76A84EE1" w:rsidR="00A64447" w:rsidRDefault="00301815" w:rsidP="00443816">
      <w:pPr>
        <w:spacing w:before="240"/>
      </w:pPr>
      <w:r>
        <w:t xml:space="preserve">Data </w:t>
      </w:r>
      <w:r w:rsidR="00A64447">
        <w:t>Management Plan:</w:t>
      </w:r>
      <w:sdt>
        <w:sdtPr>
          <w:rPr>
            <w:rStyle w:val="Style5-PMO"/>
          </w:rPr>
          <w:alias w:val="S3SD_PB_PMP_Data_Mgmt_Plan"/>
          <w:tag w:val="P"/>
          <w:id w:val="1587266833"/>
          <w:placeholder>
            <w:docPart w:val="A02756DEAC814E168F21F82556603811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4447">
            <w:rPr>
              <w:rStyle w:val="Style5-PMO"/>
            </w:rPr>
            <w:t xml:space="preserve"> </w:t>
          </w:r>
          <w:r w:rsidR="00A64447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EFD7FB5" w14:textId="792D3E28" w:rsidR="00443816" w:rsidRDefault="00443816" w:rsidP="00443816">
      <w:pPr>
        <w:ind w:left="720"/>
      </w:pPr>
      <w:r>
        <w:t>If “No”, provide the status:</w:t>
      </w:r>
      <w:r w:rsidR="00CE30B0" w:rsidRPr="00CE30B0">
        <w:rPr>
          <w:rStyle w:val="Style5-PMO"/>
        </w:rPr>
        <w:t xml:space="preserve"> </w:t>
      </w:r>
      <w:sdt>
        <w:sdtPr>
          <w:rPr>
            <w:rStyle w:val="Style5-PMO"/>
          </w:rPr>
          <w:alias w:val="S3SD_PB_PMP_Data_Mgmt_Plan_Status"/>
          <w:tag w:val="P"/>
          <w:id w:val="1795094104"/>
          <w:placeholder>
            <w:docPart w:val="F3EF977C42A7424BBCE9D725AC10D0CE"/>
          </w:placeholder>
          <w:showingPlcHdr/>
          <w15:color w:val="0000FF"/>
          <w:dropDownList>
            <w:listItem w:value="Choose an item."/>
            <w:listItem w:displayText="Developing" w:value="Developing"/>
            <w:listItem w:displayText="Pending Review/Approval" w:value="Pending Review/Approval"/>
            <w:listItem w:displayText="Not Started Yet" w:value="Not Started Yet"/>
          </w:dropDownList>
        </w:sdtPr>
        <w:sdtEndPr>
          <w:rPr>
            <w:rStyle w:val="DefaultParagraphFont"/>
            <w:color w:val="auto"/>
          </w:rPr>
        </w:sdtEndPr>
        <w:sdtContent>
          <w:r w:rsidR="00CE30B0">
            <w:rPr>
              <w:rStyle w:val="Style5-PMO"/>
            </w:rPr>
            <w:t xml:space="preserve"> </w:t>
          </w:r>
          <w:r w:rsidR="00CE30B0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  <w:r w:rsidRPr="00443816">
        <w:rPr>
          <w:color w:val="FF0000"/>
        </w:rPr>
        <w:t xml:space="preserve"> </w:t>
      </w:r>
    </w:p>
    <w:p w14:paraId="4CA29A3F" w14:textId="213FE88A" w:rsidR="00443816" w:rsidRDefault="009123F0" w:rsidP="00443816">
      <w:pPr>
        <w:ind w:left="720"/>
      </w:pPr>
      <w:r>
        <w:t>If “Not applicable,” explain</w:t>
      </w:r>
      <w:r w:rsidR="00443816">
        <w:t xml:space="preserve">: </w:t>
      </w:r>
      <w:sdt>
        <w:sdtPr>
          <w:alias w:val="S3SD_PB_PMP_Risk_Mgmt_Plan_Expln"/>
          <w:tag w:val="P"/>
          <w:id w:val="-1559241539"/>
          <w:placeholder>
            <w:docPart w:val="A0A6C6EB149B422F98F10FEEC99A4B1E"/>
          </w:placeholder>
          <w:showingPlcHdr/>
          <w15:color w:val="0000FF"/>
          <w:text/>
        </w:sdtPr>
        <w:sdtEndPr/>
        <w:sdtContent>
          <w:r w:rsidR="00443816" w:rsidRPr="001A2DE9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3B061A2" w14:textId="39EF7E91" w:rsidR="00A64447" w:rsidRDefault="00301815" w:rsidP="00443816">
      <w:pPr>
        <w:spacing w:before="240"/>
      </w:pPr>
      <w:r>
        <w:t>Maintenance and Operations</w:t>
      </w:r>
      <w:r w:rsidR="00A64447">
        <w:t xml:space="preserve"> Plan:</w:t>
      </w:r>
      <w:sdt>
        <w:sdtPr>
          <w:rPr>
            <w:rStyle w:val="Style5-PMO"/>
          </w:rPr>
          <w:alias w:val="S3SD_PB_PMP_Maint_OPs_Plan"/>
          <w:tag w:val="P"/>
          <w:id w:val="-2092690121"/>
          <w:placeholder>
            <w:docPart w:val="EB239DB8017741B9BD270CAE5EB26A3A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4447">
            <w:rPr>
              <w:rStyle w:val="Style5-PMO"/>
            </w:rPr>
            <w:t xml:space="preserve"> </w:t>
          </w:r>
          <w:r w:rsidR="00A64447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7ED1E4C" w14:textId="775455CA" w:rsidR="00443816" w:rsidRDefault="00443816" w:rsidP="00443816">
      <w:pPr>
        <w:ind w:left="720"/>
      </w:pPr>
      <w:r>
        <w:t>If “No”, provide the status:</w:t>
      </w:r>
      <w:sdt>
        <w:sdtPr>
          <w:rPr>
            <w:rStyle w:val="Style5-PMO"/>
          </w:rPr>
          <w:alias w:val="S3SD_PB_PMP_Maint_OPs_Plan_Status"/>
          <w:tag w:val="P"/>
          <w:id w:val="6649996"/>
          <w:placeholder>
            <w:docPart w:val="4550320972904FC383058E76EE708D5E"/>
          </w:placeholder>
          <w:showingPlcHdr/>
          <w15:color w:val="0000FF"/>
          <w:dropDownList>
            <w:listItem w:value="Choose an item."/>
            <w:listItem w:displayText="Developing" w:value="Developing"/>
            <w:listItem w:displayText="Pending Review/Approval" w:value="Pending Review/Approval"/>
            <w:listItem w:displayText="Not Started Yet" w:value="Not Started Yet"/>
          </w:dropDownList>
        </w:sdtPr>
        <w:sdtEndPr>
          <w:rPr>
            <w:rStyle w:val="DefaultParagraphFont"/>
            <w:color w:val="auto"/>
          </w:rPr>
        </w:sdtEndPr>
        <w:sdtContent>
          <w:r w:rsidR="00CE30B0">
            <w:rPr>
              <w:rStyle w:val="Style5-PMO"/>
            </w:rPr>
            <w:t xml:space="preserve"> </w:t>
          </w:r>
          <w:r w:rsidR="00CE30B0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  <w:r w:rsidRPr="00443816">
        <w:rPr>
          <w:color w:val="FF0000"/>
        </w:rPr>
        <w:t xml:space="preserve"> </w:t>
      </w:r>
    </w:p>
    <w:p w14:paraId="6C131C79" w14:textId="4CE02EAE" w:rsidR="00443816" w:rsidRDefault="009123F0" w:rsidP="00443816">
      <w:pPr>
        <w:ind w:left="720"/>
      </w:pPr>
      <w:r>
        <w:t>If “Not applicable,” explain</w:t>
      </w:r>
      <w:r w:rsidR="00443816">
        <w:t xml:space="preserve">: </w:t>
      </w:r>
      <w:sdt>
        <w:sdtPr>
          <w:alias w:val="S3SD_PB_PMP_Risk_Mgmt_Plan_Expln"/>
          <w:tag w:val="P"/>
          <w:id w:val="923920665"/>
          <w:placeholder>
            <w:docPart w:val="3F7C798A3D8A432C858F22A44C003E4F"/>
          </w:placeholder>
          <w:showingPlcHdr/>
          <w15:color w:val="0000FF"/>
          <w:text/>
        </w:sdtPr>
        <w:sdtEndPr/>
        <w:sdtContent>
          <w:r w:rsidR="00443816" w:rsidRPr="001A2DE9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0F2BDC2B" w14:textId="0FF420A5" w:rsidR="00443816" w:rsidRDefault="00301815" w:rsidP="00443816">
      <w:r>
        <w:t>Procurement</w:t>
      </w:r>
      <w:r w:rsidR="00443816">
        <w:t xml:space="preserve"> Management Plan:</w:t>
      </w:r>
      <w:sdt>
        <w:sdtPr>
          <w:rPr>
            <w:rStyle w:val="Style5-PMO"/>
          </w:rPr>
          <w:alias w:val="S3SD_PB_PMP_PM_Plan"/>
          <w:tag w:val="P"/>
          <w:id w:val="383069362"/>
          <w:placeholder>
            <w:docPart w:val="21905920632D49E2AF2F4F3D397EFE18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2B7E4E">
            <w:rPr>
              <w:rStyle w:val="Style5-PMO"/>
            </w:rPr>
            <w:t xml:space="preserve"> </w:t>
          </w:r>
          <w:r w:rsidR="002B7E4E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5EF14C3" w14:textId="2B601B27" w:rsidR="00443816" w:rsidRDefault="00443816" w:rsidP="00443816">
      <w:pPr>
        <w:ind w:left="720"/>
      </w:pPr>
      <w:r>
        <w:t>If “No”, provide the status:</w:t>
      </w:r>
      <w:sdt>
        <w:sdtPr>
          <w:rPr>
            <w:rStyle w:val="Style5-PMO"/>
          </w:rPr>
          <w:alias w:val="S3SD_PB_PMP_PM_Plan"/>
          <w:tag w:val="P"/>
          <w:id w:val="-1833431633"/>
          <w:placeholder>
            <w:docPart w:val="DC520E36B2FF44A492288B2EDD65C0EA"/>
          </w:placeholder>
          <w:showingPlcHdr/>
          <w15:color w:val="0000FF"/>
          <w:dropDownList>
            <w:listItem w:value="Choose an item."/>
            <w:listItem w:displayText="Developing" w:value="Developing"/>
            <w:listItem w:displayText="Pending Review/Approval" w:value="Pending Review/Approval"/>
            <w:listItem w:displayText="Not Started Yet" w:value="Not Started Yet"/>
          </w:dropDownList>
        </w:sdtPr>
        <w:sdtEndPr>
          <w:rPr>
            <w:rStyle w:val="DefaultParagraphFont"/>
            <w:color w:val="auto"/>
          </w:rPr>
        </w:sdtEndPr>
        <w:sdtContent>
          <w:r w:rsidR="002B7E4E">
            <w:rPr>
              <w:rStyle w:val="Style5-PMO"/>
            </w:rPr>
            <w:t xml:space="preserve"> </w:t>
          </w:r>
          <w:r w:rsidR="002B7E4E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12E77DF" w14:textId="6E27693B" w:rsidR="00443816" w:rsidRDefault="009123F0" w:rsidP="00443816">
      <w:pPr>
        <w:ind w:left="720"/>
      </w:pPr>
      <w:r>
        <w:t>If “Not applicable,” explain</w:t>
      </w:r>
      <w:r w:rsidR="00443816">
        <w:t xml:space="preserve">: </w:t>
      </w:r>
      <w:sdt>
        <w:sdtPr>
          <w:alias w:val="S3SD_PB_PMP_Risk_Mgmt_Plan_Expln"/>
          <w:tag w:val="P"/>
          <w:id w:val="1516731257"/>
          <w:placeholder>
            <w:docPart w:val="7F8C5F3A5DD54EBE956AB691F721F2EC"/>
          </w:placeholder>
          <w:showingPlcHdr/>
          <w15:color w:val="0000FF"/>
          <w:text/>
        </w:sdtPr>
        <w:sdtEndPr/>
        <w:sdtContent>
          <w:r w:rsidR="00443816" w:rsidRPr="001A2DE9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A25B0BE" w14:textId="2A9EC6DC" w:rsidR="00A64447" w:rsidRDefault="00301815" w:rsidP="00443816">
      <w:pPr>
        <w:spacing w:before="240"/>
      </w:pPr>
      <w:r>
        <w:t>Contract</w:t>
      </w:r>
      <w:r w:rsidR="00A64447">
        <w:t xml:space="preserve"> Management Plan:</w:t>
      </w:r>
      <w:sdt>
        <w:sdtPr>
          <w:rPr>
            <w:rStyle w:val="Style5-PMO"/>
          </w:rPr>
          <w:alias w:val="S3SD_PB_PMP_Procur_Mgmt_Plan"/>
          <w:tag w:val="P"/>
          <w:id w:val="-700475376"/>
          <w:placeholder>
            <w:docPart w:val="AA059BC03D5D4F39980738594A65136E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4447">
            <w:rPr>
              <w:rStyle w:val="Style5-PMO"/>
            </w:rPr>
            <w:t xml:space="preserve"> </w:t>
          </w:r>
          <w:r w:rsidR="00A64447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0D35C1C" w14:textId="37817A42" w:rsidR="002B7E4E" w:rsidRDefault="00443816" w:rsidP="00443816">
      <w:pPr>
        <w:ind w:left="720"/>
        <w:rPr>
          <w:color w:val="FF0000"/>
        </w:rPr>
      </w:pPr>
      <w:r>
        <w:t>If “No”, provide the status:</w:t>
      </w:r>
      <w:r w:rsidR="002B7E4E" w:rsidRPr="002B7E4E">
        <w:rPr>
          <w:rStyle w:val="Style5-PMO"/>
        </w:rPr>
        <w:t xml:space="preserve"> </w:t>
      </w:r>
      <w:sdt>
        <w:sdtPr>
          <w:rPr>
            <w:rStyle w:val="Style5-PMO"/>
          </w:rPr>
          <w:alias w:val="S3SD_PB_PMP_Procur_Mgmt_Plan_Status"/>
          <w:tag w:val="P"/>
          <w:id w:val="573168840"/>
          <w:placeholder>
            <w:docPart w:val="64EDAE318B264D26BA2C5850B3E7B91E"/>
          </w:placeholder>
          <w:showingPlcHdr/>
          <w15:color w:val="0000FF"/>
          <w:dropDownList>
            <w:listItem w:value="Choose an item."/>
            <w:listItem w:displayText="Developing" w:value="Developing"/>
            <w:listItem w:displayText="Pending Review/Approval" w:value="Pending Review/Approval"/>
            <w:listItem w:displayText="Not Started Yet" w:value="Not Started Yet"/>
          </w:dropDownList>
        </w:sdtPr>
        <w:sdtEndPr>
          <w:rPr>
            <w:rStyle w:val="DefaultParagraphFont"/>
            <w:color w:val="auto"/>
          </w:rPr>
        </w:sdtEndPr>
        <w:sdtContent>
          <w:r w:rsidR="002B7E4E">
            <w:rPr>
              <w:rStyle w:val="Style5-PMO"/>
            </w:rPr>
            <w:t xml:space="preserve"> </w:t>
          </w:r>
          <w:r w:rsidR="002B7E4E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2D16117" w14:textId="2ADB0ECB" w:rsidR="00443816" w:rsidRDefault="009123F0" w:rsidP="00443816">
      <w:pPr>
        <w:ind w:left="720"/>
      </w:pPr>
      <w:r>
        <w:t>If “Not applicable,” explain</w:t>
      </w:r>
      <w:r w:rsidR="00443816">
        <w:t xml:space="preserve">: </w:t>
      </w:r>
      <w:sdt>
        <w:sdtPr>
          <w:alias w:val="S3SD_PB_PMP_Risk_Mgmt_Plan_Expln"/>
          <w:tag w:val="P"/>
          <w:id w:val="2000160407"/>
          <w:placeholder>
            <w:docPart w:val="3037049E6A7C4DBD9CFB83958A1C4D20"/>
          </w:placeholder>
          <w:showingPlcHdr/>
          <w15:color w:val="0000FF"/>
          <w:text/>
        </w:sdtPr>
        <w:sdtEndPr/>
        <w:sdtContent>
          <w:r w:rsidR="00443816" w:rsidRPr="001A2DE9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E1D1C3E" w14:textId="51253723" w:rsidR="00A64447" w:rsidRDefault="00301815" w:rsidP="00443816">
      <w:r>
        <w:t>Quality</w:t>
      </w:r>
      <w:r w:rsidR="00A64447">
        <w:t xml:space="preserve"> Management Plan:</w:t>
      </w:r>
      <w:sdt>
        <w:sdtPr>
          <w:rPr>
            <w:rStyle w:val="Style5-PMO"/>
          </w:rPr>
          <w:alias w:val="S3SD_PB_PMP_Qual_Mgmt_Plan"/>
          <w:tag w:val="P"/>
          <w:id w:val="-1960722057"/>
          <w:placeholder>
            <w:docPart w:val="B2C6B8ACAB484BE5B07C5B27786477EF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4447">
            <w:rPr>
              <w:rStyle w:val="Style5-PMO"/>
            </w:rPr>
            <w:t xml:space="preserve"> </w:t>
          </w:r>
          <w:r w:rsidR="00A64447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C617CC9" w14:textId="6BA12886" w:rsidR="00443816" w:rsidRDefault="00443816" w:rsidP="00443816">
      <w:pPr>
        <w:ind w:left="720"/>
      </w:pPr>
      <w:r>
        <w:t>If “No”, provide the status:</w:t>
      </w:r>
      <w:sdt>
        <w:sdtPr>
          <w:rPr>
            <w:rStyle w:val="Style5-PMO"/>
          </w:rPr>
          <w:alias w:val="S3SD_PB_PMP_Qual_Mgmt_Plan_Status"/>
          <w:tag w:val="P"/>
          <w:id w:val="659352711"/>
          <w:placeholder>
            <w:docPart w:val="607FE320D6DD49B38D0C3C61DB779BAA"/>
          </w:placeholder>
          <w:showingPlcHdr/>
          <w15:color w:val="0000FF"/>
          <w:dropDownList>
            <w:listItem w:value="Choose an item."/>
            <w:listItem w:displayText="Developing" w:value="Developing"/>
            <w:listItem w:displayText="Pending Review/Approval" w:value="Pending Review/Approval"/>
            <w:listItem w:displayText="Not Started Yet" w:value="Not Started Yet"/>
          </w:dropDownList>
        </w:sdtPr>
        <w:sdtEndPr>
          <w:rPr>
            <w:rStyle w:val="DefaultParagraphFont"/>
            <w:color w:val="auto"/>
          </w:rPr>
        </w:sdtEndPr>
        <w:sdtContent>
          <w:r w:rsidR="002B7E4E">
            <w:rPr>
              <w:rStyle w:val="Style5-PMO"/>
            </w:rPr>
            <w:t xml:space="preserve"> </w:t>
          </w:r>
          <w:r w:rsidR="002B7E4E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  <w:r w:rsidRPr="00443816">
        <w:rPr>
          <w:color w:val="FF0000"/>
        </w:rPr>
        <w:t xml:space="preserve"> </w:t>
      </w:r>
    </w:p>
    <w:p w14:paraId="546FD20C" w14:textId="296730B4" w:rsidR="00443816" w:rsidRDefault="009123F0" w:rsidP="00443816">
      <w:pPr>
        <w:ind w:left="720"/>
      </w:pPr>
      <w:r>
        <w:lastRenderedPageBreak/>
        <w:t>If “Not applicable,” explain</w:t>
      </w:r>
      <w:r w:rsidR="00443816">
        <w:t xml:space="preserve">: </w:t>
      </w:r>
      <w:sdt>
        <w:sdtPr>
          <w:alias w:val="S3SD_PB_PMP_Risk_Mgmt_Plan_Expln"/>
          <w:tag w:val="P"/>
          <w:id w:val="-379786010"/>
          <w:placeholder>
            <w:docPart w:val="007429557B8544EB8DFEDA83482FA4E8"/>
          </w:placeholder>
          <w:showingPlcHdr/>
          <w15:color w:val="0000FF"/>
          <w:text/>
        </w:sdtPr>
        <w:sdtEndPr/>
        <w:sdtContent>
          <w:r w:rsidR="00443816" w:rsidRPr="001A2DE9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4C3B60D" w14:textId="181D351F" w:rsidR="00A64447" w:rsidRDefault="00301815" w:rsidP="00443816">
      <w:pPr>
        <w:spacing w:before="240"/>
      </w:pPr>
      <w:r>
        <w:t>Testing</w:t>
      </w:r>
      <w:r w:rsidR="00A64447">
        <w:t xml:space="preserve"> Management Plan:</w:t>
      </w:r>
      <w:sdt>
        <w:sdtPr>
          <w:rPr>
            <w:rStyle w:val="Style5-PMO"/>
          </w:rPr>
          <w:alias w:val="S3SD_PB_PMP_Testing_Mgmt_Plan"/>
          <w:tag w:val="P"/>
          <w:id w:val="1418901401"/>
          <w:placeholder>
            <w:docPart w:val="F557F8A317AC45799F087D16B9E6BD25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/A" w:value="N/A"/>
          </w:dropDownList>
        </w:sdtPr>
        <w:sdtEndPr>
          <w:rPr>
            <w:rStyle w:val="DefaultParagraphFont"/>
            <w:color w:val="auto"/>
          </w:rPr>
        </w:sdtEndPr>
        <w:sdtContent>
          <w:r w:rsidR="00A64447">
            <w:rPr>
              <w:rStyle w:val="Style5-PMO"/>
            </w:rPr>
            <w:t xml:space="preserve"> </w:t>
          </w:r>
          <w:r w:rsidR="00A64447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34EDB17" w14:textId="389DFC89" w:rsidR="00443816" w:rsidRDefault="00443816" w:rsidP="00443816">
      <w:pPr>
        <w:ind w:left="720"/>
      </w:pPr>
      <w:r>
        <w:t>If “No”, provide the status:</w:t>
      </w:r>
      <w:sdt>
        <w:sdtPr>
          <w:rPr>
            <w:rStyle w:val="Style5-PMO"/>
          </w:rPr>
          <w:alias w:val="S3SD_PB_PMP_Testing_Mgmt_Plan_Status"/>
          <w:tag w:val="P"/>
          <w:id w:val="-64107887"/>
          <w:placeholder>
            <w:docPart w:val="6DFAA6115889447298E3270DC48DDF8D"/>
          </w:placeholder>
          <w:showingPlcHdr/>
          <w15:color w:val="0000FF"/>
          <w:dropDownList>
            <w:listItem w:value="Choose an item."/>
            <w:listItem w:displayText="Developing" w:value="Developing"/>
            <w:listItem w:displayText="Pending Review/Approval" w:value="Pending Review/Approval"/>
            <w:listItem w:displayText="Not Started Yet" w:value="Not Started Yet"/>
          </w:dropDownList>
        </w:sdtPr>
        <w:sdtEndPr>
          <w:rPr>
            <w:rStyle w:val="DefaultParagraphFont"/>
            <w:color w:val="auto"/>
          </w:rPr>
        </w:sdtEndPr>
        <w:sdtContent>
          <w:r w:rsidR="002B7E4E">
            <w:rPr>
              <w:rStyle w:val="Style5-PMO"/>
            </w:rPr>
            <w:t xml:space="preserve"> </w:t>
          </w:r>
          <w:r w:rsidR="002B7E4E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68CFA97" w14:textId="619648A4" w:rsidR="00443816" w:rsidRDefault="009123F0" w:rsidP="00443816">
      <w:pPr>
        <w:ind w:left="720"/>
      </w:pPr>
      <w:r>
        <w:t>If “Not applicable,” explain</w:t>
      </w:r>
      <w:r w:rsidR="00443816">
        <w:t xml:space="preserve">: </w:t>
      </w:r>
      <w:sdt>
        <w:sdtPr>
          <w:alias w:val="S3SD_PB_PMP_Risk_Mgmt_Plan_Expln"/>
          <w:tag w:val="P"/>
          <w:id w:val="352855152"/>
          <w:placeholder>
            <w:docPart w:val="74BC7A5DD9DC4CF2B1B6B3C83A884455"/>
          </w:placeholder>
          <w:showingPlcHdr/>
          <w15:color w:val="0000FF"/>
          <w:text/>
        </w:sdtPr>
        <w:sdtEndPr/>
        <w:sdtContent>
          <w:r w:rsidR="00443816" w:rsidRPr="001A2DE9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C9F2B3A" w14:textId="1A3B7147" w:rsidR="00A64447" w:rsidRDefault="00301815" w:rsidP="00443816">
      <w:pPr>
        <w:spacing w:before="240"/>
      </w:pPr>
      <w:r>
        <w:t>Security</w:t>
      </w:r>
      <w:r w:rsidR="00A64447">
        <w:t xml:space="preserve"> Management Plan:</w:t>
      </w:r>
      <w:sdt>
        <w:sdtPr>
          <w:rPr>
            <w:rStyle w:val="Style5-PMO"/>
          </w:rPr>
          <w:alias w:val="S3SD_PB_PMP_Secur_Mgmt_Plan"/>
          <w:tag w:val="P"/>
          <w:id w:val="-1001189425"/>
          <w:placeholder>
            <w:docPart w:val="29EB51A388FA421AA5B48EE5C15AA0F0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4447">
            <w:rPr>
              <w:rStyle w:val="Style5-PMO"/>
            </w:rPr>
            <w:t xml:space="preserve"> </w:t>
          </w:r>
          <w:r w:rsidR="00A64447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1ED6D84" w14:textId="5B502AB7" w:rsidR="00443816" w:rsidRDefault="00443816" w:rsidP="00443816">
      <w:pPr>
        <w:ind w:left="720"/>
      </w:pPr>
      <w:r>
        <w:t>If “No”, provide the status:</w:t>
      </w:r>
      <w:sdt>
        <w:sdtPr>
          <w:rPr>
            <w:rStyle w:val="Style5-PMO"/>
          </w:rPr>
          <w:alias w:val="S3SD_PB_PMP_Secur_Mgmt_Plan_Status"/>
          <w:tag w:val="P"/>
          <w:id w:val="2064901252"/>
          <w:placeholder>
            <w:docPart w:val="B4A6875FFBC84B4AA6FAE8CD2F90354C"/>
          </w:placeholder>
          <w:showingPlcHdr/>
          <w15:color w:val="0000FF"/>
          <w:dropDownList>
            <w:listItem w:value="Choose an item."/>
            <w:listItem w:displayText="Developing" w:value="Developing"/>
            <w:listItem w:displayText="Pending Review/Approval" w:value="Pending Review/Approval"/>
            <w:listItem w:displayText="Not Started Yet" w:value="Not Started Yet"/>
          </w:dropDownList>
        </w:sdtPr>
        <w:sdtEndPr>
          <w:rPr>
            <w:rStyle w:val="DefaultParagraphFont"/>
            <w:color w:val="auto"/>
          </w:rPr>
        </w:sdtEndPr>
        <w:sdtContent>
          <w:r w:rsidR="002B7E4E">
            <w:rPr>
              <w:rStyle w:val="Style5-PMO"/>
            </w:rPr>
            <w:t xml:space="preserve"> </w:t>
          </w:r>
          <w:r w:rsidR="002B7E4E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D0407BA" w14:textId="507CF65F" w:rsidR="00443816" w:rsidRDefault="009123F0" w:rsidP="00443816">
      <w:pPr>
        <w:ind w:left="720"/>
      </w:pPr>
      <w:r>
        <w:t>If “Not applicable,” explain</w:t>
      </w:r>
      <w:r w:rsidR="00443816">
        <w:t xml:space="preserve">: </w:t>
      </w:r>
      <w:sdt>
        <w:sdtPr>
          <w:alias w:val="S3SD_PB_PMP_Risk_Mgmt_Plan_Expln"/>
          <w:tag w:val="P"/>
          <w:id w:val="1599369080"/>
          <w:placeholder>
            <w:docPart w:val="C06BB08C05CA494A8EB065587D7777F8"/>
          </w:placeholder>
          <w:showingPlcHdr/>
          <w15:color w:val="0000FF"/>
          <w:text/>
        </w:sdtPr>
        <w:sdtEndPr/>
        <w:sdtContent>
          <w:r w:rsidR="00443816" w:rsidRPr="001A2DE9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79826F7" w14:textId="2E4772F7" w:rsidR="00A64447" w:rsidRDefault="00301815" w:rsidP="00443816">
      <w:pPr>
        <w:spacing w:before="240"/>
      </w:pPr>
      <w:r>
        <w:t>Business Continuity</w:t>
      </w:r>
      <w:r w:rsidR="00A64447">
        <w:t xml:space="preserve"> Management Plan</w:t>
      </w:r>
      <w:r>
        <w:t xml:space="preserve"> (Including Technology Recovery Plan)</w:t>
      </w:r>
      <w:r w:rsidR="00A64447">
        <w:t>:</w:t>
      </w:r>
      <w:sdt>
        <w:sdtPr>
          <w:rPr>
            <w:rStyle w:val="Style5-PMO"/>
          </w:rPr>
          <w:alias w:val="S3SD_PB_PMP_Bus_Contin_Mgmt_Plan"/>
          <w:tag w:val="P"/>
          <w:id w:val="-624537210"/>
          <w:placeholder>
            <w:docPart w:val="8448D9A9A6A447919AB80F19088D2FC6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4447">
            <w:rPr>
              <w:rStyle w:val="Style5-PMO"/>
            </w:rPr>
            <w:t xml:space="preserve"> </w:t>
          </w:r>
          <w:r w:rsidR="00A64447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CD0B8D8" w14:textId="0ED044D3" w:rsidR="00443816" w:rsidRDefault="00443816" w:rsidP="00443816">
      <w:pPr>
        <w:ind w:left="720"/>
      </w:pPr>
      <w:r>
        <w:t>If “No”, provide the status:</w:t>
      </w:r>
      <w:sdt>
        <w:sdtPr>
          <w:rPr>
            <w:rStyle w:val="Style5-PMO"/>
          </w:rPr>
          <w:alias w:val="S3SD_PB_PMP_Bus_Contin_Mgmt_Plan_Status"/>
          <w:tag w:val="P"/>
          <w:id w:val="154966741"/>
          <w:placeholder>
            <w:docPart w:val="A306D45ED2DA43D8B248DD02E9079CA4"/>
          </w:placeholder>
          <w:showingPlcHdr/>
          <w15:color w:val="0000FF"/>
          <w:dropDownList>
            <w:listItem w:value="Choose an item."/>
            <w:listItem w:displayText="Developing" w:value="Developing"/>
            <w:listItem w:displayText="Pending Review/Approval" w:value="Pending Review/Approval"/>
            <w:listItem w:displayText="Not Started Yet" w:value="Not Started Yet"/>
          </w:dropDownList>
        </w:sdtPr>
        <w:sdtEndPr>
          <w:rPr>
            <w:rStyle w:val="DefaultParagraphFont"/>
            <w:color w:val="auto"/>
          </w:rPr>
        </w:sdtEndPr>
        <w:sdtContent>
          <w:r w:rsidR="002B7E4E">
            <w:rPr>
              <w:rStyle w:val="Style5-PMO"/>
            </w:rPr>
            <w:t xml:space="preserve"> </w:t>
          </w:r>
          <w:r w:rsidR="002B7E4E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622E3685" w14:textId="752A46CC" w:rsidR="00443816" w:rsidRDefault="009123F0" w:rsidP="00443816">
      <w:pPr>
        <w:ind w:left="720"/>
      </w:pPr>
      <w:r>
        <w:t>If “Not applicable,” explain</w:t>
      </w:r>
      <w:r w:rsidR="00443816">
        <w:t xml:space="preserve">: </w:t>
      </w:r>
      <w:sdt>
        <w:sdtPr>
          <w:alias w:val="S3SD_PB_PMP_Risk_Mgmt_Plan_Expln"/>
          <w:tag w:val="P"/>
          <w:id w:val="-1449540040"/>
          <w:placeholder>
            <w:docPart w:val="8111584CC8E641299224EE16D70DD5DA"/>
          </w:placeholder>
          <w:showingPlcHdr/>
          <w15:color w:val="0000FF"/>
          <w:text/>
        </w:sdtPr>
        <w:sdtEndPr/>
        <w:sdtContent>
          <w:r w:rsidR="00443816" w:rsidRPr="001A2DE9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8F1B585" w14:textId="1157116A" w:rsidR="00301815" w:rsidRDefault="00301815" w:rsidP="00443816">
      <w:pPr>
        <w:spacing w:before="240"/>
      </w:pPr>
      <w:r>
        <w:t>Risk Management Plan:</w:t>
      </w:r>
      <w:sdt>
        <w:sdtPr>
          <w:rPr>
            <w:rStyle w:val="Style5-PMO"/>
          </w:rPr>
          <w:alias w:val="S3SD_PB_PMP_Risk_Mgmt_Plan"/>
          <w:tag w:val="P"/>
          <w:id w:val="848674323"/>
          <w:placeholder>
            <w:docPart w:val="AA21C7D406724CA5B9959FA454D9212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0878B2DD" w14:textId="43D9BCBC" w:rsidR="00443816" w:rsidRDefault="00443816" w:rsidP="00443816">
      <w:pPr>
        <w:ind w:left="720"/>
      </w:pPr>
      <w:r>
        <w:t>If “No”, provide the status:</w:t>
      </w:r>
      <w:r w:rsidR="002B7E4E" w:rsidRPr="002B7E4E">
        <w:rPr>
          <w:rStyle w:val="Style5-PMO"/>
        </w:rPr>
        <w:t xml:space="preserve"> </w:t>
      </w:r>
      <w:sdt>
        <w:sdtPr>
          <w:rPr>
            <w:rStyle w:val="Style5-PMO"/>
          </w:rPr>
          <w:alias w:val="S3SD_PB_PMP_Risk_Mgmt_Plan_Status"/>
          <w:tag w:val="P"/>
          <w:id w:val="2066135465"/>
          <w:placeholder>
            <w:docPart w:val="7247EDAB8C1F4981AEF1CC1E2CD238E3"/>
          </w:placeholder>
          <w:showingPlcHdr/>
          <w15:color w:val="0000FF"/>
          <w:dropDownList>
            <w:listItem w:value="Choose an item."/>
            <w:listItem w:displayText="Developing" w:value="Developing"/>
            <w:listItem w:displayText="Pending Review/Approval" w:value="Pending Review/Approval"/>
            <w:listItem w:displayText="Not Started Yet" w:value="Not Started Yet"/>
          </w:dropDownList>
        </w:sdtPr>
        <w:sdtEndPr>
          <w:rPr>
            <w:rStyle w:val="DefaultParagraphFont"/>
            <w:color w:val="auto"/>
          </w:rPr>
        </w:sdtEndPr>
        <w:sdtContent>
          <w:r w:rsidR="002B7E4E">
            <w:rPr>
              <w:rStyle w:val="Style5-PMO"/>
            </w:rPr>
            <w:t xml:space="preserve"> </w:t>
          </w:r>
          <w:r w:rsidR="002B7E4E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62F096FE" w14:textId="5F3E5165" w:rsidR="00FB5A87" w:rsidRDefault="009123F0" w:rsidP="00B11F7D">
      <w:pPr>
        <w:ind w:left="720"/>
      </w:pPr>
      <w:r>
        <w:t>If “Not applicable,” explain</w:t>
      </w:r>
      <w:r w:rsidR="00FB5A87">
        <w:t xml:space="preserve">: </w:t>
      </w:r>
      <w:sdt>
        <w:sdtPr>
          <w:alias w:val="S3SD_PB_PMP_Risk_Mgmt_Plan_Expln"/>
          <w:tag w:val="P"/>
          <w:id w:val="-1878621448"/>
          <w:placeholder>
            <w:docPart w:val="70575E89DBD8436484C7E1028A3D3B6A"/>
          </w:placeholder>
          <w:showingPlcHdr/>
          <w15:color w:val="0000FF"/>
          <w:text/>
        </w:sdtPr>
        <w:sdtEndPr/>
        <w:sdtContent>
          <w:r w:rsidR="00FB5A87" w:rsidRPr="001A2DE9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6EFD438" w14:textId="7163243E" w:rsidR="00115CC9" w:rsidRDefault="00CE5B28" w:rsidP="00115CC9">
      <w:pPr>
        <w:spacing w:before="240"/>
      </w:pPr>
      <w:r>
        <w:t>(</w:t>
      </w:r>
      <w:sdt>
        <w:sdtPr>
          <w:alias w:val="S3SD_Other_PM_Plan"/>
          <w:tag w:val="S3SD"/>
          <w:id w:val="1627814694"/>
          <w:placeholder>
            <w:docPart w:val="DefaultPlaceholder_-1854013440"/>
          </w:placeholder>
        </w:sdtPr>
        <w:sdtEndPr/>
        <w:sdtContent>
          <w:r>
            <w:t xml:space="preserve">Other – </w:t>
          </w:r>
          <w:r w:rsidR="00A80AC6">
            <w:t>t</w:t>
          </w:r>
          <w:r w:rsidR="005D371B">
            <w:t xml:space="preserve">ype </w:t>
          </w:r>
          <w:r>
            <w:t>plan name</w:t>
          </w:r>
        </w:sdtContent>
      </w:sdt>
      <w:r>
        <w:t>)</w:t>
      </w:r>
      <w:r w:rsidR="00115CC9">
        <w:t xml:space="preserve"> Project Management Plan:</w:t>
      </w:r>
      <w:sdt>
        <w:sdtPr>
          <w:rPr>
            <w:rStyle w:val="Style5-PMO"/>
          </w:rPr>
          <w:alias w:val="S3SD_PB_PMP_PM_Plan_Other"/>
          <w:tag w:val="P"/>
          <w:id w:val="-248503963"/>
          <w:placeholder>
            <w:docPart w:val="A5B1712C40EA411E92319B2DE5A0A57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115CC9">
            <w:rPr>
              <w:rStyle w:val="Style5-PMO"/>
            </w:rPr>
            <w:t xml:space="preserve"> </w:t>
          </w:r>
          <w:r w:rsidR="00115CC9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9AD6148" w14:textId="48CC3D92" w:rsidR="00115CC9" w:rsidRDefault="00115CC9" w:rsidP="00115CC9">
      <w:pPr>
        <w:ind w:left="720"/>
      </w:pPr>
      <w:r>
        <w:t>If “No”, provide the status:</w:t>
      </w:r>
      <w:sdt>
        <w:sdtPr>
          <w:rPr>
            <w:rStyle w:val="Style5-PMO"/>
          </w:rPr>
          <w:alias w:val="S3SD_PB_PMP_PM_Plan_Other_Status"/>
          <w:tag w:val="P"/>
          <w:id w:val="-1367831809"/>
          <w:placeholder>
            <w:docPart w:val="36AA1E6B2D604A64A231AC1DA268E666"/>
          </w:placeholder>
          <w:showingPlcHdr/>
          <w15:color w:val="0000FF"/>
          <w:dropDownList>
            <w:listItem w:value="Choose an item."/>
            <w:listItem w:displayText="Developing" w:value="Developing"/>
            <w:listItem w:displayText="Pending Review/Approval" w:value="Pending Review/Approval"/>
            <w:listItem w:displayText="Not Started Yet" w:value="Not Started Yet"/>
          </w:dropDownList>
        </w:sdtPr>
        <w:sdtEndPr>
          <w:rPr>
            <w:rStyle w:val="DefaultParagraphFont"/>
            <w:color w:val="auto"/>
          </w:rPr>
        </w:sdtEndPr>
        <w:sdtContent>
          <w:r w:rsidR="002B7E4E">
            <w:rPr>
              <w:rStyle w:val="Style5-PMO"/>
            </w:rPr>
            <w:t xml:space="preserve"> </w:t>
          </w:r>
          <w:r w:rsidR="002B7E4E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  <w:r w:rsidRPr="00443816">
        <w:rPr>
          <w:color w:val="FF0000"/>
        </w:rPr>
        <w:t xml:space="preserve"> </w:t>
      </w:r>
    </w:p>
    <w:p w14:paraId="44172C17" w14:textId="626AE6F4" w:rsidR="00FB5A87" w:rsidRDefault="00115CC9" w:rsidP="00F153C7">
      <w:pPr>
        <w:ind w:left="720"/>
      </w:pPr>
      <w:r>
        <w:t xml:space="preserve">If </w:t>
      </w:r>
      <w:r w:rsidR="002B7E4E">
        <w:t>“Yes,”</w:t>
      </w:r>
      <w:r>
        <w:t xml:space="preserve"> describe: </w:t>
      </w:r>
      <w:sdt>
        <w:sdtPr>
          <w:alias w:val="S3SD_PB_PMP_Risk_Mgmt_Plan_Expln"/>
          <w:tag w:val="P"/>
          <w:id w:val="1619336434"/>
          <w:placeholder>
            <w:docPart w:val="6E11A92C3F36428997271D28D4B51B9A"/>
          </w:placeholder>
          <w:showingPlcHdr/>
          <w15:color w:val="0000FF"/>
          <w:text/>
        </w:sdtPr>
        <w:sdtEndPr/>
        <w:sdtContent>
          <w:r w:rsidRPr="001A2DE9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2546055" w14:textId="628A0CFA" w:rsidR="00301815" w:rsidRPr="000F6B13" w:rsidRDefault="00CE5B28" w:rsidP="00B84FD3">
      <w:pPr>
        <w:pStyle w:val="Heading2-Num"/>
      </w:pPr>
      <w:r>
        <w:t xml:space="preserve">3.19 </w:t>
      </w:r>
      <w:r w:rsidR="00301815">
        <w:t>Staffing Allocation</w:t>
      </w:r>
    </w:p>
    <w:p w14:paraId="22A617E7" w14:textId="77777777" w:rsidR="0060021D" w:rsidRDefault="0060021D" w:rsidP="00F80247">
      <w:pPr>
        <w:rPr>
          <w:b/>
        </w:rPr>
        <w:sectPr w:rsidR="0060021D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170C48A" w14:textId="63E2BA23" w:rsidR="0060021D" w:rsidRDefault="0060021D" w:rsidP="0060021D">
      <w:pPr>
        <w:rPr>
          <w:rStyle w:val="Style5-PMO"/>
        </w:rPr>
      </w:pPr>
      <w:r>
        <w:rPr>
          <w:b/>
        </w:rPr>
        <w:t>Project Team Role:</w:t>
      </w:r>
      <w:sdt>
        <w:sdtPr>
          <w:rPr>
            <w:rStyle w:val="Style5-PMO"/>
          </w:rPr>
          <w:alias w:val="S3SD_PB_Staff_Al_Proj_Tm_Roles"/>
          <w:tag w:val="P"/>
          <w:id w:val="706761312"/>
          <w:placeholder>
            <w:docPart w:val="F9E2634B536347C6B60B1896CD7B80DD"/>
          </w:placeholder>
          <w:showingPlcHdr/>
          <w15:color w:val="0000FF"/>
          <w:dropDownList>
            <w:listItem w:value="Choose an item."/>
            <w:listItem w:displayText="Project Manager" w:value="Project Manager"/>
            <w:listItem w:displayText="Business Analyst" w:value="Business Analyst"/>
            <w:listItem w:displayText="Database Administrator" w:value="Database Administrator"/>
            <w:listItem w:displayText="Data Architect" w:value="Data Architect"/>
            <w:listItem w:displayText="Enterprise Architect" w:value="Enterprise Architect"/>
            <w:listItem w:displayText="Application Developer" w:value="Application Developer"/>
            <w:listItem w:displayText="SME" w:value="SME"/>
            <w:listItem w:displayText="Contract Manager" w:value="Contract Manager"/>
            <w:listItem w:displayText="Tester" w:value="Tester"/>
            <w:listItem w:displayText="Procurement Official" w:value="Procurement Official"/>
            <w:listItem w:displayText="Information Security Officer" w:value="Information Security Officer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0C0BBD70" w14:textId="34ECF6DB" w:rsidR="0060021D" w:rsidRPr="0060021D" w:rsidRDefault="0060021D" w:rsidP="0060021D">
      <w:pPr>
        <w:rPr>
          <w:rStyle w:val="Style5-PMO"/>
          <w:color w:val="auto"/>
        </w:rPr>
      </w:pPr>
      <w:r w:rsidRPr="0060021D">
        <w:rPr>
          <w:rStyle w:val="Style5-PMO"/>
          <w:color w:val="auto"/>
        </w:rPr>
        <w:tab/>
        <w:t>If “Other,” specify:</w:t>
      </w:r>
      <w:r w:rsidRPr="0060021D">
        <w:rPr>
          <w:color w:val="2F5496" w:themeColor="accent1" w:themeShade="BF"/>
        </w:rPr>
        <w:t xml:space="preserve"> </w:t>
      </w:r>
      <w:sdt>
        <w:sdtPr>
          <w:rPr>
            <w:color w:val="2F5496" w:themeColor="accent1" w:themeShade="BF"/>
          </w:rPr>
          <w:alias w:val="S3SD_PB_Staff_Al_Proj_Tm_Roles_Specify"/>
          <w:tag w:val="P"/>
          <w:id w:val="742911661"/>
          <w:placeholder>
            <w:docPart w:val="0FA32DE8064F40A983165275312E0970"/>
          </w:placeholder>
          <w:showingPlcHdr/>
          <w15:color w:val="0000FF"/>
          <w:text/>
        </w:sdtPr>
        <w:sdtEndPr/>
        <w:sdtContent>
          <w:r w:rsidRPr="00E60A6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6F3BD75" w14:textId="51F14AA3" w:rsidR="0060021D" w:rsidRDefault="0060021D" w:rsidP="0060021D">
      <w:pPr>
        <w:ind w:firstLine="720"/>
        <w:rPr>
          <w:b/>
        </w:rPr>
      </w:pPr>
      <w:r w:rsidRPr="0060021D">
        <w:rPr>
          <w:b/>
        </w:rPr>
        <w:t>Quantity</w:t>
      </w:r>
      <w:r>
        <w:rPr>
          <w:b/>
        </w:rPr>
        <w:t>:</w:t>
      </w:r>
      <w:r w:rsidRPr="0060021D">
        <w:rPr>
          <w:color w:val="2F5496" w:themeColor="accent1" w:themeShade="BF"/>
        </w:rPr>
        <w:t xml:space="preserve"> </w:t>
      </w:r>
      <w:sdt>
        <w:sdtPr>
          <w:rPr>
            <w:color w:val="2F5496" w:themeColor="accent1" w:themeShade="BF"/>
          </w:rPr>
          <w:alias w:val="S3SD_PB_Staff_Al_Qty"/>
          <w:tag w:val="P"/>
          <w:id w:val="-308010623"/>
          <w:placeholder>
            <w:docPart w:val="3DDE76670DCC40438A7E1102E10B1A05"/>
          </w:placeholder>
          <w:showingPlcHdr/>
          <w15:color w:val="0000FF"/>
          <w:text/>
        </w:sdtPr>
        <w:sdtEndPr/>
        <w:sdtContent>
          <w:r w:rsidRPr="00E60A6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31AC22B" w14:textId="61B7C88B" w:rsidR="0060021D" w:rsidRPr="0060021D" w:rsidRDefault="0060021D" w:rsidP="0060021D">
      <w:pPr>
        <w:ind w:firstLine="720"/>
        <w:rPr>
          <w:b/>
        </w:rPr>
      </w:pPr>
      <w:r>
        <w:rPr>
          <w:b/>
        </w:rPr>
        <w:t>Level of Participation</w:t>
      </w:r>
      <w:r w:rsidR="00CE5B28">
        <w:rPr>
          <w:b/>
        </w:rPr>
        <w:t xml:space="preserve"> (%)</w:t>
      </w:r>
      <w:r>
        <w:rPr>
          <w:b/>
        </w:rPr>
        <w:t>:</w:t>
      </w:r>
      <w:r w:rsidRPr="0060021D">
        <w:rPr>
          <w:color w:val="2F5496" w:themeColor="accent1" w:themeShade="BF"/>
        </w:rPr>
        <w:t xml:space="preserve"> </w:t>
      </w:r>
      <w:sdt>
        <w:sdtPr>
          <w:rPr>
            <w:color w:val="2F5496" w:themeColor="accent1" w:themeShade="BF"/>
          </w:rPr>
          <w:alias w:val="S3SD_PB_Staff_Al_Lvl_of_Part"/>
          <w:tag w:val="P"/>
          <w:id w:val="1358688296"/>
          <w:placeholder>
            <w:docPart w:val="A2C2FDFE0C8E4FD39531A7ED7B7FCFA7"/>
          </w:placeholder>
          <w:showingPlcHdr/>
          <w15:color w:val="0000FF"/>
          <w:text/>
        </w:sdtPr>
        <w:sdtEndPr/>
        <w:sdtContent>
          <w:r w:rsidRPr="00E60A6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A0BDB7A" w14:textId="2BB53ACA" w:rsidR="0060021D" w:rsidRDefault="0060021D" w:rsidP="0060021D">
      <w:pPr>
        <w:ind w:firstLine="720"/>
        <w:rPr>
          <w:rStyle w:val="Style5-PMO"/>
        </w:rPr>
      </w:pPr>
      <w:r>
        <w:rPr>
          <w:b/>
        </w:rPr>
        <w:t>Classification (State Resources Only):</w:t>
      </w:r>
      <w:sdt>
        <w:sdtPr>
          <w:rPr>
            <w:rStyle w:val="Style5-PMO"/>
          </w:rPr>
          <w:alias w:val="S3SD_PB_Staff_Al_Class_St_Resrcs"/>
          <w:tag w:val="P"/>
          <w:id w:val="2124886251"/>
          <w:placeholder>
            <w:docPart w:val="A752850AE2C746FEBB067BDC7BDD97C2"/>
          </w:placeholder>
          <w:showingPlcHdr/>
          <w15:color w:val="0000FF"/>
          <w:dropDownList>
            <w:listItem w:displayText="Choose an item." w:value="Choose an item."/>
            <w:listItem w:displayText="IT Technician" w:value="IT Technician"/>
            <w:listItem w:displayText="IT Associate" w:value="IT Associate"/>
            <w:listItem w:displayText="IT Specialist I" w:value="IT Specialist I"/>
            <w:listItem w:displayText="IT Specialist II" w:value="IT Specialist II"/>
            <w:listItem w:displayText="IT Specialist III" w:value="IT Specialist III"/>
            <w:listItem w:displayText="IT Supervisor I" w:value="IT Supervisor I"/>
            <w:listItem w:displayText="IT Supervisor II" w:value="IT Supervisor II"/>
            <w:listItem w:displayText="IT Manager I" w:value="IT Manager I"/>
            <w:listItem w:displayText="IT Manager II" w:value="IT Manager II"/>
            <w:listItem w:displayText="Staff Services Analyst (SSA)" w:value="SSA"/>
            <w:listItem w:displayText="Associate Governmental Program Analysis (AGPA)" w:value="AGPA"/>
            <w:listItem w:displayText="Staff Services Manager (SSM) I" w:value="SSM I"/>
            <w:listItem w:displayText="Staff Services Manager (SSM) II (Supervisor)" w:value="SSM II (Supervisor)"/>
            <w:listItem w:displayText="Staff Services Manager (SSM) III" w:value="SSM III"/>
            <w:listItem w:displayText="Career Executive Assignment (CEA)" w:value="CEA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086543A" w14:textId="77777777" w:rsidR="0060021D" w:rsidRPr="0060021D" w:rsidRDefault="0060021D" w:rsidP="0060021D">
      <w:pPr>
        <w:rPr>
          <w:rStyle w:val="Style5-PMO"/>
          <w:color w:val="auto"/>
        </w:rPr>
      </w:pPr>
      <w:r>
        <w:rPr>
          <w:rStyle w:val="Style5-PMO"/>
        </w:rPr>
        <w:tab/>
      </w:r>
      <w:r w:rsidRPr="0060021D">
        <w:rPr>
          <w:rStyle w:val="Style5-PMO"/>
          <w:color w:val="auto"/>
        </w:rPr>
        <w:tab/>
        <w:t>If “Other,” specify:</w:t>
      </w:r>
      <w:r w:rsidRPr="0060021D">
        <w:rPr>
          <w:color w:val="2F5496" w:themeColor="accent1" w:themeShade="BF"/>
        </w:rPr>
        <w:t xml:space="preserve"> </w:t>
      </w:r>
      <w:sdt>
        <w:sdtPr>
          <w:rPr>
            <w:color w:val="2F5496" w:themeColor="accent1" w:themeShade="BF"/>
          </w:rPr>
          <w:alias w:val="S3SD_PB_Staff_Al_Proj_Class_St_Resrcs_Specify"/>
          <w:tag w:val="P"/>
          <w:id w:val="1817533470"/>
          <w:placeholder>
            <w:docPart w:val="AF01358B12214F8FB13B97BD6F092680"/>
          </w:placeholder>
          <w:showingPlcHdr/>
          <w15:color w:val="0000FF"/>
          <w:text/>
        </w:sdtPr>
        <w:sdtEndPr/>
        <w:sdtContent>
          <w:r w:rsidRPr="00E60A6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51CDB0D" w14:textId="76FCBCAD" w:rsidR="0060021D" w:rsidRDefault="0060021D" w:rsidP="0060021D">
      <w:pPr>
        <w:ind w:firstLine="720"/>
        <w:rPr>
          <w:b/>
        </w:rPr>
      </w:pPr>
      <w:r>
        <w:rPr>
          <w:b/>
        </w:rPr>
        <w:t>Source:</w:t>
      </w:r>
      <w:sdt>
        <w:sdtPr>
          <w:rPr>
            <w:rStyle w:val="Style5-PMO"/>
          </w:rPr>
          <w:alias w:val="S3SD_PB_Staff_Al_Source"/>
          <w:tag w:val="P"/>
          <w:id w:val="-706325666"/>
          <w:placeholder>
            <w:docPart w:val="AB89DF0700EB4C9E9C483AFBEC739EB9"/>
          </w:placeholder>
          <w:showingPlcHdr/>
          <w15:color w:val="0000FF"/>
          <w:dropDownList>
            <w:listItem w:value="Choose an item."/>
            <w:listItem w:displayText="Redirected" w:value="Redirected"/>
            <w:listItem w:displayText="New" w:value="New"/>
            <w:listItem w:displayText="Backfill" w:value="Backfill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364FB59" w14:textId="5E6C2CBA" w:rsidR="0060021D" w:rsidRDefault="0060021D" w:rsidP="0060021D">
      <w:pPr>
        <w:ind w:firstLine="720"/>
        <w:rPr>
          <w:b/>
        </w:rPr>
      </w:pPr>
      <w:r>
        <w:rPr>
          <w:b/>
        </w:rPr>
        <w:t>Tenure/Time Base:</w:t>
      </w:r>
      <w:sdt>
        <w:sdtPr>
          <w:rPr>
            <w:rStyle w:val="Style5-PMO"/>
          </w:rPr>
          <w:alias w:val="S3SD_PB_Staff_Al_Tenure_Time_Base"/>
          <w:tag w:val="P"/>
          <w:id w:val="-1680268601"/>
          <w:placeholder>
            <w:docPart w:val="4EBE842536394F0FB4A700BD97848686"/>
          </w:placeholder>
          <w:showingPlcHdr/>
          <w15:color w:val="0000FF"/>
          <w:dropDownList>
            <w:listItem w:value="Choose an item."/>
            <w:listItem w:displayText="Permanent" w:value="Permanent"/>
            <w:listItem w:displayText="Limited Term" w:value="Limited Term"/>
            <w:listItem w:displayText="Exempt" w:value="Exempt"/>
            <w:listItem w:displayText="Board" w:value="Board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85AB8C0" w14:textId="6AA5A46A" w:rsidR="00443816" w:rsidRPr="00443816" w:rsidRDefault="00443816" w:rsidP="00F153C7">
      <w:pPr>
        <w:spacing w:before="240"/>
      </w:pPr>
      <w:r w:rsidRPr="00F153C7">
        <w:rPr>
          <w:b/>
        </w:rPr>
        <w:lastRenderedPageBreak/>
        <w:t>NOTE</w:t>
      </w:r>
      <w:r w:rsidRPr="00443816">
        <w:t xml:space="preserve">:  Reference SIMM19 Stage 3 Solution Development Preparation </w:t>
      </w:r>
      <w:r w:rsidR="0054344A">
        <w:t>I</w:t>
      </w:r>
      <w:r w:rsidRPr="00443816">
        <w:t xml:space="preserve">nstructions, Section 3.19 for details. </w:t>
      </w:r>
    </w:p>
    <w:p w14:paraId="199A3F22" w14:textId="55EB7073" w:rsidR="00FB63D2" w:rsidRDefault="6A1FCB64" w:rsidP="00443816">
      <w:pPr>
        <w:spacing w:before="240"/>
        <w:rPr>
          <w:u w:val="single"/>
        </w:rPr>
      </w:pPr>
      <w:r w:rsidRPr="6A1FCB64">
        <w:rPr>
          <w:u w:val="single"/>
        </w:rPr>
        <w:t>TIP:  Copy and paste</w:t>
      </w:r>
      <w:r w:rsidR="00115CC9">
        <w:rPr>
          <w:u w:val="single"/>
        </w:rPr>
        <w:t xml:space="preserve"> </w:t>
      </w:r>
      <w:r w:rsidR="00411143">
        <w:rPr>
          <w:u w:val="single"/>
        </w:rPr>
        <w:t xml:space="preserve">staffing </w:t>
      </w:r>
      <w:r w:rsidR="0060021D">
        <w:rPr>
          <w:u w:val="single"/>
        </w:rPr>
        <w:t xml:space="preserve">allocation items to </w:t>
      </w:r>
      <w:r w:rsidR="00F153C7">
        <w:rPr>
          <w:u w:val="single"/>
        </w:rPr>
        <w:t>add Team Role</w:t>
      </w:r>
      <w:r w:rsidRPr="6A1FCB64">
        <w:rPr>
          <w:u w:val="single"/>
        </w:rPr>
        <w:t xml:space="preserve"> </w:t>
      </w:r>
      <w:r w:rsidR="003C44C7">
        <w:rPr>
          <w:u w:val="single"/>
        </w:rPr>
        <w:t xml:space="preserve">or Classification (for different Time Base) </w:t>
      </w:r>
      <w:r w:rsidRPr="6A1FCB64">
        <w:rPr>
          <w:u w:val="single"/>
        </w:rPr>
        <w:t xml:space="preserve">as needed. </w:t>
      </w:r>
    </w:p>
    <w:p w14:paraId="61DD2BA4" w14:textId="2F012B5D" w:rsidR="00B11F7D" w:rsidRDefault="00B11F7D" w:rsidP="6A1FCB64">
      <w:pPr>
        <w:rPr>
          <w:u w:val="single"/>
        </w:rPr>
      </w:pPr>
    </w:p>
    <w:p w14:paraId="5AE95358" w14:textId="1F3C0D19" w:rsidR="00D6647F" w:rsidRDefault="00D6647F" w:rsidP="00D6647F">
      <w:pPr>
        <w:spacing w:before="240"/>
        <w:rPr>
          <w:u w:val="single"/>
        </w:rPr>
      </w:pPr>
      <w:r>
        <w:rPr>
          <w:u w:val="single"/>
        </w:rPr>
        <w:t xml:space="preserve">TIP: Review </w:t>
      </w:r>
      <w:r w:rsidR="00115CC9">
        <w:rPr>
          <w:u w:val="single"/>
        </w:rPr>
        <w:t xml:space="preserve">Stage 3 Part B </w:t>
      </w:r>
      <w:r>
        <w:rPr>
          <w:u w:val="single"/>
        </w:rPr>
        <w:t>with your Project Approval</w:t>
      </w:r>
      <w:r w:rsidR="0054344A">
        <w:rPr>
          <w:u w:val="single"/>
        </w:rPr>
        <w:t xml:space="preserve"> and </w:t>
      </w:r>
      <w:r>
        <w:rPr>
          <w:u w:val="single"/>
        </w:rPr>
        <w:t>Oversight Manager prior to formal submi</w:t>
      </w:r>
      <w:r w:rsidR="00115CC9">
        <w:rPr>
          <w:u w:val="single"/>
        </w:rPr>
        <w:t>t</w:t>
      </w:r>
      <w:r>
        <w:rPr>
          <w:u w:val="single"/>
        </w:rPr>
        <w:t xml:space="preserve">tal. </w:t>
      </w:r>
    </w:p>
    <w:p w14:paraId="61C96EC1" w14:textId="77777777" w:rsidR="00D6647F" w:rsidRDefault="00D6647F" w:rsidP="00D6647F">
      <w:pPr>
        <w:spacing w:after="0"/>
        <w:rPr>
          <w:u w:val="single"/>
        </w:rPr>
      </w:pPr>
    </w:p>
    <w:p w14:paraId="63A7E68B" w14:textId="5501BD03" w:rsidR="00B11F7D" w:rsidRDefault="00B11F7D" w:rsidP="00B11F7D">
      <w:pPr>
        <w:rPr>
          <w:u w:val="single"/>
        </w:rPr>
      </w:pPr>
      <w:r w:rsidRPr="00AF20AF">
        <w:rPr>
          <w:u w:val="single"/>
        </w:rPr>
        <w:t xml:space="preserve">TIP: Review the Gate 3 </w:t>
      </w:r>
      <w:r>
        <w:rPr>
          <w:u w:val="single"/>
        </w:rPr>
        <w:t xml:space="preserve">Solution Development </w:t>
      </w:r>
      <w:r w:rsidRPr="00AF20AF">
        <w:rPr>
          <w:u w:val="single"/>
        </w:rPr>
        <w:t>Evaluation Scorecard</w:t>
      </w:r>
      <w:r>
        <w:rPr>
          <w:u w:val="single"/>
        </w:rPr>
        <w:t>, Part B,</w:t>
      </w:r>
      <w:r w:rsidRPr="00AF20AF">
        <w:rPr>
          <w:u w:val="single"/>
        </w:rPr>
        <w:t xml:space="preserve"> to ensure a complete submission.</w:t>
      </w:r>
      <w:r w:rsidRPr="00D435D1">
        <w:t xml:space="preserve">  </w:t>
      </w:r>
      <w:hyperlink r:id="rId14" w:history="1">
        <w:r w:rsidR="00A92E4D" w:rsidRPr="00A92E4D">
          <w:rPr>
            <w:rStyle w:val="Hyperlink"/>
          </w:rPr>
          <w:t>SIMM 19</w:t>
        </w:r>
      </w:hyperlink>
      <w:r w:rsidRPr="00A92E4D">
        <w:t>C.8 GATE 3 Evaluation Scorecard Part-B</w:t>
      </w:r>
      <w:r>
        <w:rPr>
          <w:color w:val="FF0000"/>
        </w:rPr>
        <w:t xml:space="preserve"> </w:t>
      </w:r>
    </w:p>
    <w:p w14:paraId="53296876" w14:textId="77777777" w:rsidR="003C44C7" w:rsidRPr="003C44C7" w:rsidRDefault="003C44C7" w:rsidP="00B11F7D">
      <w:pPr>
        <w:jc w:val="center"/>
      </w:pPr>
    </w:p>
    <w:p w14:paraId="4726FA3F" w14:textId="27D3016A" w:rsidR="00B11F7D" w:rsidRDefault="00B11F7D" w:rsidP="00B11F7D">
      <w:pPr>
        <w:jc w:val="center"/>
        <w:rPr>
          <w:b/>
        </w:rPr>
      </w:pPr>
      <w:r>
        <w:rPr>
          <w:b/>
        </w:rPr>
        <w:t xml:space="preserve">End of </w:t>
      </w:r>
      <w:r w:rsidR="00C5441B">
        <w:rPr>
          <w:b/>
        </w:rPr>
        <w:t>agenc</w:t>
      </w:r>
      <w:r w:rsidR="003C44C7">
        <w:rPr>
          <w:b/>
        </w:rPr>
        <w:t>y/state entity d</w:t>
      </w:r>
      <w:r>
        <w:rPr>
          <w:b/>
        </w:rPr>
        <w:t>ocument.</w:t>
      </w:r>
      <w:r w:rsidR="003C44C7">
        <w:rPr>
          <w:b/>
        </w:rPr>
        <w:t xml:space="preserve"> </w:t>
      </w:r>
    </w:p>
    <w:p w14:paraId="55EB1B22" w14:textId="77777777" w:rsidR="003C44C7" w:rsidRDefault="003C44C7" w:rsidP="003C44C7">
      <w:pPr>
        <w:jc w:val="center"/>
      </w:pPr>
      <w:r w:rsidRPr="003C44C7">
        <w:rPr>
          <w:b/>
        </w:rPr>
        <w:t>When ready, submit Stage 3 Part B and all attachments in an email to</w:t>
      </w:r>
      <w:r w:rsidRPr="003C44C7">
        <w:t xml:space="preserve"> </w:t>
      </w:r>
      <w:hyperlink r:id="rId15" w:history="1">
        <w:r w:rsidRPr="003C44C7">
          <w:rPr>
            <w:rStyle w:val="Hyperlink"/>
            <w:u w:val="none"/>
          </w:rPr>
          <w:t>ProjectOversight@state.ca.gov</w:t>
        </w:r>
      </w:hyperlink>
      <w:r w:rsidRPr="003C44C7">
        <w:t xml:space="preserve">. </w:t>
      </w:r>
    </w:p>
    <w:p w14:paraId="23512CC2" w14:textId="1E22D4FE" w:rsidR="003C44C7" w:rsidRDefault="003C44C7" w:rsidP="00B11F7D">
      <w:pPr>
        <w:jc w:val="center"/>
        <w:rPr>
          <w:b/>
        </w:rPr>
      </w:pPr>
    </w:p>
    <w:p w14:paraId="211ED166" w14:textId="77777777" w:rsidR="00B2742D" w:rsidRPr="00592628" w:rsidRDefault="00B2742D" w:rsidP="00B2742D">
      <w:pPr>
        <w:rPr>
          <w:b/>
          <w:u w:val="single"/>
        </w:rPr>
        <w:sectPr w:rsidR="00B2742D" w:rsidRPr="00592628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988E9DE" w14:textId="7BE15934" w:rsidR="0009131D" w:rsidRPr="00592628" w:rsidRDefault="0009131D" w:rsidP="00B84FD3">
      <w:pPr>
        <w:pStyle w:val="Style3-pmo"/>
        <w:ind w:left="-90"/>
        <w:rPr>
          <w:b/>
        </w:rPr>
      </w:pPr>
      <w:r w:rsidRPr="00592628">
        <w:rPr>
          <w:b/>
        </w:rPr>
        <w:t>Department of Technology Use Only</w:t>
      </w:r>
    </w:p>
    <w:p w14:paraId="7480CF8C" w14:textId="6F15188F" w:rsidR="0009131D" w:rsidRPr="00F153C7" w:rsidRDefault="0009131D" w:rsidP="00A4708C">
      <w:pPr>
        <w:rPr>
          <w:bCs/>
        </w:rPr>
      </w:pPr>
      <w:r w:rsidRPr="00F153C7">
        <w:rPr>
          <w:bCs/>
        </w:rPr>
        <w:t>Original “New Submission”</w:t>
      </w:r>
      <w:r w:rsidR="005D371B">
        <w:rPr>
          <w:bCs/>
        </w:rPr>
        <w:t xml:space="preserve"> Date:</w:t>
      </w:r>
      <w:r w:rsidRPr="00F153C7">
        <w:rPr>
          <w:bCs/>
        </w:rPr>
        <w:t xml:space="preserve"> </w:t>
      </w:r>
      <w:sdt>
        <w:sdtPr>
          <w:rPr>
            <w:bCs/>
          </w:rPr>
          <w:alias w:val="S3SD_Submission_New"/>
          <w:tag w:val="P"/>
          <w:id w:val="-1235160075"/>
          <w:placeholder>
            <w:docPart w:val="E07D38FC83C14EA1B2BF9F58F534EFD7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A4708C" w:rsidRPr="00F153C7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04CCEB7E" w14:textId="4A887615" w:rsidR="0009131D" w:rsidRPr="00F153C7" w:rsidRDefault="0009131D" w:rsidP="005D371B">
      <w:pPr>
        <w:tabs>
          <w:tab w:val="decimal" w:pos="3510"/>
        </w:tabs>
        <w:rPr>
          <w:bCs/>
        </w:rPr>
      </w:pPr>
      <w:r w:rsidRPr="00F153C7">
        <w:rPr>
          <w:bCs/>
        </w:rPr>
        <w:t>Form Received Date</w:t>
      </w:r>
      <w:r w:rsidR="005D371B">
        <w:rPr>
          <w:bCs/>
        </w:rPr>
        <w:t xml:space="preserve">: </w:t>
      </w:r>
      <w:r w:rsidRPr="00F153C7">
        <w:rPr>
          <w:bCs/>
        </w:rPr>
        <w:tab/>
      </w:r>
      <w:sdt>
        <w:sdtPr>
          <w:rPr>
            <w:bCs/>
          </w:rPr>
          <w:alias w:val="S3SD_Received_Date"/>
          <w:tag w:val="P"/>
          <w:id w:val="-1281798109"/>
          <w:placeholder>
            <w:docPart w:val="62C0230A7AC3408897D62C2A2059A485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A4708C" w:rsidRPr="00F153C7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0BA90F0D" w14:textId="2320C4AD" w:rsidR="0009131D" w:rsidRPr="00F153C7" w:rsidRDefault="0009131D" w:rsidP="005D371B">
      <w:pPr>
        <w:tabs>
          <w:tab w:val="decimal" w:pos="3510"/>
        </w:tabs>
        <w:rPr>
          <w:bCs/>
        </w:rPr>
      </w:pPr>
      <w:r w:rsidRPr="00F153C7">
        <w:rPr>
          <w:bCs/>
        </w:rPr>
        <w:t>Form Accepted Date</w:t>
      </w:r>
      <w:r w:rsidR="005D371B">
        <w:rPr>
          <w:bCs/>
        </w:rPr>
        <w:t xml:space="preserve">: </w:t>
      </w:r>
      <w:r w:rsidRPr="00F153C7">
        <w:rPr>
          <w:bCs/>
        </w:rPr>
        <w:tab/>
      </w:r>
      <w:sdt>
        <w:sdtPr>
          <w:rPr>
            <w:bCs/>
          </w:rPr>
          <w:alias w:val="S3SD_Accepted_Date"/>
          <w:tag w:val="P"/>
          <w:id w:val="854307314"/>
          <w:placeholder>
            <w:docPart w:val="81AF9B6995184EEFBE343B00CABA663D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A4708C" w:rsidRPr="00F153C7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45DA5FB0" w14:textId="5E81A1F2" w:rsidR="0009131D" w:rsidRPr="00F153C7" w:rsidRDefault="0009131D" w:rsidP="005D371B">
      <w:pPr>
        <w:tabs>
          <w:tab w:val="decimal" w:pos="3510"/>
        </w:tabs>
        <w:rPr>
          <w:bCs/>
        </w:rPr>
      </w:pPr>
      <w:r w:rsidRPr="00F153C7">
        <w:rPr>
          <w:bCs/>
        </w:rPr>
        <w:t>Form Status</w:t>
      </w:r>
      <w:r w:rsidR="005D371B">
        <w:rPr>
          <w:bCs/>
        </w:rPr>
        <w:t xml:space="preserve">: </w:t>
      </w:r>
      <w:sdt>
        <w:sdtPr>
          <w:rPr>
            <w:bCs/>
          </w:rPr>
          <w:alias w:val="S3SD_Status_Select"/>
          <w:tag w:val="P"/>
          <w:id w:val="1135596774"/>
          <w:placeholder>
            <w:docPart w:val="3B1B645E81104415AA813D2F32392571"/>
          </w:placeholder>
          <w:showingPlcHdr/>
          <w15:color w:val="0000FF"/>
          <w:dropDownList>
            <w:listItem w:value="Choose an item."/>
            <w:listItem w:displayText="In Analysis" w:value="In Analysis"/>
            <w:listItem w:displayText="Management Review" w:value="Management Review"/>
            <w:listItem w:displayText="Returned" w:value="Returned"/>
            <w:listItem w:displayText="Completed" w:value="Completed"/>
          </w:dropDownList>
        </w:sdtPr>
        <w:sdtEndPr/>
        <w:sdtContent>
          <w:r w:rsidR="00C41B7F" w:rsidRPr="00F153C7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4C0B011" w14:textId="7A957E89" w:rsidR="0009131D" w:rsidRPr="00F153C7" w:rsidRDefault="0009131D" w:rsidP="005D371B">
      <w:pPr>
        <w:tabs>
          <w:tab w:val="decimal" w:pos="3510"/>
        </w:tabs>
        <w:rPr>
          <w:bCs/>
        </w:rPr>
      </w:pPr>
      <w:r w:rsidRPr="00F153C7">
        <w:rPr>
          <w:bCs/>
        </w:rPr>
        <w:t>Form Status Date</w:t>
      </w:r>
      <w:r w:rsidR="005D371B">
        <w:rPr>
          <w:bCs/>
        </w:rPr>
        <w:t xml:space="preserve">: </w:t>
      </w:r>
      <w:r w:rsidRPr="00F153C7">
        <w:rPr>
          <w:bCs/>
        </w:rPr>
        <w:tab/>
      </w:r>
      <w:sdt>
        <w:sdtPr>
          <w:rPr>
            <w:bCs/>
          </w:rPr>
          <w:alias w:val="S3SD_Status_Date"/>
          <w:tag w:val="P"/>
          <w:id w:val="1256941626"/>
          <w:placeholder>
            <w:docPart w:val="DC37D9C5166C45E88555B7D7E7E70FC1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A4708C" w:rsidRPr="00F153C7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329BB065" w14:textId="5454EC89" w:rsidR="00EE294A" w:rsidRPr="00F153C7" w:rsidRDefault="00EE294A" w:rsidP="005D371B">
      <w:pPr>
        <w:tabs>
          <w:tab w:val="decimal" w:pos="3510"/>
        </w:tabs>
      </w:pPr>
      <w:r w:rsidRPr="00F153C7">
        <w:t xml:space="preserve">Form Disposition: </w:t>
      </w:r>
      <w:sdt>
        <w:sdtPr>
          <w:rPr>
            <w:color w:val="2F5496" w:themeColor="accent1" w:themeShade="BF"/>
          </w:rPr>
          <w:alias w:val="S3SD_Fin_A_WS_Main_Form_Disposition"/>
          <w:tag w:val="P"/>
          <w:id w:val="1839888442"/>
          <w:placeholder>
            <w:docPart w:val="8BA1150E841446A0B5FC2A07D2CBD946"/>
          </w:placeholder>
          <w:showingPlcHdr/>
          <w15:color w:val="0000FF"/>
          <w:dropDownList>
            <w:listItem w:value="Choose an item."/>
            <w:listItem w:displayText="Approved" w:value="Approved"/>
            <w:listItem w:displayText="Approved with Conditions" w:value="Approved with Conditions"/>
            <w:listItem w:displayText="Not Approved" w:value="Not Approved"/>
            <w:listItem w:displayText="Withdrawn" w:value="Withdrawn"/>
          </w:dropDownList>
        </w:sdtPr>
        <w:sdtEndPr/>
        <w:sdtContent>
          <w:r w:rsidRPr="0054344A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9031C7C" w14:textId="2C081C15" w:rsidR="00FB5A87" w:rsidRPr="00F153C7" w:rsidRDefault="00FB5A87" w:rsidP="005D371B">
      <w:pPr>
        <w:tabs>
          <w:tab w:val="decimal" w:pos="3510"/>
        </w:tabs>
        <w:ind w:left="720"/>
      </w:pPr>
      <w:r w:rsidRPr="00F153C7">
        <w:t>If “Other</w:t>
      </w:r>
      <w:r w:rsidR="005D371B">
        <w:t>,</w:t>
      </w:r>
      <w:r w:rsidRPr="00F153C7">
        <w:t xml:space="preserve">” specify: </w:t>
      </w:r>
      <w:sdt>
        <w:sdtPr>
          <w:alias w:val="S3SD_Fin_A_WS_Main_Form_Disp_Other"/>
          <w:tag w:val="P"/>
          <w:id w:val="-1385636945"/>
          <w:placeholder>
            <w:docPart w:val="4F4829662F9D467D8DDF18C77DEAC5C8"/>
          </w:placeholder>
          <w:showingPlcHdr/>
          <w15:color w:val="0000FF"/>
          <w:text/>
        </w:sdtPr>
        <w:sdtEndPr/>
        <w:sdtContent>
          <w:r w:rsidRPr="00F153C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BEB472C" w14:textId="61F3D278" w:rsidR="000D3B5B" w:rsidRPr="00F153C7" w:rsidRDefault="00EE294A" w:rsidP="005D371B">
      <w:pPr>
        <w:tabs>
          <w:tab w:val="decimal" w:pos="3510"/>
        </w:tabs>
      </w:pPr>
      <w:r w:rsidRPr="00F153C7">
        <w:t xml:space="preserve">Form Disposition Date: </w:t>
      </w:r>
      <w:sdt>
        <w:sdtPr>
          <w:alias w:val="S2AA_Fin_A_WS_Main_Form_Disp_Date"/>
          <w:tag w:val="P"/>
          <w:id w:val="552195548"/>
          <w:placeholder>
            <w:docPart w:val="38F3AC1E82BA4482A1AAA9C8A0F4DE75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54344A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sectPr w:rsidR="000D3B5B" w:rsidRPr="00F153C7" w:rsidSect="00F8024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3A03C90" w16cid:durableId="228B8D30"/>
  <w16cid:commentId w16cid:paraId="1504127B" w16cid:durableId="228B8D51"/>
  <w16cid:commentId w16cid:paraId="701B2566" w16cid:durableId="228B8DB1"/>
  <w16cid:commentId w16cid:paraId="660F4ED0" w16cid:durableId="228B8EB1"/>
  <w16cid:commentId w16cid:paraId="2F3B2199" w16cid:durableId="228B8F99"/>
  <w16cid:commentId w16cid:paraId="69101753" w16cid:durableId="228B9046"/>
  <w16cid:commentId w16cid:paraId="229D442E" w16cid:durableId="228B90FC"/>
  <w16cid:commentId w16cid:paraId="76B2C870" w16cid:durableId="228B9143"/>
  <w16cid:commentId w16cid:paraId="58D54D08" w16cid:durableId="228B916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6A36C8" w14:textId="77777777" w:rsidR="00F710ED" w:rsidRDefault="00F710ED">
      <w:pPr>
        <w:spacing w:after="0" w:line="240" w:lineRule="auto"/>
      </w:pPr>
      <w:r>
        <w:separator/>
      </w:r>
    </w:p>
  </w:endnote>
  <w:endnote w:type="continuationSeparator" w:id="0">
    <w:p w14:paraId="75879310" w14:textId="77777777" w:rsidR="00F710ED" w:rsidRDefault="00F710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0200279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0BD2A6E" w14:textId="675C80D2" w:rsidR="00443816" w:rsidRDefault="0044381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841EF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841EF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04119DB9" w14:textId="77777777" w:rsidR="00443816" w:rsidRDefault="004438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9B32C4" w14:textId="77777777" w:rsidR="00F710ED" w:rsidRDefault="00F710ED">
      <w:pPr>
        <w:spacing w:after="0" w:line="240" w:lineRule="auto"/>
      </w:pPr>
      <w:r>
        <w:separator/>
      </w:r>
    </w:p>
  </w:footnote>
  <w:footnote w:type="continuationSeparator" w:id="0">
    <w:p w14:paraId="20288EEA" w14:textId="77777777" w:rsidR="00F710ED" w:rsidRDefault="00F710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4C331" w14:textId="77777777" w:rsidR="00443816" w:rsidRDefault="00443816" w:rsidP="005A040C">
    <w:pPr>
      <w:pStyle w:val="Header"/>
      <w:jc w:val="center"/>
    </w:pPr>
    <w:r>
      <w:rPr>
        <w:noProof/>
      </w:rPr>
      <w:drawing>
        <wp:inline distT="0" distB="0" distL="0" distR="0" wp14:anchorId="11C9B778" wp14:editId="02904127">
          <wp:extent cx="3705225" cy="687525"/>
          <wp:effectExtent l="0" t="0" r="0" b="0"/>
          <wp:docPr id="1" name="Picture 1" descr="Logo of California Department of Technology, Strategy Innovation Deliv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alifornia Department of Technology, Strategy Innovation Deliver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48599" cy="6955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7A11A9F" w14:textId="77777777" w:rsidR="00443816" w:rsidRDefault="00443816" w:rsidP="005A040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83161"/>
    <w:multiLevelType w:val="hybridMultilevel"/>
    <w:tmpl w:val="56D8238A"/>
    <w:lvl w:ilvl="0" w:tplc="C42EA34A">
      <w:start w:val="1"/>
      <w:numFmt w:val="decimal"/>
      <w:lvlText w:val="%1."/>
      <w:lvlJc w:val="left"/>
      <w:pPr>
        <w:ind w:left="63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167250EF"/>
    <w:multiLevelType w:val="multilevel"/>
    <w:tmpl w:val="6F9E6F86"/>
    <w:lvl w:ilvl="0">
      <w:start w:val="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2" w15:restartNumberingAfterBreak="0">
    <w:nsid w:val="18C7514B"/>
    <w:multiLevelType w:val="multilevel"/>
    <w:tmpl w:val="AF2A8836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3" w15:restartNumberingAfterBreak="0">
    <w:nsid w:val="2B7721E9"/>
    <w:multiLevelType w:val="hybridMultilevel"/>
    <w:tmpl w:val="8D06830A"/>
    <w:lvl w:ilvl="0" w:tplc="44AAC46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F3003B"/>
    <w:multiLevelType w:val="hybridMultilevel"/>
    <w:tmpl w:val="0D4C5F80"/>
    <w:lvl w:ilvl="0" w:tplc="111A4F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2F5DFC"/>
    <w:multiLevelType w:val="multilevel"/>
    <w:tmpl w:val="A4AAAB82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6" w15:restartNumberingAfterBreak="0">
    <w:nsid w:val="3CEE2441"/>
    <w:multiLevelType w:val="hybridMultilevel"/>
    <w:tmpl w:val="1C0EBF12"/>
    <w:lvl w:ilvl="0" w:tplc="A12C8F9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F14DD2"/>
    <w:multiLevelType w:val="multilevel"/>
    <w:tmpl w:val="3F529FFE"/>
    <w:lvl w:ilvl="0">
      <w:start w:val="2"/>
      <w:numFmt w:val="decimal"/>
      <w:lvlText w:val="%1"/>
      <w:lvlJc w:val="left"/>
      <w:pPr>
        <w:ind w:left="810" w:hanging="81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810" w:hanging="8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10" w:hanging="8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2"/>
  </w:num>
  <w:num w:numId="5">
    <w:abstractNumId w:val="3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DMxNTCwNAVyLJV0lIJTi4sz8/NACgxrAdznv08sAAAA"/>
  </w:docVars>
  <w:rsids>
    <w:rsidRoot w:val="001E737F"/>
    <w:rsid w:val="0000777E"/>
    <w:rsid w:val="0001055F"/>
    <w:rsid w:val="00033EA5"/>
    <w:rsid w:val="00071AFE"/>
    <w:rsid w:val="0009131D"/>
    <w:rsid w:val="000B47B7"/>
    <w:rsid w:val="000C124F"/>
    <w:rsid w:val="000D3B5B"/>
    <w:rsid w:val="000E41F5"/>
    <w:rsid w:val="000F6B13"/>
    <w:rsid w:val="00105CD7"/>
    <w:rsid w:val="00113AD7"/>
    <w:rsid w:val="00115CC9"/>
    <w:rsid w:val="00133825"/>
    <w:rsid w:val="0013747F"/>
    <w:rsid w:val="00144E0D"/>
    <w:rsid w:val="00147D67"/>
    <w:rsid w:val="001544B1"/>
    <w:rsid w:val="00154771"/>
    <w:rsid w:val="001A2ABE"/>
    <w:rsid w:val="001A2DE9"/>
    <w:rsid w:val="001B0167"/>
    <w:rsid w:val="001E737F"/>
    <w:rsid w:val="001F57BC"/>
    <w:rsid w:val="00222A55"/>
    <w:rsid w:val="002261DB"/>
    <w:rsid w:val="0023013F"/>
    <w:rsid w:val="0026708B"/>
    <w:rsid w:val="00281534"/>
    <w:rsid w:val="002A7B98"/>
    <w:rsid w:val="002B7E4E"/>
    <w:rsid w:val="002C6A1D"/>
    <w:rsid w:val="002C7C6D"/>
    <w:rsid w:val="002F4EBF"/>
    <w:rsid w:val="00301815"/>
    <w:rsid w:val="0030299D"/>
    <w:rsid w:val="0031165F"/>
    <w:rsid w:val="00341B40"/>
    <w:rsid w:val="0036247E"/>
    <w:rsid w:val="00395C4B"/>
    <w:rsid w:val="003B3A15"/>
    <w:rsid w:val="003B403B"/>
    <w:rsid w:val="003B7109"/>
    <w:rsid w:val="003B7FB8"/>
    <w:rsid w:val="003C44C7"/>
    <w:rsid w:val="003D5A58"/>
    <w:rsid w:val="003E48FA"/>
    <w:rsid w:val="003F15B3"/>
    <w:rsid w:val="00407F7B"/>
    <w:rsid w:val="00411143"/>
    <w:rsid w:val="00434562"/>
    <w:rsid w:val="00443816"/>
    <w:rsid w:val="00463DC1"/>
    <w:rsid w:val="004769A1"/>
    <w:rsid w:val="00482B0A"/>
    <w:rsid w:val="0048380B"/>
    <w:rsid w:val="00496279"/>
    <w:rsid w:val="00496558"/>
    <w:rsid w:val="004A2CD9"/>
    <w:rsid w:val="004A4522"/>
    <w:rsid w:val="004A4F08"/>
    <w:rsid w:val="004B3722"/>
    <w:rsid w:val="004E45BC"/>
    <w:rsid w:val="005158B2"/>
    <w:rsid w:val="00526E19"/>
    <w:rsid w:val="00535CB2"/>
    <w:rsid w:val="00536377"/>
    <w:rsid w:val="0054344A"/>
    <w:rsid w:val="00562A17"/>
    <w:rsid w:val="00562CC9"/>
    <w:rsid w:val="00582D9A"/>
    <w:rsid w:val="00586660"/>
    <w:rsid w:val="00592628"/>
    <w:rsid w:val="00597256"/>
    <w:rsid w:val="005A040C"/>
    <w:rsid w:val="005A354C"/>
    <w:rsid w:val="005A5FC3"/>
    <w:rsid w:val="005C187D"/>
    <w:rsid w:val="005D2022"/>
    <w:rsid w:val="005D36DD"/>
    <w:rsid w:val="005D371B"/>
    <w:rsid w:val="005D70D4"/>
    <w:rsid w:val="0060021D"/>
    <w:rsid w:val="006134F7"/>
    <w:rsid w:val="006A429E"/>
    <w:rsid w:val="006A5144"/>
    <w:rsid w:val="006B3B0E"/>
    <w:rsid w:val="006C2A9F"/>
    <w:rsid w:val="006D0863"/>
    <w:rsid w:val="006D32F1"/>
    <w:rsid w:val="006D7295"/>
    <w:rsid w:val="00716318"/>
    <w:rsid w:val="00727AB7"/>
    <w:rsid w:val="00741D96"/>
    <w:rsid w:val="0076078B"/>
    <w:rsid w:val="00772F36"/>
    <w:rsid w:val="0077534D"/>
    <w:rsid w:val="007776E1"/>
    <w:rsid w:val="0079633D"/>
    <w:rsid w:val="007A35A8"/>
    <w:rsid w:val="007E6956"/>
    <w:rsid w:val="007F20CF"/>
    <w:rsid w:val="007F42A2"/>
    <w:rsid w:val="00801197"/>
    <w:rsid w:val="00803052"/>
    <w:rsid w:val="00811BC1"/>
    <w:rsid w:val="00830769"/>
    <w:rsid w:val="00845BB0"/>
    <w:rsid w:val="0085190E"/>
    <w:rsid w:val="0086337F"/>
    <w:rsid w:val="008649F3"/>
    <w:rsid w:val="00865178"/>
    <w:rsid w:val="00881B52"/>
    <w:rsid w:val="008828B2"/>
    <w:rsid w:val="008841EF"/>
    <w:rsid w:val="0089747B"/>
    <w:rsid w:val="00897974"/>
    <w:rsid w:val="008A6D62"/>
    <w:rsid w:val="008C0A58"/>
    <w:rsid w:val="008C0BA4"/>
    <w:rsid w:val="008C79CE"/>
    <w:rsid w:val="008F0079"/>
    <w:rsid w:val="00904AE8"/>
    <w:rsid w:val="009123F0"/>
    <w:rsid w:val="00915B8F"/>
    <w:rsid w:val="00927457"/>
    <w:rsid w:val="00934471"/>
    <w:rsid w:val="0094346D"/>
    <w:rsid w:val="00944DF5"/>
    <w:rsid w:val="00951D77"/>
    <w:rsid w:val="009540F5"/>
    <w:rsid w:val="0095702B"/>
    <w:rsid w:val="00960152"/>
    <w:rsid w:val="00966E66"/>
    <w:rsid w:val="009676B6"/>
    <w:rsid w:val="009678C6"/>
    <w:rsid w:val="00970154"/>
    <w:rsid w:val="00970685"/>
    <w:rsid w:val="00973009"/>
    <w:rsid w:val="00974E64"/>
    <w:rsid w:val="009E4505"/>
    <w:rsid w:val="00A1419E"/>
    <w:rsid w:val="00A168A5"/>
    <w:rsid w:val="00A20CA3"/>
    <w:rsid w:val="00A26D11"/>
    <w:rsid w:val="00A30AC8"/>
    <w:rsid w:val="00A4708C"/>
    <w:rsid w:val="00A64447"/>
    <w:rsid w:val="00A80AC6"/>
    <w:rsid w:val="00A92E4D"/>
    <w:rsid w:val="00AA3E6D"/>
    <w:rsid w:val="00AA5341"/>
    <w:rsid w:val="00AB2FAD"/>
    <w:rsid w:val="00AE4A57"/>
    <w:rsid w:val="00AF16E1"/>
    <w:rsid w:val="00AF5DEC"/>
    <w:rsid w:val="00B01B12"/>
    <w:rsid w:val="00B11F7D"/>
    <w:rsid w:val="00B2742D"/>
    <w:rsid w:val="00B27FC7"/>
    <w:rsid w:val="00B417F9"/>
    <w:rsid w:val="00B526A1"/>
    <w:rsid w:val="00B56007"/>
    <w:rsid w:val="00B563BD"/>
    <w:rsid w:val="00B84FD3"/>
    <w:rsid w:val="00B93097"/>
    <w:rsid w:val="00BB0161"/>
    <w:rsid w:val="00BE2714"/>
    <w:rsid w:val="00BE5783"/>
    <w:rsid w:val="00C059DC"/>
    <w:rsid w:val="00C15C7F"/>
    <w:rsid w:val="00C215DD"/>
    <w:rsid w:val="00C33022"/>
    <w:rsid w:val="00C33846"/>
    <w:rsid w:val="00C41B7F"/>
    <w:rsid w:val="00C5441B"/>
    <w:rsid w:val="00C965B5"/>
    <w:rsid w:val="00CB1D85"/>
    <w:rsid w:val="00CC253E"/>
    <w:rsid w:val="00CC7D9C"/>
    <w:rsid w:val="00CE30B0"/>
    <w:rsid w:val="00CE52BA"/>
    <w:rsid w:val="00CE5B28"/>
    <w:rsid w:val="00D307C1"/>
    <w:rsid w:val="00D441CB"/>
    <w:rsid w:val="00D60C8E"/>
    <w:rsid w:val="00D62E65"/>
    <w:rsid w:val="00D6647F"/>
    <w:rsid w:val="00D90797"/>
    <w:rsid w:val="00DA2825"/>
    <w:rsid w:val="00DA41D0"/>
    <w:rsid w:val="00DA69E1"/>
    <w:rsid w:val="00DB51C4"/>
    <w:rsid w:val="00DD0F1C"/>
    <w:rsid w:val="00DE45E8"/>
    <w:rsid w:val="00E12C6A"/>
    <w:rsid w:val="00E22413"/>
    <w:rsid w:val="00E378F0"/>
    <w:rsid w:val="00E60A67"/>
    <w:rsid w:val="00E63C1D"/>
    <w:rsid w:val="00E84B94"/>
    <w:rsid w:val="00E91D56"/>
    <w:rsid w:val="00EA31FC"/>
    <w:rsid w:val="00EA4F76"/>
    <w:rsid w:val="00EB6B43"/>
    <w:rsid w:val="00ED10AA"/>
    <w:rsid w:val="00ED1E38"/>
    <w:rsid w:val="00ED4C39"/>
    <w:rsid w:val="00EE294A"/>
    <w:rsid w:val="00EE3F17"/>
    <w:rsid w:val="00F153C7"/>
    <w:rsid w:val="00F26DA3"/>
    <w:rsid w:val="00F26E46"/>
    <w:rsid w:val="00F710ED"/>
    <w:rsid w:val="00F75A08"/>
    <w:rsid w:val="00F80247"/>
    <w:rsid w:val="00F97228"/>
    <w:rsid w:val="00FA039C"/>
    <w:rsid w:val="00FA3662"/>
    <w:rsid w:val="00FA5638"/>
    <w:rsid w:val="00FA7AD9"/>
    <w:rsid w:val="00FB5A87"/>
    <w:rsid w:val="00FB63D2"/>
    <w:rsid w:val="00FB6ED0"/>
    <w:rsid w:val="00FC1318"/>
    <w:rsid w:val="00FC31CE"/>
    <w:rsid w:val="00FD1CFF"/>
    <w:rsid w:val="00FD2502"/>
    <w:rsid w:val="00FD687A"/>
    <w:rsid w:val="00FD6A82"/>
    <w:rsid w:val="00FF52FE"/>
    <w:rsid w:val="6A1FC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A4556"/>
  <w15:chartTrackingRefBased/>
  <w15:docId w15:val="{262A65F8-2080-4B75-8180-A966D9F5C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7D67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84FD3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8EAADB" w:themeFill="accent1" w:themeFillTint="99"/>
      <w:spacing w:before="120" w:after="240" w:line="276" w:lineRule="auto"/>
      <w:ind w:left="-90"/>
      <w:outlineLvl w:val="0"/>
    </w:pPr>
    <w:rPr>
      <w:rFonts w:eastAsiaTheme="majorEastAsia" w:cstheme="majorBidi"/>
      <w:b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737F"/>
    <w:pPr>
      <w:keepNext/>
      <w:keepLines/>
      <w:spacing w:before="120" w:after="240"/>
      <w:outlineLvl w:val="1"/>
    </w:pPr>
    <w:rPr>
      <w:rFonts w:eastAsiaTheme="majorEastAsia" w:cstheme="majorBidi"/>
      <w:color w:val="2F5496" w:themeColor="accent1" w:themeShade="BF"/>
      <w:sz w:val="4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80247"/>
    <w:pPr>
      <w:keepNext/>
      <w:keepLines/>
      <w:spacing w:before="40" w:after="0"/>
      <w:outlineLvl w:val="2"/>
    </w:pPr>
    <w:rPr>
      <w:rFonts w:eastAsiaTheme="majorEastAsia" w:cstheme="majorBidi"/>
      <w:b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80247"/>
    <w:rPr>
      <w:rFonts w:ascii="Arial" w:eastAsiaTheme="majorEastAsia" w:hAnsi="Arial" w:cstheme="majorBidi"/>
      <w:b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84FD3"/>
    <w:rPr>
      <w:rFonts w:ascii="Arial" w:eastAsiaTheme="majorEastAsia" w:hAnsi="Arial" w:cstheme="majorBidi"/>
      <w:b/>
      <w:sz w:val="48"/>
      <w:szCs w:val="32"/>
      <w:shd w:val="clear" w:color="auto" w:fill="8EAADB" w:themeFill="accent1" w:themeFillTint="99"/>
    </w:rPr>
  </w:style>
  <w:style w:type="character" w:customStyle="1" w:styleId="Heading2Char">
    <w:name w:val="Heading 2 Char"/>
    <w:basedOn w:val="DefaultParagraphFont"/>
    <w:link w:val="Heading2"/>
    <w:uiPriority w:val="9"/>
    <w:rsid w:val="001E737F"/>
    <w:rPr>
      <w:rFonts w:ascii="Arial" w:eastAsiaTheme="majorEastAsia" w:hAnsi="Arial" w:cstheme="majorBidi"/>
      <w:color w:val="2F5496" w:themeColor="accent1" w:themeShade="BF"/>
      <w:sz w:val="40"/>
      <w:szCs w:val="26"/>
    </w:rPr>
  </w:style>
  <w:style w:type="paragraph" w:styleId="Header">
    <w:name w:val="header"/>
    <w:basedOn w:val="Normal"/>
    <w:link w:val="Head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D67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D67"/>
    <w:rPr>
      <w:rFonts w:ascii="Arial" w:hAnsi="Arial"/>
      <w:sz w:val="24"/>
    </w:rPr>
  </w:style>
  <w:style w:type="character" w:customStyle="1" w:styleId="Style4-PMO">
    <w:name w:val="Style4-PMO"/>
    <w:basedOn w:val="DefaultParagraphFont"/>
    <w:uiPriority w:val="1"/>
    <w:qFormat/>
    <w:rsid w:val="00147D67"/>
    <w:rPr>
      <w:color w:val="2F5496" w:themeColor="accent1" w:themeShade="BF"/>
    </w:rPr>
  </w:style>
  <w:style w:type="paragraph" w:customStyle="1" w:styleId="Style3-pmo">
    <w:name w:val="Style3-pmo"/>
    <w:basedOn w:val="Normal"/>
    <w:link w:val="Style3-pmoChar"/>
    <w:autoRedefine/>
    <w:qFormat/>
    <w:rsid w:val="00592628"/>
    <w:pPr>
      <w:shd w:val="clear" w:color="auto" w:fill="8EAADB" w:themeFill="accent1" w:themeFillTint="99"/>
    </w:pPr>
    <w:rPr>
      <w:sz w:val="28"/>
    </w:rPr>
  </w:style>
  <w:style w:type="character" w:customStyle="1" w:styleId="Style3-pmoChar">
    <w:name w:val="Style3-pmo Char"/>
    <w:basedOn w:val="DefaultParagraphFont"/>
    <w:link w:val="Style3-pmo"/>
    <w:rsid w:val="00592628"/>
    <w:rPr>
      <w:rFonts w:ascii="Arial" w:hAnsi="Arial"/>
      <w:sz w:val="28"/>
      <w:shd w:val="clear" w:color="auto" w:fill="8EAADB" w:themeFill="accent1" w:themeFillTint="99"/>
    </w:rPr>
  </w:style>
  <w:style w:type="paragraph" w:customStyle="1" w:styleId="Heading2-Num">
    <w:name w:val="Heading 2 - Num"/>
    <w:basedOn w:val="Heading2"/>
    <w:next w:val="Heading2"/>
    <w:link w:val="Heading2-NumChar"/>
    <w:autoRedefine/>
    <w:qFormat/>
    <w:rsid w:val="00AE4A5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8EAADB" w:themeFill="accent1" w:themeFillTint="99"/>
      <w:spacing w:before="360"/>
      <w:ind w:left="-90"/>
    </w:pPr>
    <w:rPr>
      <w:b/>
      <w:color w:val="auto"/>
    </w:rPr>
  </w:style>
  <w:style w:type="character" w:customStyle="1" w:styleId="Heading2-NumChar">
    <w:name w:val="Heading 2 - Num Char"/>
    <w:basedOn w:val="DefaultParagraphFont"/>
    <w:link w:val="Heading2-Num"/>
    <w:rsid w:val="00AE4A57"/>
    <w:rPr>
      <w:rFonts w:ascii="Arial" w:eastAsiaTheme="majorEastAsia" w:hAnsi="Arial" w:cstheme="majorBidi"/>
      <w:b/>
      <w:sz w:val="40"/>
      <w:szCs w:val="26"/>
      <w:shd w:val="clear" w:color="auto" w:fill="8EAADB" w:themeFill="accent1" w:themeFillTint="99"/>
    </w:rPr>
  </w:style>
  <w:style w:type="character" w:styleId="PlaceholderText">
    <w:name w:val="Placeholder Text"/>
    <w:basedOn w:val="DefaultParagraphFont"/>
    <w:uiPriority w:val="99"/>
    <w:rsid w:val="00147D67"/>
    <w:rPr>
      <w:color w:val="808080"/>
    </w:rPr>
  </w:style>
  <w:style w:type="paragraph" w:customStyle="1" w:styleId="Heading3nonum">
    <w:name w:val="Heading 3 nonum"/>
    <w:basedOn w:val="Heading3"/>
    <w:next w:val="Heading3"/>
    <w:link w:val="Heading3nonumChar"/>
    <w:autoRedefine/>
    <w:qFormat/>
    <w:rsid w:val="00A80AC6"/>
    <w:pPr>
      <w:spacing w:before="360"/>
      <w:ind w:left="630" w:hanging="450"/>
    </w:pPr>
    <w:rPr>
      <w:bCs w:val="0"/>
    </w:rPr>
  </w:style>
  <w:style w:type="character" w:customStyle="1" w:styleId="Heading3nonumChar">
    <w:name w:val="Heading 3 nonum Char"/>
    <w:basedOn w:val="DefaultParagraphFont"/>
    <w:link w:val="Heading3nonum"/>
    <w:rsid w:val="00A80AC6"/>
    <w:rPr>
      <w:rFonts w:ascii="Arial" w:eastAsiaTheme="majorEastAsia" w:hAnsi="Arial" w:cstheme="majorBidi"/>
      <w:b/>
      <w:sz w:val="32"/>
      <w:szCs w:val="24"/>
    </w:rPr>
  </w:style>
  <w:style w:type="character" w:customStyle="1" w:styleId="Style5-PMO">
    <w:name w:val="Style5-PMO"/>
    <w:basedOn w:val="DefaultParagraphFont"/>
    <w:uiPriority w:val="1"/>
    <w:qFormat/>
    <w:rsid w:val="005A5FC3"/>
    <w:rPr>
      <w:color w:val="2F5496" w:themeColor="accent1" w:themeShade="BF"/>
    </w:rPr>
  </w:style>
  <w:style w:type="paragraph" w:customStyle="1" w:styleId="Heading2-nonum">
    <w:name w:val="Heading 2 - no num"/>
    <w:basedOn w:val="Heading2"/>
    <w:next w:val="Heading2"/>
    <w:autoRedefine/>
    <w:qFormat/>
    <w:rsid w:val="00C965B5"/>
    <w:pPr>
      <w:shd w:val="clear" w:color="auto" w:fill="FFE599" w:themeFill="accent4" w:themeFillTint="66"/>
      <w:spacing w:before="360"/>
      <w:ind w:left="810" w:hanging="810"/>
    </w:pPr>
    <w:rPr>
      <w:b/>
      <w:color w:val="auto"/>
    </w:rPr>
  </w:style>
  <w:style w:type="paragraph" w:styleId="ListParagraph">
    <w:name w:val="List Paragraph"/>
    <w:basedOn w:val="Normal"/>
    <w:uiPriority w:val="34"/>
    <w:qFormat/>
    <w:rsid w:val="00A168A5"/>
    <w:pPr>
      <w:ind w:left="720"/>
      <w:contextualSpacing/>
    </w:pPr>
  </w:style>
  <w:style w:type="table" w:styleId="TableGrid">
    <w:name w:val="Table Grid"/>
    <w:basedOn w:val="TableNormal"/>
    <w:uiPriority w:val="39"/>
    <w:rsid w:val="00EB6B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7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6E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D1C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1CFF"/>
    <w:pPr>
      <w:spacing w:after="200"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1CFF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11F7D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F17"/>
    <w:pPr>
      <w:spacing w:after="160"/>
    </w:pPr>
    <w:rPr>
      <w:rFonts w:ascii="Arial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3F17"/>
    <w:rPr>
      <w:rFonts w:ascii="Arial" w:hAnsi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62E6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ProjectOversight@state.ca.gov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dt.ca.gov/policy/simm-19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518EA2F633245D680BDF7359BE5C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9AF66C-3117-4643-A705-956B0644503D}"/>
      </w:docPartPr>
      <w:docPartBody>
        <w:p w:rsidR="006A6A6B" w:rsidRDefault="00E002B7" w:rsidP="00D624C6">
          <w:pPr>
            <w:pStyle w:val="7518EA2F633245D680BDF7359BE5C79C16"/>
          </w:pPr>
          <w:r w:rsidRPr="000C124F">
            <w:t>Click or tap here to enter text.</w:t>
          </w:r>
        </w:p>
      </w:docPartBody>
    </w:docPart>
    <w:docPart>
      <w:docPartPr>
        <w:name w:val="5848E66D55C8478ABA3C83FE1C60F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39A97-E3F4-47FC-B9AB-63E0A0754211}"/>
      </w:docPartPr>
      <w:docPartBody>
        <w:p w:rsidR="006A6A6B" w:rsidRDefault="00E002B7" w:rsidP="00D624C6">
          <w:pPr>
            <w:pStyle w:val="5848E66D55C8478ABA3C83FE1C60F48E16"/>
          </w:pPr>
          <w:r w:rsidRPr="000C124F">
            <w:t>Click or tap here to enter text.</w:t>
          </w:r>
        </w:p>
      </w:docPartBody>
    </w:docPart>
    <w:docPart>
      <w:docPartPr>
        <w:name w:val="796192783A1547A5A1E2BEF59DA3F4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63AC1-BEDE-445E-83BA-35477290B09D}"/>
      </w:docPartPr>
      <w:docPartBody>
        <w:p w:rsidR="006A6A6B" w:rsidRDefault="00E002B7" w:rsidP="00D624C6">
          <w:pPr>
            <w:pStyle w:val="796192783A1547A5A1E2BEF59DA3F42716"/>
          </w:pPr>
          <w:r w:rsidRPr="000C124F">
            <w:t>Click or tap here to enter text.</w:t>
          </w:r>
        </w:p>
      </w:docPartBody>
    </w:docPart>
    <w:docPart>
      <w:docPartPr>
        <w:name w:val="6B8712D818F240369B996A6309470F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4614E-C656-49D1-80C5-31888C0E0B6E}"/>
      </w:docPartPr>
      <w:docPartBody>
        <w:p w:rsidR="006A6A6B" w:rsidRDefault="00E002B7" w:rsidP="00D624C6">
          <w:pPr>
            <w:pStyle w:val="6B8712D818F240369B996A6309470F0116"/>
          </w:pPr>
          <w:r w:rsidRPr="000C124F">
            <w:t>Click or tap here to enter text.</w:t>
          </w:r>
        </w:p>
      </w:docPartBody>
    </w:docPart>
    <w:docPart>
      <w:docPartPr>
        <w:name w:val="E288814BC43E4E5CBC71C52C5E463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7E7345-4167-41BD-AE26-2E803A3A1729}"/>
      </w:docPartPr>
      <w:docPartBody>
        <w:p w:rsidR="00305B23" w:rsidRDefault="00E002B7" w:rsidP="00E002B7">
          <w:pPr>
            <w:pStyle w:val="E288814BC43E4E5CBC71C52C5E46377418"/>
          </w:pPr>
          <w:r w:rsidRPr="005D70D4">
            <w:rPr>
              <w:rStyle w:val="Heading3Char"/>
              <w:rFonts w:cs="Arial"/>
              <w:color w:val="2E74B5" w:themeColor="accent1" w:themeShade="BF"/>
            </w:rPr>
            <w:t>Choose an item.</w:t>
          </w:r>
        </w:p>
      </w:docPartBody>
    </w:docPart>
    <w:docPart>
      <w:docPartPr>
        <w:name w:val="69C4F7A077C84904A90C4B1A814E0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EBCDE-3874-47D3-B38F-52FACF676BC5}"/>
      </w:docPartPr>
      <w:docPartBody>
        <w:p w:rsidR="00305B23" w:rsidRDefault="00E002B7" w:rsidP="00E002B7">
          <w:pPr>
            <w:pStyle w:val="69C4F7A077C84904A90C4B1A814E0CC618"/>
          </w:pPr>
          <w:r w:rsidRPr="005D70D4">
            <w:rPr>
              <w:rStyle w:val="PlaceholderText"/>
              <w:bCs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E07D38FC83C14EA1B2BF9F58F534E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ADE27E-4FE0-4B66-B082-806D37FB2E9C}"/>
      </w:docPartPr>
      <w:docPartBody>
        <w:p w:rsidR="00247BF2" w:rsidRDefault="00E002B7" w:rsidP="00E002B7">
          <w:pPr>
            <w:pStyle w:val="E07D38FC83C14EA1B2BF9F58F534EFD716"/>
          </w:pPr>
          <w:r w:rsidRPr="00F153C7">
            <w:rPr>
              <w:rStyle w:val="PlaceholderText"/>
              <w:color w:val="2E74B5" w:themeColor="accent1" w:themeShade="BF"/>
            </w:rPr>
            <w:t>Click or tap to enter a date.</w:t>
          </w:r>
        </w:p>
      </w:docPartBody>
    </w:docPart>
    <w:docPart>
      <w:docPartPr>
        <w:name w:val="62C0230A7AC3408897D62C2A2059A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2E1BF4-4A3D-4E37-926D-86357359A5DA}"/>
      </w:docPartPr>
      <w:docPartBody>
        <w:p w:rsidR="00247BF2" w:rsidRDefault="00E002B7" w:rsidP="00E002B7">
          <w:pPr>
            <w:pStyle w:val="62C0230A7AC3408897D62C2A2059A48516"/>
          </w:pPr>
          <w:r w:rsidRPr="00F153C7">
            <w:rPr>
              <w:rStyle w:val="PlaceholderText"/>
              <w:color w:val="2E74B5" w:themeColor="accent1" w:themeShade="BF"/>
            </w:rPr>
            <w:t>Click or tap to enter a date.</w:t>
          </w:r>
        </w:p>
      </w:docPartBody>
    </w:docPart>
    <w:docPart>
      <w:docPartPr>
        <w:name w:val="81AF9B6995184EEFBE343B00CABA6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87A1A-2BFA-40BF-A65C-9B3B00E9DCB0}"/>
      </w:docPartPr>
      <w:docPartBody>
        <w:p w:rsidR="00247BF2" w:rsidRDefault="00E002B7" w:rsidP="00E002B7">
          <w:pPr>
            <w:pStyle w:val="81AF9B6995184EEFBE343B00CABA663D16"/>
          </w:pPr>
          <w:r w:rsidRPr="00F153C7">
            <w:rPr>
              <w:rStyle w:val="PlaceholderText"/>
              <w:color w:val="2E74B5" w:themeColor="accent1" w:themeShade="BF"/>
            </w:rPr>
            <w:t>Click or tap to enter a date.</w:t>
          </w:r>
        </w:p>
      </w:docPartBody>
    </w:docPart>
    <w:docPart>
      <w:docPartPr>
        <w:name w:val="DC37D9C5166C45E88555B7D7E7E70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BE4B6-467B-46F1-9AB3-337C15B2AFEF}"/>
      </w:docPartPr>
      <w:docPartBody>
        <w:p w:rsidR="00247BF2" w:rsidRDefault="00E002B7" w:rsidP="00E002B7">
          <w:pPr>
            <w:pStyle w:val="DC37D9C5166C45E88555B7D7E7E70FC116"/>
          </w:pPr>
          <w:r w:rsidRPr="00F153C7">
            <w:rPr>
              <w:rStyle w:val="PlaceholderText"/>
              <w:color w:val="2E74B5" w:themeColor="accent1" w:themeShade="BF"/>
            </w:rPr>
            <w:t>Click or tap to enter a date.</w:t>
          </w:r>
        </w:p>
      </w:docPartBody>
    </w:docPart>
    <w:docPart>
      <w:docPartPr>
        <w:name w:val="3B1B645E81104415AA813D2F32392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E0084-4821-4B0B-B43A-02542EDD6ABF}"/>
      </w:docPartPr>
      <w:docPartBody>
        <w:p w:rsidR="00A05E3C" w:rsidRDefault="00E002B7" w:rsidP="00E002B7">
          <w:pPr>
            <w:pStyle w:val="3B1B645E81104415AA813D2F3239257115"/>
          </w:pPr>
          <w:r w:rsidRPr="00F153C7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A9077A72BAD546E092815873C99E7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70B95-857F-4CA8-90AF-6F85169E87D1}"/>
      </w:docPartPr>
      <w:docPartBody>
        <w:p w:rsidR="00A05E3C" w:rsidRDefault="00E002B7" w:rsidP="00E002B7">
          <w:pPr>
            <w:pStyle w:val="A9077A72BAD546E092815873C99E71A814"/>
          </w:pPr>
          <w:r w:rsidRPr="005D70D4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A2B24D9FF66B4B428BA731434F2344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C75DA-ADD7-40D6-9666-688AD7B0E2DE}"/>
      </w:docPartPr>
      <w:docPartBody>
        <w:p w:rsidR="00C55340" w:rsidRDefault="00E002B7" w:rsidP="00E002B7">
          <w:pPr>
            <w:pStyle w:val="A2B24D9FF66B4B428BA731434F23447213"/>
          </w:pPr>
          <w:r w:rsidRPr="00B27E71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777DC2A6A56B4500837B1596CF81B1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48880-0F30-457B-83FE-EEFF7B978662}"/>
      </w:docPartPr>
      <w:docPartBody>
        <w:p w:rsidR="00C55340" w:rsidRDefault="00E002B7" w:rsidP="00E002B7">
          <w:pPr>
            <w:pStyle w:val="777DC2A6A56B4500837B1596CF81B17B13"/>
          </w:pPr>
          <w:r w:rsidRPr="0054376A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87F92EB9876E44A4BC8B434B1AE4D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B814A4-6E3F-426C-96A0-CBD14775CC46}"/>
      </w:docPartPr>
      <w:docPartBody>
        <w:p w:rsidR="00C55340" w:rsidRDefault="00E002B7" w:rsidP="00E002B7">
          <w:pPr>
            <w:pStyle w:val="87F92EB9876E44A4BC8B434B1AE4D6CA13"/>
          </w:pPr>
          <w:r w:rsidRPr="00350F1D">
            <w:rPr>
              <w:rStyle w:val="PlaceholderText"/>
              <w:color w:val="2E74B5" w:themeColor="accent1" w:themeShade="BF"/>
            </w:rPr>
            <w:t>Click</w:t>
          </w:r>
          <w:r w:rsidRPr="0054376A">
            <w:rPr>
              <w:rStyle w:val="PlaceholderText"/>
              <w:color w:val="2E74B5" w:themeColor="accent1" w:themeShade="BF"/>
            </w:rPr>
            <w:t xml:space="preserve"> or tap here to enter text.</w:t>
          </w:r>
        </w:p>
      </w:docPartBody>
    </w:docPart>
    <w:docPart>
      <w:docPartPr>
        <w:name w:val="9C053FB1690F471DA9D889B73B82C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3FE286-11FD-49B5-A89C-A9DFC8C6F83E}"/>
      </w:docPartPr>
      <w:docPartBody>
        <w:p w:rsidR="00C55340" w:rsidRDefault="00E002B7" w:rsidP="00E002B7">
          <w:pPr>
            <w:pStyle w:val="9C053FB1690F471DA9D889B73B82C2F113"/>
          </w:pPr>
          <w:r w:rsidRPr="00C5441B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A19D5E23BC9241F89440FB7E1E59F6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E1C41-2D11-4A37-80BB-73230AD93A3E}"/>
      </w:docPartPr>
      <w:docPartBody>
        <w:p w:rsidR="00C55340" w:rsidRDefault="00E002B7" w:rsidP="00E002B7">
          <w:pPr>
            <w:pStyle w:val="A19D5E23BC9241F89440FB7E1E59F69B13"/>
          </w:pPr>
          <w:r w:rsidRPr="007031C7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7F75B7905A4E47C88597A8FBBB0CC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FDAC1-F18A-4B47-9414-11F4C556E1DD}"/>
      </w:docPartPr>
      <w:docPartBody>
        <w:p w:rsidR="00C55340" w:rsidRDefault="00E002B7" w:rsidP="00E002B7">
          <w:pPr>
            <w:pStyle w:val="7F75B7905A4E47C88597A8FBBB0CC5AD13"/>
          </w:pPr>
          <w:r w:rsidRPr="007031C7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8A4F849AE11247FDB897CF55093A5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EA32F-52A1-4CF4-BF29-CFD6F837E03F}"/>
      </w:docPartPr>
      <w:docPartBody>
        <w:p w:rsidR="00C55340" w:rsidRDefault="00E002B7" w:rsidP="00E002B7">
          <w:pPr>
            <w:pStyle w:val="8A4F849AE11247FDB897CF55093A553B13"/>
          </w:pPr>
          <w:r w:rsidRPr="007031C7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731E19760F924124A5720DD60B76B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D19C90-F418-446C-8181-86A935BAA7FB}"/>
      </w:docPartPr>
      <w:docPartBody>
        <w:p w:rsidR="00C55340" w:rsidRDefault="00E002B7" w:rsidP="00E002B7">
          <w:pPr>
            <w:pStyle w:val="731E19760F924124A5720DD60B76B01513"/>
          </w:pPr>
          <w:r w:rsidRPr="007031C7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F89BDCEEDA22407AA2BEFEA7439BC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C182B-E651-45EE-9CA6-7569A430A2D1}"/>
      </w:docPartPr>
      <w:docPartBody>
        <w:p w:rsidR="00C55340" w:rsidRDefault="00E002B7" w:rsidP="00E002B7">
          <w:pPr>
            <w:pStyle w:val="F89BDCEEDA22407AA2BEFEA7439BC8B913"/>
          </w:pPr>
          <w:r w:rsidRPr="007031C7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E83A260BD6B6410281BF086D07945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74C90D-66A3-4743-BF7B-FB596E47A467}"/>
      </w:docPartPr>
      <w:docPartBody>
        <w:p w:rsidR="00C55340" w:rsidRDefault="00E002B7" w:rsidP="00E002B7">
          <w:pPr>
            <w:pStyle w:val="E83A260BD6B6410281BF086D079451D813"/>
          </w:pPr>
          <w:r w:rsidRPr="007031C7">
            <w:rPr>
              <w:rStyle w:val="PlaceholderText"/>
              <w:color w:val="2E74B5" w:themeColor="accent1" w:themeShade="BF"/>
            </w:rPr>
            <w:t>Choose an item</w:t>
          </w:r>
          <w:r w:rsidRPr="00970154">
            <w:rPr>
              <w:rStyle w:val="PlaceholderText"/>
              <w:color w:val="2E74B5" w:themeColor="accent1" w:themeShade="BF"/>
            </w:rPr>
            <w:t>.</w:t>
          </w:r>
        </w:p>
      </w:docPartBody>
    </w:docPart>
    <w:docPart>
      <w:docPartPr>
        <w:name w:val="7D0272BA0C5C4B4E9DC20B6F3CDD88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5CDBE-6762-476C-A44C-5E844025A339}"/>
      </w:docPartPr>
      <w:docPartBody>
        <w:p w:rsidR="00C55340" w:rsidRDefault="00E002B7" w:rsidP="00E002B7">
          <w:pPr>
            <w:pStyle w:val="7D0272BA0C5C4B4E9DC20B6F3CDD886913"/>
          </w:pPr>
          <w:r w:rsidRPr="007031C7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4B6F37A08626499F8B02A77E1EBB5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9CD003-8EF4-49B3-A18E-D3E2B2A2699D}"/>
      </w:docPartPr>
      <w:docPartBody>
        <w:p w:rsidR="00C55340" w:rsidRDefault="00E002B7" w:rsidP="00E002B7">
          <w:pPr>
            <w:pStyle w:val="4B6F37A08626499F8B02A77E1EBB510F13"/>
          </w:pPr>
          <w:r w:rsidRPr="007031C7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3AD0509EA8414C9894F28CE4600D0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314B2-1938-45EF-9777-D17D75F82F7E}"/>
      </w:docPartPr>
      <w:docPartBody>
        <w:p w:rsidR="00C55340" w:rsidRDefault="00E002B7" w:rsidP="00E002B7">
          <w:pPr>
            <w:pStyle w:val="3AD0509EA8414C9894F28CE4600D033C13"/>
          </w:pPr>
          <w:r w:rsidRPr="007031C7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DE7C52B1A9AA44EFBBFDCDF6C96F0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F8375-C2F2-4AEE-9243-0979B59460BE}"/>
      </w:docPartPr>
      <w:docPartBody>
        <w:p w:rsidR="00C55340" w:rsidRDefault="00E002B7" w:rsidP="00E002B7">
          <w:pPr>
            <w:pStyle w:val="DE7C52B1A9AA44EFBBFDCDF6C96F052B13"/>
          </w:pPr>
          <w:r w:rsidRPr="007031C7">
            <w:rPr>
              <w:rStyle w:val="PlaceholderText"/>
              <w:color w:val="2E74B5" w:themeColor="accent1" w:themeShade="BF"/>
            </w:rPr>
            <w:t>Click or tap here to enter text</w:t>
          </w:r>
          <w:r w:rsidRPr="00970154">
            <w:rPr>
              <w:rStyle w:val="PlaceholderText"/>
              <w:color w:val="2E74B5" w:themeColor="accent1" w:themeShade="BF"/>
            </w:rPr>
            <w:t>.</w:t>
          </w:r>
        </w:p>
      </w:docPartBody>
    </w:docPart>
    <w:docPart>
      <w:docPartPr>
        <w:name w:val="54C67521F4BB4ECD87E3D2E3D2903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8C357-E7EA-4461-8E58-07604B5E6C12}"/>
      </w:docPartPr>
      <w:docPartBody>
        <w:p w:rsidR="00C55340" w:rsidRDefault="00E002B7" w:rsidP="00E002B7">
          <w:pPr>
            <w:pStyle w:val="54C67521F4BB4ECD87E3D2E3D290369511"/>
          </w:pPr>
          <w:r w:rsidRPr="00B526A1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F6CCEAEDE424468C9B6CD808468B4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6D2C80-45B9-4CFC-A376-0B00E3FC663E}"/>
      </w:docPartPr>
      <w:docPartBody>
        <w:p w:rsidR="00C55340" w:rsidRDefault="00E002B7" w:rsidP="00E002B7">
          <w:pPr>
            <w:pStyle w:val="F6CCEAEDE424468C9B6CD808468B480A11"/>
          </w:pPr>
          <w:r w:rsidRPr="00B526A1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A2F84A4807924877A3E9081859D74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BAF18-384B-45F4-BFC3-4E7F37A8DC00}"/>
      </w:docPartPr>
      <w:docPartBody>
        <w:p w:rsidR="00C55340" w:rsidRDefault="00E002B7" w:rsidP="00E002B7">
          <w:pPr>
            <w:pStyle w:val="A2F84A4807924877A3E9081859D7471A11"/>
          </w:pPr>
          <w:r w:rsidRPr="00B526A1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84C8B1A19F3B433AB796C029EC4FFE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FEA7B-8587-4A44-BA4B-C756E25AB490}"/>
      </w:docPartPr>
      <w:docPartBody>
        <w:p w:rsidR="00C55340" w:rsidRDefault="00E002B7" w:rsidP="00E002B7">
          <w:pPr>
            <w:pStyle w:val="84C8B1A19F3B433AB796C029EC4FFED911"/>
          </w:pPr>
          <w:r w:rsidRPr="00B526A1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8EB9CE2EADC44030803A458D6F58E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8F345-755A-4D80-9CE0-43626948354C}"/>
      </w:docPartPr>
      <w:docPartBody>
        <w:p w:rsidR="00C55340" w:rsidRDefault="00E002B7" w:rsidP="00E002B7">
          <w:pPr>
            <w:pStyle w:val="8EB9CE2EADC44030803A458D6F58ED0411"/>
          </w:pPr>
          <w:r w:rsidRPr="00B526A1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0E2C062458E84555A3E93FEB1620E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42C9F-266A-41B7-B478-ADDF5013A0B0}"/>
      </w:docPartPr>
      <w:docPartBody>
        <w:p w:rsidR="00C55340" w:rsidRDefault="00E002B7" w:rsidP="00E002B7">
          <w:pPr>
            <w:pStyle w:val="0E2C062458E84555A3E93FEB1620EE3011"/>
          </w:pPr>
          <w:r w:rsidRPr="00B526A1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9120B63B54FF440CBFCC7CE50A5B4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E40F8-E6AC-4807-BF36-D049F951963D}"/>
      </w:docPartPr>
      <w:docPartBody>
        <w:p w:rsidR="00C55340" w:rsidRDefault="00E002B7" w:rsidP="00E002B7">
          <w:pPr>
            <w:pStyle w:val="9120B63B54FF440CBFCC7CE50A5B472611"/>
          </w:pPr>
          <w:r w:rsidRPr="00B526A1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EB7EDE8995044A618BC524CD7B39B1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4D4690-998C-4815-9E74-BFAA7A029710}"/>
      </w:docPartPr>
      <w:docPartBody>
        <w:p w:rsidR="00C55340" w:rsidRDefault="00E002B7" w:rsidP="00E002B7">
          <w:pPr>
            <w:pStyle w:val="EB7EDE8995044A618BC524CD7B39B10711"/>
          </w:pPr>
          <w:r w:rsidRPr="00897974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D542E8D59225421D88A1D35A88CD5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C4634-505B-413B-8954-4EFB981F259A}"/>
      </w:docPartPr>
      <w:docPartBody>
        <w:p w:rsidR="00C55340" w:rsidRDefault="00E002B7" w:rsidP="00E002B7">
          <w:pPr>
            <w:pStyle w:val="D542E8D59225421D88A1D35A88CD54A111"/>
          </w:pPr>
          <w:r w:rsidRPr="00897974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1BFDCC0BF55B4B4984E05DEE9AB85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AFF65-5FA9-448F-A09A-9E1E30E8B97D}"/>
      </w:docPartPr>
      <w:docPartBody>
        <w:p w:rsidR="00C55340" w:rsidRDefault="00E002B7" w:rsidP="00E002B7">
          <w:pPr>
            <w:pStyle w:val="1BFDCC0BF55B4B4984E05DEE9AB853D611"/>
          </w:pPr>
          <w:r w:rsidRPr="00897974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693E04AFFEB14A73A4744E810710E7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073D4-414A-4298-8FD8-1FFAB2273506}"/>
      </w:docPartPr>
      <w:docPartBody>
        <w:p w:rsidR="00C55340" w:rsidRDefault="00E002B7" w:rsidP="00E002B7">
          <w:pPr>
            <w:pStyle w:val="693E04AFFEB14A73A4744E810710E78F11"/>
          </w:pPr>
          <w:r w:rsidRPr="00897974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768292311CCC4128A358E213C16944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AAAAC3-3035-42FE-B773-883E94C6A27B}"/>
      </w:docPartPr>
      <w:docPartBody>
        <w:p w:rsidR="00C55340" w:rsidRDefault="00E002B7" w:rsidP="00E002B7">
          <w:pPr>
            <w:pStyle w:val="768292311CCC4128A358E213C16944D511"/>
          </w:pPr>
          <w:r w:rsidRPr="00897974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B761FFC5BB1E4837A50E88BF9B010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9807CD-E043-4813-A257-C014F7B017CD}"/>
      </w:docPartPr>
      <w:docPartBody>
        <w:p w:rsidR="00C55340" w:rsidRDefault="00E002B7" w:rsidP="00E002B7">
          <w:pPr>
            <w:pStyle w:val="B761FFC5BB1E4837A50E88BF9B01080C11"/>
          </w:pPr>
          <w:r w:rsidRPr="0013747F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7ECF138C2E2D47A59D65A4FB79147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E42ACB-8F56-46C4-9ED1-B787A116BAC8}"/>
      </w:docPartPr>
      <w:docPartBody>
        <w:p w:rsidR="00C55340" w:rsidRDefault="00E002B7" w:rsidP="00E002B7">
          <w:pPr>
            <w:pStyle w:val="7ECF138C2E2D47A59D65A4FB7914720C11"/>
          </w:pP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DC0FA8ACE3F640E0BE75F37895699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3CBD8C-DD0E-4B37-9E26-B7057880BD9D}"/>
      </w:docPartPr>
      <w:docPartBody>
        <w:p w:rsidR="00C55340" w:rsidRDefault="00E002B7" w:rsidP="00E002B7">
          <w:pPr>
            <w:pStyle w:val="DC0FA8ACE3F640E0BE75F37895699BA411"/>
          </w:pP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73495204A43544FD8A701A749C87F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5B98C-6CFC-485F-89FE-AF4E6E6F4954}"/>
      </w:docPartPr>
      <w:docPartBody>
        <w:p w:rsidR="00C55340" w:rsidRDefault="00E002B7" w:rsidP="00E002B7">
          <w:pPr>
            <w:pStyle w:val="73495204A43544FD8A701A749C87FC7011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EE30E0DBE5644F1584EDB0EF99B04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72F17-3E22-4F93-8BAE-8D2FCB59C419}"/>
      </w:docPartPr>
      <w:docPartBody>
        <w:p w:rsidR="00C55340" w:rsidRDefault="00E002B7" w:rsidP="00E002B7">
          <w:pPr>
            <w:pStyle w:val="EE30E0DBE5644F1584EDB0EF99B0474C11"/>
          </w:pPr>
          <w:r w:rsidRPr="00536377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26C495BE698B415FA628ACF57D5EC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EDB96-BDEB-418E-86B2-06B6E96760A9}"/>
      </w:docPartPr>
      <w:docPartBody>
        <w:p w:rsidR="008A529B" w:rsidRDefault="00E002B7" w:rsidP="00E002B7">
          <w:pPr>
            <w:pStyle w:val="26C495BE698B415FA628ACF57D5ECBB811"/>
          </w:pPr>
          <w:r w:rsidRPr="00105CD7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C567A1FECB2B4F3BB1CAE86730056B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BE65B-0E66-4C53-B77E-2F3F577C5AFB}"/>
      </w:docPartPr>
      <w:docPartBody>
        <w:p w:rsidR="008A529B" w:rsidRDefault="00E002B7" w:rsidP="00E002B7">
          <w:pPr>
            <w:pStyle w:val="C567A1FECB2B4F3BB1CAE86730056BCD10"/>
          </w:pPr>
          <w:r w:rsidRPr="00B526A1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F7D9558C73C64FFD879AE1C0E4DD0D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4950E0-9409-4A54-BD36-24F22D0987DE}"/>
      </w:docPartPr>
      <w:docPartBody>
        <w:p w:rsidR="009757A9" w:rsidRDefault="00E002B7" w:rsidP="00E002B7">
          <w:pPr>
            <w:pStyle w:val="F7D9558C73C64FFD879AE1C0E4DD0D827"/>
          </w:pPr>
          <w:r w:rsidRPr="00B27FC7">
            <w:rPr>
              <w:rStyle w:val="PlaceholderText"/>
              <w:bCs/>
              <w:color w:val="2E74B5" w:themeColor="accent1" w:themeShade="BF"/>
            </w:rPr>
            <w:t>Click or tap to enter a date.</w:t>
          </w:r>
        </w:p>
      </w:docPartBody>
    </w:docPart>
    <w:docPart>
      <w:docPartPr>
        <w:name w:val="3997FD9D476048FB843CCD8AD8D597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D16EB-86F8-4153-86AB-B0E9B4923FB4}"/>
      </w:docPartPr>
      <w:docPartBody>
        <w:p w:rsidR="004A55A9" w:rsidRDefault="00E002B7" w:rsidP="00E002B7">
          <w:pPr>
            <w:pStyle w:val="3997FD9D476048FB843CCD8AD8D597DC7"/>
          </w:pPr>
          <w:r w:rsidRPr="00897974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BE2B9DFBE2784EE090693B1AFA0AA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BDED6D-5727-4BED-9709-2FD2C6BA2E59}"/>
      </w:docPartPr>
      <w:docPartBody>
        <w:p w:rsidR="004A55A9" w:rsidRDefault="00E002B7" w:rsidP="00E002B7">
          <w:pPr>
            <w:pStyle w:val="BE2B9DFBE2784EE090693B1AFA0AA03E7"/>
          </w:pPr>
          <w:r w:rsidRPr="00897974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67602D1902364FD9B2E5DF509ADE7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E3560-7E1E-44EA-98A4-AB996179375F}"/>
      </w:docPartPr>
      <w:docPartBody>
        <w:p w:rsidR="00963B37" w:rsidRDefault="00E002B7" w:rsidP="00E002B7">
          <w:pPr>
            <w:pStyle w:val="67602D1902364FD9B2E5DF509ADE756D6"/>
          </w:pPr>
          <w:r w:rsidRPr="007031C7">
            <w:rPr>
              <w:rStyle w:val="PlaceholderText"/>
              <w:color w:val="2E74B5" w:themeColor="accent1" w:themeShade="BF"/>
            </w:rPr>
            <w:t>Click or tap here to enter text</w:t>
          </w:r>
          <w:r w:rsidRPr="00970154">
            <w:rPr>
              <w:rStyle w:val="PlaceholderText"/>
              <w:color w:val="2E74B5" w:themeColor="accent1" w:themeShade="BF"/>
            </w:rPr>
            <w:t>.</w:t>
          </w:r>
        </w:p>
      </w:docPartBody>
    </w:docPart>
    <w:docPart>
      <w:docPartPr>
        <w:name w:val="47BB6289107845A884C777C29B7B72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D5100C-DA18-4B6F-9F57-662BA581594D}"/>
      </w:docPartPr>
      <w:docPartBody>
        <w:p w:rsidR="00963B37" w:rsidRDefault="00E002B7" w:rsidP="00E002B7">
          <w:pPr>
            <w:pStyle w:val="47BB6289107845A884C777C29B7B72C36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422B6ACD41E444EE8A0FF9C4F0D196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26867-2C02-4312-9C7B-36429D3B8C90}"/>
      </w:docPartPr>
      <w:docPartBody>
        <w:p w:rsidR="00963B37" w:rsidRDefault="00E002B7" w:rsidP="00E002B7">
          <w:pPr>
            <w:pStyle w:val="422B6ACD41E444EE8A0FF9C4F0D196F66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96AB65669E534B1D9E89A1FC4B68F2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A5966-34D3-4A70-86F8-2D62F7A8D649}"/>
      </w:docPartPr>
      <w:docPartBody>
        <w:p w:rsidR="00963B37" w:rsidRDefault="00E002B7" w:rsidP="00E002B7">
          <w:pPr>
            <w:pStyle w:val="96AB65669E534B1D9E89A1FC4B68F2516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82A1DA67FC194694A0890C2E35D85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AB78D-6E4B-4A06-9415-570C6891779E}"/>
      </w:docPartPr>
      <w:docPartBody>
        <w:p w:rsidR="00963B37" w:rsidRDefault="00E002B7" w:rsidP="00E002B7">
          <w:pPr>
            <w:pStyle w:val="82A1DA67FC194694A0890C2E35D85BA06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2CFBDC885A4D48FA9459502E7590BF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7506A8-BE35-4D66-BB9F-AD96987E3DC6}"/>
      </w:docPartPr>
      <w:docPartBody>
        <w:p w:rsidR="00963B37" w:rsidRDefault="00E002B7" w:rsidP="00E002B7">
          <w:pPr>
            <w:pStyle w:val="2CFBDC885A4D48FA9459502E7590BFBC6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AF34A22228E34D299EE783602626E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88A5C-4DB4-48F8-8155-3EB54FE83560}"/>
      </w:docPartPr>
      <w:docPartBody>
        <w:p w:rsidR="00963B37" w:rsidRDefault="00E002B7" w:rsidP="00E002B7">
          <w:pPr>
            <w:pStyle w:val="AF34A22228E34D299EE783602626EC536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0CF2A72ED3284F97A70ADC1D5A33D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1CC01-F327-44BA-B2E2-10EE1C7F5D93}"/>
      </w:docPartPr>
      <w:docPartBody>
        <w:p w:rsidR="00963B37" w:rsidRDefault="00E002B7" w:rsidP="00E002B7">
          <w:pPr>
            <w:pStyle w:val="0CF2A72ED3284F97A70ADC1D5A33DFF06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A02756DEAC814E168F21F825566038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428DF-D26B-466D-8B52-721947BDBB3B}"/>
      </w:docPartPr>
      <w:docPartBody>
        <w:p w:rsidR="00963B37" w:rsidRDefault="00E002B7" w:rsidP="00E002B7">
          <w:pPr>
            <w:pStyle w:val="A02756DEAC814E168F21F825566038116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EB239DB8017741B9BD270CAE5EB26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EAC48E-14A1-4E09-BA83-D7A847674772}"/>
      </w:docPartPr>
      <w:docPartBody>
        <w:p w:rsidR="00963B37" w:rsidRDefault="00E002B7" w:rsidP="00E002B7">
          <w:pPr>
            <w:pStyle w:val="EB239DB8017741B9BD270CAE5EB26A3A6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AA059BC03D5D4F39980738594A6513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200B39-7B4E-42D4-944E-49CA5E3F4CA7}"/>
      </w:docPartPr>
      <w:docPartBody>
        <w:p w:rsidR="00963B37" w:rsidRDefault="00E002B7" w:rsidP="00E002B7">
          <w:pPr>
            <w:pStyle w:val="AA059BC03D5D4F39980738594A65136E6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B2C6B8ACAB484BE5B07C5B27786477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C7A03-C5C6-443D-A023-F98B85174128}"/>
      </w:docPartPr>
      <w:docPartBody>
        <w:p w:rsidR="00963B37" w:rsidRDefault="00E002B7" w:rsidP="00E002B7">
          <w:pPr>
            <w:pStyle w:val="B2C6B8ACAB484BE5B07C5B27786477EF6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F557F8A317AC45799F087D16B9E6B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47992F-935D-4D94-B497-806B77CDED35}"/>
      </w:docPartPr>
      <w:docPartBody>
        <w:p w:rsidR="00963B37" w:rsidRDefault="00E002B7" w:rsidP="00E002B7">
          <w:pPr>
            <w:pStyle w:val="F557F8A317AC45799F087D16B9E6BD256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29EB51A388FA421AA5B48EE5C15AA0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F6CB2-398A-4B11-8372-73420518170A}"/>
      </w:docPartPr>
      <w:docPartBody>
        <w:p w:rsidR="00963B37" w:rsidRDefault="00E002B7" w:rsidP="00E002B7">
          <w:pPr>
            <w:pStyle w:val="29EB51A388FA421AA5B48EE5C15AA0F06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8448D9A9A6A447919AB80F19088D2F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2E165-1C53-46A7-81A1-42F29C2D12EE}"/>
      </w:docPartPr>
      <w:docPartBody>
        <w:p w:rsidR="00963B37" w:rsidRDefault="00E002B7" w:rsidP="00E002B7">
          <w:pPr>
            <w:pStyle w:val="8448D9A9A6A447919AB80F19088D2FC66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AA21C7D406724CA5B9959FA454D921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E7B12D-715A-4ACD-A60B-4D036EBFFE3D}"/>
      </w:docPartPr>
      <w:docPartBody>
        <w:p w:rsidR="00963B37" w:rsidRDefault="00E002B7" w:rsidP="00E002B7">
          <w:pPr>
            <w:pStyle w:val="AA21C7D406724CA5B9959FA454D9212C6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8BA1150E841446A0B5FC2A07D2CBD9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A1D32-DADD-4B66-ACBB-09F2BC6A5EB1}"/>
      </w:docPartPr>
      <w:docPartBody>
        <w:p w:rsidR="00963B37" w:rsidRDefault="00E002B7" w:rsidP="00E002B7">
          <w:pPr>
            <w:pStyle w:val="8BA1150E841446A0B5FC2A07D2CBD9466"/>
          </w:pPr>
          <w:r w:rsidRPr="00F153C7">
            <w:rPr>
              <w:rStyle w:val="PlaceholderText"/>
              <w:color w:val="2F5496" w:themeColor="accent5" w:themeShade="BF"/>
            </w:rPr>
            <w:t>Choose an item.</w:t>
          </w:r>
        </w:p>
      </w:docPartBody>
    </w:docPart>
    <w:docPart>
      <w:docPartPr>
        <w:name w:val="38F3AC1E82BA4482A1AAA9C8A0F4D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4D0D2-A488-475A-BE97-0B1871A347E7}"/>
      </w:docPartPr>
      <w:docPartBody>
        <w:p w:rsidR="00963B37" w:rsidRDefault="00E002B7" w:rsidP="00E002B7">
          <w:pPr>
            <w:pStyle w:val="38F3AC1E82BA4482A1AAA9C8A0F4DE756"/>
          </w:pPr>
          <w:r w:rsidRPr="00F153C7">
            <w:rPr>
              <w:rStyle w:val="PlaceholderText"/>
              <w:color w:val="2F5496" w:themeColor="accent5" w:themeShade="BF"/>
            </w:rPr>
            <w:t>Click or tap to enter a date.</w:t>
          </w:r>
        </w:p>
      </w:docPartBody>
    </w:docPart>
    <w:docPart>
      <w:docPartPr>
        <w:name w:val="68FF57E13B604861949E68980A035D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08E22-B827-4BE9-AD2F-7209D5D3862A}"/>
      </w:docPartPr>
      <w:docPartBody>
        <w:p w:rsidR="002B72DB" w:rsidRDefault="00E002B7" w:rsidP="00E002B7">
          <w:pPr>
            <w:pStyle w:val="68FF57E13B604861949E68980A035D1C5"/>
          </w:pPr>
          <w:r w:rsidRPr="00144E0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18284695B0B344568796F85781EC6F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28555-3A94-4641-BFEA-CF6092ED430E}"/>
      </w:docPartPr>
      <w:docPartBody>
        <w:p w:rsidR="002B72DB" w:rsidRDefault="00E002B7" w:rsidP="00E002B7">
          <w:pPr>
            <w:pStyle w:val="18284695B0B344568796F85781EC6F3C5"/>
          </w:pPr>
          <w:r w:rsidRPr="00865178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63E94AF158404F23A61DEFEEEC709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21DF69-0E3A-44C8-817E-458DF6181408}"/>
      </w:docPartPr>
      <w:docPartBody>
        <w:p w:rsidR="002B72DB" w:rsidRDefault="00E002B7" w:rsidP="00E002B7">
          <w:pPr>
            <w:pStyle w:val="63E94AF158404F23A61DEFEEEC7094085"/>
          </w:pPr>
          <w:r w:rsidRPr="00E60A67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70575E89DBD8436484C7E1028A3D3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121EF-409F-4B07-8883-083FEB6DAF06}"/>
      </w:docPartPr>
      <w:docPartBody>
        <w:p w:rsidR="00D624C6" w:rsidRDefault="00E002B7" w:rsidP="00E002B7">
          <w:pPr>
            <w:pStyle w:val="70575E89DBD8436484C7E1028A3D3B6A4"/>
          </w:pPr>
          <w:r w:rsidRPr="001A2DE9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4F4829662F9D467D8DDF18C77DEAC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1EDCA3-B110-452D-8375-3EC51F3CA79B}"/>
      </w:docPartPr>
      <w:docPartBody>
        <w:p w:rsidR="00F917D4" w:rsidRDefault="00E002B7" w:rsidP="00E002B7">
          <w:pPr>
            <w:pStyle w:val="4F4829662F9D467D8DDF18C77DEAC5C83"/>
          </w:pPr>
          <w:r w:rsidRPr="00F153C7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0C4EB2FB883E40FA8827FC6580787C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2229A-F961-466E-9754-E4FF11E35E87}"/>
      </w:docPartPr>
      <w:docPartBody>
        <w:p w:rsidR="00F917D4" w:rsidRDefault="00E002B7" w:rsidP="00E002B7">
          <w:pPr>
            <w:pStyle w:val="0C4EB2FB883E40FA8827FC6580787C103"/>
          </w:pPr>
          <w:r w:rsidRPr="005D36DD">
            <w:rPr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8111584CC8E641299224EE16D70DD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8D060F-129C-4600-9E31-CA3A3C5AE3B0}"/>
      </w:docPartPr>
      <w:docPartBody>
        <w:p w:rsidR="00F917D4" w:rsidRDefault="00E002B7" w:rsidP="00E002B7">
          <w:pPr>
            <w:pStyle w:val="8111584CC8E641299224EE16D70DD5DA3"/>
          </w:pPr>
          <w:r w:rsidRPr="001A2DE9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C06BB08C05CA494A8EB065587D7777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25B2F3-FAEB-4811-B14E-8946A54CFB62}"/>
      </w:docPartPr>
      <w:docPartBody>
        <w:p w:rsidR="00F917D4" w:rsidRDefault="00E002B7" w:rsidP="00E002B7">
          <w:pPr>
            <w:pStyle w:val="C06BB08C05CA494A8EB065587D7777F83"/>
          </w:pPr>
          <w:r w:rsidRPr="001A2DE9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74BC7A5DD9DC4CF2B1B6B3C83A884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A0C439-5DF0-4B77-AA40-1DBAB27BD5E8}"/>
      </w:docPartPr>
      <w:docPartBody>
        <w:p w:rsidR="00F917D4" w:rsidRDefault="00E002B7" w:rsidP="00E002B7">
          <w:pPr>
            <w:pStyle w:val="74BC7A5DD9DC4CF2B1B6B3C83A8844553"/>
          </w:pPr>
          <w:r w:rsidRPr="001A2DE9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007429557B8544EB8DFEDA83482FA4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B3D847-FDCE-4509-8AB7-61502E1B4D33}"/>
      </w:docPartPr>
      <w:docPartBody>
        <w:p w:rsidR="00F917D4" w:rsidRDefault="00E002B7" w:rsidP="00E002B7">
          <w:pPr>
            <w:pStyle w:val="007429557B8544EB8DFEDA83482FA4E83"/>
          </w:pPr>
          <w:r w:rsidRPr="001A2DE9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3037049E6A7C4DBD9CFB83958A1C4D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B5256-CFA3-4988-98EF-BDC3466915C3}"/>
      </w:docPartPr>
      <w:docPartBody>
        <w:p w:rsidR="00F917D4" w:rsidRDefault="00E002B7" w:rsidP="00E002B7">
          <w:pPr>
            <w:pStyle w:val="3037049E6A7C4DBD9CFB83958A1C4D203"/>
          </w:pPr>
          <w:r w:rsidRPr="001A2DE9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7F8C5F3A5DD54EBE956AB691F721F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AF7841-76B2-493E-A262-864D9DE6C4DE}"/>
      </w:docPartPr>
      <w:docPartBody>
        <w:p w:rsidR="00F917D4" w:rsidRDefault="00E002B7" w:rsidP="00E002B7">
          <w:pPr>
            <w:pStyle w:val="7F8C5F3A5DD54EBE956AB691F721F2EC3"/>
          </w:pPr>
          <w:r w:rsidRPr="001A2DE9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A0A6C6EB149B422F98F10FEEC99A4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5B2142-EF75-4A9A-ACD7-2761B1BB9790}"/>
      </w:docPartPr>
      <w:docPartBody>
        <w:p w:rsidR="00F917D4" w:rsidRDefault="00E002B7" w:rsidP="00E002B7">
          <w:pPr>
            <w:pStyle w:val="A0A6C6EB149B422F98F10FEEC99A4B1E3"/>
          </w:pPr>
          <w:r w:rsidRPr="001A2DE9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BD5577343F9841BCB9E00D24CEE18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1A8A5-9580-495E-9AC9-841DD54F02C3}"/>
      </w:docPartPr>
      <w:docPartBody>
        <w:p w:rsidR="00F917D4" w:rsidRDefault="00E002B7" w:rsidP="00E002B7">
          <w:pPr>
            <w:pStyle w:val="BD5577343F9841BCB9E00D24CEE18FF23"/>
          </w:pPr>
          <w:r w:rsidRPr="001A2DE9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C4EB4EC4F34B4450B4646C20670E74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9A365-D5D3-468C-852B-9A0EFE90C40F}"/>
      </w:docPartPr>
      <w:docPartBody>
        <w:p w:rsidR="00F917D4" w:rsidRDefault="00E002B7" w:rsidP="00E002B7">
          <w:pPr>
            <w:pStyle w:val="C4EB4EC4F34B4450B4646C20670E742E3"/>
          </w:pPr>
          <w:r w:rsidRPr="001A2DE9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C4E86816B99D4496A2F6A827401C69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E6CA77-8C38-4745-BFAD-BEC0D56F9EFD}"/>
      </w:docPartPr>
      <w:docPartBody>
        <w:p w:rsidR="00F917D4" w:rsidRDefault="00E002B7" w:rsidP="00E002B7">
          <w:pPr>
            <w:pStyle w:val="C4E86816B99D4496A2F6A827401C69EE3"/>
          </w:pPr>
          <w:r w:rsidRPr="001A2DE9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3F7C798A3D8A432C858F22A44C003E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F02183-ABCA-4617-A181-7332AF186557}"/>
      </w:docPartPr>
      <w:docPartBody>
        <w:p w:rsidR="00F917D4" w:rsidRDefault="00E002B7" w:rsidP="00E002B7">
          <w:pPr>
            <w:pStyle w:val="3F7C798A3D8A432C858F22A44C003E4F3"/>
          </w:pPr>
          <w:r w:rsidRPr="001A2DE9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A5B1712C40EA411E92319B2DE5A0A5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F1F7E-ED45-4038-BEAF-34AA57A5E052}"/>
      </w:docPartPr>
      <w:docPartBody>
        <w:p w:rsidR="00E01D50" w:rsidRDefault="00E002B7" w:rsidP="00E002B7">
          <w:pPr>
            <w:pStyle w:val="A5B1712C40EA411E92319B2DE5A0A57C3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6E11A92C3F36428997271D28D4B51B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17D27-76F2-4221-ACAF-07872D2DA75A}"/>
      </w:docPartPr>
      <w:docPartBody>
        <w:p w:rsidR="00E01D50" w:rsidRDefault="00E002B7" w:rsidP="00E002B7">
          <w:pPr>
            <w:pStyle w:val="6E11A92C3F36428997271D28D4B51B9A3"/>
          </w:pPr>
          <w:r w:rsidRPr="001A2DE9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DC174E26ED4340C185CF25FA0BE71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16A3F-8F23-44BA-8F6F-9361605FBAAA}"/>
      </w:docPartPr>
      <w:docPartBody>
        <w:p w:rsidR="002A0A41" w:rsidRDefault="00E002B7" w:rsidP="00E002B7">
          <w:pPr>
            <w:pStyle w:val="DC174E26ED4340C185CF25FA0BE711F53"/>
          </w:pPr>
          <w:r w:rsidRPr="00350F1D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A617700689FD459A94B8206D73381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5F555-C101-4C89-99E2-EEC633BF16F4}"/>
      </w:docPartPr>
      <w:docPartBody>
        <w:p w:rsidR="00E002B7" w:rsidRDefault="00E002B7" w:rsidP="00E002B7">
          <w:pPr>
            <w:pStyle w:val="A617700689FD459A94B8206D733819EA2"/>
          </w:pPr>
          <w:r w:rsidRPr="005D70D4">
            <w:rPr>
              <w:rStyle w:val="PlaceholderText"/>
              <w:bCs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497AC5C1F46345718F1CD901491D4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A7411F-A25F-42CB-A771-5E7A686E77C1}"/>
      </w:docPartPr>
      <w:docPartBody>
        <w:p w:rsidR="00E002B7" w:rsidRDefault="00E002B7" w:rsidP="00E002B7">
          <w:pPr>
            <w:pStyle w:val="497AC5C1F46345718F1CD901491D46672"/>
          </w:pPr>
          <w:r w:rsidRPr="005D70D4">
            <w:rPr>
              <w:rStyle w:val="PlaceholderText"/>
              <w:bCs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6FB7331CE89B4CB68DC477D1185B57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96ABB-805D-44C5-BB6A-C5C720724592}"/>
      </w:docPartPr>
      <w:docPartBody>
        <w:p w:rsidR="00E002B7" w:rsidRDefault="00E002B7" w:rsidP="00E002B7">
          <w:pPr>
            <w:pStyle w:val="6FB7331CE89B4CB68DC477D1185B576E2"/>
          </w:pPr>
          <w:r w:rsidRPr="00741D96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4711B2A60B1940B483780B3A251791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61145-3437-494C-A1E8-F1C34B0AB243}"/>
      </w:docPartPr>
      <w:docPartBody>
        <w:p w:rsidR="00E002B7" w:rsidRDefault="00E002B7" w:rsidP="00E002B7">
          <w:pPr>
            <w:pStyle w:val="4711B2A60B1940B483780B3A251791D92"/>
          </w:pPr>
          <w:r w:rsidRPr="007031C7">
            <w:rPr>
              <w:rStyle w:val="PlaceholderText"/>
              <w:color w:val="2E74B5" w:themeColor="accent1" w:themeShade="BF"/>
            </w:rPr>
            <w:t>Click or tap here to enter text</w:t>
          </w:r>
          <w:r w:rsidRPr="00970154">
            <w:rPr>
              <w:rStyle w:val="PlaceholderText"/>
              <w:color w:val="2E74B5" w:themeColor="accent1" w:themeShade="BF"/>
            </w:rPr>
            <w:t>.</w:t>
          </w:r>
        </w:p>
      </w:docPartBody>
    </w:docPart>
    <w:docPart>
      <w:docPartPr>
        <w:name w:val="2140A2A0ADD44DC4BC0F12E8E376FA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C71EF-EBAF-4F84-85EC-45177A1E4EB0}"/>
      </w:docPartPr>
      <w:docPartBody>
        <w:p w:rsidR="00E002B7" w:rsidRDefault="00E002B7" w:rsidP="00E002B7">
          <w:pPr>
            <w:pStyle w:val="2140A2A0ADD44DC4BC0F12E8E376FA632"/>
          </w:pPr>
          <w:r w:rsidRPr="007031C7">
            <w:rPr>
              <w:rStyle w:val="PlaceholderText"/>
              <w:color w:val="2E74B5" w:themeColor="accent1" w:themeShade="BF"/>
            </w:rPr>
            <w:t>Click or tap here to enter text</w:t>
          </w:r>
          <w:r w:rsidRPr="00970154">
            <w:rPr>
              <w:rStyle w:val="PlaceholderText"/>
              <w:color w:val="2E74B5" w:themeColor="accent1" w:themeShade="BF"/>
            </w:rPr>
            <w:t>.</w:t>
          </w:r>
        </w:p>
      </w:docPartBody>
    </w:docPart>
    <w:docPart>
      <w:docPartPr>
        <w:name w:val="787F6E6C4BDD4BA89DFA2BC3DEF4EF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CDB390-7871-4F85-BDEA-CFE2596FE131}"/>
      </w:docPartPr>
      <w:docPartBody>
        <w:p w:rsidR="00E002B7" w:rsidRDefault="00E002B7" w:rsidP="00E002B7">
          <w:pPr>
            <w:pStyle w:val="787F6E6C4BDD4BA89DFA2BC3DEF4EFA82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E58943742E65445B80259C429B5EF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87A6B-712A-4B9A-89FE-691661EDB3EB}"/>
      </w:docPartPr>
      <w:docPartBody>
        <w:p w:rsidR="00E002B7" w:rsidRDefault="00E002B7" w:rsidP="00E002B7">
          <w:pPr>
            <w:pStyle w:val="E58943742E65445B80259C429B5EF3D72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F3EF977C42A7424BBCE9D725AC10D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65F4CB-08FD-44B0-B44E-ABD9E4721BF2}"/>
      </w:docPartPr>
      <w:docPartBody>
        <w:p w:rsidR="00E002B7" w:rsidRDefault="00E002B7" w:rsidP="00E002B7">
          <w:pPr>
            <w:pStyle w:val="F3EF977C42A7424BBCE9D725AC10D0CE2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4550320972904FC383058E76EE708D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CD779D-570A-496A-9CF3-6B8534596EE4}"/>
      </w:docPartPr>
      <w:docPartBody>
        <w:p w:rsidR="00E002B7" w:rsidRDefault="00E002B7" w:rsidP="00E002B7">
          <w:pPr>
            <w:pStyle w:val="4550320972904FC383058E76EE708D5E2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21905920632D49E2AF2F4F3D397EFE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C4F02-119F-45C5-A341-721AA2056B6E}"/>
      </w:docPartPr>
      <w:docPartBody>
        <w:p w:rsidR="00E002B7" w:rsidRDefault="00E002B7" w:rsidP="00E002B7">
          <w:pPr>
            <w:pStyle w:val="21905920632D49E2AF2F4F3D397EFE182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DC520E36B2FF44A492288B2EDD65C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253797-E471-490F-9B2D-7D8A05534BD1}"/>
      </w:docPartPr>
      <w:docPartBody>
        <w:p w:rsidR="00E002B7" w:rsidRDefault="00E002B7" w:rsidP="00E002B7">
          <w:pPr>
            <w:pStyle w:val="DC520E36B2FF44A492288B2EDD65C0EA2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64EDAE318B264D26BA2C5850B3E7B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91A41-2B69-4AA9-AA98-BABFD1F06676}"/>
      </w:docPartPr>
      <w:docPartBody>
        <w:p w:rsidR="00E002B7" w:rsidRDefault="00E002B7" w:rsidP="00E002B7">
          <w:pPr>
            <w:pStyle w:val="64EDAE318B264D26BA2C5850B3E7B91E2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607FE320D6DD49B38D0C3C61DB779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A55BA5-AC34-48B9-83D7-2A3EA66B0612}"/>
      </w:docPartPr>
      <w:docPartBody>
        <w:p w:rsidR="00E002B7" w:rsidRDefault="00E002B7" w:rsidP="00E002B7">
          <w:pPr>
            <w:pStyle w:val="607FE320D6DD49B38D0C3C61DB779BAA2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6DFAA6115889447298E3270DC48DDF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908EB-755B-49DA-963D-477F50E8A3DF}"/>
      </w:docPartPr>
      <w:docPartBody>
        <w:p w:rsidR="00E002B7" w:rsidRDefault="00E002B7" w:rsidP="00E002B7">
          <w:pPr>
            <w:pStyle w:val="6DFAA6115889447298E3270DC48DDF8D2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B4A6875FFBC84B4AA6FAE8CD2F9035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246B4-17A0-4589-85C8-A0DA9D673668}"/>
      </w:docPartPr>
      <w:docPartBody>
        <w:p w:rsidR="00E002B7" w:rsidRDefault="00E002B7" w:rsidP="00E002B7">
          <w:pPr>
            <w:pStyle w:val="B4A6875FFBC84B4AA6FAE8CD2F90354C2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A34F74A2EE1F4E10805D102312B360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BF43B1-099D-4208-B7CF-CEC3FD10DBF1}"/>
      </w:docPartPr>
      <w:docPartBody>
        <w:p w:rsidR="00E002B7" w:rsidRDefault="00E002B7" w:rsidP="00E002B7">
          <w:pPr>
            <w:pStyle w:val="A34F74A2EE1F4E10805D102312B360241"/>
          </w:pPr>
          <w:r w:rsidRPr="006646A0">
            <w:rPr>
              <w:rStyle w:val="PlaceholderText"/>
            </w:rPr>
            <w:t>Choose an item.</w:t>
          </w:r>
        </w:p>
      </w:docPartBody>
    </w:docPart>
    <w:docPart>
      <w:docPartPr>
        <w:name w:val="A306D45ED2DA43D8B248DD02E9079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7DA843-094B-40F2-BD52-010CB7BC87EC}"/>
      </w:docPartPr>
      <w:docPartBody>
        <w:p w:rsidR="00E002B7" w:rsidRDefault="00E002B7" w:rsidP="00E002B7">
          <w:pPr>
            <w:pStyle w:val="A306D45ED2DA43D8B248DD02E9079CA41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7247EDAB8C1F4981AEF1CC1E2CD23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1A202-581C-42F6-8CFA-9A46AF04AF06}"/>
      </w:docPartPr>
      <w:docPartBody>
        <w:p w:rsidR="00E002B7" w:rsidRDefault="00E002B7" w:rsidP="00E002B7">
          <w:pPr>
            <w:pStyle w:val="7247EDAB8C1F4981AEF1CC1E2CD238E31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36AA1E6B2D604A64A231AC1DA268E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202B9-C57D-43FF-8DB5-5E1331022B83}"/>
      </w:docPartPr>
      <w:docPartBody>
        <w:p w:rsidR="00E002B7" w:rsidRDefault="00E002B7" w:rsidP="00E002B7">
          <w:pPr>
            <w:pStyle w:val="36AA1E6B2D604A64A231AC1DA268E6661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F9E2634B536347C6B60B1896CD7B8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BDEDA-E728-4BE4-94C4-EFBAF6F8978E}"/>
      </w:docPartPr>
      <w:docPartBody>
        <w:p w:rsidR="00E002B7" w:rsidRDefault="00E002B7" w:rsidP="00E002B7">
          <w:pPr>
            <w:pStyle w:val="F9E2634B536347C6B60B1896CD7B80DD1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3DDE76670DCC40438A7E1102E10B1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2E6CE9-C0EB-4767-B690-0D2679A0B9D6}"/>
      </w:docPartPr>
      <w:docPartBody>
        <w:p w:rsidR="00E002B7" w:rsidRDefault="00E002B7" w:rsidP="00E002B7">
          <w:pPr>
            <w:pStyle w:val="3DDE76670DCC40438A7E1102E10B1A051"/>
          </w:pPr>
          <w:r w:rsidRPr="00E60A67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A2C2FDFE0C8E4FD39531A7ED7B7FCF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D4E38E-51E1-40F8-8567-393EF35E313E}"/>
      </w:docPartPr>
      <w:docPartBody>
        <w:p w:rsidR="00E002B7" w:rsidRDefault="00E002B7" w:rsidP="00E002B7">
          <w:pPr>
            <w:pStyle w:val="A2C2FDFE0C8E4FD39531A7ED7B7FCFA71"/>
          </w:pPr>
          <w:r w:rsidRPr="00E60A67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A752850AE2C746FEBB067BDC7BDD97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60BAB-91F8-4FA4-AF27-5D650EABB2F9}"/>
      </w:docPartPr>
      <w:docPartBody>
        <w:p w:rsidR="00E002B7" w:rsidRDefault="00E002B7" w:rsidP="00E002B7">
          <w:pPr>
            <w:pStyle w:val="A752850AE2C746FEBB067BDC7BDD97C21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AB89DF0700EB4C9E9C483AFBEC739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98C26-011B-4F68-9B27-DD3F17C5E478}"/>
      </w:docPartPr>
      <w:docPartBody>
        <w:p w:rsidR="00E002B7" w:rsidRDefault="00E002B7" w:rsidP="00E002B7">
          <w:pPr>
            <w:pStyle w:val="AB89DF0700EB4C9E9C483AFBEC739EB91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4EBE842536394F0FB4A700BD978486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B9FE3-049A-4DFE-B3B4-B64AAFAC00E0}"/>
      </w:docPartPr>
      <w:docPartBody>
        <w:p w:rsidR="00E002B7" w:rsidRDefault="00E002B7" w:rsidP="00E002B7">
          <w:pPr>
            <w:pStyle w:val="4EBE842536394F0FB4A700BD978486861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0FA32DE8064F40A983165275312E0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AB2585-2461-42F7-8D15-7D12B0D16188}"/>
      </w:docPartPr>
      <w:docPartBody>
        <w:p w:rsidR="00E002B7" w:rsidRDefault="00E002B7" w:rsidP="00E002B7">
          <w:pPr>
            <w:pStyle w:val="0FA32DE8064F40A983165275312E09701"/>
          </w:pPr>
          <w:r w:rsidRPr="00E60A67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AF01358B12214F8FB13B97BD6F092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07B84-8697-4985-8140-68CC304D2ABF}"/>
      </w:docPartPr>
      <w:docPartBody>
        <w:p w:rsidR="00E002B7" w:rsidRDefault="00E002B7" w:rsidP="00E002B7">
          <w:pPr>
            <w:pStyle w:val="AF01358B12214F8FB13B97BD6F0926801"/>
          </w:pPr>
          <w:r w:rsidRPr="00E60A67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9E44D4F235904C84B5440E96D7A8F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C34FB-6CAE-4BC5-9020-98E4556E8B26}"/>
      </w:docPartPr>
      <w:docPartBody>
        <w:p w:rsidR="00254C2B" w:rsidRDefault="00E002B7" w:rsidP="00E002B7">
          <w:pPr>
            <w:pStyle w:val="9E44D4F235904C84B5440E96D7A8F3941"/>
          </w:pPr>
          <w:r w:rsidRPr="00897974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5CC923-E092-4266-8125-53B4C07FD574}"/>
      </w:docPartPr>
      <w:docPartBody>
        <w:p w:rsidR="00267F2C" w:rsidRDefault="00254C2B">
          <w:r w:rsidRPr="00F703B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46C91"/>
    <w:rsid w:val="00013DF1"/>
    <w:rsid w:val="001054FB"/>
    <w:rsid w:val="0020407B"/>
    <w:rsid w:val="00247BF2"/>
    <w:rsid w:val="00254C2B"/>
    <w:rsid w:val="00267F2C"/>
    <w:rsid w:val="002A0A41"/>
    <w:rsid w:val="002B72DB"/>
    <w:rsid w:val="00305B23"/>
    <w:rsid w:val="0032109F"/>
    <w:rsid w:val="00326EA3"/>
    <w:rsid w:val="00342D09"/>
    <w:rsid w:val="004A249E"/>
    <w:rsid w:val="004A55A9"/>
    <w:rsid w:val="004E060F"/>
    <w:rsid w:val="00510B7C"/>
    <w:rsid w:val="00637F18"/>
    <w:rsid w:val="006A6A6B"/>
    <w:rsid w:val="00723186"/>
    <w:rsid w:val="00886B87"/>
    <w:rsid w:val="008A529B"/>
    <w:rsid w:val="008E669A"/>
    <w:rsid w:val="00963B37"/>
    <w:rsid w:val="009757A9"/>
    <w:rsid w:val="009D7485"/>
    <w:rsid w:val="00A05E3C"/>
    <w:rsid w:val="00AB0EFB"/>
    <w:rsid w:val="00AB3D50"/>
    <w:rsid w:val="00C55340"/>
    <w:rsid w:val="00CA1E3D"/>
    <w:rsid w:val="00D559B2"/>
    <w:rsid w:val="00D624C6"/>
    <w:rsid w:val="00DB285D"/>
    <w:rsid w:val="00E002B7"/>
    <w:rsid w:val="00E01D50"/>
    <w:rsid w:val="00F3651E"/>
    <w:rsid w:val="00F46C91"/>
    <w:rsid w:val="00F91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002B7"/>
    <w:pPr>
      <w:keepNext/>
      <w:keepLines/>
      <w:spacing w:before="40" w:after="0"/>
      <w:outlineLvl w:val="2"/>
    </w:pPr>
    <w:rPr>
      <w:rFonts w:ascii="Arial" w:eastAsiaTheme="majorEastAsia" w:hAnsi="Arial" w:cstheme="majorBidi"/>
      <w:b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9871180DD6942B19190455AAC97E93F">
    <w:name w:val="09871180DD6942B19190455AAC97E93F"/>
    <w:rsid w:val="00F46C91"/>
  </w:style>
  <w:style w:type="paragraph" w:customStyle="1" w:styleId="AEEB411A4EC04A9F84986008B8EDA9C0">
    <w:name w:val="AEEB411A4EC04A9F84986008B8EDA9C0"/>
    <w:rsid w:val="00F46C91"/>
  </w:style>
  <w:style w:type="paragraph" w:customStyle="1" w:styleId="C7E4C6EE4A1E45DBB97B023373E32CA3">
    <w:name w:val="C7E4C6EE4A1E45DBB97B023373E32CA3"/>
    <w:rsid w:val="00F46C91"/>
  </w:style>
  <w:style w:type="paragraph" w:customStyle="1" w:styleId="5FCD8CB2A0BE4689BFFFE2D1D9EEC052">
    <w:name w:val="5FCD8CB2A0BE4689BFFFE2D1D9EEC052"/>
    <w:rsid w:val="00F46C91"/>
  </w:style>
  <w:style w:type="paragraph" w:customStyle="1" w:styleId="7518EA2F633245D680BDF7359BE5C79C">
    <w:name w:val="7518EA2F633245D680BDF7359BE5C79C"/>
    <w:rsid w:val="00F46C91"/>
  </w:style>
  <w:style w:type="paragraph" w:customStyle="1" w:styleId="5848E66D55C8478ABA3C83FE1C60F48E">
    <w:name w:val="5848E66D55C8478ABA3C83FE1C60F48E"/>
    <w:rsid w:val="00F46C91"/>
  </w:style>
  <w:style w:type="paragraph" w:customStyle="1" w:styleId="796192783A1547A5A1E2BEF59DA3F427">
    <w:name w:val="796192783A1547A5A1E2BEF59DA3F427"/>
    <w:rsid w:val="00F46C91"/>
  </w:style>
  <w:style w:type="paragraph" w:customStyle="1" w:styleId="6B8712D818F240369B996A6309470F01">
    <w:name w:val="6B8712D818F240369B996A6309470F01"/>
    <w:rsid w:val="00F46C91"/>
  </w:style>
  <w:style w:type="character" w:styleId="PlaceholderText">
    <w:name w:val="Placeholder Text"/>
    <w:basedOn w:val="DefaultParagraphFont"/>
    <w:uiPriority w:val="99"/>
    <w:rsid w:val="00254C2B"/>
    <w:rPr>
      <w:color w:val="808080"/>
    </w:rPr>
  </w:style>
  <w:style w:type="paragraph" w:customStyle="1" w:styleId="E70C5C8EDDF4475BB9080AA93BC0B896">
    <w:name w:val="E70C5C8EDDF4475BB9080AA93BC0B896"/>
    <w:rsid w:val="00F46C91"/>
  </w:style>
  <w:style w:type="paragraph" w:customStyle="1" w:styleId="776112E1E19E43F19A746AE3EB4AC14A">
    <w:name w:val="776112E1E19E43F19A746AE3EB4AC14A"/>
    <w:rsid w:val="00F46C91"/>
  </w:style>
  <w:style w:type="paragraph" w:customStyle="1" w:styleId="FDF89109375E4F1D82F0F5BF8ABA791E">
    <w:name w:val="FDF89109375E4F1D82F0F5BF8ABA791E"/>
    <w:rsid w:val="00F46C91"/>
  </w:style>
  <w:style w:type="paragraph" w:customStyle="1" w:styleId="66EE0B2C8902443383DF8D894261F035">
    <w:name w:val="66EE0B2C8902443383DF8D894261F035"/>
    <w:rsid w:val="00F46C91"/>
  </w:style>
  <w:style w:type="paragraph" w:customStyle="1" w:styleId="C870E90C7CE54988871BE2B67AFEAAB5">
    <w:name w:val="C870E90C7CE54988871BE2B67AFEAAB5"/>
    <w:rsid w:val="00F46C91"/>
  </w:style>
  <w:style w:type="paragraph" w:customStyle="1" w:styleId="81C05EE6D4F7489B8CD96F569DDE9BA0">
    <w:name w:val="81C05EE6D4F7489B8CD96F569DDE9BA0"/>
    <w:rsid w:val="00F46C91"/>
  </w:style>
  <w:style w:type="paragraph" w:customStyle="1" w:styleId="F41B9A652C894675886FDBE4699CF599">
    <w:name w:val="F41B9A652C894675886FDBE4699CF599"/>
    <w:rsid w:val="00F46C91"/>
  </w:style>
  <w:style w:type="paragraph" w:customStyle="1" w:styleId="4F16692104604F45AF3C93C458F81971">
    <w:name w:val="4F16692104604F45AF3C93C458F81971"/>
    <w:rsid w:val="00F46C91"/>
  </w:style>
  <w:style w:type="paragraph" w:customStyle="1" w:styleId="C22FEF1168A842AB98FF2447E2CB2086">
    <w:name w:val="C22FEF1168A842AB98FF2447E2CB2086"/>
    <w:rsid w:val="00F46C91"/>
  </w:style>
  <w:style w:type="paragraph" w:customStyle="1" w:styleId="473A138A7DC54AD5870A90FAAC115C96">
    <w:name w:val="473A138A7DC54AD5870A90FAAC115C96"/>
    <w:rsid w:val="00F46C91"/>
  </w:style>
  <w:style w:type="paragraph" w:customStyle="1" w:styleId="Style3-pmo">
    <w:name w:val="Style3-pmo"/>
    <w:basedOn w:val="Normal"/>
    <w:link w:val="Style3-pmoChar"/>
    <w:autoRedefine/>
    <w:qFormat/>
    <w:rsid w:val="00D624C6"/>
    <w:pPr>
      <w:shd w:val="clear" w:color="auto" w:fill="9CC2E5" w:themeFill="accent1" w:themeFillTint="99"/>
    </w:pPr>
    <w:rPr>
      <w:rFonts w:ascii="Arial" w:eastAsiaTheme="minorHAnsi" w:hAnsi="Arial"/>
      <w:sz w:val="28"/>
    </w:rPr>
  </w:style>
  <w:style w:type="character" w:customStyle="1" w:styleId="Style3-pmoChar">
    <w:name w:val="Style3-pmo Char"/>
    <w:basedOn w:val="DefaultParagraphFont"/>
    <w:link w:val="Style3-pmo"/>
    <w:rsid w:val="00D624C6"/>
    <w:rPr>
      <w:rFonts w:ascii="Arial" w:eastAsiaTheme="minorHAnsi" w:hAnsi="Arial"/>
      <w:sz w:val="28"/>
      <w:shd w:val="clear" w:color="auto" w:fill="9CC2E5" w:themeFill="accent1" w:themeFillTint="99"/>
    </w:rPr>
  </w:style>
  <w:style w:type="paragraph" w:customStyle="1" w:styleId="09871180DD6942B19190455AAC97E93F1">
    <w:name w:val="09871180DD6942B19190455AAC97E93F1"/>
    <w:rsid w:val="006A6A6B"/>
    <w:rPr>
      <w:rFonts w:ascii="Arial" w:eastAsiaTheme="minorHAnsi" w:hAnsi="Arial"/>
      <w:sz w:val="24"/>
    </w:rPr>
  </w:style>
  <w:style w:type="paragraph" w:customStyle="1" w:styleId="AEEB411A4EC04A9F84986008B8EDA9C01">
    <w:name w:val="AEEB411A4EC04A9F84986008B8EDA9C01"/>
    <w:rsid w:val="006A6A6B"/>
    <w:rPr>
      <w:rFonts w:ascii="Arial" w:eastAsiaTheme="minorHAnsi" w:hAnsi="Arial"/>
      <w:sz w:val="24"/>
    </w:rPr>
  </w:style>
  <w:style w:type="paragraph" w:customStyle="1" w:styleId="C7E4C6EE4A1E45DBB97B023373E32CA31">
    <w:name w:val="C7E4C6EE4A1E45DBB97B023373E32CA31"/>
    <w:rsid w:val="006A6A6B"/>
    <w:rPr>
      <w:rFonts w:ascii="Arial" w:eastAsiaTheme="minorHAnsi" w:hAnsi="Arial"/>
      <w:sz w:val="24"/>
    </w:rPr>
  </w:style>
  <w:style w:type="paragraph" w:customStyle="1" w:styleId="5FCD8CB2A0BE4689BFFFE2D1D9EEC0521">
    <w:name w:val="5FCD8CB2A0BE4689BFFFE2D1D9EEC0521"/>
    <w:rsid w:val="006A6A6B"/>
    <w:rPr>
      <w:rFonts w:ascii="Arial" w:eastAsiaTheme="minorHAnsi" w:hAnsi="Arial"/>
      <w:sz w:val="24"/>
    </w:rPr>
  </w:style>
  <w:style w:type="paragraph" w:customStyle="1" w:styleId="7518EA2F633245D680BDF7359BE5C79C1">
    <w:name w:val="7518EA2F633245D680BDF7359BE5C79C1"/>
    <w:rsid w:val="006A6A6B"/>
    <w:rPr>
      <w:rFonts w:ascii="Arial" w:eastAsiaTheme="minorHAnsi" w:hAnsi="Arial"/>
      <w:sz w:val="24"/>
    </w:rPr>
  </w:style>
  <w:style w:type="paragraph" w:customStyle="1" w:styleId="5848E66D55C8478ABA3C83FE1C60F48E1">
    <w:name w:val="5848E66D55C8478ABA3C83FE1C60F48E1"/>
    <w:rsid w:val="006A6A6B"/>
    <w:rPr>
      <w:rFonts w:ascii="Arial" w:eastAsiaTheme="minorHAnsi" w:hAnsi="Arial"/>
      <w:sz w:val="24"/>
    </w:rPr>
  </w:style>
  <w:style w:type="paragraph" w:customStyle="1" w:styleId="796192783A1547A5A1E2BEF59DA3F4271">
    <w:name w:val="796192783A1547A5A1E2BEF59DA3F4271"/>
    <w:rsid w:val="006A6A6B"/>
    <w:rPr>
      <w:rFonts w:ascii="Arial" w:eastAsiaTheme="minorHAnsi" w:hAnsi="Arial"/>
      <w:sz w:val="24"/>
    </w:rPr>
  </w:style>
  <w:style w:type="paragraph" w:customStyle="1" w:styleId="6B8712D818F240369B996A6309470F011">
    <w:name w:val="6B8712D818F240369B996A6309470F011"/>
    <w:rsid w:val="006A6A6B"/>
    <w:rPr>
      <w:rFonts w:ascii="Arial" w:eastAsiaTheme="minorHAnsi" w:hAnsi="Arial"/>
      <w:sz w:val="24"/>
    </w:rPr>
  </w:style>
  <w:style w:type="paragraph" w:customStyle="1" w:styleId="E70C5C8EDDF4475BB9080AA93BC0B8961">
    <w:name w:val="E70C5C8EDDF4475BB9080AA93BC0B8961"/>
    <w:rsid w:val="006A6A6B"/>
    <w:rPr>
      <w:rFonts w:ascii="Arial" w:eastAsiaTheme="minorHAnsi" w:hAnsi="Arial"/>
      <w:sz w:val="24"/>
    </w:rPr>
  </w:style>
  <w:style w:type="paragraph" w:customStyle="1" w:styleId="776112E1E19E43F19A746AE3EB4AC14A1">
    <w:name w:val="776112E1E19E43F19A746AE3EB4AC14A1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DF89109375E4F1D82F0F5BF8ABA791E1">
    <w:name w:val="FDF89109375E4F1D82F0F5BF8ABA791E1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66EE0B2C8902443383DF8D894261F0351">
    <w:name w:val="66EE0B2C8902443383DF8D894261F0351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870E90C7CE54988871BE2B67AFEAAB51">
    <w:name w:val="C870E90C7CE54988871BE2B67AFEAAB51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81C05EE6D4F7489B8CD96F569DDE9BA01">
    <w:name w:val="81C05EE6D4F7489B8CD96F569DDE9BA01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41B9A652C894675886FDBE4699CF5991">
    <w:name w:val="F41B9A652C894675886FDBE4699CF5991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F16692104604F45AF3C93C458F819711">
    <w:name w:val="4F16692104604F45AF3C93C458F819711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22FEF1168A842AB98FF2447E2CB20861">
    <w:name w:val="C22FEF1168A842AB98FF2447E2CB20861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73A138A7DC54AD5870A90FAAC115C961">
    <w:name w:val="473A138A7DC54AD5870A90FAAC115C961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002B7"/>
    <w:rPr>
      <w:rFonts w:ascii="Arial" w:eastAsiaTheme="majorEastAsia" w:hAnsi="Arial" w:cstheme="majorBidi"/>
      <w:b/>
      <w:bCs/>
      <w:sz w:val="32"/>
      <w:szCs w:val="24"/>
    </w:rPr>
  </w:style>
  <w:style w:type="paragraph" w:customStyle="1" w:styleId="C146A898511E402D9BE6C9727773C566">
    <w:name w:val="C146A898511E402D9BE6C9727773C566"/>
    <w:rsid w:val="006A6A6B"/>
  </w:style>
  <w:style w:type="paragraph" w:customStyle="1" w:styleId="F3DEBE286DD240DAABBB5036C4050D8E">
    <w:name w:val="F3DEBE286DD240DAABBB5036C4050D8E"/>
    <w:rsid w:val="006A6A6B"/>
  </w:style>
  <w:style w:type="paragraph" w:customStyle="1" w:styleId="075C01195D88445DB4FE1E8AEC733C3A">
    <w:name w:val="075C01195D88445DB4FE1E8AEC733C3A"/>
    <w:rsid w:val="006A6A6B"/>
  </w:style>
  <w:style w:type="paragraph" w:customStyle="1" w:styleId="5910EE9E48534701BC0A759447F51E77">
    <w:name w:val="5910EE9E48534701BC0A759447F51E77"/>
    <w:rsid w:val="006A6A6B"/>
  </w:style>
  <w:style w:type="paragraph" w:customStyle="1" w:styleId="E288814BC43E4E5CBC71C52C5E463774">
    <w:name w:val="E288814BC43E4E5CBC71C52C5E463774"/>
    <w:rsid w:val="006A6A6B"/>
  </w:style>
  <w:style w:type="paragraph" w:customStyle="1" w:styleId="055BF17D4C084D8EBBFF889B86BF0579">
    <w:name w:val="055BF17D4C084D8EBBFF889B86BF0579"/>
    <w:rsid w:val="006A6A6B"/>
  </w:style>
  <w:style w:type="paragraph" w:customStyle="1" w:styleId="69C4F7A077C84904A90C4B1A814E0CC6">
    <w:name w:val="69C4F7A077C84904A90C4B1A814E0CC6"/>
    <w:rsid w:val="006A6A6B"/>
  </w:style>
  <w:style w:type="paragraph" w:customStyle="1" w:styleId="E288814BC43E4E5CBC71C52C5E4637741">
    <w:name w:val="E288814BC43E4E5CBC71C52C5E4637741"/>
    <w:rsid w:val="006A6A6B"/>
    <w:rPr>
      <w:rFonts w:ascii="Arial" w:eastAsiaTheme="minorHAnsi" w:hAnsi="Arial"/>
      <w:sz w:val="24"/>
    </w:rPr>
  </w:style>
  <w:style w:type="paragraph" w:customStyle="1" w:styleId="69C4F7A077C84904A90C4B1A814E0CC61">
    <w:name w:val="69C4F7A077C84904A90C4B1A814E0CC61"/>
    <w:rsid w:val="006A6A6B"/>
    <w:rPr>
      <w:rFonts w:ascii="Arial" w:eastAsiaTheme="minorHAnsi" w:hAnsi="Arial"/>
      <w:sz w:val="24"/>
    </w:rPr>
  </w:style>
  <w:style w:type="paragraph" w:customStyle="1" w:styleId="AEEB411A4EC04A9F84986008B8EDA9C02">
    <w:name w:val="AEEB411A4EC04A9F84986008B8EDA9C02"/>
    <w:rsid w:val="006A6A6B"/>
    <w:rPr>
      <w:rFonts w:ascii="Arial" w:eastAsiaTheme="minorHAnsi" w:hAnsi="Arial"/>
      <w:sz w:val="24"/>
    </w:rPr>
  </w:style>
  <w:style w:type="paragraph" w:customStyle="1" w:styleId="C7E4C6EE4A1E45DBB97B023373E32CA32">
    <w:name w:val="C7E4C6EE4A1E45DBB97B023373E32CA32"/>
    <w:rsid w:val="006A6A6B"/>
    <w:rPr>
      <w:rFonts w:ascii="Arial" w:eastAsiaTheme="minorHAnsi" w:hAnsi="Arial"/>
      <w:sz w:val="24"/>
    </w:rPr>
  </w:style>
  <w:style w:type="paragraph" w:customStyle="1" w:styleId="5FCD8CB2A0BE4689BFFFE2D1D9EEC0522">
    <w:name w:val="5FCD8CB2A0BE4689BFFFE2D1D9EEC0522"/>
    <w:rsid w:val="006A6A6B"/>
    <w:rPr>
      <w:rFonts w:ascii="Arial" w:eastAsiaTheme="minorHAnsi" w:hAnsi="Arial"/>
      <w:sz w:val="24"/>
    </w:rPr>
  </w:style>
  <w:style w:type="paragraph" w:customStyle="1" w:styleId="7518EA2F633245D680BDF7359BE5C79C2">
    <w:name w:val="7518EA2F633245D680BDF7359BE5C79C2"/>
    <w:rsid w:val="006A6A6B"/>
    <w:rPr>
      <w:rFonts w:ascii="Arial" w:eastAsiaTheme="minorHAnsi" w:hAnsi="Arial"/>
      <w:sz w:val="24"/>
    </w:rPr>
  </w:style>
  <w:style w:type="paragraph" w:customStyle="1" w:styleId="5848E66D55C8478ABA3C83FE1C60F48E2">
    <w:name w:val="5848E66D55C8478ABA3C83FE1C60F48E2"/>
    <w:rsid w:val="006A6A6B"/>
    <w:rPr>
      <w:rFonts w:ascii="Arial" w:eastAsiaTheme="minorHAnsi" w:hAnsi="Arial"/>
      <w:sz w:val="24"/>
    </w:rPr>
  </w:style>
  <w:style w:type="paragraph" w:customStyle="1" w:styleId="796192783A1547A5A1E2BEF59DA3F4272">
    <w:name w:val="796192783A1547A5A1E2BEF59DA3F4272"/>
    <w:rsid w:val="006A6A6B"/>
    <w:rPr>
      <w:rFonts w:ascii="Arial" w:eastAsiaTheme="minorHAnsi" w:hAnsi="Arial"/>
      <w:sz w:val="24"/>
    </w:rPr>
  </w:style>
  <w:style w:type="paragraph" w:customStyle="1" w:styleId="6B8712D818F240369B996A6309470F012">
    <w:name w:val="6B8712D818F240369B996A6309470F012"/>
    <w:rsid w:val="006A6A6B"/>
    <w:rPr>
      <w:rFonts w:ascii="Arial" w:eastAsiaTheme="minorHAnsi" w:hAnsi="Arial"/>
      <w:sz w:val="24"/>
    </w:rPr>
  </w:style>
  <w:style w:type="paragraph" w:customStyle="1" w:styleId="E70C5C8EDDF4475BB9080AA93BC0B8962">
    <w:name w:val="E70C5C8EDDF4475BB9080AA93BC0B8962"/>
    <w:rsid w:val="006A6A6B"/>
    <w:rPr>
      <w:rFonts w:ascii="Arial" w:eastAsiaTheme="minorHAnsi" w:hAnsi="Arial"/>
      <w:sz w:val="24"/>
    </w:rPr>
  </w:style>
  <w:style w:type="paragraph" w:customStyle="1" w:styleId="776112E1E19E43F19A746AE3EB4AC14A2">
    <w:name w:val="776112E1E19E43F19A746AE3EB4AC14A2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DF89109375E4F1D82F0F5BF8ABA791E2">
    <w:name w:val="FDF89109375E4F1D82F0F5BF8ABA791E2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66EE0B2C8902443383DF8D894261F0352">
    <w:name w:val="66EE0B2C8902443383DF8D894261F0352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870E90C7CE54988871BE2B67AFEAAB52">
    <w:name w:val="C870E90C7CE54988871BE2B67AFEAAB52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81C05EE6D4F7489B8CD96F569DDE9BA02">
    <w:name w:val="81C05EE6D4F7489B8CD96F569DDE9BA02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41B9A652C894675886FDBE4699CF5992">
    <w:name w:val="F41B9A652C894675886FDBE4699CF5992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F16692104604F45AF3C93C458F819712">
    <w:name w:val="4F16692104604F45AF3C93C458F819712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22FEF1168A842AB98FF2447E2CB20862">
    <w:name w:val="C22FEF1168A842AB98FF2447E2CB20862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73A138A7DC54AD5870A90FAAC115C962">
    <w:name w:val="473A138A7DC54AD5870A90FAAC115C962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C99CCF08598452B9E4DEC33AE0967C5">
    <w:name w:val="CC99CCF08598452B9E4DEC33AE0967C5"/>
    <w:rsid w:val="00305B23"/>
  </w:style>
  <w:style w:type="paragraph" w:customStyle="1" w:styleId="75D176AC84E14C5986E26F76C37EDA22">
    <w:name w:val="75D176AC84E14C5986E26F76C37EDA22"/>
    <w:rsid w:val="00305B23"/>
  </w:style>
  <w:style w:type="paragraph" w:customStyle="1" w:styleId="DF2FEFDF88B4467F82BDA28C351247C3">
    <w:name w:val="DF2FEFDF88B4467F82BDA28C351247C3"/>
    <w:rsid w:val="00305B23"/>
  </w:style>
  <w:style w:type="paragraph" w:customStyle="1" w:styleId="DA9EAECAD4CB4EB78E25C11B6B623086">
    <w:name w:val="DA9EAECAD4CB4EB78E25C11B6B623086"/>
    <w:rsid w:val="00305B23"/>
  </w:style>
  <w:style w:type="paragraph" w:customStyle="1" w:styleId="CFADE9D671BA4C5EA8CADC3AE38E9D8E">
    <w:name w:val="CFADE9D671BA4C5EA8CADC3AE38E9D8E"/>
    <w:rsid w:val="00305B23"/>
  </w:style>
  <w:style w:type="paragraph" w:customStyle="1" w:styleId="2AE1486A3C83476D822F65D2140E38C2">
    <w:name w:val="2AE1486A3C83476D822F65D2140E38C2"/>
    <w:rsid w:val="00305B23"/>
  </w:style>
  <w:style w:type="paragraph" w:customStyle="1" w:styleId="98EA4AE96EFD457FB1CE25667379B8CF">
    <w:name w:val="98EA4AE96EFD457FB1CE25667379B8CF"/>
    <w:rsid w:val="00305B23"/>
  </w:style>
  <w:style w:type="paragraph" w:customStyle="1" w:styleId="ADD0E51FC3CA47A8924D6274149D278C">
    <w:name w:val="ADD0E51FC3CA47A8924D6274149D278C"/>
    <w:rsid w:val="00305B23"/>
  </w:style>
  <w:style w:type="paragraph" w:customStyle="1" w:styleId="99A81B272B4C41868391F85891B0682B">
    <w:name w:val="99A81B272B4C41868391F85891B0682B"/>
    <w:rsid w:val="00305B23"/>
  </w:style>
  <w:style w:type="paragraph" w:customStyle="1" w:styleId="8F101C7AF3E14E8F9767783C79DE6651">
    <w:name w:val="8F101C7AF3E14E8F9767783C79DE6651"/>
    <w:rsid w:val="00305B23"/>
  </w:style>
  <w:style w:type="paragraph" w:customStyle="1" w:styleId="33F76B00180649DEA45E4EA2580844F7">
    <w:name w:val="33F76B00180649DEA45E4EA2580844F7"/>
    <w:rsid w:val="00305B23"/>
  </w:style>
  <w:style w:type="paragraph" w:customStyle="1" w:styleId="F3652573CCD943308AFCC2BE164FB7CE">
    <w:name w:val="F3652573CCD943308AFCC2BE164FB7CE"/>
    <w:rsid w:val="00305B23"/>
  </w:style>
  <w:style w:type="paragraph" w:customStyle="1" w:styleId="E288814BC43E4E5CBC71C52C5E4637742">
    <w:name w:val="E288814BC43E4E5CBC71C52C5E4637742"/>
    <w:rsid w:val="008E669A"/>
    <w:rPr>
      <w:rFonts w:ascii="Arial" w:eastAsiaTheme="minorHAnsi" w:hAnsi="Arial"/>
      <w:sz w:val="24"/>
    </w:rPr>
  </w:style>
  <w:style w:type="paragraph" w:customStyle="1" w:styleId="69C4F7A077C84904A90C4B1A814E0CC62">
    <w:name w:val="69C4F7A077C84904A90C4B1A814E0CC62"/>
    <w:rsid w:val="008E669A"/>
    <w:rPr>
      <w:rFonts w:ascii="Arial" w:eastAsiaTheme="minorHAnsi" w:hAnsi="Arial"/>
      <w:sz w:val="24"/>
    </w:rPr>
  </w:style>
  <w:style w:type="paragraph" w:customStyle="1" w:styleId="AEEB411A4EC04A9F84986008B8EDA9C03">
    <w:name w:val="AEEB411A4EC04A9F84986008B8EDA9C03"/>
    <w:rsid w:val="008E669A"/>
    <w:rPr>
      <w:rFonts w:ascii="Arial" w:eastAsiaTheme="minorHAnsi" w:hAnsi="Arial"/>
      <w:sz w:val="24"/>
    </w:rPr>
  </w:style>
  <w:style w:type="paragraph" w:customStyle="1" w:styleId="C7E4C6EE4A1E45DBB97B023373E32CA33">
    <w:name w:val="C7E4C6EE4A1E45DBB97B023373E32CA33"/>
    <w:rsid w:val="008E669A"/>
    <w:rPr>
      <w:rFonts w:ascii="Arial" w:eastAsiaTheme="minorHAnsi" w:hAnsi="Arial"/>
      <w:sz w:val="24"/>
    </w:rPr>
  </w:style>
  <w:style w:type="paragraph" w:customStyle="1" w:styleId="5FCD8CB2A0BE4689BFFFE2D1D9EEC0523">
    <w:name w:val="5FCD8CB2A0BE4689BFFFE2D1D9EEC0523"/>
    <w:rsid w:val="008E669A"/>
    <w:rPr>
      <w:rFonts w:ascii="Arial" w:eastAsiaTheme="minorHAnsi" w:hAnsi="Arial"/>
      <w:sz w:val="24"/>
    </w:rPr>
  </w:style>
  <w:style w:type="paragraph" w:customStyle="1" w:styleId="7518EA2F633245D680BDF7359BE5C79C3">
    <w:name w:val="7518EA2F633245D680BDF7359BE5C79C3"/>
    <w:rsid w:val="008E669A"/>
    <w:rPr>
      <w:rFonts w:ascii="Arial" w:eastAsiaTheme="minorHAnsi" w:hAnsi="Arial"/>
      <w:sz w:val="24"/>
    </w:rPr>
  </w:style>
  <w:style w:type="paragraph" w:customStyle="1" w:styleId="5848E66D55C8478ABA3C83FE1C60F48E3">
    <w:name w:val="5848E66D55C8478ABA3C83FE1C60F48E3"/>
    <w:rsid w:val="008E669A"/>
    <w:rPr>
      <w:rFonts w:ascii="Arial" w:eastAsiaTheme="minorHAnsi" w:hAnsi="Arial"/>
      <w:sz w:val="24"/>
    </w:rPr>
  </w:style>
  <w:style w:type="paragraph" w:customStyle="1" w:styleId="796192783A1547A5A1E2BEF59DA3F4273">
    <w:name w:val="796192783A1547A5A1E2BEF59DA3F4273"/>
    <w:rsid w:val="008E669A"/>
    <w:rPr>
      <w:rFonts w:ascii="Arial" w:eastAsiaTheme="minorHAnsi" w:hAnsi="Arial"/>
      <w:sz w:val="24"/>
    </w:rPr>
  </w:style>
  <w:style w:type="paragraph" w:customStyle="1" w:styleId="6B8712D818F240369B996A6309470F013">
    <w:name w:val="6B8712D818F240369B996A6309470F013"/>
    <w:rsid w:val="008E669A"/>
    <w:rPr>
      <w:rFonts w:ascii="Arial" w:eastAsiaTheme="minorHAnsi" w:hAnsi="Arial"/>
      <w:sz w:val="24"/>
    </w:rPr>
  </w:style>
  <w:style w:type="paragraph" w:customStyle="1" w:styleId="E70C5C8EDDF4475BB9080AA93BC0B8963">
    <w:name w:val="E70C5C8EDDF4475BB9080AA93BC0B8963"/>
    <w:rsid w:val="008E669A"/>
    <w:rPr>
      <w:rFonts w:ascii="Arial" w:eastAsiaTheme="minorHAnsi" w:hAnsi="Arial"/>
      <w:sz w:val="24"/>
    </w:rPr>
  </w:style>
  <w:style w:type="paragraph" w:customStyle="1" w:styleId="776112E1E19E43F19A746AE3EB4AC14A3">
    <w:name w:val="776112E1E19E43F19A746AE3EB4AC14A3"/>
    <w:rsid w:val="008E669A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DF89109375E4F1D82F0F5BF8ABA791E3">
    <w:name w:val="FDF89109375E4F1D82F0F5BF8ABA791E3"/>
    <w:rsid w:val="008E669A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66EE0B2C8902443383DF8D894261F0353">
    <w:name w:val="66EE0B2C8902443383DF8D894261F0353"/>
    <w:rsid w:val="008E669A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870E90C7CE54988871BE2B67AFEAAB53">
    <w:name w:val="C870E90C7CE54988871BE2B67AFEAAB53"/>
    <w:rsid w:val="008E669A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81C05EE6D4F7489B8CD96F569DDE9BA03">
    <w:name w:val="81C05EE6D4F7489B8CD96F569DDE9BA03"/>
    <w:rsid w:val="008E669A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41B9A652C894675886FDBE4699CF5993">
    <w:name w:val="F41B9A652C894675886FDBE4699CF5993"/>
    <w:rsid w:val="008E669A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F16692104604F45AF3C93C458F819713">
    <w:name w:val="4F16692104604F45AF3C93C458F819713"/>
    <w:rsid w:val="008E669A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22FEF1168A842AB98FF2447E2CB20863">
    <w:name w:val="C22FEF1168A842AB98FF2447E2CB20863"/>
    <w:rsid w:val="008E669A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73A138A7DC54AD5870A90FAAC115C963">
    <w:name w:val="473A138A7DC54AD5870A90FAAC115C963"/>
    <w:rsid w:val="008E669A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C99CCF08598452B9E4DEC33AE0967C51">
    <w:name w:val="CC99CCF08598452B9E4DEC33AE0967C51"/>
    <w:rsid w:val="008E669A"/>
    <w:rPr>
      <w:rFonts w:ascii="Arial" w:eastAsiaTheme="minorHAnsi" w:hAnsi="Arial"/>
      <w:sz w:val="24"/>
    </w:rPr>
  </w:style>
  <w:style w:type="paragraph" w:customStyle="1" w:styleId="75D176AC84E14C5986E26F76C37EDA221">
    <w:name w:val="75D176AC84E14C5986E26F76C37EDA221"/>
    <w:rsid w:val="008E669A"/>
    <w:rPr>
      <w:rFonts w:ascii="Arial" w:eastAsiaTheme="minorHAnsi" w:hAnsi="Arial"/>
      <w:sz w:val="24"/>
    </w:rPr>
  </w:style>
  <w:style w:type="paragraph" w:customStyle="1" w:styleId="DF2FEFDF88B4467F82BDA28C351247C31">
    <w:name w:val="DF2FEFDF88B4467F82BDA28C351247C31"/>
    <w:rsid w:val="008E669A"/>
    <w:rPr>
      <w:rFonts w:ascii="Arial" w:eastAsiaTheme="minorHAnsi" w:hAnsi="Arial"/>
      <w:sz w:val="24"/>
    </w:rPr>
  </w:style>
  <w:style w:type="paragraph" w:customStyle="1" w:styleId="DA9EAECAD4CB4EB78E25C11B6B6230861">
    <w:name w:val="DA9EAECAD4CB4EB78E25C11B6B6230861"/>
    <w:rsid w:val="008E669A"/>
    <w:rPr>
      <w:rFonts w:ascii="Arial" w:eastAsiaTheme="minorHAnsi" w:hAnsi="Arial"/>
      <w:sz w:val="24"/>
    </w:rPr>
  </w:style>
  <w:style w:type="paragraph" w:customStyle="1" w:styleId="2AE1486A3C83476D822F65D2140E38C21">
    <w:name w:val="2AE1486A3C83476D822F65D2140E38C21"/>
    <w:rsid w:val="008E669A"/>
    <w:rPr>
      <w:rFonts w:ascii="Arial" w:eastAsiaTheme="minorHAnsi" w:hAnsi="Arial"/>
      <w:sz w:val="24"/>
    </w:rPr>
  </w:style>
  <w:style w:type="paragraph" w:customStyle="1" w:styleId="98EA4AE96EFD457FB1CE25667379B8CF1">
    <w:name w:val="98EA4AE96EFD457FB1CE25667379B8CF1"/>
    <w:rsid w:val="008E669A"/>
    <w:rPr>
      <w:rFonts w:ascii="Arial" w:eastAsiaTheme="minorHAnsi" w:hAnsi="Arial"/>
      <w:sz w:val="24"/>
    </w:rPr>
  </w:style>
  <w:style w:type="paragraph" w:customStyle="1" w:styleId="ADD0E51FC3CA47A8924D6274149D278C1">
    <w:name w:val="ADD0E51FC3CA47A8924D6274149D278C1"/>
    <w:rsid w:val="008E669A"/>
    <w:rPr>
      <w:rFonts w:ascii="Arial" w:eastAsiaTheme="minorHAnsi" w:hAnsi="Arial"/>
      <w:sz w:val="24"/>
    </w:rPr>
  </w:style>
  <w:style w:type="paragraph" w:customStyle="1" w:styleId="99A81B272B4C41868391F85891B0682B1">
    <w:name w:val="99A81B272B4C41868391F85891B0682B1"/>
    <w:rsid w:val="008E669A"/>
    <w:rPr>
      <w:rFonts w:ascii="Arial" w:eastAsiaTheme="minorHAnsi" w:hAnsi="Arial"/>
      <w:sz w:val="24"/>
    </w:rPr>
  </w:style>
  <w:style w:type="paragraph" w:customStyle="1" w:styleId="8F101C7AF3E14E8F9767783C79DE66511">
    <w:name w:val="8F101C7AF3E14E8F9767783C79DE66511"/>
    <w:rsid w:val="008E669A"/>
    <w:rPr>
      <w:rFonts w:ascii="Arial" w:eastAsiaTheme="minorHAnsi" w:hAnsi="Arial"/>
      <w:sz w:val="24"/>
    </w:rPr>
  </w:style>
  <w:style w:type="paragraph" w:customStyle="1" w:styleId="33F76B00180649DEA45E4EA2580844F71">
    <w:name w:val="33F76B00180649DEA45E4EA2580844F71"/>
    <w:rsid w:val="008E669A"/>
    <w:rPr>
      <w:rFonts w:ascii="Arial" w:eastAsiaTheme="minorHAnsi" w:hAnsi="Arial"/>
      <w:sz w:val="24"/>
    </w:rPr>
  </w:style>
  <w:style w:type="paragraph" w:customStyle="1" w:styleId="F3652573CCD943308AFCC2BE164FB7CE1">
    <w:name w:val="F3652573CCD943308AFCC2BE164FB7CE1"/>
    <w:rsid w:val="008E669A"/>
    <w:rPr>
      <w:rFonts w:ascii="Arial" w:eastAsiaTheme="minorHAnsi" w:hAnsi="Arial"/>
      <w:sz w:val="24"/>
    </w:rPr>
  </w:style>
  <w:style w:type="paragraph" w:customStyle="1" w:styleId="E07D38FC83C14EA1B2BF9F58F534EFD7">
    <w:name w:val="E07D38FC83C14EA1B2BF9F58F534EFD7"/>
    <w:rsid w:val="008E669A"/>
    <w:rPr>
      <w:rFonts w:ascii="Arial" w:eastAsiaTheme="minorHAnsi" w:hAnsi="Arial"/>
      <w:sz w:val="24"/>
    </w:rPr>
  </w:style>
  <w:style w:type="paragraph" w:customStyle="1" w:styleId="62C0230A7AC3408897D62C2A2059A485">
    <w:name w:val="62C0230A7AC3408897D62C2A2059A485"/>
    <w:rsid w:val="008E669A"/>
    <w:rPr>
      <w:rFonts w:ascii="Arial" w:eastAsiaTheme="minorHAnsi" w:hAnsi="Arial"/>
      <w:sz w:val="24"/>
    </w:rPr>
  </w:style>
  <w:style w:type="paragraph" w:customStyle="1" w:styleId="81AF9B6995184EEFBE343B00CABA663D">
    <w:name w:val="81AF9B6995184EEFBE343B00CABA663D"/>
    <w:rsid w:val="008E669A"/>
    <w:rPr>
      <w:rFonts w:ascii="Arial" w:eastAsiaTheme="minorHAnsi" w:hAnsi="Arial"/>
      <w:sz w:val="24"/>
    </w:rPr>
  </w:style>
  <w:style w:type="paragraph" w:customStyle="1" w:styleId="6B86F4FCEFE34F5C9B3B54AD26417AB1">
    <w:name w:val="6B86F4FCEFE34F5C9B3B54AD26417AB1"/>
    <w:rsid w:val="008E669A"/>
    <w:rPr>
      <w:rFonts w:ascii="Arial" w:eastAsiaTheme="minorHAnsi" w:hAnsi="Arial"/>
      <w:sz w:val="24"/>
    </w:rPr>
  </w:style>
  <w:style w:type="paragraph" w:customStyle="1" w:styleId="DC37D9C5166C45E88555B7D7E7E70FC1">
    <w:name w:val="DC37D9C5166C45E88555B7D7E7E70FC1"/>
    <w:rsid w:val="008E669A"/>
    <w:rPr>
      <w:rFonts w:ascii="Arial" w:eastAsiaTheme="minorHAnsi" w:hAnsi="Arial"/>
      <w:sz w:val="24"/>
    </w:rPr>
  </w:style>
  <w:style w:type="paragraph" w:customStyle="1" w:styleId="E288814BC43E4E5CBC71C52C5E4637743">
    <w:name w:val="E288814BC43E4E5CBC71C52C5E4637743"/>
    <w:rsid w:val="00247BF2"/>
    <w:rPr>
      <w:rFonts w:ascii="Arial" w:eastAsiaTheme="minorHAnsi" w:hAnsi="Arial"/>
      <w:sz w:val="24"/>
    </w:rPr>
  </w:style>
  <w:style w:type="paragraph" w:customStyle="1" w:styleId="69C4F7A077C84904A90C4B1A814E0CC63">
    <w:name w:val="69C4F7A077C84904A90C4B1A814E0CC63"/>
    <w:rsid w:val="00247BF2"/>
    <w:rPr>
      <w:rFonts w:ascii="Arial" w:eastAsiaTheme="minorHAnsi" w:hAnsi="Arial"/>
      <w:sz w:val="24"/>
    </w:rPr>
  </w:style>
  <w:style w:type="paragraph" w:customStyle="1" w:styleId="AEEB411A4EC04A9F84986008B8EDA9C04">
    <w:name w:val="AEEB411A4EC04A9F84986008B8EDA9C04"/>
    <w:rsid w:val="00247BF2"/>
    <w:rPr>
      <w:rFonts w:ascii="Arial" w:eastAsiaTheme="minorHAnsi" w:hAnsi="Arial"/>
      <w:sz w:val="24"/>
    </w:rPr>
  </w:style>
  <w:style w:type="paragraph" w:customStyle="1" w:styleId="C7E4C6EE4A1E45DBB97B023373E32CA34">
    <w:name w:val="C7E4C6EE4A1E45DBB97B023373E32CA34"/>
    <w:rsid w:val="00247BF2"/>
    <w:rPr>
      <w:rFonts w:ascii="Arial" w:eastAsiaTheme="minorHAnsi" w:hAnsi="Arial"/>
      <w:sz w:val="24"/>
    </w:rPr>
  </w:style>
  <w:style w:type="paragraph" w:customStyle="1" w:styleId="5FCD8CB2A0BE4689BFFFE2D1D9EEC0524">
    <w:name w:val="5FCD8CB2A0BE4689BFFFE2D1D9EEC0524"/>
    <w:rsid w:val="00247BF2"/>
    <w:rPr>
      <w:rFonts w:ascii="Arial" w:eastAsiaTheme="minorHAnsi" w:hAnsi="Arial"/>
      <w:sz w:val="24"/>
    </w:rPr>
  </w:style>
  <w:style w:type="paragraph" w:customStyle="1" w:styleId="7518EA2F633245D680BDF7359BE5C79C4">
    <w:name w:val="7518EA2F633245D680BDF7359BE5C79C4"/>
    <w:rsid w:val="00247BF2"/>
    <w:rPr>
      <w:rFonts w:ascii="Arial" w:eastAsiaTheme="minorHAnsi" w:hAnsi="Arial"/>
      <w:sz w:val="24"/>
    </w:rPr>
  </w:style>
  <w:style w:type="paragraph" w:customStyle="1" w:styleId="5848E66D55C8478ABA3C83FE1C60F48E4">
    <w:name w:val="5848E66D55C8478ABA3C83FE1C60F48E4"/>
    <w:rsid w:val="00247BF2"/>
    <w:rPr>
      <w:rFonts w:ascii="Arial" w:eastAsiaTheme="minorHAnsi" w:hAnsi="Arial"/>
      <w:sz w:val="24"/>
    </w:rPr>
  </w:style>
  <w:style w:type="paragraph" w:customStyle="1" w:styleId="796192783A1547A5A1E2BEF59DA3F4274">
    <w:name w:val="796192783A1547A5A1E2BEF59DA3F4274"/>
    <w:rsid w:val="00247BF2"/>
    <w:rPr>
      <w:rFonts w:ascii="Arial" w:eastAsiaTheme="minorHAnsi" w:hAnsi="Arial"/>
      <w:sz w:val="24"/>
    </w:rPr>
  </w:style>
  <w:style w:type="paragraph" w:customStyle="1" w:styleId="6B8712D818F240369B996A6309470F014">
    <w:name w:val="6B8712D818F240369B996A6309470F014"/>
    <w:rsid w:val="00247BF2"/>
    <w:rPr>
      <w:rFonts w:ascii="Arial" w:eastAsiaTheme="minorHAnsi" w:hAnsi="Arial"/>
      <w:sz w:val="24"/>
    </w:rPr>
  </w:style>
  <w:style w:type="paragraph" w:customStyle="1" w:styleId="E70C5C8EDDF4475BB9080AA93BC0B8964">
    <w:name w:val="E70C5C8EDDF4475BB9080AA93BC0B8964"/>
    <w:rsid w:val="00247BF2"/>
    <w:rPr>
      <w:rFonts w:ascii="Arial" w:eastAsiaTheme="minorHAnsi" w:hAnsi="Arial"/>
      <w:sz w:val="24"/>
    </w:rPr>
  </w:style>
  <w:style w:type="paragraph" w:customStyle="1" w:styleId="776112E1E19E43F19A746AE3EB4AC14A4">
    <w:name w:val="776112E1E19E43F19A746AE3EB4AC14A4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DF89109375E4F1D82F0F5BF8ABA791E4">
    <w:name w:val="FDF89109375E4F1D82F0F5BF8ABA791E4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66EE0B2C8902443383DF8D894261F0354">
    <w:name w:val="66EE0B2C8902443383DF8D894261F0354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870E90C7CE54988871BE2B67AFEAAB54">
    <w:name w:val="C870E90C7CE54988871BE2B67AFEAAB54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81C05EE6D4F7489B8CD96F569DDE9BA04">
    <w:name w:val="81C05EE6D4F7489B8CD96F569DDE9BA04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41B9A652C894675886FDBE4699CF5994">
    <w:name w:val="F41B9A652C894675886FDBE4699CF5994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F16692104604F45AF3C93C458F819714">
    <w:name w:val="4F16692104604F45AF3C93C458F819714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22FEF1168A842AB98FF2447E2CB20864">
    <w:name w:val="C22FEF1168A842AB98FF2447E2CB20864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73A138A7DC54AD5870A90FAAC115C964">
    <w:name w:val="473A138A7DC54AD5870A90FAAC115C964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C99CCF08598452B9E4DEC33AE0967C52">
    <w:name w:val="CC99CCF08598452B9E4DEC33AE0967C52"/>
    <w:rsid w:val="00247BF2"/>
    <w:rPr>
      <w:rFonts w:ascii="Arial" w:eastAsiaTheme="minorHAnsi" w:hAnsi="Arial"/>
      <w:sz w:val="24"/>
    </w:rPr>
  </w:style>
  <w:style w:type="paragraph" w:customStyle="1" w:styleId="75D176AC84E14C5986E26F76C37EDA222">
    <w:name w:val="75D176AC84E14C5986E26F76C37EDA222"/>
    <w:rsid w:val="00247BF2"/>
    <w:rPr>
      <w:rFonts w:ascii="Arial" w:eastAsiaTheme="minorHAnsi" w:hAnsi="Arial"/>
      <w:sz w:val="24"/>
    </w:rPr>
  </w:style>
  <w:style w:type="paragraph" w:customStyle="1" w:styleId="DF2FEFDF88B4467F82BDA28C351247C32">
    <w:name w:val="DF2FEFDF88B4467F82BDA28C351247C32"/>
    <w:rsid w:val="00247BF2"/>
    <w:rPr>
      <w:rFonts w:ascii="Arial" w:eastAsiaTheme="minorHAnsi" w:hAnsi="Arial"/>
      <w:sz w:val="24"/>
    </w:rPr>
  </w:style>
  <w:style w:type="paragraph" w:customStyle="1" w:styleId="DA9EAECAD4CB4EB78E25C11B6B6230862">
    <w:name w:val="DA9EAECAD4CB4EB78E25C11B6B6230862"/>
    <w:rsid w:val="00247BF2"/>
    <w:rPr>
      <w:rFonts w:ascii="Arial" w:eastAsiaTheme="minorHAnsi" w:hAnsi="Arial"/>
      <w:sz w:val="24"/>
    </w:rPr>
  </w:style>
  <w:style w:type="paragraph" w:customStyle="1" w:styleId="2AE1486A3C83476D822F65D2140E38C22">
    <w:name w:val="2AE1486A3C83476D822F65D2140E38C22"/>
    <w:rsid w:val="00247BF2"/>
    <w:rPr>
      <w:rFonts w:ascii="Arial" w:eastAsiaTheme="minorHAnsi" w:hAnsi="Arial"/>
      <w:sz w:val="24"/>
    </w:rPr>
  </w:style>
  <w:style w:type="paragraph" w:customStyle="1" w:styleId="98EA4AE96EFD457FB1CE25667379B8CF2">
    <w:name w:val="98EA4AE96EFD457FB1CE25667379B8CF2"/>
    <w:rsid w:val="00247BF2"/>
    <w:rPr>
      <w:rFonts w:ascii="Arial" w:eastAsiaTheme="minorHAnsi" w:hAnsi="Arial"/>
      <w:sz w:val="24"/>
    </w:rPr>
  </w:style>
  <w:style w:type="paragraph" w:customStyle="1" w:styleId="ADD0E51FC3CA47A8924D6274149D278C2">
    <w:name w:val="ADD0E51FC3CA47A8924D6274149D278C2"/>
    <w:rsid w:val="00247BF2"/>
    <w:rPr>
      <w:rFonts w:ascii="Arial" w:eastAsiaTheme="minorHAnsi" w:hAnsi="Arial"/>
      <w:sz w:val="24"/>
    </w:rPr>
  </w:style>
  <w:style w:type="paragraph" w:customStyle="1" w:styleId="99A81B272B4C41868391F85891B0682B2">
    <w:name w:val="99A81B272B4C41868391F85891B0682B2"/>
    <w:rsid w:val="00247BF2"/>
    <w:rPr>
      <w:rFonts w:ascii="Arial" w:eastAsiaTheme="minorHAnsi" w:hAnsi="Arial"/>
      <w:sz w:val="24"/>
    </w:rPr>
  </w:style>
  <w:style w:type="paragraph" w:customStyle="1" w:styleId="8F101C7AF3E14E8F9767783C79DE66512">
    <w:name w:val="8F101C7AF3E14E8F9767783C79DE66512"/>
    <w:rsid w:val="00247BF2"/>
    <w:rPr>
      <w:rFonts w:ascii="Arial" w:eastAsiaTheme="minorHAnsi" w:hAnsi="Arial"/>
      <w:sz w:val="24"/>
    </w:rPr>
  </w:style>
  <w:style w:type="paragraph" w:customStyle="1" w:styleId="33F76B00180649DEA45E4EA2580844F72">
    <w:name w:val="33F76B00180649DEA45E4EA2580844F72"/>
    <w:rsid w:val="00247BF2"/>
    <w:rPr>
      <w:rFonts w:ascii="Arial" w:eastAsiaTheme="minorHAnsi" w:hAnsi="Arial"/>
      <w:sz w:val="24"/>
    </w:rPr>
  </w:style>
  <w:style w:type="paragraph" w:customStyle="1" w:styleId="F3652573CCD943308AFCC2BE164FB7CE2">
    <w:name w:val="F3652573CCD943308AFCC2BE164FB7CE2"/>
    <w:rsid w:val="00247BF2"/>
    <w:rPr>
      <w:rFonts w:ascii="Arial" w:eastAsiaTheme="minorHAnsi" w:hAnsi="Arial"/>
      <w:sz w:val="24"/>
    </w:rPr>
  </w:style>
  <w:style w:type="paragraph" w:customStyle="1" w:styleId="E07D38FC83C14EA1B2BF9F58F534EFD71">
    <w:name w:val="E07D38FC83C14EA1B2BF9F58F534EFD71"/>
    <w:rsid w:val="00247BF2"/>
    <w:rPr>
      <w:rFonts w:ascii="Arial" w:eastAsiaTheme="minorHAnsi" w:hAnsi="Arial"/>
      <w:sz w:val="24"/>
    </w:rPr>
  </w:style>
  <w:style w:type="paragraph" w:customStyle="1" w:styleId="62C0230A7AC3408897D62C2A2059A4851">
    <w:name w:val="62C0230A7AC3408897D62C2A2059A4851"/>
    <w:rsid w:val="00247BF2"/>
    <w:rPr>
      <w:rFonts w:ascii="Arial" w:eastAsiaTheme="minorHAnsi" w:hAnsi="Arial"/>
      <w:sz w:val="24"/>
    </w:rPr>
  </w:style>
  <w:style w:type="paragraph" w:customStyle="1" w:styleId="81AF9B6995184EEFBE343B00CABA663D1">
    <w:name w:val="81AF9B6995184EEFBE343B00CABA663D1"/>
    <w:rsid w:val="00247BF2"/>
    <w:rPr>
      <w:rFonts w:ascii="Arial" w:eastAsiaTheme="minorHAnsi" w:hAnsi="Arial"/>
      <w:sz w:val="24"/>
    </w:rPr>
  </w:style>
  <w:style w:type="paragraph" w:customStyle="1" w:styleId="3B1B645E81104415AA813D2F32392571">
    <w:name w:val="3B1B645E81104415AA813D2F32392571"/>
    <w:rsid w:val="00247BF2"/>
    <w:rPr>
      <w:rFonts w:ascii="Arial" w:eastAsiaTheme="minorHAnsi" w:hAnsi="Arial"/>
      <w:sz w:val="24"/>
    </w:rPr>
  </w:style>
  <w:style w:type="paragraph" w:customStyle="1" w:styleId="DC37D9C5166C45E88555B7D7E7E70FC11">
    <w:name w:val="DC37D9C5166C45E88555B7D7E7E70FC11"/>
    <w:rsid w:val="00247BF2"/>
    <w:rPr>
      <w:rFonts w:ascii="Arial" w:eastAsiaTheme="minorHAnsi" w:hAnsi="Arial"/>
      <w:sz w:val="24"/>
    </w:rPr>
  </w:style>
  <w:style w:type="paragraph" w:customStyle="1" w:styleId="E288814BC43E4E5CBC71C52C5E4637744">
    <w:name w:val="E288814BC43E4E5CBC71C52C5E4637744"/>
    <w:rsid w:val="00247BF2"/>
    <w:rPr>
      <w:rFonts w:ascii="Arial" w:eastAsiaTheme="minorHAnsi" w:hAnsi="Arial"/>
      <w:sz w:val="24"/>
    </w:rPr>
  </w:style>
  <w:style w:type="paragraph" w:customStyle="1" w:styleId="69C4F7A077C84904A90C4B1A814E0CC64">
    <w:name w:val="69C4F7A077C84904A90C4B1A814E0CC64"/>
    <w:rsid w:val="00247BF2"/>
    <w:rPr>
      <w:rFonts w:ascii="Arial" w:eastAsiaTheme="minorHAnsi" w:hAnsi="Arial"/>
      <w:sz w:val="24"/>
    </w:rPr>
  </w:style>
  <w:style w:type="paragraph" w:customStyle="1" w:styleId="A9077A72BAD546E092815873C99E71A8">
    <w:name w:val="A9077A72BAD546E092815873C99E71A8"/>
    <w:rsid w:val="00247BF2"/>
    <w:rPr>
      <w:rFonts w:ascii="Arial" w:eastAsiaTheme="minorHAnsi" w:hAnsi="Arial"/>
      <w:sz w:val="24"/>
    </w:rPr>
  </w:style>
  <w:style w:type="paragraph" w:customStyle="1" w:styleId="C7E4C6EE4A1E45DBB97B023373E32CA35">
    <w:name w:val="C7E4C6EE4A1E45DBB97B023373E32CA35"/>
    <w:rsid w:val="00247BF2"/>
    <w:rPr>
      <w:rFonts w:ascii="Arial" w:eastAsiaTheme="minorHAnsi" w:hAnsi="Arial"/>
      <w:sz w:val="24"/>
    </w:rPr>
  </w:style>
  <w:style w:type="paragraph" w:customStyle="1" w:styleId="5FCD8CB2A0BE4689BFFFE2D1D9EEC0525">
    <w:name w:val="5FCD8CB2A0BE4689BFFFE2D1D9EEC0525"/>
    <w:rsid w:val="00247BF2"/>
    <w:rPr>
      <w:rFonts w:ascii="Arial" w:eastAsiaTheme="minorHAnsi" w:hAnsi="Arial"/>
      <w:sz w:val="24"/>
    </w:rPr>
  </w:style>
  <w:style w:type="paragraph" w:customStyle="1" w:styleId="7518EA2F633245D680BDF7359BE5C79C5">
    <w:name w:val="7518EA2F633245D680BDF7359BE5C79C5"/>
    <w:rsid w:val="00247BF2"/>
    <w:rPr>
      <w:rFonts w:ascii="Arial" w:eastAsiaTheme="minorHAnsi" w:hAnsi="Arial"/>
      <w:sz w:val="24"/>
    </w:rPr>
  </w:style>
  <w:style w:type="paragraph" w:customStyle="1" w:styleId="5848E66D55C8478ABA3C83FE1C60F48E5">
    <w:name w:val="5848E66D55C8478ABA3C83FE1C60F48E5"/>
    <w:rsid w:val="00247BF2"/>
    <w:rPr>
      <w:rFonts w:ascii="Arial" w:eastAsiaTheme="minorHAnsi" w:hAnsi="Arial"/>
      <w:sz w:val="24"/>
    </w:rPr>
  </w:style>
  <w:style w:type="paragraph" w:customStyle="1" w:styleId="796192783A1547A5A1E2BEF59DA3F4275">
    <w:name w:val="796192783A1547A5A1E2BEF59DA3F4275"/>
    <w:rsid w:val="00247BF2"/>
    <w:rPr>
      <w:rFonts w:ascii="Arial" w:eastAsiaTheme="minorHAnsi" w:hAnsi="Arial"/>
      <w:sz w:val="24"/>
    </w:rPr>
  </w:style>
  <w:style w:type="paragraph" w:customStyle="1" w:styleId="6B8712D818F240369B996A6309470F015">
    <w:name w:val="6B8712D818F240369B996A6309470F015"/>
    <w:rsid w:val="00247BF2"/>
    <w:rPr>
      <w:rFonts w:ascii="Arial" w:eastAsiaTheme="minorHAnsi" w:hAnsi="Arial"/>
      <w:sz w:val="24"/>
    </w:rPr>
  </w:style>
  <w:style w:type="paragraph" w:customStyle="1" w:styleId="E70C5C8EDDF4475BB9080AA93BC0B8965">
    <w:name w:val="E70C5C8EDDF4475BB9080AA93BC0B8965"/>
    <w:rsid w:val="00247BF2"/>
    <w:rPr>
      <w:rFonts w:ascii="Arial" w:eastAsiaTheme="minorHAnsi" w:hAnsi="Arial"/>
      <w:sz w:val="24"/>
    </w:rPr>
  </w:style>
  <w:style w:type="paragraph" w:customStyle="1" w:styleId="776112E1E19E43F19A746AE3EB4AC14A5">
    <w:name w:val="776112E1E19E43F19A746AE3EB4AC14A5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DF89109375E4F1D82F0F5BF8ABA791E5">
    <w:name w:val="FDF89109375E4F1D82F0F5BF8ABA791E5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66EE0B2C8902443383DF8D894261F0355">
    <w:name w:val="66EE0B2C8902443383DF8D894261F0355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870E90C7CE54988871BE2B67AFEAAB55">
    <w:name w:val="C870E90C7CE54988871BE2B67AFEAAB55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81C05EE6D4F7489B8CD96F569DDE9BA05">
    <w:name w:val="81C05EE6D4F7489B8CD96F569DDE9BA05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41B9A652C894675886FDBE4699CF5995">
    <w:name w:val="F41B9A652C894675886FDBE4699CF5995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F16692104604F45AF3C93C458F819715">
    <w:name w:val="4F16692104604F45AF3C93C458F819715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22FEF1168A842AB98FF2447E2CB20865">
    <w:name w:val="C22FEF1168A842AB98FF2447E2CB20865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73A138A7DC54AD5870A90FAAC115C965">
    <w:name w:val="473A138A7DC54AD5870A90FAAC115C965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C99CCF08598452B9E4DEC33AE0967C53">
    <w:name w:val="CC99CCF08598452B9E4DEC33AE0967C53"/>
    <w:rsid w:val="00247BF2"/>
    <w:rPr>
      <w:rFonts w:ascii="Arial" w:eastAsiaTheme="minorHAnsi" w:hAnsi="Arial"/>
      <w:sz w:val="24"/>
    </w:rPr>
  </w:style>
  <w:style w:type="paragraph" w:customStyle="1" w:styleId="75D176AC84E14C5986E26F76C37EDA223">
    <w:name w:val="75D176AC84E14C5986E26F76C37EDA223"/>
    <w:rsid w:val="00247BF2"/>
    <w:rPr>
      <w:rFonts w:ascii="Arial" w:eastAsiaTheme="minorHAnsi" w:hAnsi="Arial"/>
      <w:sz w:val="24"/>
    </w:rPr>
  </w:style>
  <w:style w:type="paragraph" w:customStyle="1" w:styleId="DF2FEFDF88B4467F82BDA28C351247C33">
    <w:name w:val="DF2FEFDF88B4467F82BDA28C351247C33"/>
    <w:rsid w:val="00247BF2"/>
    <w:rPr>
      <w:rFonts w:ascii="Arial" w:eastAsiaTheme="minorHAnsi" w:hAnsi="Arial"/>
      <w:sz w:val="24"/>
    </w:rPr>
  </w:style>
  <w:style w:type="paragraph" w:customStyle="1" w:styleId="DA9EAECAD4CB4EB78E25C11B6B6230863">
    <w:name w:val="DA9EAECAD4CB4EB78E25C11B6B6230863"/>
    <w:rsid w:val="00247BF2"/>
    <w:rPr>
      <w:rFonts w:ascii="Arial" w:eastAsiaTheme="minorHAnsi" w:hAnsi="Arial"/>
      <w:sz w:val="24"/>
    </w:rPr>
  </w:style>
  <w:style w:type="paragraph" w:customStyle="1" w:styleId="2AE1486A3C83476D822F65D2140E38C23">
    <w:name w:val="2AE1486A3C83476D822F65D2140E38C23"/>
    <w:rsid w:val="00247BF2"/>
    <w:rPr>
      <w:rFonts w:ascii="Arial" w:eastAsiaTheme="minorHAnsi" w:hAnsi="Arial"/>
      <w:sz w:val="24"/>
    </w:rPr>
  </w:style>
  <w:style w:type="paragraph" w:customStyle="1" w:styleId="98EA4AE96EFD457FB1CE25667379B8CF3">
    <w:name w:val="98EA4AE96EFD457FB1CE25667379B8CF3"/>
    <w:rsid w:val="00247BF2"/>
    <w:rPr>
      <w:rFonts w:ascii="Arial" w:eastAsiaTheme="minorHAnsi" w:hAnsi="Arial"/>
      <w:sz w:val="24"/>
    </w:rPr>
  </w:style>
  <w:style w:type="paragraph" w:customStyle="1" w:styleId="ADD0E51FC3CA47A8924D6274149D278C3">
    <w:name w:val="ADD0E51FC3CA47A8924D6274149D278C3"/>
    <w:rsid w:val="00247BF2"/>
    <w:rPr>
      <w:rFonts w:ascii="Arial" w:eastAsiaTheme="minorHAnsi" w:hAnsi="Arial"/>
      <w:sz w:val="24"/>
    </w:rPr>
  </w:style>
  <w:style w:type="paragraph" w:customStyle="1" w:styleId="99A81B272B4C41868391F85891B0682B3">
    <w:name w:val="99A81B272B4C41868391F85891B0682B3"/>
    <w:rsid w:val="00247BF2"/>
    <w:rPr>
      <w:rFonts w:ascii="Arial" w:eastAsiaTheme="minorHAnsi" w:hAnsi="Arial"/>
      <w:sz w:val="24"/>
    </w:rPr>
  </w:style>
  <w:style w:type="paragraph" w:customStyle="1" w:styleId="8F101C7AF3E14E8F9767783C79DE66513">
    <w:name w:val="8F101C7AF3E14E8F9767783C79DE66513"/>
    <w:rsid w:val="00247BF2"/>
    <w:rPr>
      <w:rFonts w:ascii="Arial" w:eastAsiaTheme="minorHAnsi" w:hAnsi="Arial"/>
      <w:sz w:val="24"/>
    </w:rPr>
  </w:style>
  <w:style w:type="paragraph" w:customStyle="1" w:styleId="33F76B00180649DEA45E4EA2580844F73">
    <w:name w:val="33F76B00180649DEA45E4EA2580844F73"/>
    <w:rsid w:val="00247BF2"/>
    <w:rPr>
      <w:rFonts w:ascii="Arial" w:eastAsiaTheme="minorHAnsi" w:hAnsi="Arial"/>
      <w:sz w:val="24"/>
    </w:rPr>
  </w:style>
  <w:style w:type="paragraph" w:customStyle="1" w:styleId="F3652573CCD943308AFCC2BE164FB7CE3">
    <w:name w:val="F3652573CCD943308AFCC2BE164FB7CE3"/>
    <w:rsid w:val="00247BF2"/>
    <w:rPr>
      <w:rFonts w:ascii="Arial" w:eastAsiaTheme="minorHAnsi" w:hAnsi="Arial"/>
      <w:sz w:val="24"/>
    </w:rPr>
  </w:style>
  <w:style w:type="paragraph" w:customStyle="1" w:styleId="E07D38FC83C14EA1B2BF9F58F534EFD72">
    <w:name w:val="E07D38FC83C14EA1B2BF9F58F534EFD72"/>
    <w:rsid w:val="00247BF2"/>
    <w:rPr>
      <w:rFonts w:ascii="Arial" w:eastAsiaTheme="minorHAnsi" w:hAnsi="Arial"/>
      <w:sz w:val="24"/>
    </w:rPr>
  </w:style>
  <w:style w:type="paragraph" w:customStyle="1" w:styleId="62C0230A7AC3408897D62C2A2059A4852">
    <w:name w:val="62C0230A7AC3408897D62C2A2059A4852"/>
    <w:rsid w:val="00247BF2"/>
    <w:rPr>
      <w:rFonts w:ascii="Arial" w:eastAsiaTheme="minorHAnsi" w:hAnsi="Arial"/>
      <w:sz w:val="24"/>
    </w:rPr>
  </w:style>
  <w:style w:type="paragraph" w:customStyle="1" w:styleId="81AF9B6995184EEFBE343B00CABA663D2">
    <w:name w:val="81AF9B6995184EEFBE343B00CABA663D2"/>
    <w:rsid w:val="00247BF2"/>
    <w:rPr>
      <w:rFonts w:ascii="Arial" w:eastAsiaTheme="minorHAnsi" w:hAnsi="Arial"/>
      <w:sz w:val="24"/>
    </w:rPr>
  </w:style>
  <w:style w:type="paragraph" w:customStyle="1" w:styleId="3B1B645E81104415AA813D2F323925711">
    <w:name w:val="3B1B645E81104415AA813D2F323925711"/>
    <w:rsid w:val="00247BF2"/>
    <w:rPr>
      <w:rFonts w:ascii="Arial" w:eastAsiaTheme="minorHAnsi" w:hAnsi="Arial"/>
      <w:sz w:val="24"/>
    </w:rPr>
  </w:style>
  <w:style w:type="paragraph" w:customStyle="1" w:styleId="DC37D9C5166C45E88555B7D7E7E70FC12">
    <w:name w:val="DC37D9C5166C45E88555B7D7E7E70FC12"/>
    <w:rsid w:val="00247BF2"/>
    <w:rPr>
      <w:rFonts w:ascii="Arial" w:eastAsiaTheme="minorHAnsi" w:hAnsi="Arial"/>
      <w:sz w:val="24"/>
    </w:rPr>
  </w:style>
  <w:style w:type="paragraph" w:customStyle="1" w:styleId="E288814BC43E4E5CBC71C52C5E4637745">
    <w:name w:val="E288814BC43E4E5CBC71C52C5E4637745"/>
    <w:rsid w:val="00A05E3C"/>
    <w:rPr>
      <w:rFonts w:ascii="Arial" w:eastAsiaTheme="minorHAnsi" w:hAnsi="Arial"/>
      <w:sz w:val="24"/>
    </w:rPr>
  </w:style>
  <w:style w:type="paragraph" w:customStyle="1" w:styleId="69C4F7A077C84904A90C4B1A814E0CC65">
    <w:name w:val="69C4F7A077C84904A90C4B1A814E0CC65"/>
    <w:rsid w:val="00A05E3C"/>
    <w:rPr>
      <w:rFonts w:ascii="Arial" w:eastAsiaTheme="minorHAnsi" w:hAnsi="Arial"/>
      <w:sz w:val="24"/>
    </w:rPr>
  </w:style>
  <w:style w:type="paragraph" w:customStyle="1" w:styleId="A9077A72BAD546E092815873C99E71A81">
    <w:name w:val="A9077A72BAD546E092815873C99E71A81"/>
    <w:rsid w:val="00A05E3C"/>
    <w:rPr>
      <w:rFonts w:ascii="Arial" w:eastAsiaTheme="minorHAnsi" w:hAnsi="Arial"/>
      <w:sz w:val="24"/>
    </w:rPr>
  </w:style>
  <w:style w:type="paragraph" w:customStyle="1" w:styleId="C7E4C6EE4A1E45DBB97B023373E32CA36">
    <w:name w:val="C7E4C6EE4A1E45DBB97B023373E32CA36"/>
    <w:rsid w:val="00A05E3C"/>
    <w:rPr>
      <w:rFonts w:ascii="Arial" w:eastAsiaTheme="minorHAnsi" w:hAnsi="Arial"/>
      <w:sz w:val="24"/>
    </w:rPr>
  </w:style>
  <w:style w:type="paragraph" w:customStyle="1" w:styleId="5FCD8CB2A0BE4689BFFFE2D1D9EEC0526">
    <w:name w:val="5FCD8CB2A0BE4689BFFFE2D1D9EEC0526"/>
    <w:rsid w:val="00A05E3C"/>
    <w:rPr>
      <w:rFonts w:ascii="Arial" w:eastAsiaTheme="minorHAnsi" w:hAnsi="Arial"/>
      <w:sz w:val="24"/>
    </w:rPr>
  </w:style>
  <w:style w:type="paragraph" w:customStyle="1" w:styleId="7518EA2F633245D680BDF7359BE5C79C6">
    <w:name w:val="7518EA2F633245D680BDF7359BE5C79C6"/>
    <w:rsid w:val="00A05E3C"/>
    <w:rPr>
      <w:rFonts w:ascii="Arial" w:eastAsiaTheme="minorHAnsi" w:hAnsi="Arial"/>
      <w:sz w:val="24"/>
    </w:rPr>
  </w:style>
  <w:style w:type="paragraph" w:customStyle="1" w:styleId="5848E66D55C8478ABA3C83FE1C60F48E6">
    <w:name w:val="5848E66D55C8478ABA3C83FE1C60F48E6"/>
    <w:rsid w:val="00A05E3C"/>
    <w:rPr>
      <w:rFonts w:ascii="Arial" w:eastAsiaTheme="minorHAnsi" w:hAnsi="Arial"/>
      <w:sz w:val="24"/>
    </w:rPr>
  </w:style>
  <w:style w:type="paragraph" w:customStyle="1" w:styleId="796192783A1547A5A1E2BEF59DA3F4276">
    <w:name w:val="796192783A1547A5A1E2BEF59DA3F4276"/>
    <w:rsid w:val="00A05E3C"/>
    <w:rPr>
      <w:rFonts w:ascii="Arial" w:eastAsiaTheme="minorHAnsi" w:hAnsi="Arial"/>
      <w:sz w:val="24"/>
    </w:rPr>
  </w:style>
  <w:style w:type="paragraph" w:customStyle="1" w:styleId="6B8712D818F240369B996A6309470F016">
    <w:name w:val="6B8712D818F240369B996A6309470F016"/>
    <w:rsid w:val="00A05E3C"/>
    <w:rPr>
      <w:rFonts w:ascii="Arial" w:eastAsiaTheme="minorHAnsi" w:hAnsi="Arial"/>
      <w:sz w:val="24"/>
    </w:rPr>
  </w:style>
  <w:style w:type="paragraph" w:customStyle="1" w:styleId="E70C5C8EDDF4475BB9080AA93BC0B8966">
    <w:name w:val="E70C5C8EDDF4475BB9080AA93BC0B8966"/>
    <w:rsid w:val="00A05E3C"/>
    <w:rPr>
      <w:rFonts w:ascii="Arial" w:eastAsiaTheme="minorHAnsi" w:hAnsi="Arial"/>
      <w:sz w:val="24"/>
    </w:rPr>
  </w:style>
  <w:style w:type="paragraph" w:customStyle="1" w:styleId="776112E1E19E43F19A746AE3EB4AC14A6">
    <w:name w:val="776112E1E19E43F19A746AE3EB4AC14A6"/>
    <w:rsid w:val="00A05E3C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DF89109375E4F1D82F0F5BF8ABA791E6">
    <w:name w:val="FDF89109375E4F1D82F0F5BF8ABA791E6"/>
    <w:rsid w:val="00A05E3C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66EE0B2C8902443383DF8D894261F0356">
    <w:name w:val="66EE0B2C8902443383DF8D894261F0356"/>
    <w:rsid w:val="00A05E3C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870E90C7CE54988871BE2B67AFEAAB56">
    <w:name w:val="C870E90C7CE54988871BE2B67AFEAAB56"/>
    <w:rsid w:val="00A05E3C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81C05EE6D4F7489B8CD96F569DDE9BA06">
    <w:name w:val="81C05EE6D4F7489B8CD96F569DDE9BA06"/>
    <w:rsid w:val="00A05E3C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41B9A652C894675886FDBE4699CF5996">
    <w:name w:val="F41B9A652C894675886FDBE4699CF5996"/>
    <w:rsid w:val="00A05E3C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F16692104604F45AF3C93C458F819716">
    <w:name w:val="4F16692104604F45AF3C93C458F819716"/>
    <w:rsid w:val="00A05E3C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22FEF1168A842AB98FF2447E2CB20866">
    <w:name w:val="C22FEF1168A842AB98FF2447E2CB20866"/>
    <w:rsid w:val="00A05E3C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73A138A7DC54AD5870A90FAAC115C966">
    <w:name w:val="473A138A7DC54AD5870A90FAAC115C966"/>
    <w:rsid w:val="00A05E3C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C99CCF08598452B9E4DEC33AE0967C54">
    <w:name w:val="CC99CCF08598452B9E4DEC33AE0967C54"/>
    <w:rsid w:val="00A05E3C"/>
    <w:rPr>
      <w:rFonts w:ascii="Arial" w:eastAsiaTheme="minorHAnsi" w:hAnsi="Arial"/>
      <w:sz w:val="24"/>
    </w:rPr>
  </w:style>
  <w:style w:type="paragraph" w:customStyle="1" w:styleId="75D176AC84E14C5986E26F76C37EDA224">
    <w:name w:val="75D176AC84E14C5986E26F76C37EDA224"/>
    <w:rsid w:val="00A05E3C"/>
    <w:rPr>
      <w:rFonts w:ascii="Arial" w:eastAsiaTheme="minorHAnsi" w:hAnsi="Arial"/>
      <w:sz w:val="24"/>
    </w:rPr>
  </w:style>
  <w:style w:type="paragraph" w:customStyle="1" w:styleId="DF2FEFDF88B4467F82BDA28C351247C34">
    <w:name w:val="DF2FEFDF88B4467F82BDA28C351247C34"/>
    <w:rsid w:val="00A05E3C"/>
    <w:rPr>
      <w:rFonts w:ascii="Arial" w:eastAsiaTheme="minorHAnsi" w:hAnsi="Arial"/>
      <w:sz w:val="24"/>
    </w:rPr>
  </w:style>
  <w:style w:type="paragraph" w:customStyle="1" w:styleId="DA9EAECAD4CB4EB78E25C11B6B6230864">
    <w:name w:val="DA9EAECAD4CB4EB78E25C11B6B6230864"/>
    <w:rsid w:val="00A05E3C"/>
    <w:rPr>
      <w:rFonts w:ascii="Arial" w:eastAsiaTheme="minorHAnsi" w:hAnsi="Arial"/>
      <w:sz w:val="24"/>
    </w:rPr>
  </w:style>
  <w:style w:type="paragraph" w:customStyle="1" w:styleId="2AE1486A3C83476D822F65D2140E38C24">
    <w:name w:val="2AE1486A3C83476D822F65D2140E38C24"/>
    <w:rsid w:val="00A05E3C"/>
    <w:rPr>
      <w:rFonts w:ascii="Arial" w:eastAsiaTheme="minorHAnsi" w:hAnsi="Arial"/>
      <w:sz w:val="24"/>
    </w:rPr>
  </w:style>
  <w:style w:type="paragraph" w:customStyle="1" w:styleId="98EA4AE96EFD457FB1CE25667379B8CF4">
    <w:name w:val="98EA4AE96EFD457FB1CE25667379B8CF4"/>
    <w:rsid w:val="00A05E3C"/>
    <w:rPr>
      <w:rFonts w:ascii="Arial" w:eastAsiaTheme="minorHAnsi" w:hAnsi="Arial"/>
      <w:sz w:val="24"/>
    </w:rPr>
  </w:style>
  <w:style w:type="paragraph" w:customStyle="1" w:styleId="ADD0E51FC3CA47A8924D6274149D278C4">
    <w:name w:val="ADD0E51FC3CA47A8924D6274149D278C4"/>
    <w:rsid w:val="00A05E3C"/>
    <w:rPr>
      <w:rFonts w:ascii="Arial" w:eastAsiaTheme="minorHAnsi" w:hAnsi="Arial"/>
      <w:sz w:val="24"/>
    </w:rPr>
  </w:style>
  <w:style w:type="paragraph" w:customStyle="1" w:styleId="99A81B272B4C41868391F85891B0682B4">
    <w:name w:val="99A81B272B4C41868391F85891B0682B4"/>
    <w:rsid w:val="00A05E3C"/>
    <w:rPr>
      <w:rFonts w:ascii="Arial" w:eastAsiaTheme="minorHAnsi" w:hAnsi="Arial"/>
      <w:sz w:val="24"/>
    </w:rPr>
  </w:style>
  <w:style w:type="paragraph" w:customStyle="1" w:styleId="8F101C7AF3E14E8F9767783C79DE66514">
    <w:name w:val="8F101C7AF3E14E8F9767783C79DE66514"/>
    <w:rsid w:val="00A05E3C"/>
    <w:rPr>
      <w:rFonts w:ascii="Arial" w:eastAsiaTheme="minorHAnsi" w:hAnsi="Arial"/>
      <w:sz w:val="24"/>
    </w:rPr>
  </w:style>
  <w:style w:type="paragraph" w:customStyle="1" w:styleId="33F76B00180649DEA45E4EA2580844F74">
    <w:name w:val="33F76B00180649DEA45E4EA2580844F74"/>
    <w:rsid w:val="00A05E3C"/>
    <w:rPr>
      <w:rFonts w:ascii="Arial" w:eastAsiaTheme="minorHAnsi" w:hAnsi="Arial"/>
      <w:sz w:val="24"/>
    </w:rPr>
  </w:style>
  <w:style w:type="paragraph" w:customStyle="1" w:styleId="F3652573CCD943308AFCC2BE164FB7CE4">
    <w:name w:val="F3652573CCD943308AFCC2BE164FB7CE4"/>
    <w:rsid w:val="00A05E3C"/>
    <w:rPr>
      <w:rFonts w:ascii="Arial" w:eastAsiaTheme="minorHAnsi" w:hAnsi="Arial"/>
      <w:sz w:val="24"/>
    </w:rPr>
  </w:style>
  <w:style w:type="paragraph" w:customStyle="1" w:styleId="E07D38FC83C14EA1B2BF9F58F534EFD73">
    <w:name w:val="E07D38FC83C14EA1B2BF9F58F534EFD73"/>
    <w:rsid w:val="00A05E3C"/>
    <w:rPr>
      <w:rFonts w:ascii="Arial" w:eastAsiaTheme="minorHAnsi" w:hAnsi="Arial"/>
      <w:sz w:val="24"/>
    </w:rPr>
  </w:style>
  <w:style w:type="paragraph" w:customStyle="1" w:styleId="62C0230A7AC3408897D62C2A2059A4853">
    <w:name w:val="62C0230A7AC3408897D62C2A2059A4853"/>
    <w:rsid w:val="00A05E3C"/>
    <w:rPr>
      <w:rFonts w:ascii="Arial" w:eastAsiaTheme="minorHAnsi" w:hAnsi="Arial"/>
      <w:sz w:val="24"/>
    </w:rPr>
  </w:style>
  <w:style w:type="paragraph" w:customStyle="1" w:styleId="81AF9B6995184EEFBE343B00CABA663D3">
    <w:name w:val="81AF9B6995184EEFBE343B00CABA663D3"/>
    <w:rsid w:val="00A05E3C"/>
    <w:rPr>
      <w:rFonts w:ascii="Arial" w:eastAsiaTheme="minorHAnsi" w:hAnsi="Arial"/>
      <w:sz w:val="24"/>
    </w:rPr>
  </w:style>
  <w:style w:type="paragraph" w:customStyle="1" w:styleId="3B1B645E81104415AA813D2F323925712">
    <w:name w:val="3B1B645E81104415AA813D2F323925712"/>
    <w:rsid w:val="00A05E3C"/>
    <w:rPr>
      <w:rFonts w:ascii="Arial" w:eastAsiaTheme="minorHAnsi" w:hAnsi="Arial"/>
      <w:sz w:val="24"/>
    </w:rPr>
  </w:style>
  <w:style w:type="paragraph" w:customStyle="1" w:styleId="DC37D9C5166C45E88555B7D7E7E70FC13">
    <w:name w:val="DC37D9C5166C45E88555B7D7E7E70FC13"/>
    <w:rsid w:val="00A05E3C"/>
    <w:rPr>
      <w:rFonts w:ascii="Arial" w:eastAsiaTheme="minorHAnsi" w:hAnsi="Arial"/>
      <w:sz w:val="24"/>
    </w:rPr>
  </w:style>
  <w:style w:type="paragraph" w:customStyle="1" w:styleId="A2B24D9FF66B4B428BA731434F234472">
    <w:name w:val="A2B24D9FF66B4B428BA731434F234472"/>
    <w:rsid w:val="00C55340"/>
  </w:style>
  <w:style w:type="paragraph" w:customStyle="1" w:styleId="777DC2A6A56B4500837B1596CF81B17B">
    <w:name w:val="777DC2A6A56B4500837B1596CF81B17B"/>
    <w:rsid w:val="00C55340"/>
  </w:style>
  <w:style w:type="paragraph" w:customStyle="1" w:styleId="87F92EB9876E44A4BC8B434B1AE4D6CA">
    <w:name w:val="87F92EB9876E44A4BC8B434B1AE4D6CA"/>
    <w:rsid w:val="00C55340"/>
  </w:style>
  <w:style w:type="paragraph" w:customStyle="1" w:styleId="80652FFE524D4F7094D62CD2DBFBB076">
    <w:name w:val="80652FFE524D4F7094D62CD2DBFBB076"/>
    <w:rsid w:val="00C55340"/>
  </w:style>
  <w:style w:type="paragraph" w:customStyle="1" w:styleId="9C053FB1690F471DA9D889B73B82C2F1">
    <w:name w:val="9C053FB1690F471DA9D889B73B82C2F1"/>
    <w:rsid w:val="00C55340"/>
  </w:style>
  <w:style w:type="paragraph" w:customStyle="1" w:styleId="A19D5E23BC9241F89440FB7E1E59F69B">
    <w:name w:val="A19D5E23BC9241F89440FB7E1E59F69B"/>
    <w:rsid w:val="00C55340"/>
  </w:style>
  <w:style w:type="paragraph" w:customStyle="1" w:styleId="7F75B7905A4E47C88597A8FBBB0CC5AD">
    <w:name w:val="7F75B7905A4E47C88597A8FBBB0CC5AD"/>
    <w:rsid w:val="00C55340"/>
  </w:style>
  <w:style w:type="paragraph" w:customStyle="1" w:styleId="8A4F849AE11247FDB897CF55093A553B">
    <w:name w:val="8A4F849AE11247FDB897CF55093A553B"/>
    <w:rsid w:val="00C55340"/>
  </w:style>
  <w:style w:type="paragraph" w:customStyle="1" w:styleId="731E19760F924124A5720DD60B76B015">
    <w:name w:val="731E19760F924124A5720DD60B76B015"/>
    <w:rsid w:val="00C55340"/>
  </w:style>
  <w:style w:type="paragraph" w:customStyle="1" w:styleId="F89BDCEEDA22407AA2BEFEA7439BC8B9">
    <w:name w:val="F89BDCEEDA22407AA2BEFEA7439BC8B9"/>
    <w:rsid w:val="00C55340"/>
  </w:style>
  <w:style w:type="paragraph" w:customStyle="1" w:styleId="E83A260BD6B6410281BF086D079451D8">
    <w:name w:val="E83A260BD6B6410281BF086D079451D8"/>
    <w:rsid w:val="00C55340"/>
  </w:style>
  <w:style w:type="paragraph" w:customStyle="1" w:styleId="7D0272BA0C5C4B4E9DC20B6F3CDD8869">
    <w:name w:val="7D0272BA0C5C4B4E9DC20B6F3CDD8869"/>
    <w:rsid w:val="00C55340"/>
  </w:style>
  <w:style w:type="paragraph" w:customStyle="1" w:styleId="4B6F37A08626499F8B02A77E1EBB510F">
    <w:name w:val="4B6F37A08626499F8B02A77E1EBB510F"/>
    <w:rsid w:val="00C55340"/>
  </w:style>
  <w:style w:type="paragraph" w:customStyle="1" w:styleId="3AD0509EA8414C9894F28CE4600D033C">
    <w:name w:val="3AD0509EA8414C9894F28CE4600D033C"/>
    <w:rsid w:val="00C55340"/>
  </w:style>
  <w:style w:type="paragraph" w:customStyle="1" w:styleId="DE7C52B1A9AA44EFBBFDCDF6C96F052B">
    <w:name w:val="DE7C52B1A9AA44EFBBFDCDF6C96F052B"/>
    <w:rsid w:val="00C55340"/>
  </w:style>
  <w:style w:type="paragraph" w:customStyle="1" w:styleId="E288814BC43E4E5CBC71C52C5E4637746">
    <w:name w:val="E288814BC43E4E5CBC71C52C5E4637746"/>
    <w:rsid w:val="00C55340"/>
    <w:rPr>
      <w:rFonts w:ascii="Arial" w:eastAsiaTheme="minorHAnsi" w:hAnsi="Arial"/>
      <w:sz w:val="24"/>
    </w:rPr>
  </w:style>
  <w:style w:type="paragraph" w:customStyle="1" w:styleId="69C4F7A077C84904A90C4B1A814E0CC66">
    <w:name w:val="69C4F7A077C84904A90C4B1A814E0CC66"/>
    <w:rsid w:val="00C55340"/>
    <w:rPr>
      <w:rFonts w:ascii="Arial" w:eastAsiaTheme="minorHAnsi" w:hAnsi="Arial"/>
      <w:sz w:val="24"/>
    </w:rPr>
  </w:style>
  <w:style w:type="paragraph" w:customStyle="1" w:styleId="A9077A72BAD546E092815873C99E71A82">
    <w:name w:val="A9077A72BAD546E092815873C99E71A82"/>
    <w:rsid w:val="00C55340"/>
    <w:rPr>
      <w:rFonts w:ascii="Arial" w:eastAsiaTheme="minorHAnsi" w:hAnsi="Arial"/>
      <w:sz w:val="24"/>
    </w:rPr>
  </w:style>
  <w:style w:type="paragraph" w:customStyle="1" w:styleId="C7E4C6EE4A1E45DBB97B023373E32CA37">
    <w:name w:val="C7E4C6EE4A1E45DBB97B023373E32CA37"/>
    <w:rsid w:val="00C55340"/>
    <w:rPr>
      <w:rFonts w:ascii="Arial" w:eastAsiaTheme="minorHAnsi" w:hAnsi="Arial"/>
      <w:sz w:val="24"/>
    </w:rPr>
  </w:style>
  <w:style w:type="paragraph" w:customStyle="1" w:styleId="5FCD8CB2A0BE4689BFFFE2D1D9EEC0527">
    <w:name w:val="5FCD8CB2A0BE4689BFFFE2D1D9EEC0527"/>
    <w:rsid w:val="00C55340"/>
    <w:rPr>
      <w:rFonts w:ascii="Arial" w:eastAsiaTheme="minorHAnsi" w:hAnsi="Arial"/>
      <w:sz w:val="24"/>
    </w:rPr>
  </w:style>
  <w:style w:type="paragraph" w:customStyle="1" w:styleId="7518EA2F633245D680BDF7359BE5C79C7">
    <w:name w:val="7518EA2F633245D680BDF7359BE5C79C7"/>
    <w:rsid w:val="00C55340"/>
    <w:rPr>
      <w:rFonts w:ascii="Arial" w:eastAsiaTheme="minorHAnsi" w:hAnsi="Arial"/>
      <w:sz w:val="24"/>
    </w:rPr>
  </w:style>
  <w:style w:type="paragraph" w:customStyle="1" w:styleId="5848E66D55C8478ABA3C83FE1C60F48E7">
    <w:name w:val="5848E66D55C8478ABA3C83FE1C60F48E7"/>
    <w:rsid w:val="00C55340"/>
    <w:rPr>
      <w:rFonts w:ascii="Arial" w:eastAsiaTheme="minorHAnsi" w:hAnsi="Arial"/>
      <w:sz w:val="24"/>
    </w:rPr>
  </w:style>
  <w:style w:type="paragraph" w:customStyle="1" w:styleId="796192783A1547A5A1E2BEF59DA3F4277">
    <w:name w:val="796192783A1547A5A1E2BEF59DA3F4277"/>
    <w:rsid w:val="00C55340"/>
    <w:rPr>
      <w:rFonts w:ascii="Arial" w:eastAsiaTheme="minorHAnsi" w:hAnsi="Arial"/>
      <w:sz w:val="24"/>
    </w:rPr>
  </w:style>
  <w:style w:type="paragraph" w:customStyle="1" w:styleId="6B8712D818F240369B996A6309470F017">
    <w:name w:val="6B8712D818F240369B996A6309470F017"/>
    <w:rsid w:val="00C55340"/>
    <w:rPr>
      <w:rFonts w:ascii="Arial" w:eastAsiaTheme="minorHAnsi" w:hAnsi="Arial"/>
      <w:sz w:val="24"/>
    </w:rPr>
  </w:style>
  <w:style w:type="paragraph" w:customStyle="1" w:styleId="E70C5C8EDDF4475BB9080AA93BC0B8967">
    <w:name w:val="E70C5C8EDDF4475BB9080AA93BC0B8967"/>
    <w:rsid w:val="00C55340"/>
    <w:rPr>
      <w:rFonts w:ascii="Arial" w:eastAsiaTheme="minorHAnsi" w:hAnsi="Arial"/>
      <w:sz w:val="24"/>
    </w:rPr>
  </w:style>
  <w:style w:type="paragraph" w:customStyle="1" w:styleId="A2B24D9FF66B4B428BA731434F2344721">
    <w:name w:val="A2B24D9FF66B4B428BA731434F2344721"/>
    <w:rsid w:val="00C55340"/>
    <w:rPr>
      <w:rFonts w:ascii="Arial" w:eastAsiaTheme="minorHAnsi" w:hAnsi="Arial"/>
      <w:sz w:val="24"/>
    </w:rPr>
  </w:style>
  <w:style w:type="paragraph" w:customStyle="1" w:styleId="777DC2A6A56B4500837B1596CF81B17B1">
    <w:name w:val="777DC2A6A56B4500837B1596CF81B17B1"/>
    <w:rsid w:val="00C55340"/>
    <w:rPr>
      <w:rFonts w:ascii="Arial" w:eastAsiaTheme="minorHAnsi" w:hAnsi="Arial"/>
      <w:sz w:val="24"/>
    </w:rPr>
  </w:style>
  <w:style w:type="paragraph" w:customStyle="1" w:styleId="87F92EB9876E44A4BC8B434B1AE4D6CA1">
    <w:name w:val="87F92EB9876E44A4BC8B434B1AE4D6CA1"/>
    <w:rsid w:val="00C55340"/>
    <w:rPr>
      <w:rFonts w:ascii="Arial" w:eastAsiaTheme="minorHAnsi" w:hAnsi="Arial"/>
      <w:sz w:val="24"/>
    </w:rPr>
  </w:style>
  <w:style w:type="paragraph" w:customStyle="1" w:styleId="80652FFE524D4F7094D62CD2DBFBB0761">
    <w:name w:val="80652FFE524D4F7094D62CD2DBFBB0761"/>
    <w:rsid w:val="00C55340"/>
    <w:rPr>
      <w:rFonts w:ascii="Arial" w:eastAsiaTheme="minorHAnsi" w:hAnsi="Arial"/>
      <w:sz w:val="24"/>
    </w:rPr>
  </w:style>
  <w:style w:type="paragraph" w:customStyle="1" w:styleId="9C053FB1690F471DA9D889B73B82C2F11">
    <w:name w:val="9C053FB1690F471DA9D889B73B82C2F11"/>
    <w:rsid w:val="00C55340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A19D5E23BC9241F89440FB7E1E59F69B1">
    <w:name w:val="A19D5E23BC9241F89440FB7E1E59F69B1"/>
    <w:rsid w:val="00C55340"/>
    <w:rPr>
      <w:rFonts w:ascii="Arial" w:eastAsiaTheme="minorHAnsi" w:hAnsi="Arial"/>
      <w:sz w:val="24"/>
    </w:rPr>
  </w:style>
  <w:style w:type="paragraph" w:customStyle="1" w:styleId="7F75B7905A4E47C88597A8FBBB0CC5AD1">
    <w:name w:val="7F75B7905A4E47C88597A8FBBB0CC5AD1"/>
    <w:rsid w:val="00C55340"/>
    <w:rPr>
      <w:rFonts w:ascii="Arial" w:eastAsiaTheme="minorHAnsi" w:hAnsi="Arial"/>
      <w:sz w:val="24"/>
    </w:rPr>
  </w:style>
  <w:style w:type="paragraph" w:customStyle="1" w:styleId="8A4F849AE11247FDB897CF55093A553B1">
    <w:name w:val="8A4F849AE11247FDB897CF55093A553B1"/>
    <w:rsid w:val="00C55340"/>
    <w:rPr>
      <w:rFonts w:ascii="Arial" w:eastAsiaTheme="minorHAnsi" w:hAnsi="Arial"/>
      <w:sz w:val="24"/>
    </w:rPr>
  </w:style>
  <w:style w:type="paragraph" w:customStyle="1" w:styleId="731E19760F924124A5720DD60B76B0151">
    <w:name w:val="731E19760F924124A5720DD60B76B0151"/>
    <w:rsid w:val="00C55340"/>
    <w:rPr>
      <w:rFonts w:ascii="Arial" w:eastAsiaTheme="minorHAnsi" w:hAnsi="Arial"/>
      <w:sz w:val="24"/>
    </w:rPr>
  </w:style>
  <w:style w:type="paragraph" w:customStyle="1" w:styleId="F89BDCEEDA22407AA2BEFEA7439BC8B91">
    <w:name w:val="F89BDCEEDA22407AA2BEFEA7439BC8B91"/>
    <w:rsid w:val="00C55340"/>
    <w:rPr>
      <w:rFonts w:ascii="Arial" w:eastAsiaTheme="minorHAnsi" w:hAnsi="Arial"/>
      <w:sz w:val="24"/>
    </w:rPr>
  </w:style>
  <w:style w:type="paragraph" w:customStyle="1" w:styleId="E83A260BD6B6410281BF086D079451D81">
    <w:name w:val="E83A260BD6B6410281BF086D079451D81"/>
    <w:rsid w:val="00C55340"/>
    <w:rPr>
      <w:rFonts w:ascii="Arial" w:eastAsiaTheme="minorHAnsi" w:hAnsi="Arial"/>
      <w:sz w:val="24"/>
    </w:rPr>
  </w:style>
  <w:style w:type="paragraph" w:customStyle="1" w:styleId="7D0272BA0C5C4B4E9DC20B6F3CDD88691">
    <w:name w:val="7D0272BA0C5C4B4E9DC20B6F3CDD88691"/>
    <w:rsid w:val="00C55340"/>
    <w:rPr>
      <w:rFonts w:ascii="Arial" w:eastAsiaTheme="minorHAnsi" w:hAnsi="Arial"/>
      <w:sz w:val="24"/>
    </w:rPr>
  </w:style>
  <w:style w:type="paragraph" w:customStyle="1" w:styleId="4B6F37A08626499F8B02A77E1EBB510F1">
    <w:name w:val="4B6F37A08626499F8B02A77E1EBB510F1"/>
    <w:rsid w:val="00C55340"/>
    <w:rPr>
      <w:rFonts w:ascii="Arial" w:eastAsiaTheme="minorHAnsi" w:hAnsi="Arial"/>
      <w:sz w:val="24"/>
    </w:rPr>
  </w:style>
  <w:style w:type="paragraph" w:customStyle="1" w:styleId="3AD0509EA8414C9894F28CE4600D033C1">
    <w:name w:val="3AD0509EA8414C9894F28CE4600D033C1"/>
    <w:rsid w:val="00C55340"/>
    <w:rPr>
      <w:rFonts w:ascii="Arial" w:eastAsiaTheme="minorHAnsi" w:hAnsi="Arial"/>
      <w:sz w:val="24"/>
    </w:rPr>
  </w:style>
  <w:style w:type="paragraph" w:customStyle="1" w:styleId="DE7C52B1A9AA44EFBBFDCDF6C96F052B1">
    <w:name w:val="DE7C52B1A9AA44EFBBFDCDF6C96F052B1"/>
    <w:rsid w:val="00C55340"/>
    <w:rPr>
      <w:rFonts w:ascii="Arial" w:eastAsiaTheme="minorHAnsi" w:hAnsi="Arial"/>
      <w:sz w:val="24"/>
    </w:rPr>
  </w:style>
  <w:style w:type="paragraph" w:customStyle="1" w:styleId="DA9EAECAD4CB4EB78E25C11B6B6230865">
    <w:name w:val="DA9EAECAD4CB4EB78E25C11B6B6230865"/>
    <w:rsid w:val="00C55340"/>
    <w:rPr>
      <w:rFonts w:ascii="Arial" w:eastAsiaTheme="minorHAnsi" w:hAnsi="Arial"/>
      <w:sz w:val="24"/>
    </w:rPr>
  </w:style>
  <w:style w:type="paragraph" w:customStyle="1" w:styleId="ADD0E51FC3CA47A8924D6274149D278C5">
    <w:name w:val="ADD0E51FC3CA47A8924D6274149D278C5"/>
    <w:rsid w:val="00C55340"/>
    <w:rPr>
      <w:rFonts w:ascii="Arial" w:eastAsiaTheme="minorHAnsi" w:hAnsi="Arial"/>
      <w:sz w:val="24"/>
    </w:rPr>
  </w:style>
  <w:style w:type="paragraph" w:customStyle="1" w:styleId="99A81B272B4C41868391F85891B0682B5">
    <w:name w:val="99A81B272B4C41868391F85891B0682B5"/>
    <w:rsid w:val="00C55340"/>
    <w:rPr>
      <w:rFonts w:ascii="Arial" w:eastAsiaTheme="minorHAnsi" w:hAnsi="Arial"/>
      <w:sz w:val="24"/>
    </w:rPr>
  </w:style>
  <w:style w:type="paragraph" w:customStyle="1" w:styleId="8F101C7AF3E14E8F9767783C79DE66515">
    <w:name w:val="8F101C7AF3E14E8F9767783C79DE66515"/>
    <w:rsid w:val="00C55340"/>
    <w:rPr>
      <w:rFonts w:ascii="Arial" w:eastAsiaTheme="minorHAnsi" w:hAnsi="Arial"/>
      <w:sz w:val="24"/>
    </w:rPr>
  </w:style>
  <w:style w:type="paragraph" w:customStyle="1" w:styleId="33F76B00180649DEA45E4EA2580844F75">
    <w:name w:val="33F76B00180649DEA45E4EA2580844F75"/>
    <w:rsid w:val="00C55340"/>
    <w:rPr>
      <w:rFonts w:ascii="Arial" w:eastAsiaTheme="minorHAnsi" w:hAnsi="Arial"/>
      <w:sz w:val="24"/>
    </w:rPr>
  </w:style>
  <w:style w:type="paragraph" w:customStyle="1" w:styleId="F3652573CCD943308AFCC2BE164FB7CE5">
    <w:name w:val="F3652573CCD943308AFCC2BE164FB7CE5"/>
    <w:rsid w:val="00C55340"/>
    <w:rPr>
      <w:rFonts w:ascii="Arial" w:eastAsiaTheme="minorHAnsi" w:hAnsi="Arial"/>
      <w:sz w:val="24"/>
    </w:rPr>
  </w:style>
  <w:style w:type="paragraph" w:customStyle="1" w:styleId="E07D38FC83C14EA1B2BF9F58F534EFD74">
    <w:name w:val="E07D38FC83C14EA1B2BF9F58F534EFD74"/>
    <w:rsid w:val="00C55340"/>
    <w:rPr>
      <w:rFonts w:ascii="Arial" w:eastAsiaTheme="minorHAnsi" w:hAnsi="Arial"/>
      <w:sz w:val="24"/>
    </w:rPr>
  </w:style>
  <w:style w:type="paragraph" w:customStyle="1" w:styleId="62C0230A7AC3408897D62C2A2059A4854">
    <w:name w:val="62C0230A7AC3408897D62C2A2059A4854"/>
    <w:rsid w:val="00C55340"/>
    <w:rPr>
      <w:rFonts w:ascii="Arial" w:eastAsiaTheme="minorHAnsi" w:hAnsi="Arial"/>
      <w:sz w:val="24"/>
    </w:rPr>
  </w:style>
  <w:style w:type="paragraph" w:customStyle="1" w:styleId="81AF9B6995184EEFBE343B00CABA663D4">
    <w:name w:val="81AF9B6995184EEFBE343B00CABA663D4"/>
    <w:rsid w:val="00C55340"/>
    <w:rPr>
      <w:rFonts w:ascii="Arial" w:eastAsiaTheme="minorHAnsi" w:hAnsi="Arial"/>
      <w:sz w:val="24"/>
    </w:rPr>
  </w:style>
  <w:style w:type="paragraph" w:customStyle="1" w:styleId="3B1B645E81104415AA813D2F323925713">
    <w:name w:val="3B1B645E81104415AA813D2F323925713"/>
    <w:rsid w:val="00C55340"/>
    <w:rPr>
      <w:rFonts w:ascii="Arial" w:eastAsiaTheme="minorHAnsi" w:hAnsi="Arial"/>
      <w:sz w:val="24"/>
    </w:rPr>
  </w:style>
  <w:style w:type="paragraph" w:customStyle="1" w:styleId="DC37D9C5166C45E88555B7D7E7E70FC14">
    <w:name w:val="DC37D9C5166C45E88555B7D7E7E70FC14"/>
    <w:rsid w:val="00C55340"/>
    <w:rPr>
      <w:rFonts w:ascii="Arial" w:eastAsiaTheme="minorHAnsi" w:hAnsi="Arial"/>
      <w:sz w:val="24"/>
    </w:rPr>
  </w:style>
  <w:style w:type="paragraph" w:customStyle="1" w:styleId="EE75AFFEE77D47E5A5AC75E4BB0EFAF0">
    <w:name w:val="EE75AFFEE77D47E5A5AC75E4BB0EFAF0"/>
    <w:rsid w:val="00C55340"/>
  </w:style>
  <w:style w:type="paragraph" w:customStyle="1" w:styleId="56FA04E0AE6441D0838D2B7C0B18782B">
    <w:name w:val="56FA04E0AE6441D0838D2B7C0B18782B"/>
    <w:rsid w:val="00C55340"/>
  </w:style>
  <w:style w:type="paragraph" w:customStyle="1" w:styleId="2B7A318E34534B8AB7614534F4D60AAD">
    <w:name w:val="2B7A318E34534B8AB7614534F4D60AAD"/>
    <w:rsid w:val="00C55340"/>
  </w:style>
  <w:style w:type="paragraph" w:customStyle="1" w:styleId="66BE9EA6C2794C5B9FB2EDC955BA8B9E">
    <w:name w:val="66BE9EA6C2794C5B9FB2EDC955BA8B9E"/>
    <w:rsid w:val="00C55340"/>
  </w:style>
  <w:style w:type="paragraph" w:customStyle="1" w:styleId="A828E9B36ACB437BAED2A0FC7DD96DC2">
    <w:name w:val="A828E9B36ACB437BAED2A0FC7DD96DC2"/>
    <w:rsid w:val="00C55340"/>
  </w:style>
  <w:style w:type="paragraph" w:customStyle="1" w:styleId="6A1EBE7EC53742FA9BB5F8BAE260258C">
    <w:name w:val="6A1EBE7EC53742FA9BB5F8BAE260258C"/>
    <w:rsid w:val="00C55340"/>
  </w:style>
  <w:style w:type="paragraph" w:customStyle="1" w:styleId="63002196034A42AE9A2C8A40EA095B85">
    <w:name w:val="63002196034A42AE9A2C8A40EA095B85"/>
    <w:rsid w:val="00C55340"/>
  </w:style>
  <w:style w:type="paragraph" w:customStyle="1" w:styleId="77223555296F434A9088EB0C5408A133">
    <w:name w:val="77223555296F434A9088EB0C5408A133"/>
    <w:rsid w:val="00C55340"/>
  </w:style>
  <w:style w:type="paragraph" w:customStyle="1" w:styleId="16536E1A9A1343AF93C917FC848661D5">
    <w:name w:val="16536E1A9A1343AF93C917FC848661D5"/>
    <w:rsid w:val="00C55340"/>
  </w:style>
  <w:style w:type="paragraph" w:customStyle="1" w:styleId="744F72F36BF94B77842CBF3169BC6318">
    <w:name w:val="744F72F36BF94B77842CBF3169BC6318"/>
    <w:rsid w:val="00C55340"/>
  </w:style>
  <w:style w:type="paragraph" w:customStyle="1" w:styleId="F485A04DCF4B4AE78F58501407684971">
    <w:name w:val="F485A04DCF4B4AE78F58501407684971"/>
    <w:rsid w:val="00C55340"/>
  </w:style>
  <w:style w:type="paragraph" w:customStyle="1" w:styleId="4961F792FC1D40E8AA5597E304C19A36">
    <w:name w:val="4961F792FC1D40E8AA5597E304C19A36"/>
    <w:rsid w:val="00C55340"/>
  </w:style>
  <w:style w:type="paragraph" w:customStyle="1" w:styleId="E288814BC43E4E5CBC71C52C5E4637747">
    <w:name w:val="E288814BC43E4E5CBC71C52C5E4637747"/>
    <w:rsid w:val="00C55340"/>
    <w:rPr>
      <w:rFonts w:ascii="Arial" w:eastAsiaTheme="minorHAnsi" w:hAnsi="Arial"/>
      <w:sz w:val="24"/>
    </w:rPr>
  </w:style>
  <w:style w:type="paragraph" w:customStyle="1" w:styleId="69C4F7A077C84904A90C4B1A814E0CC67">
    <w:name w:val="69C4F7A077C84904A90C4B1A814E0CC67"/>
    <w:rsid w:val="00C55340"/>
    <w:rPr>
      <w:rFonts w:ascii="Arial" w:eastAsiaTheme="minorHAnsi" w:hAnsi="Arial"/>
      <w:sz w:val="24"/>
    </w:rPr>
  </w:style>
  <w:style w:type="paragraph" w:customStyle="1" w:styleId="A9077A72BAD546E092815873C99E71A83">
    <w:name w:val="A9077A72BAD546E092815873C99E71A83"/>
    <w:rsid w:val="00C55340"/>
    <w:rPr>
      <w:rFonts w:ascii="Arial" w:eastAsiaTheme="minorHAnsi" w:hAnsi="Arial"/>
      <w:sz w:val="24"/>
    </w:rPr>
  </w:style>
  <w:style w:type="paragraph" w:customStyle="1" w:styleId="C7E4C6EE4A1E45DBB97B023373E32CA38">
    <w:name w:val="C7E4C6EE4A1E45DBB97B023373E32CA38"/>
    <w:rsid w:val="00C55340"/>
    <w:rPr>
      <w:rFonts w:ascii="Arial" w:eastAsiaTheme="minorHAnsi" w:hAnsi="Arial"/>
      <w:sz w:val="24"/>
    </w:rPr>
  </w:style>
  <w:style w:type="paragraph" w:customStyle="1" w:styleId="5FCD8CB2A0BE4689BFFFE2D1D9EEC0528">
    <w:name w:val="5FCD8CB2A0BE4689BFFFE2D1D9EEC0528"/>
    <w:rsid w:val="00C55340"/>
    <w:rPr>
      <w:rFonts w:ascii="Arial" w:eastAsiaTheme="minorHAnsi" w:hAnsi="Arial"/>
      <w:sz w:val="24"/>
    </w:rPr>
  </w:style>
  <w:style w:type="paragraph" w:customStyle="1" w:styleId="7518EA2F633245D680BDF7359BE5C79C8">
    <w:name w:val="7518EA2F633245D680BDF7359BE5C79C8"/>
    <w:rsid w:val="00C55340"/>
    <w:rPr>
      <w:rFonts w:ascii="Arial" w:eastAsiaTheme="minorHAnsi" w:hAnsi="Arial"/>
      <w:sz w:val="24"/>
    </w:rPr>
  </w:style>
  <w:style w:type="paragraph" w:customStyle="1" w:styleId="5848E66D55C8478ABA3C83FE1C60F48E8">
    <w:name w:val="5848E66D55C8478ABA3C83FE1C60F48E8"/>
    <w:rsid w:val="00C55340"/>
    <w:rPr>
      <w:rFonts w:ascii="Arial" w:eastAsiaTheme="minorHAnsi" w:hAnsi="Arial"/>
      <w:sz w:val="24"/>
    </w:rPr>
  </w:style>
  <w:style w:type="paragraph" w:customStyle="1" w:styleId="796192783A1547A5A1E2BEF59DA3F4278">
    <w:name w:val="796192783A1547A5A1E2BEF59DA3F4278"/>
    <w:rsid w:val="00C55340"/>
    <w:rPr>
      <w:rFonts w:ascii="Arial" w:eastAsiaTheme="minorHAnsi" w:hAnsi="Arial"/>
      <w:sz w:val="24"/>
    </w:rPr>
  </w:style>
  <w:style w:type="paragraph" w:customStyle="1" w:styleId="6B8712D818F240369B996A6309470F018">
    <w:name w:val="6B8712D818F240369B996A6309470F018"/>
    <w:rsid w:val="00C55340"/>
    <w:rPr>
      <w:rFonts w:ascii="Arial" w:eastAsiaTheme="minorHAnsi" w:hAnsi="Arial"/>
      <w:sz w:val="24"/>
    </w:rPr>
  </w:style>
  <w:style w:type="paragraph" w:customStyle="1" w:styleId="E70C5C8EDDF4475BB9080AA93BC0B8968">
    <w:name w:val="E70C5C8EDDF4475BB9080AA93BC0B8968"/>
    <w:rsid w:val="00C55340"/>
    <w:rPr>
      <w:rFonts w:ascii="Arial" w:eastAsiaTheme="minorHAnsi" w:hAnsi="Arial"/>
      <w:sz w:val="24"/>
    </w:rPr>
  </w:style>
  <w:style w:type="paragraph" w:customStyle="1" w:styleId="A2B24D9FF66B4B428BA731434F2344722">
    <w:name w:val="A2B24D9FF66B4B428BA731434F2344722"/>
    <w:rsid w:val="00C55340"/>
    <w:rPr>
      <w:rFonts w:ascii="Arial" w:eastAsiaTheme="minorHAnsi" w:hAnsi="Arial"/>
      <w:sz w:val="24"/>
    </w:rPr>
  </w:style>
  <w:style w:type="paragraph" w:customStyle="1" w:styleId="777DC2A6A56B4500837B1596CF81B17B2">
    <w:name w:val="777DC2A6A56B4500837B1596CF81B17B2"/>
    <w:rsid w:val="00C55340"/>
    <w:rPr>
      <w:rFonts w:ascii="Arial" w:eastAsiaTheme="minorHAnsi" w:hAnsi="Arial"/>
      <w:sz w:val="24"/>
    </w:rPr>
  </w:style>
  <w:style w:type="paragraph" w:customStyle="1" w:styleId="87F92EB9876E44A4BC8B434B1AE4D6CA2">
    <w:name w:val="87F92EB9876E44A4BC8B434B1AE4D6CA2"/>
    <w:rsid w:val="00C55340"/>
    <w:rPr>
      <w:rFonts w:ascii="Arial" w:eastAsiaTheme="minorHAnsi" w:hAnsi="Arial"/>
      <w:sz w:val="24"/>
    </w:rPr>
  </w:style>
  <w:style w:type="paragraph" w:customStyle="1" w:styleId="80652FFE524D4F7094D62CD2DBFBB0762">
    <w:name w:val="80652FFE524D4F7094D62CD2DBFBB0762"/>
    <w:rsid w:val="00C55340"/>
    <w:rPr>
      <w:rFonts w:ascii="Arial" w:eastAsiaTheme="minorHAnsi" w:hAnsi="Arial"/>
      <w:sz w:val="24"/>
    </w:rPr>
  </w:style>
  <w:style w:type="paragraph" w:customStyle="1" w:styleId="9C053FB1690F471DA9D889B73B82C2F12">
    <w:name w:val="9C053FB1690F471DA9D889B73B82C2F12"/>
    <w:rsid w:val="00C55340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32"/>
      <w:szCs w:val="24"/>
    </w:rPr>
  </w:style>
  <w:style w:type="paragraph" w:customStyle="1" w:styleId="A19D5E23BC9241F89440FB7E1E59F69B2">
    <w:name w:val="A19D5E23BC9241F89440FB7E1E59F69B2"/>
    <w:rsid w:val="00C55340"/>
    <w:rPr>
      <w:rFonts w:ascii="Arial" w:eastAsiaTheme="minorHAnsi" w:hAnsi="Arial"/>
      <w:sz w:val="24"/>
    </w:rPr>
  </w:style>
  <w:style w:type="paragraph" w:customStyle="1" w:styleId="7F75B7905A4E47C88597A8FBBB0CC5AD2">
    <w:name w:val="7F75B7905A4E47C88597A8FBBB0CC5AD2"/>
    <w:rsid w:val="00C55340"/>
    <w:rPr>
      <w:rFonts w:ascii="Arial" w:eastAsiaTheme="minorHAnsi" w:hAnsi="Arial"/>
      <w:sz w:val="24"/>
    </w:rPr>
  </w:style>
  <w:style w:type="paragraph" w:customStyle="1" w:styleId="8A4F849AE11247FDB897CF55093A553B2">
    <w:name w:val="8A4F849AE11247FDB897CF55093A553B2"/>
    <w:rsid w:val="00C55340"/>
    <w:rPr>
      <w:rFonts w:ascii="Arial" w:eastAsiaTheme="minorHAnsi" w:hAnsi="Arial"/>
      <w:sz w:val="24"/>
    </w:rPr>
  </w:style>
  <w:style w:type="paragraph" w:customStyle="1" w:styleId="731E19760F924124A5720DD60B76B0152">
    <w:name w:val="731E19760F924124A5720DD60B76B0152"/>
    <w:rsid w:val="00C55340"/>
    <w:rPr>
      <w:rFonts w:ascii="Arial" w:eastAsiaTheme="minorHAnsi" w:hAnsi="Arial"/>
      <w:sz w:val="24"/>
    </w:rPr>
  </w:style>
  <w:style w:type="paragraph" w:customStyle="1" w:styleId="F89BDCEEDA22407AA2BEFEA7439BC8B92">
    <w:name w:val="F89BDCEEDA22407AA2BEFEA7439BC8B92"/>
    <w:rsid w:val="00C55340"/>
    <w:rPr>
      <w:rFonts w:ascii="Arial" w:eastAsiaTheme="minorHAnsi" w:hAnsi="Arial"/>
      <w:sz w:val="24"/>
    </w:rPr>
  </w:style>
  <w:style w:type="paragraph" w:customStyle="1" w:styleId="E83A260BD6B6410281BF086D079451D82">
    <w:name w:val="E83A260BD6B6410281BF086D079451D82"/>
    <w:rsid w:val="00C55340"/>
    <w:rPr>
      <w:rFonts w:ascii="Arial" w:eastAsiaTheme="minorHAnsi" w:hAnsi="Arial"/>
      <w:sz w:val="24"/>
    </w:rPr>
  </w:style>
  <w:style w:type="paragraph" w:customStyle="1" w:styleId="7D0272BA0C5C4B4E9DC20B6F3CDD88692">
    <w:name w:val="7D0272BA0C5C4B4E9DC20B6F3CDD88692"/>
    <w:rsid w:val="00C55340"/>
    <w:rPr>
      <w:rFonts w:ascii="Arial" w:eastAsiaTheme="minorHAnsi" w:hAnsi="Arial"/>
      <w:sz w:val="24"/>
    </w:rPr>
  </w:style>
  <w:style w:type="paragraph" w:customStyle="1" w:styleId="4B6F37A08626499F8B02A77E1EBB510F2">
    <w:name w:val="4B6F37A08626499F8B02A77E1EBB510F2"/>
    <w:rsid w:val="00C55340"/>
    <w:rPr>
      <w:rFonts w:ascii="Arial" w:eastAsiaTheme="minorHAnsi" w:hAnsi="Arial"/>
      <w:sz w:val="24"/>
    </w:rPr>
  </w:style>
  <w:style w:type="paragraph" w:customStyle="1" w:styleId="3AD0509EA8414C9894F28CE4600D033C2">
    <w:name w:val="3AD0509EA8414C9894F28CE4600D033C2"/>
    <w:rsid w:val="00C55340"/>
    <w:rPr>
      <w:rFonts w:ascii="Arial" w:eastAsiaTheme="minorHAnsi" w:hAnsi="Arial"/>
      <w:sz w:val="24"/>
    </w:rPr>
  </w:style>
  <w:style w:type="paragraph" w:customStyle="1" w:styleId="DE7C52B1A9AA44EFBBFDCDF6C96F052B2">
    <w:name w:val="DE7C52B1A9AA44EFBBFDCDF6C96F052B2"/>
    <w:rsid w:val="00C55340"/>
    <w:rPr>
      <w:rFonts w:ascii="Arial" w:eastAsiaTheme="minorHAnsi" w:hAnsi="Arial"/>
      <w:sz w:val="24"/>
    </w:rPr>
  </w:style>
  <w:style w:type="paragraph" w:customStyle="1" w:styleId="EE75AFFEE77D47E5A5AC75E4BB0EFAF01">
    <w:name w:val="EE75AFFEE77D47E5A5AC75E4BB0EFAF01"/>
    <w:rsid w:val="00C55340"/>
    <w:rPr>
      <w:rFonts w:ascii="Arial" w:eastAsiaTheme="minorHAnsi" w:hAnsi="Arial"/>
      <w:sz w:val="24"/>
    </w:rPr>
  </w:style>
  <w:style w:type="paragraph" w:customStyle="1" w:styleId="A14C0B5412244ACBBEEFD669DDAC6F42">
    <w:name w:val="A14C0B5412244ACBBEEFD669DDAC6F42"/>
    <w:rsid w:val="00C55340"/>
    <w:rPr>
      <w:rFonts w:ascii="Arial" w:eastAsiaTheme="minorHAnsi" w:hAnsi="Arial"/>
      <w:sz w:val="24"/>
    </w:rPr>
  </w:style>
  <w:style w:type="paragraph" w:customStyle="1" w:styleId="2596AD5A706A4935921D8063BA861B6D">
    <w:name w:val="2596AD5A706A4935921D8063BA861B6D"/>
    <w:rsid w:val="00C55340"/>
    <w:rPr>
      <w:rFonts w:ascii="Arial" w:eastAsiaTheme="minorHAnsi" w:hAnsi="Arial"/>
      <w:sz w:val="24"/>
    </w:rPr>
  </w:style>
  <w:style w:type="paragraph" w:customStyle="1" w:styleId="036DC61F50294F9F8DB78ECF33B2EAA0">
    <w:name w:val="036DC61F50294F9F8DB78ECF33B2EAA0"/>
    <w:rsid w:val="00C55340"/>
    <w:rPr>
      <w:rFonts w:ascii="Arial" w:eastAsiaTheme="minorHAnsi" w:hAnsi="Arial"/>
      <w:sz w:val="24"/>
    </w:rPr>
  </w:style>
  <w:style w:type="paragraph" w:customStyle="1" w:styleId="0D449E28996C4229B7E4A0353F536FB5">
    <w:name w:val="0D449E28996C4229B7E4A0353F536FB5"/>
    <w:rsid w:val="00C55340"/>
    <w:rPr>
      <w:rFonts w:ascii="Arial" w:eastAsiaTheme="minorHAnsi" w:hAnsi="Arial"/>
      <w:sz w:val="24"/>
    </w:rPr>
  </w:style>
  <w:style w:type="paragraph" w:customStyle="1" w:styleId="A9B24AD293D24969AC873A273352F3D4">
    <w:name w:val="A9B24AD293D24969AC873A273352F3D4"/>
    <w:rsid w:val="00C55340"/>
    <w:rPr>
      <w:rFonts w:ascii="Arial" w:eastAsiaTheme="minorHAnsi" w:hAnsi="Arial"/>
      <w:sz w:val="24"/>
    </w:rPr>
  </w:style>
  <w:style w:type="paragraph" w:customStyle="1" w:styleId="5E795CC0E5EE4E01B513835D9BFA5C3A">
    <w:name w:val="5E795CC0E5EE4E01B513835D9BFA5C3A"/>
    <w:rsid w:val="00C55340"/>
    <w:rPr>
      <w:rFonts w:ascii="Arial" w:eastAsiaTheme="minorHAnsi" w:hAnsi="Arial"/>
      <w:sz w:val="24"/>
    </w:rPr>
  </w:style>
  <w:style w:type="paragraph" w:customStyle="1" w:styleId="FFEDB99CA8654EBF974DB76BFE14AAC8">
    <w:name w:val="FFEDB99CA8654EBF974DB76BFE14AAC8"/>
    <w:rsid w:val="00C55340"/>
    <w:rPr>
      <w:rFonts w:ascii="Arial" w:eastAsiaTheme="minorHAnsi" w:hAnsi="Arial"/>
      <w:sz w:val="24"/>
    </w:rPr>
  </w:style>
  <w:style w:type="paragraph" w:customStyle="1" w:styleId="BCBEA6D4B1FF4AB5A7A2D837F404A7C2">
    <w:name w:val="BCBEA6D4B1FF4AB5A7A2D837F404A7C2"/>
    <w:rsid w:val="00C55340"/>
    <w:rPr>
      <w:rFonts w:ascii="Arial" w:eastAsiaTheme="minorHAnsi" w:hAnsi="Arial"/>
      <w:sz w:val="24"/>
    </w:rPr>
  </w:style>
  <w:style w:type="paragraph" w:customStyle="1" w:styleId="C2852AB4C7D549DAB1AFD1C79215573C">
    <w:name w:val="C2852AB4C7D549DAB1AFD1C79215573C"/>
    <w:rsid w:val="00C55340"/>
    <w:rPr>
      <w:rFonts w:ascii="Arial" w:eastAsiaTheme="minorHAnsi" w:hAnsi="Arial"/>
      <w:sz w:val="24"/>
    </w:rPr>
  </w:style>
  <w:style w:type="paragraph" w:customStyle="1" w:styleId="8F101C7AF3E14E8F9767783C79DE66516">
    <w:name w:val="8F101C7AF3E14E8F9767783C79DE66516"/>
    <w:rsid w:val="00C55340"/>
    <w:rPr>
      <w:rFonts w:ascii="Arial" w:eastAsiaTheme="minorHAnsi" w:hAnsi="Arial"/>
      <w:sz w:val="24"/>
    </w:rPr>
  </w:style>
  <w:style w:type="paragraph" w:customStyle="1" w:styleId="56FA04E0AE6441D0838D2B7C0B18782B1">
    <w:name w:val="56FA04E0AE6441D0838D2B7C0B18782B1"/>
    <w:rsid w:val="00C55340"/>
    <w:rPr>
      <w:rFonts w:ascii="Arial" w:eastAsiaTheme="minorHAnsi" w:hAnsi="Arial"/>
      <w:sz w:val="24"/>
    </w:rPr>
  </w:style>
  <w:style w:type="paragraph" w:customStyle="1" w:styleId="2B7A318E34534B8AB7614534F4D60AAD1">
    <w:name w:val="2B7A318E34534B8AB7614534F4D60AAD1"/>
    <w:rsid w:val="00C55340"/>
    <w:rPr>
      <w:rFonts w:ascii="Arial" w:eastAsiaTheme="minorHAnsi" w:hAnsi="Arial"/>
      <w:sz w:val="24"/>
    </w:rPr>
  </w:style>
  <w:style w:type="paragraph" w:customStyle="1" w:styleId="66BE9EA6C2794C5B9FB2EDC955BA8B9E1">
    <w:name w:val="66BE9EA6C2794C5B9FB2EDC955BA8B9E1"/>
    <w:rsid w:val="00C55340"/>
    <w:rPr>
      <w:rFonts w:ascii="Arial" w:eastAsiaTheme="minorHAnsi" w:hAnsi="Arial"/>
      <w:sz w:val="24"/>
    </w:rPr>
  </w:style>
  <w:style w:type="paragraph" w:customStyle="1" w:styleId="A828E9B36ACB437BAED2A0FC7DD96DC21">
    <w:name w:val="A828E9B36ACB437BAED2A0FC7DD96DC21"/>
    <w:rsid w:val="00C55340"/>
    <w:rPr>
      <w:rFonts w:ascii="Arial" w:eastAsiaTheme="minorHAnsi" w:hAnsi="Arial"/>
      <w:sz w:val="24"/>
    </w:rPr>
  </w:style>
  <w:style w:type="paragraph" w:customStyle="1" w:styleId="2C412AACD7A646A5ABF81A8A71718534">
    <w:name w:val="2C412AACD7A646A5ABF81A8A71718534"/>
    <w:rsid w:val="00C55340"/>
    <w:rPr>
      <w:rFonts w:ascii="Arial" w:eastAsiaTheme="minorHAnsi" w:hAnsi="Arial"/>
      <w:sz w:val="24"/>
    </w:rPr>
  </w:style>
  <w:style w:type="paragraph" w:customStyle="1" w:styleId="2E9776A9584245DD99AC12F6F1B6D66A">
    <w:name w:val="2E9776A9584245DD99AC12F6F1B6D66A"/>
    <w:rsid w:val="00C55340"/>
    <w:rPr>
      <w:rFonts w:ascii="Arial" w:eastAsiaTheme="minorHAnsi" w:hAnsi="Arial"/>
      <w:sz w:val="24"/>
    </w:rPr>
  </w:style>
  <w:style w:type="paragraph" w:customStyle="1" w:styleId="6A1EBE7EC53742FA9BB5F8BAE260258C1">
    <w:name w:val="6A1EBE7EC53742FA9BB5F8BAE260258C1"/>
    <w:rsid w:val="00C55340"/>
    <w:rPr>
      <w:rFonts w:ascii="Arial" w:eastAsiaTheme="minorHAnsi" w:hAnsi="Arial"/>
      <w:sz w:val="24"/>
    </w:rPr>
  </w:style>
  <w:style w:type="paragraph" w:customStyle="1" w:styleId="56BCB35CF95B47ED98F63DCA1775D7B5">
    <w:name w:val="56BCB35CF95B47ED98F63DCA1775D7B5"/>
    <w:rsid w:val="00C55340"/>
    <w:rPr>
      <w:rFonts w:ascii="Arial" w:eastAsiaTheme="minorHAnsi" w:hAnsi="Arial"/>
      <w:sz w:val="24"/>
    </w:rPr>
  </w:style>
  <w:style w:type="paragraph" w:customStyle="1" w:styleId="0D5889CBE1A64ACA85E6D23EBC6A3238">
    <w:name w:val="0D5889CBE1A64ACA85E6D23EBC6A3238"/>
    <w:rsid w:val="00C55340"/>
    <w:rPr>
      <w:rFonts w:ascii="Arial" w:eastAsiaTheme="minorHAnsi" w:hAnsi="Arial"/>
      <w:sz w:val="24"/>
    </w:rPr>
  </w:style>
  <w:style w:type="paragraph" w:customStyle="1" w:styleId="E4069569F2C24146A4C7C3CE3D4AF4B3">
    <w:name w:val="E4069569F2C24146A4C7C3CE3D4AF4B3"/>
    <w:rsid w:val="00C55340"/>
    <w:rPr>
      <w:rFonts w:ascii="Arial" w:eastAsiaTheme="minorHAnsi" w:hAnsi="Arial"/>
      <w:sz w:val="24"/>
    </w:rPr>
  </w:style>
  <w:style w:type="paragraph" w:customStyle="1" w:styleId="B1E4ED220DAE4446A924E48B336E57A0">
    <w:name w:val="B1E4ED220DAE4446A924E48B336E57A0"/>
    <w:rsid w:val="00C55340"/>
    <w:rPr>
      <w:rFonts w:ascii="Arial" w:eastAsiaTheme="minorHAnsi" w:hAnsi="Arial"/>
      <w:sz w:val="24"/>
    </w:rPr>
  </w:style>
  <w:style w:type="paragraph" w:customStyle="1" w:styleId="30414DABB69140949059964D0F380625">
    <w:name w:val="30414DABB69140949059964D0F380625"/>
    <w:rsid w:val="00C55340"/>
    <w:rPr>
      <w:rFonts w:ascii="Arial" w:eastAsiaTheme="minorHAnsi" w:hAnsi="Arial"/>
      <w:sz w:val="24"/>
    </w:rPr>
  </w:style>
  <w:style w:type="paragraph" w:customStyle="1" w:styleId="AD4E6F114AAA4AB0BD46E3A5CB2142D8">
    <w:name w:val="AD4E6F114AAA4AB0BD46E3A5CB2142D8"/>
    <w:rsid w:val="00C55340"/>
    <w:rPr>
      <w:rFonts w:ascii="Arial" w:eastAsiaTheme="minorHAnsi" w:hAnsi="Arial"/>
      <w:sz w:val="24"/>
    </w:rPr>
  </w:style>
  <w:style w:type="paragraph" w:customStyle="1" w:styleId="744F72F36BF94B77842CBF3169BC63181">
    <w:name w:val="744F72F36BF94B77842CBF3169BC63181"/>
    <w:rsid w:val="00C55340"/>
    <w:rPr>
      <w:rFonts w:ascii="Arial" w:eastAsiaTheme="minorHAnsi" w:hAnsi="Arial"/>
      <w:sz w:val="24"/>
    </w:rPr>
  </w:style>
  <w:style w:type="paragraph" w:customStyle="1" w:styleId="F485A04DCF4B4AE78F585014076849711">
    <w:name w:val="F485A04DCF4B4AE78F585014076849711"/>
    <w:rsid w:val="00C55340"/>
    <w:rPr>
      <w:rFonts w:ascii="Arial" w:eastAsiaTheme="minorHAnsi" w:hAnsi="Arial"/>
      <w:sz w:val="24"/>
    </w:rPr>
  </w:style>
  <w:style w:type="paragraph" w:customStyle="1" w:styleId="33F76B00180649DEA45E4EA2580844F76">
    <w:name w:val="33F76B00180649DEA45E4EA2580844F76"/>
    <w:rsid w:val="00C55340"/>
    <w:rPr>
      <w:rFonts w:ascii="Arial" w:eastAsiaTheme="minorHAnsi" w:hAnsi="Arial"/>
      <w:sz w:val="24"/>
    </w:rPr>
  </w:style>
  <w:style w:type="paragraph" w:customStyle="1" w:styleId="4961F792FC1D40E8AA5597E304C19A361">
    <w:name w:val="4961F792FC1D40E8AA5597E304C19A361"/>
    <w:rsid w:val="00C55340"/>
    <w:rPr>
      <w:rFonts w:ascii="Arial" w:eastAsiaTheme="minorHAnsi" w:hAnsi="Arial"/>
      <w:sz w:val="24"/>
    </w:rPr>
  </w:style>
  <w:style w:type="paragraph" w:customStyle="1" w:styleId="08EB5910AD594B07AB392E4C65D8DE75">
    <w:name w:val="08EB5910AD594B07AB392E4C65D8DE75"/>
    <w:rsid w:val="00C55340"/>
    <w:rPr>
      <w:rFonts w:ascii="Arial" w:eastAsiaTheme="minorHAnsi" w:hAnsi="Arial"/>
      <w:sz w:val="24"/>
    </w:rPr>
  </w:style>
  <w:style w:type="paragraph" w:customStyle="1" w:styleId="F3652573CCD943308AFCC2BE164FB7CE6">
    <w:name w:val="F3652573CCD943308AFCC2BE164FB7CE6"/>
    <w:rsid w:val="00C55340"/>
    <w:rPr>
      <w:rFonts w:ascii="Arial" w:eastAsiaTheme="minorHAnsi" w:hAnsi="Arial"/>
      <w:sz w:val="24"/>
    </w:rPr>
  </w:style>
  <w:style w:type="paragraph" w:customStyle="1" w:styleId="E07D38FC83C14EA1B2BF9F58F534EFD75">
    <w:name w:val="E07D38FC83C14EA1B2BF9F58F534EFD75"/>
    <w:rsid w:val="00C55340"/>
    <w:rPr>
      <w:rFonts w:ascii="Arial" w:eastAsiaTheme="minorHAnsi" w:hAnsi="Arial"/>
      <w:sz w:val="24"/>
    </w:rPr>
  </w:style>
  <w:style w:type="paragraph" w:customStyle="1" w:styleId="62C0230A7AC3408897D62C2A2059A4855">
    <w:name w:val="62C0230A7AC3408897D62C2A2059A4855"/>
    <w:rsid w:val="00C55340"/>
    <w:rPr>
      <w:rFonts w:ascii="Arial" w:eastAsiaTheme="minorHAnsi" w:hAnsi="Arial"/>
      <w:sz w:val="24"/>
    </w:rPr>
  </w:style>
  <w:style w:type="paragraph" w:customStyle="1" w:styleId="81AF9B6995184EEFBE343B00CABA663D5">
    <w:name w:val="81AF9B6995184EEFBE343B00CABA663D5"/>
    <w:rsid w:val="00C55340"/>
    <w:rPr>
      <w:rFonts w:ascii="Arial" w:eastAsiaTheme="minorHAnsi" w:hAnsi="Arial"/>
      <w:sz w:val="24"/>
    </w:rPr>
  </w:style>
  <w:style w:type="paragraph" w:customStyle="1" w:styleId="3B1B645E81104415AA813D2F323925714">
    <w:name w:val="3B1B645E81104415AA813D2F323925714"/>
    <w:rsid w:val="00C55340"/>
    <w:rPr>
      <w:rFonts w:ascii="Arial" w:eastAsiaTheme="minorHAnsi" w:hAnsi="Arial"/>
      <w:sz w:val="24"/>
    </w:rPr>
  </w:style>
  <w:style w:type="paragraph" w:customStyle="1" w:styleId="DC37D9C5166C45E88555B7D7E7E70FC15">
    <w:name w:val="DC37D9C5166C45E88555B7D7E7E70FC15"/>
    <w:rsid w:val="00C55340"/>
    <w:rPr>
      <w:rFonts w:ascii="Arial" w:eastAsiaTheme="minorHAnsi" w:hAnsi="Arial"/>
      <w:sz w:val="24"/>
    </w:rPr>
  </w:style>
  <w:style w:type="paragraph" w:customStyle="1" w:styleId="54C67521F4BB4ECD87E3D2E3D2903695">
    <w:name w:val="54C67521F4BB4ECD87E3D2E3D2903695"/>
    <w:rsid w:val="00C55340"/>
  </w:style>
  <w:style w:type="paragraph" w:customStyle="1" w:styleId="F6CCEAEDE424468C9B6CD808468B480A">
    <w:name w:val="F6CCEAEDE424468C9B6CD808468B480A"/>
    <w:rsid w:val="00C55340"/>
  </w:style>
  <w:style w:type="paragraph" w:customStyle="1" w:styleId="A2F84A4807924877A3E9081859D7471A">
    <w:name w:val="A2F84A4807924877A3E9081859D7471A"/>
    <w:rsid w:val="00C55340"/>
  </w:style>
  <w:style w:type="paragraph" w:customStyle="1" w:styleId="84C8B1A19F3B433AB796C029EC4FFED9">
    <w:name w:val="84C8B1A19F3B433AB796C029EC4FFED9"/>
    <w:rsid w:val="00C55340"/>
  </w:style>
  <w:style w:type="paragraph" w:customStyle="1" w:styleId="8EB9CE2EADC44030803A458D6F58ED04">
    <w:name w:val="8EB9CE2EADC44030803A458D6F58ED04"/>
    <w:rsid w:val="00C55340"/>
  </w:style>
  <w:style w:type="paragraph" w:customStyle="1" w:styleId="0E2C062458E84555A3E93FEB1620EE30">
    <w:name w:val="0E2C062458E84555A3E93FEB1620EE30"/>
    <w:rsid w:val="00C55340"/>
  </w:style>
  <w:style w:type="paragraph" w:customStyle="1" w:styleId="9120B63B54FF440CBFCC7CE50A5B4726">
    <w:name w:val="9120B63B54FF440CBFCC7CE50A5B4726"/>
    <w:rsid w:val="00C55340"/>
  </w:style>
  <w:style w:type="paragraph" w:customStyle="1" w:styleId="EB7EDE8995044A618BC524CD7B39B107">
    <w:name w:val="EB7EDE8995044A618BC524CD7B39B107"/>
    <w:rsid w:val="00C55340"/>
  </w:style>
  <w:style w:type="paragraph" w:customStyle="1" w:styleId="D542E8D59225421D88A1D35A88CD54A1">
    <w:name w:val="D542E8D59225421D88A1D35A88CD54A1"/>
    <w:rsid w:val="00C55340"/>
  </w:style>
  <w:style w:type="paragraph" w:customStyle="1" w:styleId="1BFDCC0BF55B4B4984E05DEE9AB853D6">
    <w:name w:val="1BFDCC0BF55B4B4984E05DEE9AB853D6"/>
    <w:rsid w:val="00C55340"/>
  </w:style>
  <w:style w:type="paragraph" w:customStyle="1" w:styleId="693E04AFFEB14A73A4744E810710E78F">
    <w:name w:val="693E04AFFEB14A73A4744E810710E78F"/>
    <w:rsid w:val="00C55340"/>
  </w:style>
  <w:style w:type="paragraph" w:customStyle="1" w:styleId="768292311CCC4128A358E213C16944D5">
    <w:name w:val="768292311CCC4128A358E213C16944D5"/>
    <w:rsid w:val="00C55340"/>
  </w:style>
  <w:style w:type="paragraph" w:customStyle="1" w:styleId="7038E47283A24C0B98B11F015C1F24F7">
    <w:name w:val="7038E47283A24C0B98B11F015C1F24F7"/>
    <w:rsid w:val="00C55340"/>
  </w:style>
  <w:style w:type="paragraph" w:customStyle="1" w:styleId="B761FFC5BB1E4837A50E88BF9B01080C">
    <w:name w:val="B761FFC5BB1E4837A50E88BF9B01080C"/>
    <w:rsid w:val="00C55340"/>
  </w:style>
  <w:style w:type="paragraph" w:customStyle="1" w:styleId="7251B2908B0D4F0BBC6C289F70D55669">
    <w:name w:val="7251B2908B0D4F0BBC6C289F70D55669"/>
    <w:rsid w:val="00C55340"/>
  </w:style>
  <w:style w:type="paragraph" w:customStyle="1" w:styleId="1F7500F26CFF4EC0B5C77A5955D73676">
    <w:name w:val="1F7500F26CFF4EC0B5C77A5955D73676"/>
    <w:rsid w:val="00C55340"/>
  </w:style>
  <w:style w:type="paragraph" w:customStyle="1" w:styleId="D50BF46572B24418A81649A0D8CC3099">
    <w:name w:val="D50BF46572B24418A81649A0D8CC3099"/>
    <w:rsid w:val="00C55340"/>
  </w:style>
  <w:style w:type="paragraph" w:customStyle="1" w:styleId="E05DF8BA82E94432919D67840012E579">
    <w:name w:val="E05DF8BA82E94432919D67840012E579"/>
    <w:rsid w:val="00C55340"/>
  </w:style>
  <w:style w:type="paragraph" w:customStyle="1" w:styleId="430FFD3FBF234AD3ACE914BC23B67519">
    <w:name w:val="430FFD3FBF234AD3ACE914BC23B67519"/>
    <w:rsid w:val="00C55340"/>
  </w:style>
  <w:style w:type="paragraph" w:customStyle="1" w:styleId="C6FEE304DAED4734934B5ACA2F5E5C10">
    <w:name w:val="C6FEE304DAED4734934B5ACA2F5E5C10"/>
    <w:rsid w:val="00C55340"/>
  </w:style>
  <w:style w:type="paragraph" w:customStyle="1" w:styleId="81B640FB689645AEB3895601E582FF5D">
    <w:name w:val="81B640FB689645AEB3895601E582FF5D"/>
    <w:rsid w:val="00C55340"/>
  </w:style>
  <w:style w:type="paragraph" w:customStyle="1" w:styleId="DED746384ABD438791EA17CAABFE69DD">
    <w:name w:val="DED746384ABD438791EA17CAABFE69DD"/>
    <w:rsid w:val="00C55340"/>
  </w:style>
  <w:style w:type="paragraph" w:customStyle="1" w:styleId="CC21BB7CEA1A436FB4F6A6E291634EFB">
    <w:name w:val="CC21BB7CEA1A436FB4F6A6E291634EFB"/>
    <w:rsid w:val="00C55340"/>
  </w:style>
  <w:style w:type="paragraph" w:customStyle="1" w:styleId="1D84C7DD6F3E4D8E926B2BFF23F303F9">
    <w:name w:val="1D84C7DD6F3E4D8E926B2BFF23F303F9"/>
    <w:rsid w:val="00C55340"/>
  </w:style>
  <w:style w:type="paragraph" w:customStyle="1" w:styleId="60B7736BF8E840F4B78B3350E8F1158C">
    <w:name w:val="60B7736BF8E840F4B78B3350E8F1158C"/>
    <w:rsid w:val="00C55340"/>
  </w:style>
  <w:style w:type="paragraph" w:customStyle="1" w:styleId="8A277F2B37E248C9967BC2BE50ED3266">
    <w:name w:val="8A277F2B37E248C9967BC2BE50ED3266"/>
    <w:rsid w:val="00C55340"/>
  </w:style>
  <w:style w:type="paragraph" w:customStyle="1" w:styleId="B12E51A318DE4FD887A5AA3102D5ACEC">
    <w:name w:val="B12E51A318DE4FD887A5AA3102D5ACEC"/>
    <w:rsid w:val="00C55340"/>
  </w:style>
  <w:style w:type="paragraph" w:customStyle="1" w:styleId="032A69A6199448E88C986729598949E8">
    <w:name w:val="032A69A6199448E88C986729598949E8"/>
    <w:rsid w:val="00C55340"/>
  </w:style>
  <w:style w:type="paragraph" w:customStyle="1" w:styleId="04BA629523444041A8BC63C147552EF0">
    <w:name w:val="04BA629523444041A8BC63C147552EF0"/>
    <w:rsid w:val="00C55340"/>
  </w:style>
  <w:style w:type="paragraph" w:customStyle="1" w:styleId="A8AAF1E6593941A98988F374E9F5B6A1">
    <w:name w:val="A8AAF1E6593941A98988F374E9F5B6A1"/>
    <w:rsid w:val="00C55340"/>
  </w:style>
  <w:style w:type="paragraph" w:customStyle="1" w:styleId="61A923DD11D449CCBB49FA03B006F3E6">
    <w:name w:val="61A923DD11D449CCBB49FA03B006F3E6"/>
    <w:rsid w:val="00C55340"/>
  </w:style>
  <w:style w:type="paragraph" w:customStyle="1" w:styleId="8BBFF63CCCD74013912EB3DCE13C66D6">
    <w:name w:val="8BBFF63CCCD74013912EB3DCE13C66D6"/>
    <w:rsid w:val="00C55340"/>
  </w:style>
  <w:style w:type="paragraph" w:customStyle="1" w:styleId="AA94C75B83F648559A7D0C503F690EAA">
    <w:name w:val="AA94C75B83F648559A7D0C503F690EAA"/>
    <w:rsid w:val="00C55340"/>
  </w:style>
  <w:style w:type="paragraph" w:customStyle="1" w:styleId="597DF60C0E9D4FBA9F620075F47D3397">
    <w:name w:val="597DF60C0E9D4FBA9F620075F47D3397"/>
    <w:rsid w:val="00C55340"/>
  </w:style>
  <w:style w:type="paragraph" w:customStyle="1" w:styleId="C7EB6DABD24E47FBA8464A21960E5365">
    <w:name w:val="C7EB6DABD24E47FBA8464A21960E5365"/>
    <w:rsid w:val="00C55340"/>
  </w:style>
  <w:style w:type="paragraph" w:customStyle="1" w:styleId="CAA10236A7174CE0940A89026AAC70F1">
    <w:name w:val="CAA10236A7174CE0940A89026AAC70F1"/>
    <w:rsid w:val="00C55340"/>
  </w:style>
  <w:style w:type="paragraph" w:customStyle="1" w:styleId="C91E52871A7344B39334D0B3277AF6CA">
    <w:name w:val="C91E52871A7344B39334D0B3277AF6CA"/>
    <w:rsid w:val="00C55340"/>
  </w:style>
  <w:style w:type="paragraph" w:customStyle="1" w:styleId="7ECF138C2E2D47A59D65A4FB7914720C">
    <w:name w:val="7ECF138C2E2D47A59D65A4FB7914720C"/>
    <w:rsid w:val="00C55340"/>
  </w:style>
  <w:style w:type="paragraph" w:customStyle="1" w:styleId="DC0FA8ACE3F640E0BE75F37895699BA4">
    <w:name w:val="DC0FA8ACE3F640E0BE75F37895699BA4"/>
    <w:rsid w:val="00C55340"/>
  </w:style>
  <w:style w:type="paragraph" w:customStyle="1" w:styleId="73495204A43544FD8A701A749C87FC70">
    <w:name w:val="73495204A43544FD8A701A749C87FC70"/>
    <w:rsid w:val="00C55340"/>
  </w:style>
  <w:style w:type="paragraph" w:customStyle="1" w:styleId="060B64161C044FCD9D81CDAC0DA6A327">
    <w:name w:val="060B64161C044FCD9D81CDAC0DA6A327"/>
    <w:rsid w:val="00C55340"/>
  </w:style>
  <w:style w:type="paragraph" w:customStyle="1" w:styleId="4C8AAAF969E74A94B71D0DDBD7AD7D85">
    <w:name w:val="4C8AAAF969E74A94B71D0DDBD7AD7D85"/>
    <w:rsid w:val="00C55340"/>
  </w:style>
  <w:style w:type="paragraph" w:customStyle="1" w:styleId="9193397A0309455BAE97402149F0284A">
    <w:name w:val="9193397A0309455BAE97402149F0284A"/>
    <w:rsid w:val="00C55340"/>
  </w:style>
  <w:style w:type="paragraph" w:customStyle="1" w:styleId="882E75E9674B4E849AF09E53D095C5D3">
    <w:name w:val="882E75E9674B4E849AF09E53D095C5D3"/>
    <w:rsid w:val="00C55340"/>
  </w:style>
  <w:style w:type="paragraph" w:customStyle="1" w:styleId="EE30E0DBE5644F1584EDB0EF99B0474C">
    <w:name w:val="EE30E0DBE5644F1584EDB0EF99B0474C"/>
    <w:rsid w:val="00C55340"/>
  </w:style>
  <w:style w:type="paragraph" w:customStyle="1" w:styleId="EBDB9E0E472844E391FE8B590A1FDDF0">
    <w:name w:val="EBDB9E0E472844E391FE8B590A1FDDF0"/>
    <w:rsid w:val="00C55340"/>
  </w:style>
  <w:style w:type="paragraph" w:customStyle="1" w:styleId="2204BD8887F0470AA7A657F64877E07A">
    <w:name w:val="2204BD8887F0470AA7A657F64877E07A"/>
    <w:rsid w:val="00C55340"/>
  </w:style>
  <w:style w:type="paragraph" w:customStyle="1" w:styleId="89F08921816841F1956A9C29E2623AFE">
    <w:name w:val="89F08921816841F1956A9C29E2623AFE"/>
    <w:rsid w:val="00C55340"/>
  </w:style>
  <w:style w:type="paragraph" w:customStyle="1" w:styleId="DBEC0D3C66D049D88A5E447514DE9372">
    <w:name w:val="DBEC0D3C66D049D88A5E447514DE9372"/>
    <w:rsid w:val="00C55340"/>
  </w:style>
  <w:style w:type="paragraph" w:customStyle="1" w:styleId="FA49F719DBF14DDA95DC5CBC4D95D0D4">
    <w:name w:val="FA49F719DBF14DDA95DC5CBC4D95D0D4"/>
    <w:rsid w:val="00C55340"/>
  </w:style>
  <w:style w:type="paragraph" w:customStyle="1" w:styleId="DED5F1C4B0B5488DAE600DBE33FA54D4">
    <w:name w:val="DED5F1C4B0B5488DAE600DBE33FA54D4"/>
    <w:rsid w:val="00C55340"/>
  </w:style>
  <w:style w:type="paragraph" w:customStyle="1" w:styleId="807C938E8DFE4313A78A935D0EB541C6">
    <w:name w:val="807C938E8DFE4313A78A935D0EB541C6"/>
    <w:rsid w:val="00C55340"/>
  </w:style>
  <w:style w:type="paragraph" w:customStyle="1" w:styleId="26C495BE698B415FA628ACF57D5ECBB8">
    <w:name w:val="26C495BE698B415FA628ACF57D5ECBB8"/>
    <w:rsid w:val="00C55340"/>
  </w:style>
  <w:style w:type="paragraph" w:customStyle="1" w:styleId="E288814BC43E4E5CBC71C52C5E4637748">
    <w:name w:val="E288814BC43E4E5CBC71C52C5E4637748"/>
    <w:rsid w:val="008A529B"/>
    <w:rPr>
      <w:rFonts w:ascii="Arial" w:eastAsiaTheme="minorHAnsi" w:hAnsi="Arial"/>
      <w:sz w:val="24"/>
    </w:rPr>
  </w:style>
  <w:style w:type="paragraph" w:customStyle="1" w:styleId="69C4F7A077C84904A90C4B1A814E0CC68">
    <w:name w:val="69C4F7A077C84904A90C4B1A814E0CC68"/>
    <w:rsid w:val="008A529B"/>
    <w:rPr>
      <w:rFonts w:ascii="Arial" w:eastAsiaTheme="minorHAnsi" w:hAnsi="Arial"/>
      <w:sz w:val="24"/>
    </w:rPr>
  </w:style>
  <w:style w:type="paragraph" w:customStyle="1" w:styleId="A9077A72BAD546E092815873C99E71A84">
    <w:name w:val="A9077A72BAD546E092815873C99E71A84"/>
    <w:rsid w:val="008A529B"/>
    <w:rPr>
      <w:rFonts w:ascii="Arial" w:eastAsiaTheme="minorHAnsi" w:hAnsi="Arial"/>
      <w:sz w:val="24"/>
    </w:rPr>
  </w:style>
  <w:style w:type="paragraph" w:customStyle="1" w:styleId="C7E4C6EE4A1E45DBB97B023373E32CA39">
    <w:name w:val="C7E4C6EE4A1E45DBB97B023373E32CA39"/>
    <w:rsid w:val="008A529B"/>
    <w:rPr>
      <w:rFonts w:ascii="Arial" w:eastAsiaTheme="minorHAnsi" w:hAnsi="Arial"/>
      <w:sz w:val="24"/>
    </w:rPr>
  </w:style>
  <w:style w:type="paragraph" w:customStyle="1" w:styleId="5FCD8CB2A0BE4689BFFFE2D1D9EEC0529">
    <w:name w:val="5FCD8CB2A0BE4689BFFFE2D1D9EEC0529"/>
    <w:rsid w:val="008A529B"/>
    <w:rPr>
      <w:rFonts w:ascii="Arial" w:eastAsiaTheme="minorHAnsi" w:hAnsi="Arial"/>
      <w:sz w:val="24"/>
    </w:rPr>
  </w:style>
  <w:style w:type="paragraph" w:customStyle="1" w:styleId="7518EA2F633245D680BDF7359BE5C79C9">
    <w:name w:val="7518EA2F633245D680BDF7359BE5C79C9"/>
    <w:rsid w:val="008A529B"/>
    <w:rPr>
      <w:rFonts w:ascii="Arial" w:eastAsiaTheme="minorHAnsi" w:hAnsi="Arial"/>
      <w:sz w:val="24"/>
    </w:rPr>
  </w:style>
  <w:style w:type="paragraph" w:customStyle="1" w:styleId="5848E66D55C8478ABA3C83FE1C60F48E9">
    <w:name w:val="5848E66D55C8478ABA3C83FE1C60F48E9"/>
    <w:rsid w:val="008A529B"/>
    <w:rPr>
      <w:rFonts w:ascii="Arial" w:eastAsiaTheme="minorHAnsi" w:hAnsi="Arial"/>
      <w:sz w:val="24"/>
    </w:rPr>
  </w:style>
  <w:style w:type="paragraph" w:customStyle="1" w:styleId="796192783A1547A5A1E2BEF59DA3F4279">
    <w:name w:val="796192783A1547A5A1E2BEF59DA3F4279"/>
    <w:rsid w:val="008A529B"/>
    <w:rPr>
      <w:rFonts w:ascii="Arial" w:eastAsiaTheme="minorHAnsi" w:hAnsi="Arial"/>
      <w:sz w:val="24"/>
    </w:rPr>
  </w:style>
  <w:style w:type="paragraph" w:customStyle="1" w:styleId="6B8712D818F240369B996A6309470F019">
    <w:name w:val="6B8712D818F240369B996A6309470F019"/>
    <w:rsid w:val="008A529B"/>
    <w:rPr>
      <w:rFonts w:ascii="Arial" w:eastAsiaTheme="minorHAnsi" w:hAnsi="Arial"/>
      <w:sz w:val="24"/>
    </w:rPr>
  </w:style>
  <w:style w:type="paragraph" w:customStyle="1" w:styleId="E70C5C8EDDF4475BB9080AA93BC0B8969">
    <w:name w:val="E70C5C8EDDF4475BB9080AA93BC0B8969"/>
    <w:rsid w:val="008A529B"/>
    <w:rPr>
      <w:rFonts w:ascii="Arial" w:eastAsiaTheme="minorHAnsi" w:hAnsi="Arial"/>
      <w:sz w:val="24"/>
    </w:rPr>
  </w:style>
  <w:style w:type="paragraph" w:customStyle="1" w:styleId="A2B24D9FF66B4B428BA731434F2344723">
    <w:name w:val="A2B24D9FF66B4B428BA731434F2344723"/>
    <w:rsid w:val="008A529B"/>
    <w:rPr>
      <w:rFonts w:ascii="Arial" w:eastAsiaTheme="minorHAnsi" w:hAnsi="Arial"/>
      <w:sz w:val="24"/>
    </w:rPr>
  </w:style>
  <w:style w:type="paragraph" w:customStyle="1" w:styleId="777DC2A6A56B4500837B1596CF81B17B3">
    <w:name w:val="777DC2A6A56B4500837B1596CF81B17B3"/>
    <w:rsid w:val="008A529B"/>
    <w:rPr>
      <w:rFonts w:ascii="Arial" w:eastAsiaTheme="minorHAnsi" w:hAnsi="Arial"/>
      <w:sz w:val="24"/>
    </w:rPr>
  </w:style>
  <w:style w:type="paragraph" w:customStyle="1" w:styleId="87F92EB9876E44A4BC8B434B1AE4D6CA3">
    <w:name w:val="87F92EB9876E44A4BC8B434B1AE4D6CA3"/>
    <w:rsid w:val="008A529B"/>
    <w:rPr>
      <w:rFonts w:ascii="Arial" w:eastAsiaTheme="minorHAnsi" w:hAnsi="Arial"/>
      <w:sz w:val="24"/>
    </w:rPr>
  </w:style>
  <w:style w:type="paragraph" w:customStyle="1" w:styleId="80652FFE524D4F7094D62CD2DBFBB0763">
    <w:name w:val="80652FFE524D4F7094D62CD2DBFBB0763"/>
    <w:rsid w:val="008A529B"/>
    <w:rPr>
      <w:rFonts w:ascii="Arial" w:eastAsiaTheme="minorHAnsi" w:hAnsi="Arial"/>
      <w:sz w:val="24"/>
    </w:rPr>
  </w:style>
  <w:style w:type="paragraph" w:customStyle="1" w:styleId="9C053FB1690F471DA9D889B73B82C2F13">
    <w:name w:val="9C053FB1690F471DA9D889B73B82C2F13"/>
    <w:rsid w:val="008A529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32"/>
      <w:szCs w:val="24"/>
    </w:rPr>
  </w:style>
  <w:style w:type="paragraph" w:customStyle="1" w:styleId="A19D5E23BC9241F89440FB7E1E59F69B3">
    <w:name w:val="A19D5E23BC9241F89440FB7E1E59F69B3"/>
    <w:rsid w:val="008A529B"/>
    <w:rPr>
      <w:rFonts w:ascii="Arial" w:eastAsiaTheme="minorHAnsi" w:hAnsi="Arial"/>
      <w:sz w:val="24"/>
    </w:rPr>
  </w:style>
  <w:style w:type="paragraph" w:customStyle="1" w:styleId="7F75B7905A4E47C88597A8FBBB0CC5AD3">
    <w:name w:val="7F75B7905A4E47C88597A8FBBB0CC5AD3"/>
    <w:rsid w:val="008A529B"/>
    <w:rPr>
      <w:rFonts w:ascii="Arial" w:eastAsiaTheme="minorHAnsi" w:hAnsi="Arial"/>
      <w:sz w:val="24"/>
    </w:rPr>
  </w:style>
  <w:style w:type="paragraph" w:customStyle="1" w:styleId="8A4F849AE11247FDB897CF55093A553B3">
    <w:name w:val="8A4F849AE11247FDB897CF55093A553B3"/>
    <w:rsid w:val="008A529B"/>
    <w:rPr>
      <w:rFonts w:ascii="Arial" w:eastAsiaTheme="minorHAnsi" w:hAnsi="Arial"/>
      <w:sz w:val="24"/>
    </w:rPr>
  </w:style>
  <w:style w:type="paragraph" w:customStyle="1" w:styleId="731E19760F924124A5720DD60B76B0153">
    <w:name w:val="731E19760F924124A5720DD60B76B0153"/>
    <w:rsid w:val="008A529B"/>
    <w:rPr>
      <w:rFonts w:ascii="Arial" w:eastAsiaTheme="minorHAnsi" w:hAnsi="Arial"/>
      <w:sz w:val="24"/>
    </w:rPr>
  </w:style>
  <w:style w:type="paragraph" w:customStyle="1" w:styleId="F89BDCEEDA22407AA2BEFEA7439BC8B93">
    <w:name w:val="F89BDCEEDA22407AA2BEFEA7439BC8B93"/>
    <w:rsid w:val="008A529B"/>
    <w:rPr>
      <w:rFonts w:ascii="Arial" w:eastAsiaTheme="minorHAnsi" w:hAnsi="Arial"/>
      <w:sz w:val="24"/>
    </w:rPr>
  </w:style>
  <w:style w:type="paragraph" w:customStyle="1" w:styleId="E83A260BD6B6410281BF086D079451D83">
    <w:name w:val="E83A260BD6B6410281BF086D079451D83"/>
    <w:rsid w:val="008A529B"/>
    <w:rPr>
      <w:rFonts w:ascii="Arial" w:eastAsiaTheme="minorHAnsi" w:hAnsi="Arial"/>
      <w:sz w:val="24"/>
    </w:rPr>
  </w:style>
  <w:style w:type="paragraph" w:customStyle="1" w:styleId="7D0272BA0C5C4B4E9DC20B6F3CDD88693">
    <w:name w:val="7D0272BA0C5C4B4E9DC20B6F3CDD88693"/>
    <w:rsid w:val="008A529B"/>
    <w:rPr>
      <w:rFonts w:ascii="Arial" w:eastAsiaTheme="minorHAnsi" w:hAnsi="Arial"/>
      <w:sz w:val="24"/>
    </w:rPr>
  </w:style>
  <w:style w:type="paragraph" w:customStyle="1" w:styleId="4B6F37A08626499F8B02A77E1EBB510F3">
    <w:name w:val="4B6F37A08626499F8B02A77E1EBB510F3"/>
    <w:rsid w:val="008A529B"/>
    <w:rPr>
      <w:rFonts w:ascii="Arial" w:eastAsiaTheme="minorHAnsi" w:hAnsi="Arial"/>
      <w:sz w:val="24"/>
    </w:rPr>
  </w:style>
  <w:style w:type="paragraph" w:customStyle="1" w:styleId="3AD0509EA8414C9894F28CE4600D033C3">
    <w:name w:val="3AD0509EA8414C9894F28CE4600D033C3"/>
    <w:rsid w:val="008A529B"/>
    <w:rPr>
      <w:rFonts w:ascii="Arial" w:eastAsiaTheme="minorHAnsi" w:hAnsi="Arial"/>
      <w:sz w:val="24"/>
    </w:rPr>
  </w:style>
  <w:style w:type="paragraph" w:customStyle="1" w:styleId="DE7C52B1A9AA44EFBBFDCDF6C96F052B3">
    <w:name w:val="DE7C52B1A9AA44EFBBFDCDF6C96F052B3"/>
    <w:rsid w:val="008A529B"/>
    <w:rPr>
      <w:rFonts w:ascii="Arial" w:eastAsiaTheme="minorHAnsi" w:hAnsi="Arial"/>
      <w:sz w:val="24"/>
    </w:rPr>
  </w:style>
  <w:style w:type="paragraph" w:customStyle="1" w:styleId="EE75AFFEE77D47E5A5AC75E4BB0EFAF02">
    <w:name w:val="EE75AFFEE77D47E5A5AC75E4BB0EFAF02"/>
    <w:rsid w:val="008A529B"/>
    <w:rPr>
      <w:rFonts w:ascii="Arial" w:eastAsiaTheme="minorHAnsi" w:hAnsi="Arial"/>
      <w:sz w:val="24"/>
    </w:rPr>
  </w:style>
  <w:style w:type="paragraph" w:customStyle="1" w:styleId="A14C0B5412244ACBBEEFD669DDAC6F421">
    <w:name w:val="A14C0B5412244ACBBEEFD669DDAC6F421"/>
    <w:rsid w:val="008A529B"/>
    <w:rPr>
      <w:rFonts w:ascii="Arial" w:eastAsiaTheme="minorHAnsi" w:hAnsi="Arial"/>
      <w:sz w:val="24"/>
    </w:rPr>
  </w:style>
  <w:style w:type="paragraph" w:customStyle="1" w:styleId="2596AD5A706A4935921D8063BA861B6D1">
    <w:name w:val="2596AD5A706A4935921D8063BA861B6D1"/>
    <w:rsid w:val="008A529B"/>
    <w:rPr>
      <w:rFonts w:ascii="Arial" w:eastAsiaTheme="minorHAnsi" w:hAnsi="Arial"/>
      <w:sz w:val="24"/>
    </w:rPr>
  </w:style>
  <w:style w:type="paragraph" w:customStyle="1" w:styleId="036DC61F50294F9F8DB78ECF33B2EAA01">
    <w:name w:val="036DC61F50294F9F8DB78ECF33B2EAA01"/>
    <w:rsid w:val="008A529B"/>
    <w:rPr>
      <w:rFonts w:ascii="Arial" w:eastAsiaTheme="minorHAnsi" w:hAnsi="Arial"/>
      <w:sz w:val="24"/>
    </w:rPr>
  </w:style>
  <w:style w:type="paragraph" w:customStyle="1" w:styleId="0D449E28996C4229B7E4A0353F536FB51">
    <w:name w:val="0D449E28996C4229B7E4A0353F536FB51"/>
    <w:rsid w:val="008A529B"/>
    <w:rPr>
      <w:rFonts w:ascii="Arial" w:eastAsiaTheme="minorHAnsi" w:hAnsi="Arial"/>
      <w:sz w:val="24"/>
    </w:rPr>
  </w:style>
  <w:style w:type="paragraph" w:customStyle="1" w:styleId="A9B24AD293D24969AC873A273352F3D41">
    <w:name w:val="A9B24AD293D24969AC873A273352F3D41"/>
    <w:rsid w:val="008A529B"/>
    <w:rPr>
      <w:rFonts w:ascii="Arial" w:eastAsiaTheme="minorHAnsi" w:hAnsi="Arial"/>
      <w:sz w:val="24"/>
    </w:rPr>
  </w:style>
  <w:style w:type="paragraph" w:customStyle="1" w:styleId="5E795CC0E5EE4E01B513835D9BFA5C3A1">
    <w:name w:val="5E795CC0E5EE4E01B513835D9BFA5C3A1"/>
    <w:rsid w:val="008A529B"/>
    <w:rPr>
      <w:rFonts w:ascii="Arial" w:eastAsiaTheme="minorHAnsi" w:hAnsi="Arial"/>
      <w:sz w:val="24"/>
    </w:rPr>
  </w:style>
  <w:style w:type="paragraph" w:customStyle="1" w:styleId="FFEDB99CA8654EBF974DB76BFE14AAC81">
    <w:name w:val="FFEDB99CA8654EBF974DB76BFE14AAC81"/>
    <w:rsid w:val="008A529B"/>
    <w:rPr>
      <w:rFonts w:ascii="Arial" w:eastAsiaTheme="minorHAnsi" w:hAnsi="Arial"/>
      <w:sz w:val="24"/>
    </w:rPr>
  </w:style>
  <w:style w:type="paragraph" w:customStyle="1" w:styleId="BCBEA6D4B1FF4AB5A7A2D837F404A7C21">
    <w:name w:val="BCBEA6D4B1FF4AB5A7A2D837F404A7C21"/>
    <w:rsid w:val="008A529B"/>
    <w:rPr>
      <w:rFonts w:ascii="Arial" w:eastAsiaTheme="minorHAnsi" w:hAnsi="Arial"/>
      <w:sz w:val="24"/>
    </w:rPr>
  </w:style>
  <w:style w:type="paragraph" w:customStyle="1" w:styleId="C2852AB4C7D549DAB1AFD1C79215573C1">
    <w:name w:val="C2852AB4C7D549DAB1AFD1C79215573C1"/>
    <w:rsid w:val="008A529B"/>
    <w:rPr>
      <w:rFonts w:ascii="Arial" w:eastAsiaTheme="minorHAnsi" w:hAnsi="Arial"/>
      <w:sz w:val="24"/>
    </w:rPr>
  </w:style>
  <w:style w:type="paragraph" w:customStyle="1" w:styleId="8F101C7AF3E14E8F9767783C79DE66517">
    <w:name w:val="8F101C7AF3E14E8F9767783C79DE66517"/>
    <w:rsid w:val="008A529B"/>
    <w:rPr>
      <w:rFonts w:ascii="Arial" w:eastAsiaTheme="minorHAnsi" w:hAnsi="Arial"/>
      <w:sz w:val="24"/>
    </w:rPr>
  </w:style>
  <w:style w:type="paragraph" w:customStyle="1" w:styleId="56FA04E0AE6441D0838D2B7C0B18782B2">
    <w:name w:val="56FA04E0AE6441D0838D2B7C0B18782B2"/>
    <w:rsid w:val="008A529B"/>
    <w:rPr>
      <w:rFonts w:ascii="Arial" w:eastAsiaTheme="minorHAnsi" w:hAnsi="Arial"/>
      <w:sz w:val="24"/>
    </w:rPr>
  </w:style>
  <w:style w:type="paragraph" w:customStyle="1" w:styleId="2B7A318E34534B8AB7614534F4D60AAD2">
    <w:name w:val="2B7A318E34534B8AB7614534F4D60AAD2"/>
    <w:rsid w:val="008A529B"/>
    <w:rPr>
      <w:rFonts w:ascii="Arial" w:eastAsiaTheme="minorHAnsi" w:hAnsi="Arial"/>
      <w:sz w:val="24"/>
    </w:rPr>
  </w:style>
  <w:style w:type="paragraph" w:customStyle="1" w:styleId="66BE9EA6C2794C5B9FB2EDC955BA8B9E2">
    <w:name w:val="66BE9EA6C2794C5B9FB2EDC955BA8B9E2"/>
    <w:rsid w:val="008A529B"/>
    <w:rPr>
      <w:rFonts w:ascii="Arial" w:eastAsiaTheme="minorHAnsi" w:hAnsi="Arial"/>
      <w:sz w:val="24"/>
    </w:rPr>
  </w:style>
  <w:style w:type="paragraph" w:customStyle="1" w:styleId="A828E9B36ACB437BAED2A0FC7DD96DC22">
    <w:name w:val="A828E9B36ACB437BAED2A0FC7DD96DC22"/>
    <w:rsid w:val="008A529B"/>
    <w:rPr>
      <w:rFonts w:ascii="Arial" w:eastAsiaTheme="minorHAnsi" w:hAnsi="Arial"/>
      <w:sz w:val="24"/>
    </w:rPr>
  </w:style>
  <w:style w:type="paragraph" w:customStyle="1" w:styleId="2C412AACD7A646A5ABF81A8A717185341">
    <w:name w:val="2C412AACD7A646A5ABF81A8A717185341"/>
    <w:rsid w:val="008A529B"/>
    <w:rPr>
      <w:rFonts w:ascii="Arial" w:eastAsiaTheme="minorHAnsi" w:hAnsi="Arial"/>
      <w:sz w:val="24"/>
    </w:rPr>
  </w:style>
  <w:style w:type="paragraph" w:customStyle="1" w:styleId="2E9776A9584245DD99AC12F6F1B6D66A1">
    <w:name w:val="2E9776A9584245DD99AC12F6F1B6D66A1"/>
    <w:rsid w:val="008A529B"/>
    <w:rPr>
      <w:rFonts w:ascii="Arial" w:eastAsiaTheme="minorHAnsi" w:hAnsi="Arial"/>
      <w:sz w:val="24"/>
    </w:rPr>
  </w:style>
  <w:style w:type="paragraph" w:customStyle="1" w:styleId="6A1EBE7EC53742FA9BB5F8BAE260258C2">
    <w:name w:val="6A1EBE7EC53742FA9BB5F8BAE260258C2"/>
    <w:rsid w:val="008A529B"/>
    <w:rPr>
      <w:rFonts w:ascii="Arial" w:eastAsiaTheme="minorHAnsi" w:hAnsi="Arial"/>
      <w:sz w:val="24"/>
    </w:rPr>
  </w:style>
  <w:style w:type="paragraph" w:customStyle="1" w:styleId="56BCB35CF95B47ED98F63DCA1775D7B51">
    <w:name w:val="56BCB35CF95B47ED98F63DCA1775D7B51"/>
    <w:rsid w:val="008A529B"/>
    <w:rPr>
      <w:rFonts w:ascii="Arial" w:eastAsiaTheme="minorHAnsi" w:hAnsi="Arial"/>
      <w:sz w:val="24"/>
    </w:rPr>
  </w:style>
  <w:style w:type="paragraph" w:customStyle="1" w:styleId="0D5889CBE1A64ACA85E6D23EBC6A32381">
    <w:name w:val="0D5889CBE1A64ACA85E6D23EBC6A32381"/>
    <w:rsid w:val="008A529B"/>
    <w:rPr>
      <w:rFonts w:ascii="Arial" w:eastAsiaTheme="minorHAnsi" w:hAnsi="Arial"/>
      <w:sz w:val="24"/>
    </w:rPr>
  </w:style>
  <w:style w:type="paragraph" w:customStyle="1" w:styleId="E4069569F2C24146A4C7C3CE3D4AF4B31">
    <w:name w:val="E4069569F2C24146A4C7C3CE3D4AF4B31"/>
    <w:rsid w:val="008A529B"/>
    <w:rPr>
      <w:rFonts w:ascii="Arial" w:eastAsiaTheme="minorHAnsi" w:hAnsi="Arial"/>
      <w:sz w:val="24"/>
    </w:rPr>
  </w:style>
  <w:style w:type="paragraph" w:customStyle="1" w:styleId="B1E4ED220DAE4446A924E48B336E57A01">
    <w:name w:val="B1E4ED220DAE4446A924E48B336E57A01"/>
    <w:rsid w:val="008A529B"/>
    <w:rPr>
      <w:rFonts w:ascii="Arial" w:eastAsiaTheme="minorHAnsi" w:hAnsi="Arial"/>
      <w:sz w:val="24"/>
    </w:rPr>
  </w:style>
  <w:style w:type="paragraph" w:customStyle="1" w:styleId="30414DABB69140949059964D0F3806251">
    <w:name w:val="30414DABB69140949059964D0F3806251"/>
    <w:rsid w:val="008A529B"/>
    <w:rPr>
      <w:rFonts w:ascii="Arial" w:eastAsiaTheme="minorHAnsi" w:hAnsi="Arial"/>
      <w:sz w:val="24"/>
    </w:rPr>
  </w:style>
  <w:style w:type="paragraph" w:customStyle="1" w:styleId="AD4E6F114AAA4AB0BD46E3A5CB2142D81">
    <w:name w:val="AD4E6F114AAA4AB0BD46E3A5CB2142D81"/>
    <w:rsid w:val="008A529B"/>
    <w:rPr>
      <w:rFonts w:ascii="Arial" w:eastAsiaTheme="minorHAnsi" w:hAnsi="Arial"/>
      <w:sz w:val="24"/>
    </w:rPr>
  </w:style>
  <w:style w:type="paragraph" w:customStyle="1" w:styleId="744F72F36BF94B77842CBF3169BC63182">
    <w:name w:val="744F72F36BF94B77842CBF3169BC63182"/>
    <w:rsid w:val="008A529B"/>
    <w:rPr>
      <w:rFonts w:ascii="Arial" w:eastAsiaTheme="minorHAnsi" w:hAnsi="Arial"/>
      <w:sz w:val="24"/>
    </w:rPr>
  </w:style>
  <w:style w:type="paragraph" w:customStyle="1" w:styleId="F485A04DCF4B4AE78F585014076849712">
    <w:name w:val="F485A04DCF4B4AE78F585014076849712"/>
    <w:rsid w:val="008A529B"/>
    <w:rPr>
      <w:rFonts w:ascii="Arial" w:eastAsiaTheme="minorHAnsi" w:hAnsi="Arial"/>
      <w:sz w:val="24"/>
    </w:rPr>
  </w:style>
  <w:style w:type="paragraph" w:customStyle="1" w:styleId="33F76B00180649DEA45E4EA2580844F77">
    <w:name w:val="33F76B00180649DEA45E4EA2580844F77"/>
    <w:rsid w:val="008A529B"/>
    <w:rPr>
      <w:rFonts w:ascii="Arial" w:eastAsiaTheme="minorHAnsi" w:hAnsi="Arial"/>
      <w:sz w:val="24"/>
    </w:rPr>
  </w:style>
  <w:style w:type="paragraph" w:customStyle="1" w:styleId="4961F792FC1D40E8AA5597E304C19A362">
    <w:name w:val="4961F792FC1D40E8AA5597E304C19A362"/>
    <w:rsid w:val="008A529B"/>
    <w:rPr>
      <w:rFonts w:ascii="Arial" w:eastAsiaTheme="minorHAnsi" w:hAnsi="Arial"/>
      <w:sz w:val="24"/>
    </w:rPr>
  </w:style>
  <w:style w:type="paragraph" w:customStyle="1" w:styleId="08EB5910AD594B07AB392E4C65D8DE751">
    <w:name w:val="08EB5910AD594B07AB392E4C65D8DE751"/>
    <w:rsid w:val="008A529B"/>
    <w:rPr>
      <w:rFonts w:ascii="Arial" w:eastAsiaTheme="minorHAnsi" w:hAnsi="Arial"/>
      <w:sz w:val="24"/>
    </w:rPr>
  </w:style>
  <w:style w:type="paragraph" w:customStyle="1" w:styleId="C567A1FECB2B4F3BB1CAE86730056BCD">
    <w:name w:val="C567A1FECB2B4F3BB1CAE86730056BCD"/>
    <w:rsid w:val="008A529B"/>
    <w:rPr>
      <w:rFonts w:ascii="Arial" w:eastAsiaTheme="minorHAnsi" w:hAnsi="Arial"/>
      <w:sz w:val="24"/>
    </w:rPr>
  </w:style>
  <w:style w:type="paragraph" w:customStyle="1" w:styleId="54C67521F4BB4ECD87E3D2E3D29036951">
    <w:name w:val="54C67521F4BB4ECD87E3D2E3D29036951"/>
    <w:rsid w:val="008A529B"/>
    <w:rPr>
      <w:rFonts w:ascii="Arial" w:eastAsiaTheme="minorHAnsi" w:hAnsi="Arial"/>
      <w:sz w:val="24"/>
    </w:rPr>
  </w:style>
  <w:style w:type="paragraph" w:customStyle="1" w:styleId="F6CCEAEDE424468C9B6CD808468B480A1">
    <w:name w:val="F6CCEAEDE424468C9B6CD808468B480A1"/>
    <w:rsid w:val="008A529B"/>
    <w:rPr>
      <w:rFonts w:ascii="Arial" w:eastAsiaTheme="minorHAnsi" w:hAnsi="Arial"/>
      <w:sz w:val="24"/>
    </w:rPr>
  </w:style>
  <w:style w:type="paragraph" w:customStyle="1" w:styleId="A2F84A4807924877A3E9081859D7471A1">
    <w:name w:val="A2F84A4807924877A3E9081859D7471A1"/>
    <w:rsid w:val="008A529B"/>
    <w:rPr>
      <w:rFonts w:ascii="Arial" w:eastAsiaTheme="minorHAnsi" w:hAnsi="Arial"/>
      <w:sz w:val="24"/>
    </w:rPr>
  </w:style>
  <w:style w:type="paragraph" w:customStyle="1" w:styleId="84C8B1A19F3B433AB796C029EC4FFED91">
    <w:name w:val="84C8B1A19F3B433AB796C029EC4FFED91"/>
    <w:rsid w:val="008A529B"/>
    <w:rPr>
      <w:rFonts w:ascii="Arial" w:eastAsiaTheme="minorHAnsi" w:hAnsi="Arial"/>
      <w:sz w:val="24"/>
    </w:rPr>
  </w:style>
  <w:style w:type="paragraph" w:customStyle="1" w:styleId="8EB9CE2EADC44030803A458D6F58ED041">
    <w:name w:val="8EB9CE2EADC44030803A458D6F58ED041"/>
    <w:rsid w:val="008A529B"/>
    <w:rPr>
      <w:rFonts w:ascii="Arial" w:eastAsiaTheme="minorHAnsi" w:hAnsi="Arial"/>
      <w:sz w:val="24"/>
    </w:rPr>
  </w:style>
  <w:style w:type="paragraph" w:customStyle="1" w:styleId="0E2C062458E84555A3E93FEB1620EE301">
    <w:name w:val="0E2C062458E84555A3E93FEB1620EE301"/>
    <w:rsid w:val="008A529B"/>
    <w:rPr>
      <w:rFonts w:ascii="Arial" w:eastAsiaTheme="minorHAnsi" w:hAnsi="Arial"/>
      <w:sz w:val="24"/>
    </w:rPr>
  </w:style>
  <w:style w:type="paragraph" w:customStyle="1" w:styleId="9120B63B54FF440CBFCC7CE50A5B47261">
    <w:name w:val="9120B63B54FF440CBFCC7CE50A5B47261"/>
    <w:rsid w:val="008A529B"/>
    <w:rPr>
      <w:rFonts w:ascii="Arial" w:eastAsiaTheme="minorHAnsi" w:hAnsi="Arial"/>
      <w:sz w:val="24"/>
    </w:rPr>
  </w:style>
  <w:style w:type="paragraph" w:customStyle="1" w:styleId="EB7EDE8995044A618BC524CD7B39B1071">
    <w:name w:val="EB7EDE8995044A618BC524CD7B39B1071"/>
    <w:rsid w:val="008A529B"/>
    <w:rPr>
      <w:rFonts w:ascii="Arial" w:eastAsiaTheme="minorHAnsi" w:hAnsi="Arial"/>
      <w:sz w:val="24"/>
    </w:rPr>
  </w:style>
  <w:style w:type="paragraph" w:customStyle="1" w:styleId="D542E8D59225421D88A1D35A88CD54A11">
    <w:name w:val="D542E8D59225421D88A1D35A88CD54A11"/>
    <w:rsid w:val="008A529B"/>
    <w:rPr>
      <w:rFonts w:ascii="Arial" w:eastAsiaTheme="minorHAnsi" w:hAnsi="Arial"/>
      <w:sz w:val="24"/>
    </w:rPr>
  </w:style>
  <w:style w:type="paragraph" w:customStyle="1" w:styleId="1BFDCC0BF55B4B4984E05DEE9AB853D61">
    <w:name w:val="1BFDCC0BF55B4B4984E05DEE9AB853D61"/>
    <w:rsid w:val="008A529B"/>
    <w:rPr>
      <w:rFonts w:ascii="Arial" w:eastAsiaTheme="minorHAnsi" w:hAnsi="Arial"/>
      <w:sz w:val="24"/>
    </w:rPr>
  </w:style>
  <w:style w:type="paragraph" w:customStyle="1" w:styleId="693E04AFFEB14A73A4744E810710E78F1">
    <w:name w:val="693E04AFFEB14A73A4744E810710E78F1"/>
    <w:rsid w:val="008A529B"/>
    <w:rPr>
      <w:rFonts w:ascii="Arial" w:eastAsiaTheme="minorHAnsi" w:hAnsi="Arial"/>
      <w:sz w:val="24"/>
    </w:rPr>
  </w:style>
  <w:style w:type="paragraph" w:customStyle="1" w:styleId="768292311CCC4128A358E213C16944D51">
    <w:name w:val="768292311CCC4128A358E213C16944D51"/>
    <w:rsid w:val="008A529B"/>
    <w:rPr>
      <w:rFonts w:ascii="Arial" w:eastAsiaTheme="minorHAnsi" w:hAnsi="Arial"/>
      <w:sz w:val="24"/>
    </w:rPr>
  </w:style>
  <w:style w:type="paragraph" w:customStyle="1" w:styleId="7038E47283A24C0B98B11F015C1F24F71">
    <w:name w:val="7038E47283A24C0B98B11F015C1F24F71"/>
    <w:rsid w:val="008A529B"/>
    <w:rPr>
      <w:rFonts w:ascii="Arial" w:eastAsiaTheme="minorHAnsi" w:hAnsi="Arial"/>
      <w:sz w:val="24"/>
    </w:rPr>
  </w:style>
  <w:style w:type="paragraph" w:customStyle="1" w:styleId="B761FFC5BB1E4837A50E88BF9B01080C1">
    <w:name w:val="B761FFC5BB1E4837A50E88BF9B01080C1"/>
    <w:rsid w:val="008A529B"/>
    <w:rPr>
      <w:rFonts w:ascii="Arial" w:eastAsiaTheme="minorHAnsi" w:hAnsi="Arial"/>
      <w:sz w:val="24"/>
    </w:rPr>
  </w:style>
  <w:style w:type="paragraph" w:customStyle="1" w:styleId="7251B2908B0D4F0BBC6C289F70D556691">
    <w:name w:val="7251B2908B0D4F0BBC6C289F70D556691"/>
    <w:rsid w:val="008A529B"/>
    <w:rPr>
      <w:rFonts w:ascii="Arial" w:eastAsiaTheme="minorHAnsi" w:hAnsi="Arial"/>
      <w:sz w:val="24"/>
    </w:rPr>
  </w:style>
  <w:style w:type="paragraph" w:customStyle="1" w:styleId="1F7500F26CFF4EC0B5C77A5955D736761">
    <w:name w:val="1F7500F26CFF4EC0B5C77A5955D736761"/>
    <w:rsid w:val="008A529B"/>
    <w:rPr>
      <w:rFonts w:ascii="Arial" w:eastAsiaTheme="minorHAnsi" w:hAnsi="Arial"/>
      <w:sz w:val="24"/>
    </w:rPr>
  </w:style>
  <w:style w:type="paragraph" w:customStyle="1" w:styleId="D50BF46572B24418A81649A0D8CC30991">
    <w:name w:val="D50BF46572B24418A81649A0D8CC30991"/>
    <w:rsid w:val="008A529B"/>
    <w:rPr>
      <w:rFonts w:ascii="Arial" w:eastAsiaTheme="minorHAnsi" w:hAnsi="Arial"/>
      <w:sz w:val="24"/>
    </w:rPr>
  </w:style>
  <w:style w:type="paragraph" w:customStyle="1" w:styleId="E05DF8BA82E94432919D67840012E5791">
    <w:name w:val="E05DF8BA82E94432919D67840012E5791"/>
    <w:rsid w:val="008A529B"/>
    <w:rPr>
      <w:rFonts w:ascii="Arial" w:eastAsiaTheme="minorHAnsi" w:hAnsi="Arial"/>
      <w:sz w:val="24"/>
    </w:rPr>
  </w:style>
  <w:style w:type="paragraph" w:customStyle="1" w:styleId="430FFD3FBF234AD3ACE914BC23B675191">
    <w:name w:val="430FFD3FBF234AD3ACE914BC23B675191"/>
    <w:rsid w:val="008A529B"/>
    <w:rPr>
      <w:rFonts w:ascii="Arial" w:eastAsiaTheme="minorHAnsi" w:hAnsi="Arial"/>
      <w:sz w:val="24"/>
    </w:rPr>
  </w:style>
  <w:style w:type="paragraph" w:customStyle="1" w:styleId="C6FEE304DAED4734934B5ACA2F5E5C101">
    <w:name w:val="C6FEE304DAED4734934B5ACA2F5E5C101"/>
    <w:rsid w:val="008A529B"/>
    <w:rPr>
      <w:rFonts w:ascii="Arial" w:eastAsiaTheme="minorHAnsi" w:hAnsi="Arial"/>
      <w:sz w:val="24"/>
    </w:rPr>
  </w:style>
  <w:style w:type="paragraph" w:customStyle="1" w:styleId="81B640FB689645AEB3895601E582FF5D1">
    <w:name w:val="81B640FB689645AEB3895601E582FF5D1"/>
    <w:rsid w:val="008A529B"/>
    <w:rPr>
      <w:rFonts w:ascii="Arial" w:eastAsiaTheme="minorHAnsi" w:hAnsi="Arial"/>
      <w:sz w:val="24"/>
    </w:rPr>
  </w:style>
  <w:style w:type="paragraph" w:customStyle="1" w:styleId="DED746384ABD438791EA17CAABFE69DD1">
    <w:name w:val="DED746384ABD438791EA17CAABFE69DD1"/>
    <w:rsid w:val="008A529B"/>
    <w:rPr>
      <w:rFonts w:ascii="Arial" w:eastAsiaTheme="minorHAnsi" w:hAnsi="Arial"/>
      <w:sz w:val="24"/>
    </w:rPr>
  </w:style>
  <w:style w:type="paragraph" w:customStyle="1" w:styleId="CC21BB7CEA1A436FB4F6A6E291634EFB1">
    <w:name w:val="CC21BB7CEA1A436FB4F6A6E291634EFB1"/>
    <w:rsid w:val="008A529B"/>
    <w:rPr>
      <w:rFonts w:ascii="Arial" w:eastAsiaTheme="minorHAnsi" w:hAnsi="Arial"/>
      <w:sz w:val="24"/>
    </w:rPr>
  </w:style>
  <w:style w:type="paragraph" w:customStyle="1" w:styleId="1D84C7DD6F3E4D8E926B2BFF23F303F91">
    <w:name w:val="1D84C7DD6F3E4D8E926B2BFF23F303F91"/>
    <w:rsid w:val="008A529B"/>
    <w:rPr>
      <w:rFonts w:ascii="Arial" w:eastAsiaTheme="minorHAnsi" w:hAnsi="Arial"/>
      <w:sz w:val="24"/>
    </w:rPr>
  </w:style>
  <w:style w:type="paragraph" w:customStyle="1" w:styleId="60B7736BF8E840F4B78B3350E8F1158C1">
    <w:name w:val="60B7736BF8E840F4B78B3350E8F1158C1"/>
    <w:rsid w:val="008A529B"/>
    <w:rPr>
      <w:rFonts w:ascii="Arial" w:eastAsiaTheme="minorHAnsi" w:hAnsi="Arial"/>
      <w:sz w:val="24"/>
    </w:rPr>
  </w:style>
  <w:style w:type="paragraph" w:customStyle="1" w:styleId="8A277F2B37E248C9967BC2BE50ED32661">
    <w:name w:val="8A277F2B37E248C9967BC2BE50ED32661"/>
    <w:rsid w:val="008A529B"/>
    <w:rPr>
      <w:rFonts w:ascii="Arial" w:eastAsiaTheme="minorHAnsi" w:hAnsi="Arial"/>
      <w:sz w:val="24"/>
    </w:rPr>
  </w:style>
  <w:style w:type="paragraph" w:customStyle="1" w:styleId="B12E51A318DE4FD887A5AA3102D5ACEC1">
    <w:name w:val="B12E51A318DE4FD887A5AA3102D5ACEC1"/>
    <w:rsid w:val="008A529B"/>
    <w:rPr>
      <w:rFonts w:ascii="Arial" w:eastAsiaTheme="minorHAnsi" w:hAnsi="Arial"/>
      <w:sz w:val="24"/>
    </w:rPr>
  </w:style>
  <w:style w:type="paragraph" w:customStyle="1" w:styleId="032A69A6199448E88C986729598949E81">
    <w:name w:val="032A69A6199448E88C986729598949E81"/>
    <w:rsid w:val="008A529B"/>
    <w:rPr>
      <w:rFonts w:ascii="Arial" w:eastAsiaTheme="minorHAnsi" w:hAnsi="Arial"/>
      <w:sz w:val="24"/>
    </w:rPr>
  </w:style>
  <w:style w:type="paragraph" w:customStyle="1" w:styleId="04BA629523444041A8BC63C147552EF01">
    <w:name w:val="04BA629523444041A8BC63C147552EF01"/>
    <w:rsid w:val="008A529B"/>
    <w:rPr>
      <w:rFonts w:ascii="Arial" w:eastAsiaTheme="minorHAnsi" w:hAnsi="Arial"/>
      <w:sz w:val="24"/>
    </w:rPr>
  </w:style>
  <w:style w:type="paragraph" w:customStyle="1" w:styleId="A8AAF1E6593941A98988F374E9F5B6A11">
    <w:name w:val="A8AAF1E6593941A98988F374E9F5B6A11"/>
    <w:rsid w:val="008A529B"/>
    <w:rPr>
      <w:rFonts w:ascii="Arial" w:eastAsiaTheme="minorHAnsi" w:hAnsi="Arial"/>
      <w:sz w:val="24"/>
    </w:rPr>
  </w:style>
  <w:style w:type="paragraph" w:customStyle="1" w:styleId="61A923DD11D449CCBB49FA03B006F3E61">
    <w:name w:val="61A923DD11D449CCBB49FA03B006F3E61"/>
    <w:rsid w:val="008A529B"/>
    <w:rPr>
      <w:rFonts w:ascii="Arial" w:eastAsiaTheme="minorHAnsi" w:hAnsi="Arial"/>
      <w:sz w:val="24"/>
    </w:rPr>
  </w:style>
  <w:style w:type="paragraph" w:customStyle="1" w:styleId="8BBFF63CCCD74013912EB3DCE13C66D61">
    <w:name w:val="8BBFF63CCCD74013912EB3DCE13C66D61"/>
    <w:rsid w:val="008A529B"/>
    <w:rPr>
      <w:rFonts w:ascii="Arial" w:eastAsiaTheme="minorHAnsi" w:hAnsi="Arial"/>
      <w:sz w:val="24"/>
    </w:rPr>
  </w:style>
  <w:style w:type="paragraph" w:customStyle="1" w:styleId="AA94C75B83F648559A7D0C503F690EAA1">
    <w:name w:val="AA94C75B83F648559A7D0C503F690EAA1"/>
    <w:rsid w:val="008A529B"/>
    <w:rPr>
      <w:rFonts w:ascii="Arial" w:eastAsiaTheme="minorHAnsi" w:hAnsi="Arial"/>
      <w:sz w:val="24"/>
    </w:rPr>
  </w:style>
  <w:style w:type="paragraph" w:customStyle="1" w:styleId="597DF60C0E9D4FBA9F620075F47D33971">
    <w:name w:val="597DF60C0E9D4FBA9F620075F47D33971"/>
    <w:rsid w:val="008A529B"/>
    <w:rPr>
      <w:rFonts w:ascii="Arial" w:eastAsiaTheme="minorHAnsi" w:hAnsi="Arial"/>
      <w:sz w:val="24"/>
    </w:rPr>
  </w:style>
  <w:style w:type="paragraph" w:customStyle="1" w:styleId="C7EB6DABD24E47FBA8464A21960E53651">
    <w:name w:val="C7EB6DABD24E47FBA8464A21960E53651"/>
    <w:rsid w:val="008A529B"/>
    <w:rPr>
      <w:rFonts w:ascii="Arial" w:eastAsiaTheme="minorHAnsi" w:hAnsi="Arial"/>
      <w:sz w:val="24"/>
    </w:rPr>
  </w:style>
  <w:style w:type="paragraph" w:customStyle="1" w:styleId="CAA10236A7174CE0940A89026AAC70F11">
    <w:name w:val="CAA10236A7174CE0940A89026AAC70F11"/>
    <w:rsid w:val="008A529B"/>
    <w:rPr>
      <w:rFonts w:ascii="Arial" w:eastAsiaTheme="minorHAnsi" w:hAnsi="Arial"/>
      <w:sz w:val="24"/>
    </w:rPr>
  </w:style>
  <w:style w:type="paragraph" w:customStyle="1" w:styleId="C91E52871A7344B39334D0B3277AF6CA1">
    <w:name w:val="C91E52871A7344B39334D0B3277AF6CA1"/>
    <w:rsid w:val="008A529B"/>
    <w:rPr>
      <w:rFonts w:ascii="Arial" w:eastAsiaTheme="minorHAnsi" w:hAnsi="Arial"/>
      <w:sz w:val="24"/>
    </w:rPr>
  </w:style>
  <w:style w:type="paragraph" w:customStyle="1" w:styleId="7ECF138C2E2D47A59D65A4FB7914720C1">
    <w:name w:val="7ECF138C2E2D47A59D65A4FB7914720C1"/>
    <w:rsid w:val="008A529B"/>
    <w:rPr>
      <w:rFonts w:ascii="Arial" w:eastAsiaTheme="minorHAnsi" w:hAnsi="Arial"/>
      <w:sz w:val="24"/>
    </w:rPr>
  </w:style>
  <w:style w:type="paragraph" w:customStyle="1" w:styleId="DC0FA8ACE3F640E0BE75F37895699BA41">
    <w:name w:val="DC0FA8ACE3F640E0BE75F37895699BA41"/>
    <w:rsid w:val="008A529B"/>
    <w:rPr>
      <w:rFonts w:ascii="Arial" w:eastAsiaTheme="minorHAnsi" w:hAnsi="Arial"/>
      <w:sz w:val="24"/>
    </w:rPr>
  </w:style>
  <w:style w:type="paragraph" w:customStyle="1" w:styleId="73495204A43544FD8A701A749C87FC701">
    <w:name w:val="73495204A43544FD8A701A749C87FC701"/>
    <w:rsid w:val="008A529B"/>
    <w:rPr>
      <w:rFonts w:ascii="Arial" w:eastAsiaTheme="minorHAnsi" w:hAnsi="Arial"/>
      <w:sz w:val="24"/>
    </w:rPr>
  </w:style>
  <w:style w:type="paragraph" w:customStyle="1" w:styleId="060B64161C044FCD9D81CDAC0DA6A3271">
    <w:name w:val="060B64161C044FCD9D81CDAC0DA6A3271"/>
    <w:rsid w:val="008A529B"/>
    <w:rPr>
      <w:rFonts w:ascii="Arial" w:eastAsiaTheme="minorHAnsi" w:hAnsi="Arial"/>
      <w:sz w:val="24"/>
    </w:rPr>
  </w:style>
  <w:style w:type="paragraph" w:customStyle="1" w:styleId="4C8AAAF969E74A94B71D0DDBD7AD7D851">
    <w:name w:val="4C8AAAF969E74A94B71D0DDBD7AD7D851"/>
    <w:rsid w:val="008A529B"/>
    <w:rPr>
      <w:rFonts w:ascii="Arial" w:eastAsiaTheme="minorHAnsi" w:hAnsi="Arial"/>
      <w:sz w:val="24"/>
    </w:rPr>
  </w:style>
  <w:style w:type="paragraph" w:customStyle="1" w:styleId="9193397A0309455BAE97402149F0284A1">
    <w:name w:val="9193397A0309455BAE97402149F0284A1"/>
    <w:rsid w:val="008A529B"/>
    <w:rPr>
      <w:rFonts w:ascii="Arial" w:eastAsiaTheme="minorHAnsi" w:hAnsi="Arial"/>
      <w:sz w:val="24"/>
    </w:rPr>
  </w:style>
  <w:style w:type="paragraph" w:customStyle="1" w:styleId="882E75E9674B4E849AF09E53D095C5D31">
    <w:name w:val="882E75E9674B4E849AF09E53D095C5D31"/>
    <w:rsid w:val="008A529B"/>
    <w:rPr>
      <w:rFonts w:ascii="Arial" w:eastAsiaTheme="minorHAnsi" w:hAnsi="Arial"/>
      <w:sz w:val="24"/>
    </w:rPr>
  </w:style>
  <w:style w:type="paragraph" w:customStyle="1" w:styleId="EE30E0DBE5644F1584EDB0EF99B0474C1">
    <w:name w:val="EE30E0DBE5644F1584EDB0EF99B0474C1"/>
    <w:rsid w:val="008A529B"/>
    <w:rPr>
      <w:rFonts w:ascii="Arial" w:eastAsiaTheme="minorHAnsi" w:hAnsi="Arial"/>
      <w:sz w:val="24"/>
    </w:rPr>
  </w:style>
  <w:style w:type="paragraph" w:customStyle="1" w:styleId="B0F0BE7DD9B04E98AA9420657E49BEBF">
    <w:name w:val="B0F0BE7DD9B04E98AA9420657E49BEBF"/>
    <w:rsid w:val="008A529B"/>
    <w:rPr>
      <w:rFonts w:ascii="Arial" w:eastAsiaTheme="minorHAnsi" w:hAnsi="Arial"/>
      <w:sz w:val="24"/>
    </w:rPr>
  </w:style>
  <w:style w:type="paragraph" w:customStyle="1" w:styleId="EBDB9E0E472844E391FE8B590A1FDDF01">
    <w:name w:val="EBDB9E0E472844E391FE8B590A1FDDF01"/>
    <w:rsid w:val="008A529B"/>
    <w:rPr>
      <w:rFonts w:ascii="Arial" w:eastAsiaTheme="minorHAnsi" w:hAnsi="Arial"/>
      <w:sz w:val="24"/>
    </w:rPr>
  </w:style>
  <w:style w:type="paragraph" w:customStyle="1" w:styleId="4BB7665EE9F9408BADE60AD3BEFE5D73">
    <w:name w:val="4BB7665EE9F9408BADE60AD3BEFE5D73"/>
    <w:rsid w:val="008A529B"/>
    <w:rPr>
      <w:rFonts w:ascii="Arial" w:eastAsiaTheme="minorHAnsi" w:hAnsi="Arial"/>
      <w:sz w:val="24"/>
    </w:rPr>
  </w:style>
  <w:style w:type="paragraph" w:customStyle="1" w:styleId="2204BD8887F0470AA7A657F64877E07A1">
    <w:name w:val="2204BD8887F0470AA7A657F64877E07A1"/>
    <w:rsid w:val="008A529B"/>
    <w:rPr>
      <w:rFonts w:ascii="Arial" w:eastAsiaTheme="minorHAnsi" w:hAnsi="Arial"/>
      <w:sz w:val="24"/>
    </w:rPr>
  </w:style>
  <w:style w:type="paragraph" w:customStyle="1" w:styleId="89F08921816841F1956A9C29E2623AFE1">
    <w:name w:val="89F08921816841F1956A9C29E2623AFE1"/>
    <w:rsid w:val="008A529B"/>
    <w:rPr>
      <w:rFonts w:ascii="Arial" w:eastAsiaTheme="minorHAnsi" w:hAnsi="Arial"/>
      <w:sz w:val="24"/>
    </w:rPr>
  </w:style>
  <w:style w:type="paragraph" w:customStyle="1" w:styleId="26C495BE698B415FA628ACF57D5ECBB81">
    <w:name w:val="26C495BE698B415FA628ACF57D5ECBB81"/>
    <w:rsid w:val="008A529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07D38FC83C14EA1B2BF9F58F534EFD76">
    <w:name w:val="E07D38FC83C14EA1B2BF9F58F534EFD76"/>
    <w:rsid w:val="008A529B"/>
    <w:rPr>
      <w:rFonts w:ascii="Arial" w:eastAsiaTheme="minorHAnsi" w:hAnsi="Arial"/>
      <w:sz w:val="24"/>
    </w:rPr>
  </w:style>
  <w:style w:type="paragraph" w:customStyle="1" w:styleId="62C0230A7AC3408897D62C2A2059A4856">
    <w:name w:val="62C0230A7AC3408897D62C2A2059A4856"/>
    <w:rsid w:val="008A529B"/>
    <w:rPr>
      <w:rFonts w:ascii="Arial" w:eastAsiaTheme="minorHAnsi" w:hAnsi="Arial"/>
      <w:sz w:val="24"/>
    </w:rPr>
  </w:style>
  <w:style w:type="paragraph" w:customStyle="1" w:styleId="81AF9B6995184EEFBE343B00CABA663D6">
    <w:name w:val="81AF9B6995184EEFBE343B00CABA663D6"/>
    <w:rsid w:val="008A529B"/>
    <w:rPr>
      <w:rFonts w:ascii="Arial" w:eastAsiaTheme="minorHAnsi" w:hAnsi="Arial"/>
      <w:sz w:val="24"/>
    </w:rPr>
  </w:style>
  <w:style w:type="paragraph" w:customStyle="1" w:styleId="3B1B645E81104415AA813D2F323925715">
    <w:name w:val="3B1B645E81104415AA813D2F323925715"/>
    <w:rsid w:val="008A529B"/>
    <w:rPr>
      <w:rFonts w:ascii="Arial" w:eastAsiaTheme="minorHAnsi" w:hAnsi="Arial"/>
      <w:sz w:val="24"/>
    </w:rPr>
  </w:style>
  <w:style w:type="paragraph" w:customStyle="1" w:styleId="DC37D9C5166C45E88555B7D7E7E70FC16">
    <w:name w:val="DC37D9C5166C45E88555B7D7E7E70FC16"/>
    <w:rsid w:val="008A529B"/>
    <w:rPr>
      <w:rFonts w:ascii="Arial" w:eastAsiaTheme="minorHAnsi" w:hAnsi="Arial"/>
      <w:sz w:val="24"/>
    </w:rPr>
  </w:style>
  <w:style w:type="paragraph" w:customStyle="1" w:styleId="E288814BC43E4E5CBC71C52C5E4637749">
    <w:name w:val="E288814BC43E4E5CBC71C52C5E4637749"/>
    <w:rsid w:val="008A529B"/>
    <w:rPr>
      <w:rFonts w:ascii="Arial" w:eastAsiaTheme="minorHAnsi" w:hAnsi="Arial"/>
      <w:sz w:val="24"/>
    </w:rPr>
  </w:style>
  <w:style w:type="paragraph" w:customStyle="1" w:styleId="69C4F7A077C84904A90C4B1A814E0CC69">
    <w:name w:val="69C4F7A077C84904A90C4B1A814E0CC69"/>
    <w:rsid w:val="008A529B"/>
    <w:rPr>
      <w:rFonts w:ascii="Arial" w:eastAsiaTheme="minorHAnsi" w:hAnsi="Arial"/>
      <w:sz w:val="24"/>
    </w:rPr>
  </w:style>
  <w:style w:type="paragraph" w:customStyle="1" w:styleId="A9077A72BAD546E092815873C99E71A85">
    <w:name w:val="A9077A72BAD546E092815873C99E71A85"/>
    <w:rsid w:val="008A529B"/>
    <w:rPr>
      <w:rFonts w:ascii="Arial" w:eastAsiaTheme="minorHAnsi" w:hAnsi="Arial"/>
      <w:sz w:val="24"/>
    </w:rPr>
  </w:style>
  <w:style w:type="paragraph" w:customStyle="1" w:styleId="C7E4C6EE4A1E45DBB97B023373E32CA310">
    <w:name w:val="C7E4C6EE4A1E45DBB97B023373E32CA310"/>
    <w:rsid w:val="008A529B"/>
    <w:rPr>
      <w:rFonts w:ascii="Arial" w:eastAsiaTheme="minorHAnsi" w:hAnsi="Arial"/>
      <w:sz w:val="24"/>
    </w:rPr>
  </w:style>
  <w:style w:type="paragraph" w:customStyle="1" w:styleId="5FCD8CB2A0BE4689BFFFE2D1D9EEC05210">
    <w:name w:val="5FCD8CB2A0BE4689BFFFE2D1D9EEC05210"/>
    <w:rsid w:val="008A529B"/>
    <w:rPr>
      <w:rFonts w:ascii="Arial" w:eastAsiaTheme="minorHAnsi" w:hAnsi="Arial"/>
      <w:sz w:val="24"/>
    </w:rPr>
  </w:style>
  <w:style w:type="paragraph" w:customStyle="1" w:styleId="7518EA2F633245D680BDF7359BE5C79C10">
    <w:name w:val="7518EA2F633245D680BDF7359BE5C79C10"/>
    <w:rsid w:val="008A529B"/>
    <w:rPr>
      <w:rFonts w:ascii="Arial" w:eastAsiaTheme="minorHAnsi" w:hAnsi="Arial"/>
      <w:sz w:val="24"/>
    </w:rPr>
  </w:style>
  <w:style w:type="paragraph" w:customStyle="1" w:styleId="5848E66D55C8478ABA3C83FE1C60F48E10">
    <w:name w:val="5848E66D55C8478ABA3C83FE1C60F48E10"/>
    <w:rsid w:val="008A529B"/>
    <w:rPr>
      <w:rFonts w:ascii="Arial" w:eastAsiaTheme="minorHAnsi" w:hAnsi="Arial"/>
      <w:sz w:val="24"/>
    </w:rPr>
  </w:style>
  <w:style w:type="paragraph" w:customStyle="1" w:styleId="796192783A1547A5A1E2BEF59DA3F42710">
    <w:name w:val="796192783A1547A5A1E2BEF59DA3F42710"/>
    <w:rsid w:val="008A529B"/>
    <w:rPr>
      <w:rFonts w:ascii="Arial" w:eastAsiaTheme="minorHAnsi" w:hAnsi="Arial"/>
      <w:sz w:val="24"/>
    </w:rPr>
  </w:style>
  <w:style w:type="paragraph" w:customStyle="1" w:styleId="6B8712D818F240369B996A6309470F0110">
    <w:name w:val="6B8712D818F240369B996A6309470F0110"/>
    <w:rsid w:val="008A529B"/>
    <w:rPr>
      <w:rFonts w:ascii="Arial" w:eastAsiaTheme="minorHAnsi" w:hAnsi="Arial"/>
      <w:sz w:val="24"/>
    </w:rPr>
  </w:style>
  <w:style w:type="paragraph" w:customStyle="1" w:styleId="E70C5C8EDDF4475BB9080AA93BC0B89610">
    <w:name w:val="E70C5C8EDDF4475BB9080AA93BC0B89610"/>
    <w:rsid w:val="008A529B"/>
    <w:rPr>
      <w:rFonts w:ascii="Arial" w:eastAsiaTheme="minorHAnsi" w:hAnsi="Arial"/>
      <w:sz w:val="24"/>
    </w:rPr>
  </w:style>
  <w:style w:type="paragraph" w:customStyle="1" w:styleId="A2B24D9FF66B4B428BA731434F2344724">
    <w:name w:val="A2B24D9FF66B4B428BA731434F2344724"/>
    <w:rsid w:val="008A529B"/>
    <w:rPr>
      <w:rFonts w:ascii="Arial" w:eastAsiaTheme="minorHAnsi" w:hAnsi="Arial"/>
      <w:sz w:val="24"/>
    </w:rPr>
  </w:style>
  <w:style w:type="paragraph" w:customStyle="1" w:styleId="777DC2A6A56B4500837B1596CF81B17B4">
    <w:name w:val="777DC2A6A56B4500837B1596CF81B17B4"/>
    <w:rsid w:val="008A529B"/>
    <w:rPr>
      <w:rFonts w:ascii="Arial" w:eastAsiaTheme="minorHAnsi" w:hAnsi="Arial"/>
      <w:sz w:val="24"/>
    </w:rPr>
  </w:style>
  <w:style w:type="paragraph" w:customStyle="1" w:styleId="87F92EB9876E44A4BC8B434B1AE4D6CA4">
    <w:name w:val="87F92EB9876E44A4BC8B434B1AE4D6CA4"/>
    <w:rsid w:val="008A529B"/>
    <w:rPr>
      <w:rFonts w:ascii="Arial" w:eastAsiaTheme="minorHAnsi" w:hAnsi="Arial"/>
      <w:sz w:val="24"/>
    </w:rPr>
  </w:style>
  <w:style w:type="paragraph" w:customStyle="1" w:styleId="80652FFE524D4F7094D62CD2DBFBB0764">
    <w:name w:val="80652FFE524D4F7094D62CD2DBFBB0764"/>
    <w:rsid w:val="008A529B"/>
    <w:rPr>
      <w:rFonts w:ascii="Arial" w:eastAsiaTheme="minorHAnsi" w:hAnsi="Arial"/>
      <w:sz w:val="24"/>
    </w:rPr>
  </w:style>
  <w:style w:type="paragraph" w:customStyle="1" w:styleId="9C053FB1690F471DA9D889B73B82C2F14">
    <w:name w:val="9C053FB1690F471DA9D889B73B82C2F14"/>
    <w:rsid w:val="008A529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32"/>
      <w:szCs w:val="24"/>
    </w:rPr>
  </w:style>
  <w:style w:type="paragraph" w:customStyle="1" w:styleId="A19D5E23BC9241F89440FB7E1E59F69B4">
    <w:name w:val="A19D5E23BC9241F89440FB7E1E59F69B4"/>
    <w:rsid w:val="008A529B"/>
    <w:rPr>
      <w:rFonts w:ascii="Arial" w:eastAsiaTheme="minorHAnsi" w:hAnsi="Arial"/>
      <w:sz w:val="24"/>
    </w:rPr>
  </w:style>
  <w:style w:type="paragraph" w:customStyle="1" w:styleId="7F75B7905A4E47C88597A8FBBB0CC5AD4">
    <w:name w:val="7F75B7905A4E47C88597A8FBBB0CC5AD4"/>
    <w:rsid w:val="008A529B"/>
    <w:rPr>
      <w:rFonts w:ascii="Arial" w:eastAsiaTheme="minorHAnsi" w:hAnsi="Arial"/>
      <w:sz w:val="24"/>
    </w:rPr>
  </w:style>
  <w:style w:type="paragraph" w:customStyle="1" w:styleId="8A4F849AE11247FDB897CF55093A553B4">
    <w:name w:val="8A4F849AE11247FDB897CF55093A553B4"/>
    <w:rsid w:val="008A529B"/>
    <w:rPr>
      <w:rFonts w:ascii="Arial" w:eastAsiaTheme="minorHAnsi" w:hAnsi="Arial"/>
      <w:sz w:val="24"/>
    </w:rPr>
  </w:style>
  <w:style w:type="paragraph" w:customStyle="1" w:styleId="731E19760F924124A5720DD60B76B0154">
    <w:name w:val="731E19760F924124A5720DD60B76B0154"/>
    <w:rsid w:val="008A529B"/>
    <w:rPr>
      <w:rFonts w:ascii="Arial" w:eastAsiaTheme="minorHAnsi" w:hAnsi="Arial"/>
      <w:sz w:val="24"/>
    </w:rPr>
  </w:style>
  <w:style w:type="paragraph" w:customStyle="1" w:styleId="F89BDCEEDA22407AA2BEFEA7439BC8B94">
    <w:name w:val="F89BDCEEDA22407AA2BEFEA7439BC8B94"/>
    <w:rsid w:val="008A529B"/>
    <w:rPr>
      <w:rFonts w:ascii="Arial" w:eastAsiaTheme="minorHAnsi" w:hAnsi="Arial"/>
      <w:sz w:val="24"/>
    </w:rPr>
  </w:style>
  <w:style w:type="paragraph" w:customStyle="1" w:styleId="E83A260BD6B6410281BF086D079451D84">
    <w:name w:val="E83A260BD6B6410281BF086D079451D84"/>
    <w:rsid w:val="008A529B"/>
    <w:rPr>
      <w:rFonts w:ascii="Arial" w:eastAsiaTheme="minorHAnsi" w:hAnsi="Arial"/>
      <w:sz w:val="24"/>
    </w:rPr>
  </w:style>
  <w:style w:type="paragraph" w:customStyle="1" w:styleId="7D0272BA0C5C4B4E9DC20B6F3CDD88694">
    <w:name w:val="7D0272BA0C5C4B4E9DC20B6F3CDD88694"/>
    <w:rsid w:val="008A529B"/>
    <w:rPr>
      <w:rFonts w:ascii="Arial" w:eastAsiaTheme="minorHAnsi" w:hAnsi="Arial"/>
      <w:sz w:val="24"/>
    </w:rPr>
  </w:style>
  <w:style w:type="paragraph" w:customStyle="1" w:styleId="4B6F37A08626499F8B02A77E1EBB510F4">
    <w:name w:val="4B6F37A08626499F8B02A77E1EBB510F4"/>
    <w:rsid w:val="008A529B"/>
    <w:rPr>
      <w:rFonts w:ascii="Arial" w:eastAsiaTheme="minorHAnsi" w:hAnsi="Arial"/>
      <w:sz w:val="24"/>
    </w:rPr>
  </w:style>
  <w:style w:type="paragraph" w:customStyle="1" w:styleId="3AD0509EA8414C9894F28CE4600D033C4">
    <w:name w:val="3AD0509EA8414C9894F28CE4600D033C4"/>
    <w:rsid w:val="008A529B"/>
    <w:rPr>
      <w:rFonts w:ascii="Arial" w:eastAsiaTheme="minorHAnsi" w:hAnsi="Arial"/>
      <w:sz w:val="24"/>
    </w:rPr>
  </w:style>
  <w:style w:type="paragraph" w:customStyle="1" w:styleId="DE7C52B1A9AA44EFBBFDCDF6C96F052B4">
    <w:name w:val="DE7C52B1A9AA44EFBBFDCDF6C96F052B4"/>
    <w:rsid w:val="008A529B"/>
    <w:rPr>
      <w:rFonts w:ascii="Arial" w:eastAsiaTheme="minorHAnsi" w:hAnsi="Arial"/>
      <w:sz w:val="24"/>
    </w:rPr>
  </w:style>
  <w:style w:type="paragraph" w:customStyle="1" w:styleId="EE75AFFEE77D47E5A5AC75E4BB0EFAF03">
    <w:name w:val="EE75AFFEE77D47E5A5AC75E4BB0EFAF03"/>
    <w:rsid w:val="008A529B"/>
    <w:rPr>
      <w:rFonts w:ascii="Arial" w:eastAsiaTheme="minorHAnsi" w:hAnsi="Arial"/>
      <w:sz w:val="24"/>
    </w:rPr>
  </w:style>
  <w:style w:type="paragraph" w:customStyle="1" w:styleId="A14C0B5412244ACBBEEFD669DDAC6F422">
    <w:name w:val="A14C0B5412244ACBBEEFD669DDAC6F422"/>
    <w:rsid w:val="008A529B"/>
    <w:rPr>
      <w:rFonts w:ascii="Arial" w:eastAsiaTheme="minorHAnsi" w:hAnsi="Arial"/>
      <w:sz w:val="24"/>
    </w:rPr>
  </w:style>
  <w:style w:type="paragraph" w:customStyle="1" w:styleId="2596AD5A706A4935921D8063BA861B6D2">
    <w:name w:val="2596AD5A706A4935921D8063BA861B6D2"/>
    <w:rsid w:val="008A529B"/>
    <w:rPr>
      <w:rFonts w:ascii="Arial" w:eastAsiaTheme="minorHAnsi" w:hAnsi="Arial"/>
      <w:sz w:val="24"/>
    </w:rPr>
  </w:style>
  <w:style w:type="paragraph" w:customStyle="1" w:styleId="036DC61F50294F9F8DB78ECF33B2EAA02">
    <w:name w:val="036DC61F50294F9F8DB78ECF33B2EAA02"/>
    <w:rsid w:val="008A529B"/>
    <w:rPr>
      <w:rFonts w:ascii="Arial" w:eastAsiaTheme="minorHAnsi" w:hAnsi="Arial"/>
      <w:sz w:val="24"/>
    </w:rPr>
  </w:style>
  <w:style w:type="paragraph" w:customStyle="1" w:styleId="0D449E28996C4229B7E4A0353F536FB52">
    <w:name w:val="0D449E28996C4229B7E4A0353F536FB52"/>
    <w:rsid w:val="008A529B"/>
    <w:rPr>
      <w:rFonts w:ascii="Arial" w:eastAsiaTheme="minorHAnsi" w:hAnsi="Arial"/>
      <w:sz w:val="24"/>
    </w:rPr>
  </w:style>
  <w:style w:type="paragraph" w:customStyle="1" w:styleId="A9B24AD293D24969AC873A273352F3D42">
    <w:name w:val="A9B24AD293D24969AC873A273352F3D42"/>
    <w:rsid w:val="008A529B"/>
    <w:rPr>
      <w:rFonts w:ascii="Arial" w:eastAsiaTheme="minorHAnsi" w:hAnsi="Arial"/>
      <w:sz w:val="24"/>
    </w:rPr>
  </w:style>
  <w:style w:type="paragraph" w:customStyle="1" w:styleId="5E795CC0E5EE4E01B513835D9BFA5C3A2">
    <w:name w:val="5E795CC0E5EE4E01B513835D9BFA5C3A2"/>
    <w:rsid w:val="008A529B"/>
    <w:rPr>
      <w:rFonts w:ascii="Arial" w:eastAsiaTheme="minorHAnsi" w:hAnsi="Arial"/>
      <w:sz w:val="24"/>
    </w:rPr>
  </w:style>
  <w:style w:type="paragraph" w:customStyle="1" w:styleId="FFEDB99CA8654EBF974DB76BFE14AAC82">
    <w:name w:val="FFEDB99CA8654EBF974DB76BFE14AAC82"/>
    <w:rsid w:val="008A529B"/>
    <w:rPr>
      <w:rFonts w:ascii="Arial" w:eastAsiaTheme="minorHAnsi" w:hAnsi="Arial"/>
      <w:sz w:val="24"/>
    </w:rPr>
  </w:style>
  <w:style w:type="paragraph" w:customStyle="1" w:styleId="BCBEA6D4B1FF4AB5A7A2D837F404A7C22">
    <w:name w:val="BCBEA6D4B1FF4AB5A7A2D837F404A7C22"/>
    <w:rsid w:val="008A529B"/>
    <w:rPr>
      <w:rFonts w:ascii="Arial" w:eastAsiaTheme="minorHAnsi" w:hAnsi="Arial"/>
      <w:sz w:val="24"/>
    </w:rPr>
  </w:style>
  <w:style w:type="paragraph" w:customStyle="1" w:styleId="C2852AB4C7D549DAB1AFD1C79215573C2">
    <w:name w:val="C2852AB4C7D549DAB1AFD1C79215573C2"/>
    <w:rsid w:val="008A529B"/>
    <w:rPr>
      <w:rFonts w:ascii="Arial" w:eastAsiaTheme="minorHAnsi" w:hAnsi="Arial"/>
      <w:sz w:val="24"/>
    </w:rPr>
  </w:style>
  <w:style w:type="paragraph" w:customStyle="1" w:styleId="8F101C7AF3E14E8F9767783C79DE66518">
    <w:name w:val="8F101C7AF3E14E8F9767783C79DE66518"/>
    <w:rsid w:val="008A529B"/>
    <w:rPr>
      <w:rFonts w:ascii="Arial" w:eastAsiaTheme="minorHAnsi" w:hAnsi="Arial"/>
      <w:sz w:val="24"/>
    </w:rPr>
  </w:style>
  <w:style w:type="paragraph" w:customStyle="1" w:styleId="56FA04E0AE6441D0838D2B7C0B18782B3">
    <w:name w:val="56FA04E0AE6441D0838D2B7C0B18782B3"/>
    <w:rsid w:val="008A529B"/>
    <w:rPr>
      <w:rFonts w:ascii="Arial" w:eastAsiaTheme="minorHAnsi" w:hAnsi="Arial"/>
      <w:sz w:val="24"/>
    </w:rPr>
  </w:style>
  <w:style w:type="paragraph" w:customStyle="1" w:styleId="2B7A318E34534B8AB7614534F4D60AAD3">
    <w:name w:val="2B7A318E34534B8AB7614534F4D60AAD3"/>
    <w:rsid w:val="008A529B"/>
    <w:rPr>
      <w:rFonts w:ascii="Arial" w:eastAsiaTheme="minorHAnsi" w:hAnsi="Arial"/>
      <w:sz w:val="24"/>
    </w:rPr>
  </w:style>
  <w:style w:type="paragraph" w:customStyle="1" w:styleId="66BE9EA6C2794C5B9FB2EDC955BA8B9E3">
    <w:name w:val="66BE9EA6C2794C5B9FB2EDC955BA8B9E3"/>
    <w:rsid w:val="008A529B"/>
    <w:rPr>
      <w:rFonts w:ascii="Arial" w:eastAsiaTheme="minorHAnsi" w:hAnsi="Arial"/>
      <w:sz w:val="24"/>
    </w:rPr>
  </w:style>
  <w:style w:type="paragraph" w:customStyle="1" w:styleId="A828E9B36ACB437BAED2A0FC7DD96DC23">
    <w:name w:val="A828E9B36ACB437BAED2A0FC7DD96DC23"/>
    <w:rsid w:val="008A529B"/>
    <w:rPr>
      <w:rFonts w:ascii="Arial" w:eastAsiaTheme="minorHAnsi" w:hAnsi="Arial"/>
      <w:sz w:val="24"/>
    </w:rPr>
  </w:style>
  <w:style w:type="paragraph" w:customStyle="1" w:styleId="2C412AACD7A646A5ABF81A8A717185342">
    <w:name w:val="2C412AACD7A646A5ABF81A8A717185342"/>
    <w:rsid w:val="008A529B"/>
    <w:rPr>
      <w:rFonts w:ascii="Arial" w:eastAsiaTheme="minorHAnsi" w:hAnsi="Arial"/>
      <w:sz w:val="24"/>
    </w:rPr>
  </w:style>
  <w:style w:type="paragraph" w:customStyle="1" w:styleId="2E9776A9584245DD99AC12F6F1B6D66A2">
    <w:name w:val="2E9776A9584245DD99AC12F6F1B6D66A2"/>
    <w:rsid w:val="008A529B"/>
    <w:rPr>
      <w:rFonts w:ascii="Arial" w:eastAsiaTheme="minorHAnsi" w:hAnsi="Arial"/>
      <w:sz w:val="24"/>
    </w:rPr>
  </w:style>
  <w:style w:type="paragraph" w:customStyle="1" w:styleId="6A1EBE7EC53742FA9BB5F8BAE260258C3">
    <w:name w:val="6A1EBE7EC53742FA9BB5F8BAE260258C3"/>
    <w:rsid w:val="008A529B"/>
    <w:rPr>
      <w:rFonts w:ascii="Arial" w:eastAsiaTheme="minorHAnsi" w:hAnsi="Arial"/>
      <w:sz w:val="24"/>
    </w:rPr>
  </w:style>
  <w:style w:type="paragraph" w:customStyle="1" w:styleId="56BCB35CF95B47ED98F63DCA1775D7B52">
    <w:name w:val="56BCB35CF95B47ED98F63DCA1775D7B52"/>
    <w:rsid w:val="008A529B"/>
    <w:rPr>
      <w:rFonts w:ascii="Arial" w:eastAsiaTheme="minorHAnsi" w:hAnsi="Arial"/>
      <w:sz w:val="24"/>
    </w:rPr>
  </w:style>
  <w:style w:type="paragraph" w:customStyle="1" w:styleId="0D5889CBE1A64ACA85E6D23EBC6A32382">
    <w:name w:val="0D5889CBE1A64ACA85E6D23EBC6A32382"/>
    <w:rsid w:val="008A529B"/>
    <w:rPr>
      <w:rFonts w:ascii="Arial" w:eastAsiaTheme="minorHAnsi" w:hAnsi="Arial"/>
      <w:sz w:val="24"/>
    </w:rPr>
  </w:style>
  <w:style w:type="paragraph" w:customStyle="1" w:styleId="E4069569F2C24146A4C7C3CE3D4AF4B32">
    <w:name w:val="E4069569F2C24146A4C7C3CE3D4AF4B32"/>
    <w:rsid w:val="008A529B"/>
    <w:rPr>
      <w:rFonts w:ascii="Arial" w:eastAsiaTheme="minorHAnsi" w:hAnsi="Arial"/>
      <w:sz w:val="24"/>
    </w:rPr>
  </w:style>
  <w:style w:type="paragraph" w:customStyle="1" w:styleId="B1E4ED220DAE4446A924E48B336E57A02">
    <w:name w:val="B1E4ED220DAE4446A924E48B336E57A02"/>
    <w:rsid w:val="008A529B"/>
    <w:rPr>
      <w:rFonts w:ascii="Arial" w:eastAsiaTheme="minorHAnsi" w:hAnsi="Arial"/>
      <w:sz w:val="24"/>
    </w:rPr>
  </w:style>
  <w:style w:type="paragraph" w:customStyle="1" w:styleId="30414DABB69140949059964D0F3806252">
    <w:name w:val="30414DABB69140949059964D0F3806252"/>
    <w:rsid w:val="008A529B"/>
    <w:rPr>
      <w:rFonts w:ascii="Arial" w:eastAsiaTheme="minorHAnsi" w:hAnsi="Arial"/>
      <w:sz w:val="24"/>
    </w:rPr>
  </w:style>
  <w:style w:type="paragraph" w:customStyle="1" w:styleId="AD4E6F114AAA4AB0BD46E3A5CB2142D82">
    <w:name w:val="AD4E6F114AAA4AB0BD46E3A5CB2142D82"/>
    <w:rsid w:val="008A529B"/>
    <w:rPr>
      <w:rFonts w:ascii="Arial" w:eastAsiaTheme="minorHAnsi" w:hAnsi="Arial"/>
      <w:sz w:val="24"/>
    </w:rPr>
  </w:style>
  <w:style w:type="paragraph" w:customStyle="1" w:styleId="744F72F36BF94B77842CBF3169BC63183">
    <w:name w:val="744F72F36BF94B77842CBF3169BC63183"/>
    <w:rsid w:val="008A529B"/>
    <w:rPr>
      <w:rFonts w:ascii="Arial" w:eastAsiaTheme="minorHAnsi" w:hAnsi="Arial"/>
      <w:sz w:val="24"/>
    </w:rPr>
  </w:style>
  <w:style w:type="paragraph" w:customStyle="1" w:styleId="F485A04DCF4B4AE78F585014076849713">
    <w:name w:val="F485A04DCF4B4AE78F585014076849713"/>
    <w:rsid w:val="008A529B"/>
    <w:rPr>
      <w:rFonts w:ascii="Arial" w:eastAsiaTheme="minorHAnsi" w:hAnsi="Arial"/>
      <w:sz w:val="24"/>
    </w:rPr>
  </w:style>
  <w:style w:type="paragraph" w:customStyle="1" w:styleId="33F76B00180649DEA45E4EA2580844F78">
    <w:name w:val="33F76B00180649DEA45E4EA2580844F78"/>
    <w:rsid w:val="008A529B"/>
    <w:rPr>
      <w:rFonts w:ascii="Arial" w:eastAsiaTheme="minorHAnsi" w:hAnsi="Arial"/>
      <w:sz w:val="24"/>
    </w:rPr>
  </w:style>
  <w:style w:type="paragraph" w:customStyle="1" w:styleId="4961F792FC1D40E8AA5597E304C19A363">
    <w:name w:val="4961F792FC1D40E8AA5597E304C19A363"/>
    <w:rsid w:val="008A529B"/>
    <w:rPr>
      <w:rFonts w:ascii="Arial" w:eastAsiaTheme="minorHAnsi" w:hAnsi="Arial"/>
      <w:sz w:val="24"/>
    </w:rPr>
  </w:style>
  <w:style w:type="paragraph" w:customStyle="1" w:styleId="08EB5910AD594B07AB392E4C65D8DE752">
    <w:name w:val="08EB5910AD594B07AB392E4C65D8DE752"/>
    <w:rsid w:val="008A529B"/>
    <w:rPr>
      <w:rFonts w:ascii="Arial" w:eastAsiaTheme="minorHAnsi" w:hAnsi="Arial"/>
      <w:sz w:val="24"/>
    </w:rPr>
  </w:style>
  <w:style w:type="paragraph" w:customStyle="1" w:styleId="C567A1FECB2B4F3BB1CAE86730056BCD1">
    <w:name w:val="C567A1FECB2B4F3BB1CAE86730056BCD1"/>
    <w:rsid w:val="008A529B"/>
    <w:rPr>
      <w:rFonts w:ascii="Arial" w:eastAsiaTheme="minorHAnsi" w:hAnsi="Arial"/>
      <w:sz w:val="24"/>
    </w:rPr>
  </w:style>
  <w:style w:type="paragraph" w:customStyle="1" w:styleId="54C67521F4BB4ECD87E3D2E3D29036952">
    <w:name w:val="54C67521F4BB4ECD87E3D2E3D29036952"/>
    <w:rsid w:val="008A529B"/>
    <w:rPr>
      <w:rFonts w:ascii="Arial" w:eastAsiaTheme="minorHAnsi" w:hAnsi="Arial"/>
      <w:sz w:val="24"/>
    </w:rPr>
  </w:style>
  <w:style w:type="paragraph" w:customStyle="1" w:styleId="F6CCEAEDE424468C9B6CD808468B480A2">
    <w:name w:val="F6CCEAEDE424468C9B6CD808468B480A2"/>
    <w:rsid w:val="008A529B"/>
    <w:rPr>
      <w:rFonts w:ascii="Arial" w:eastAsiaTheme="minorHAnsi" w:hAnsi="Arial"/>
      <w:sz w:val="24"/>
    </w:rPr>
  </w:style>
  <w:style w:type="paragraph" w:customStyle="1" w:styleId="A2F84A4807924877A3E9081859D7471A2">
    <w:name w:val="A2F84A4807924877A3E9081859D7471A2"/>
    <w:rsid w:val="008A529B"/>
    <w:rPr>
      <w:rFonts w:ascii="Arial" w:eastAsiaTheme="minorHAnsi" w:hAnsi="Arial"/>
      <w:sz w:val="24"/>
    </w:rPr>
  </w:style>
  <w:style w:type="paragraph" w:customStyle="1" w:styleId="84C8B1A19F3B433AB796C029EC4FFED92">
    <w:name w:val="84C8B1A19F3B433AB796C029EC4FFED92"/>
    <w:rsid w:val="008A529B"/>
    <w:rPr>
      <w:rFonts w:ascii="Arial" w:eastAsiaTheme="minorHAnsi" w:hAnsi="Arial"/>
      <w:sz w:val="24"/>
    </w:rPr>
  </w:style>
  <w:style w:type="paragraph" w:customStyle="1" w:styleId="8EB9CE2EADC44030803A458D6F58ED042">
    <w:name w:val="8EB9CE2EADC44030803A458D6F58ED042"/>
    <w:rsid w:val="008A529B"/>
    <w:rPr>
      <w:rFonts w:ascii="Arial" w:eastAsiaTheme="minorHAnsi" w:hAnsi="Arial"/>
      <w:sz w:val="24"/>
    </w:rPr>
  </w:style>
  <w:style w:type="paragraph" w:customStyle="1" w:styleId="0E2C062458E84555A3E93FEB1620EE302">
    <w:name w:val="0E2C062458E84555A3E93FEB1620EE302"/>
    <w:rsid w:val="008A529B"/>
    <w:rPr>
      <w:rFonts w:ascii="Arial" w:eastAsiaTheme="minorHAnsi" w:hAnsi="Arial"/>
      <w:sz w:val="24"/>
    </w:rPr>
  </w:style>
  <w:style w:type="paragraph" w:customStyle="1" w:styleId="9120B63B54FF440CBFCC7CE50A5B47262">
    <w:name w:val="9120B63B54FF440CBFCC7CE50A5B47262"/>
    <w:rsid w:val="008A529B"/>
    <w:rPr>
      <w:rFonts w:ascii="Arial" w:eastAsiaTheme="minorHAnsi" w:hAnsi="Arial"/>
      <w:sz w:val="24"/>
    </w:rPr>
  </w:style>
  <w:style w:type="paragraph" w:customStyle="1" w:styleId="EB7EDE8995044A618BC524CD7B39B1072">
    <w:name w:val="EB7EDE8995044A618BC524CD7B39B1072"/>
    <w:rsid w:val="008A529B"/>
    <w:rPr>
      <w:rFonts w:ascii="Arial" w:eastAsiaTheme="minorHAnsi" w:hAnsi="Arial"/>
      <w:sz w:val="24"/>
    </w:rPr>
  </w:style>
  <w:style w:type="paragraph" w:customStyle="1" w:styleId="D542E8D59225421D88A1D35A88CD54A12">
    <w:name w:val="D542E8D59225421D88A1D35A88CD54A12"/>
    <w:rsid w:val="008A529B"/>
    <w:rPr>
      <w:rFonts w:ascii="Arial" w:eastAsiaTheme="minorHAnsi" w:hAnsi="Arial"/>
      <w:sz w:val="24"/>
    </w:rPr>
  </w:style>
  <w:style w:type="paragraph" w:customStyle="1" w:styleId="1BFDCC0BF55B4B4984E05DEE9AB853D62">
    <w:name w:val="1BFDCC0BF55B4B4984E05DEE9AB853D62"/>
    <w:rsid w:val="008A529B"/>
    <w:rPr>
      <w:rFonts w:ascii="Arial" w:eastAsiaTheme="minorHAnsi" w:hAnsi="Arial"/>
      <w:sz w:val="24"/>
    </w:rPr>
  </w:style>
  <w:style w:type="paragraph" w:customStyle="1" w:styleId="693E04AFFEB14A73A4744E810710E78F2">
    <w:name w:val="693E04AFFEB14A73A4744E810710E78F2"/>
    <w:rsid w:val="008A529B"/>
    <w:rPr>
      <w:rFonts w:ascii="Arial" w:eastAsiaTheme="minorHAnsi" w:hAnsi="Arial"/>
      <w:sz w:val="24"/>
    </w:rPr>
  </w:style>
  <w:style w:type="paragraph" w:customStyle="1" w:styleId="768292311CCC4128A358E213C16944D52">
    <w:name w:val="768292311CCC4128A358E213C16944D52"/>
    <w:rsid w:val="008A529B"/>
    <w:rPr>
      <w:rFonts w:ascii="Arial" w:eastAsiaTheme="minorHAnsi" w:hAnsi="Arial"/>
      <w:sz w:val="24"/>
    </w:rPr>
  </w:style>
  <w:style w:type="paragraph" w:customStyle="1" w:styleId="7038E47283A24C0B98B11F015C1F24F72">
    <w:name w:val="7038E47283A24C0B98B11F015C1F24F72"/>
    <w:rsid w:val="008A529B"/>
    <w:rPr>
      <w:rFonts w:ascii="Arial" w:eastAsiaTheme="minorHAnsi" w:hAnsi="Arial"/>
      <w:sz w:val="24"/>
    </w:rPr>
  </w:style>
  <w:style w:type="paragraph" w:customStyle="1" w:styleId="B761FFC5BB1E4837A50E88BF9B01080C2">
    <w:name w:val="B761FFC5BB1E4837A50E88BF9B01080C2"/>
    <w:rsid w:val="008A529B"/>
    <w:rPr>
      <w:rFonts w:ascii="Arial" w:eastAsiaTheme="minorHAnsi" w:hAnsi="Arial"/>
      <w:sz w:val="24"/>
    </w:rPr>
  </w:style>
  <w:style w:type="paragraph" w:customStyle="1" w:styleId="7251B2908B0D4F0BBC6C289F70D556692">
    <w:name w:val="7251B2908B0D4F0BBC6C289F70D556692"/>
    <w:rsid w:val="008A529B"/>
    <w:rPr>
      <w:rFonts w:ascii="Arial" w:eastAsiaTheme="minorHAnsi" w:hAnsi="Arial"/>
      <w:sz w:val="24"/>
    </w:rPr>
  </w:style>
  <w:style w:type="paragraph" w:customStyle="1" w:styleId="1F7500F26CFF4EC0B5C77A5955D736762">
    <w:name w:val="1F7500F26CFF4EC0B5C77A5955D736762"/>
    <w:rsid w:val="008A529B"/>
    <w:rPr>
      <w:rFonts w:ascii="Arial" w:eastAsiaTheme="minorHAnsi" w:hAnsi="Arial"/>
      <w:sz w:val="24"/>
    </w:rPr>
  </w:style>
  <w:style w:type="paragraph" w:customStyle="1" w:styleId="D50BF46572B24418A81649A0D8CC30992">
    <w:name w:val="D50BF46572B24418A81649A0D8CC30992"/>
    <w:rsid w:val="008A529B"/>
    <w:rPr>
      <w:rFonts w:ascii="Arial" w:eastAsiaTheme="minorHAnsi" w:hAnsi="Arial"/>
      <w:sz w:val="24"/>
    </w:rPr>
  </w:style>
  <w:style w:type="paragraph" w:customStyle="1" w:styleId="E05DF8BA82E94432919D67840012E5792">
    <w:name w:val="E05DF8BA82E94432919D67840012E5792"/>
    <w:rsid w:val="008A529B"/>
    <w:rPr>
      <w:rFonts w:ascii="Arial" w:eastAsiaTheme="minorHAnsi" w:hAnsi="Arial"/>
      <w:sz w:val="24"/>
    </w:rPr>
  </w:style>
  <w:style w:type="paragraph" w:customStyle="1" w:styleId="430FFD3FBF234AD3ACE914BC23B675192">
    <w:name w:val="430FFD3FBF234AD3ACE914BC23B675192"/>
    <w:rsid w:val="008A529B"/>
    <w:rPr>
      <w:rFonts w:ascii="Arial" w:eastAsiaTheme="minorHAnsi" w:hAnsi="Arial"/>
      <w:sz w:val="24"/>
    </w:rPr>
  </w:style>
  <w:style w:type="paragraph" w:customStyle="1" w:styleId="C6FEE304DAED4734934B5ACA2F5E5C102">
    <w:name w:val="C6FEE304DAED4734934B5ACA2F5E5C102"/>
    <w:rsid w:val="008A529B"/>
    <w:rPr>
      <w:rFonts w:ascii="Arial" w:eastAsiaTheme="minorHAnsi" w:hAnsi="Arial"/>
      <w:sz w:val="24"/>
    </w:rPr>
  </w:style>
  <w:style w:type="paragraph" w:customStyle="1" w:styleId="81B640FB689645AEB3895601E582FF5D2">
    <w:name w:val="81B640FB689645AEB3895601E582FF5D2"/>
    <w:rsid w:val="008A529B"/>
    <w:rPr>
      <w:rFonts w:ascii="Arial" w:eastAsiaTheme="minorHAnsi" w:hAnsi="Arial"/>
      <w:sz w:val="24"/>
    </w:rPr>
  </w:style>
  <w:style w:type="paragraph" w:customStyle="1" w:styleId="DED746384ABD438791EA17CAABFE69DD2">
    <w:name w:val="DED746384ABD438791EA17CAABFE69DD2"/>
    <w:rsid w:val="008A529B"/>
    <w:rPr>
      <w:rFonts w:ascii="Arial" w:eastAsiaTheme="minorHAnsi" w:hAnsi="Arial"/>
      <w:sz w:val="24"/>
    </w:rPr>
  </w:style>
  <w:style w:type="paragraph" w:customStyle="1" w:styleId="CC21BB7CEA1A436FB4F6A6E291634EFB2">
    <w:name w:val="CC21BB7CEA1A436FB4F6A6E291634EFB2"/>
    <w:rsid w:val="008A529B"/>
    <w:rPr>
      <w:rFonts w:ascii="Arial" w:eastAsiaTheme="minorHAnsi" w:hAnsi="Arial"/>
      <w:sz w:val="24"/>
    </w:rPr>
  </w:style>
  <w:style w:type="paragraph" w:customStyle="1" w:styleId="1D84C7DD6F3E4D8E926B2BFF23F303F92">
    <w:name w:val="1D84C7DD6F3E4D8E926B2BFF23F303F92"/>
    <w:rsid w:val="008A529B"/>
    <w:rPr>
      <w:rFonts w:ascii="Arial" w:eastAsiaTheme="minorHAnsi" w:hAnsi="Arial"/>
      <w:sz w:val="24"/>
    </w:rPr>
  </w:style>
  <w:style w:type="paragraph" w:customStyle="1" w:styleId="60B7736BF8E840F4B78B3350E8F1158C2">
    <w:name w:val="60B7736BF8E840F4B78B3350E8F1158C2"/>
    <w:rsid w:val="008A529B"/>
    <w:rPr>
      <w:rFonts w:ascii="Arial" w:eastAsiaTheme="minorHAnsi" w:hAnsi="Arial"/>
      <w:sz w:val="24"/>
    </w:rPr>
  </w:style>
  <w:style w:type="paragraph" w:customStyle="1" w:styleId="8A277F2B37E248C9967BC2BE50ED32662">
    <w:name w:val="8A277F2B37E248C9967BC2BE50ED32662"/>
    <w:rsid w:val="008A529B"/>
    <w:rPr>
      <w:rFonts w:ascii="Arial" w:eastAsiaTheme="minorHAnsi" w:hAnsi="Arial"/>
      <w:sz w:val="24"/>
    </w:rPr>
  </w:style>
  <w:style w:type="paragraph" w:customStyle="1" w:styleId="B12E51A318DE4FD887A5AA3102D5ACEC2">
    <w:name w:val="B12E51A318DE4FD887A5AA3102D5ACEC2"/>
    <w:rsid w:val="008A529B"/>
    <w:rPr>
      <w:rFonts w:ascii="Arial" w:eastAsiaTheme="minorHAnsi" w:hAnsi="Arial"/>
      <w:sz w:val="24"/>
    </w:rPr>
  </w:style>
  <w:style w:type="paragraph" w:customStyle="1" w:styleId="032A69A6199448E88C986729598949E82">
    <w:name w:val="032A69A6199448E88C986729598949E82"/>
    <w:rsid w:val="008A529B"/>
    <w:rPr>
      <w:rFonts w:ascii="Arial" w:eastAsiaTheme="minorHAnsi" w:hAnsi="Arial"/>
      <w:sz w:val="24"/>
    </w:rPr>
  </w:style>
  <w:style w:type="paragraph" w:customStyle="1" w:styleId="04BA629523444041A8BC63C147552EF02">
    <w:name w:val="04BA629523444041A8BC63C147552EF02"/>
    <w:rsid w:val="008A529B"/>
    <w:rPr>
      <w:rFonts w:ascii="Arial" w:eastAsiaTheme="minorHAnsi" w:hAnsi="Arial"/>
      <w:sz w:val="24"/>
    </w:rPr>
  </w:style>
  <w:style w:type="paragraph" w:customStyle="1" w:styleId="A8AAF1E6593941A98988F374E9F5B6A12">
    <w:name w:val="A8AAF1E6593941A98988F374E9F5B6A12"/>
    <w:rsid w:val="008A529B"/>
    <w:rPr>
      <w:rFonts w:ascii="Arial" w:eastAsiaTheme="minorHAnsi" w:hAnsi="Arial"/>
      <w:sz w:val="24"/>
    </w:rPr>
  </w:style>
  <w:style w:type="paragraph" w:customStyle="1" w:styleId="61A923DD11D449CCBB49FA03B006F3E62">
    <w:name w:val="61A923DD11D449CCBB49FA03B006F3E62"/>
    <w:rsid w:val="008A529B"/>
    <w:rPr>
      <w:rFonts w:ascii="Arial" w:eastAsiaTheme="minorHAnsi" w:hAnsi="Arial"/>
      <w:sz w:val="24"/>
    </w:rPr>
  </w:style>
  <w:style w:type="paragraph" w:customStyle="1" w:styleId="8BBFF63CCCD74013912EB3DCE13C66D62">
    <w:name w:val="8BBFF63CCCD74013912EB3DCE13C66D62"/>
    <w:rsid w:val="008A529B"/>
    <w:rPr>
      <w:rFonts w:ascii="Arial" w:eastAsiaTheme="minorHAnsi" w:hAnsi="Arial"/>
      <w:sz w:val="24"/>
    </w:rPr>
  </w:style>
  <w:style w:type="paragraph" w:customStyle="1" w:styleId="AA94C75B83F648559A7D0C503F690EAA2">
    <w:name w:val="AA94C75B83F648559A7D0C503F690EAA2"/>
    <w:rsid w:val="008A529B"/>
    <w:rPr>
      <w:rFonts w:ascii="Arial" w:eastAsiaTheme="minorHAnsi" w:hAnsi="Arial"/>
      <w:sz w:val="24"/>
    </w:rPr>
  </w:style>
  <w:style w:type="paragraph" w:customStyle="1" w:styleId="597DF60C0E9D4FBA9F620075F47D33972">
    <w:name w:val="597DF60C0E9D4FBA9F620075F47D33972"/>
    <w:rsid w:val="008A529B"/>
    <w:rPr>
      <w:rFonts w:ascii="Arial" w:eastAsiaTheme="minorHAnsi" w:hAnsi="Arial"/>
      <w:sz w:val="24"/>
    </w:rPr>
  </w:style>
  <w:style w:type="paragraph" w:customStyle="1" w:styleId="C7EB6DABD24E47FBA8464A21960E53652">
    <w:name w:val="C7EB6DABD24E47FBA8464A21960E53652"/>
    <w:rsid w:val="008A529B"/>
    <w:rPr>
      <w:rFonts w:ascii="Arial" w:eastAsiaTheme="minorHAnsi" w:hAnsi="Arial"/>
      <w:sz w:val="24"/>
    </w:rPr>
  </w:style>
  <w:style w:type="paragraph" w:customStyle="1" w:styleId="CAA10236A7174CE0940A89026AAC70F12">
    <w:name w:val="CAA10236A7174CE0940A89026AAC70F12"/>
    <w:rsid w:val="008A529B"/>
    <w:rPr>
      <w:rFonts w:ascii="Arial" w:eastAsiaTheme="minorHAnsi" w:hAnsi="Arial"/>
      <w:sz w:val="24"/>
    </w:rPr>
  </w:style>
  <w:style w:type="paragraph" w:customStyle="1" w:styleId="C91E52871A7344B39334D0B3277AF6CA2">
    <w:name w:val="C91E52871A7344B39334D0B3277AF6CA2"/>
    <w:rsid w:val="008A529B"/>
    <w:rPr>
      <w:rFonts w:ascii="Arial" w:eastAsiaTheme="minorHAnsi" w:hAnsi="Arial"/>
      <w:sz w:val="24"/>
    </w:rPr>
  </w:style>
  <w:style w:type="paragraph" w:customStyle="1" w:styleId="7ECF138C2E2D47A59D65A4FB7914720C2">
    <w:name w:val="7ECF138C2E2D47A59D65A4FB7914720C2"/>
    <w:rsid w:val="008A529B"/>
    <w:rPr>
      <w:rFonts w:ascii="Arial" w:eastAsiaTheme="minorHAnsi" w:hAnsi="Arial"/>
      <w:sz w:val="24"/>
    </w:rPr>
  </w:style>
  <w:style w:type="paragraph" w:customStyle="1" w:styleId="DC0FA8ACE3F640E0BE75F37895699BA42">
    <w:name w:val="DC0FA8ACE3F640E0BE75F37895699BA42"/>
    <w:rsid w:val="008A529B"/>
    <w:rPr>
      <w:rFonts w:ascii="Arial" w:eastAsiaTheme="minorHAnsi" w:hAnsi="Arial"/>
      <w:sz w:val="24"/>
    </w:rPr>
  </w:style>
  <w:style w:type="paragraph" w:customStyle="1" w:styleId="73495204A43544FD8A701A749C87FC702">
    <w:name w:val="73495204A43544FD8A701A749C87FC702"/>
    <w:rsid w:val="008A529B"/>
    <w:rPr>
      <w:rFonts w:ascii="Arial" w:eastAsiaTheme="minorHAnsi" w:hAnsi="Arial"/>
      <w:sz w:val="24"/>
    </w:rPr>
  </w:style>
  <w:style w:type="paragraph" w:customStyle="1" w:styleId="060B64161C044FCD9D81CDAC0DA6A3272">
    <w:name w:val="060B64161C044FCD9D81CDAC0DA6A3272"/>
    <w:rsid w:val="008A529B"/>
    <w:rPr>
      <w:rFonts w:ascii="Arial" w:eastAsiaTheme="minorHAnsi" w:hAnsi="Arial"/>
      <w:sz w:val="24"/>
    </w:rPr>
  </w:style>
  <w:style w:type="paragraph" w:customStyle="1" w:styleId="4C8AAAF969E74A94B71D0DDBD7AD7D852">
    <w:name w:val="4C8AAAF969E74A94B71D0DDBD7AD7D852"/>
    <w:rsid w:val="008A529B"/>
    <w:rPr>
      <w:rFonts w:ascii="Arial" w:eastAsiaTheme="minorHAnsi" w:hAnsi="Arial"/>
      <w:sz w:val="24"/>
    </w:rPr>
  </w:style>
  <w:style w:type="paragraph" w:customStyle="1" w:styleId="9193397A0309455BAE97402149F0284A2">
    <w:name w:val="9193397A0309455BAE97402149F0284A2"/>
    <w:rsid w:val="008A529B"/>
    <w:rPr>
      <w:rFonts w:ascii="Arial" w:eastAsiaTheme="minorHAnsi" w:hAnsi="Arial"/>
      <w:sz w:val="24"/>
    </w:rPr>
  </w:style>
  <w:style w:type="paragraph" w:customStyle="1" w:styleId="882E75E9674B4E849AF09E53D095C5D32">
    <w:name w:val="882E75E9674B4E849AF09E53D095C5D32"/>
    <w:rsid w:val="008A529B"/>
    <w:rPr>
      <w:rFonts w:ascii="Arial" w:eastAsiaTheme="minorHAnsi" w:hAnsi="Arial"/>
      <w:sz w:val="24"/>
    </w:rPr>
  </w:style>
  <w:style w:type="paragraph" w:customStyle="1" w:styleId="EE30E0DBE5644F1584EDB0EF99B0474C2">
    <w:name w:val="EE30E0DBE5644F1584EDB0EF99B0474C2"/>
    <w:rsid w:val="008A529B"/>
    <w:rPr>
      <w:rFonts w:ascii="Arial" w:eastAsiaTheme="minorHAnsi" w:hAnsi="Arial"/>
      <w:sz w:val="24"/>
    </w:rPr>
  </w:style>
  <w:style w:type="paragraph" w:customStyle="1" w:styleId="B0F0BE7DD9B04E98AA9420657E49BEBF1">
    <w:name w:val="B0F0BE7DD9B04E98AA9420657E49BEBF1"/>
    <w:rsid w:val="008A529B"/>
    <w:rPr>
      <w:rFonts w:ascii="Arial" w:eastAsiaTheme="minorHAnsi" w:hAnsi="Arial"/>
      <w:sz w:val="24"/>
    </w:rPr>
  </w:style>
  <w:style w:type="paragraph" w:customStyle="1" w:styleId="EBDB9E0E472844E391FE8B590A1FDDF02">
    <w:name w:val="EBDB9E0E472844E391FE8B590A1FDDF02"/>
    <w:rsid w:val="008A529B"/>
    <w:rPr>
      <w:rFonts w:ascii="Arial" w:eastAsiaTheme="minorHAnsi" w:hAnsi="Arial"/>
      <w:sz w:val="24"/>
    </w:rPr>
  </w:style>
  <w:style w:type="paragraph" w:customStyle="1" w:styleId="4BB7665EE9F9408BADE60AD3BEFE5D731">
    <w:name w:val="4BB7665EE9F9408BADE60AD3BEFE5D731"/>
    <w:rsid w:val="008A529B"/>
    <w:rPr>
      <w:rFonts w:ascii="Arial" w:eastAsiaTheme="minorHAnsi" w:hAnsi="Arial"/>
      <w:sz w:val="24"/>
    </w:rPr>
  </w:style>
  <w:style w:type="paragraph" w:customStyle="1" w:styleId="2204BD8887F0470AA7A657F64877E07A2">
    <w:name w:val="2204BD8887F0470AA7A657F64877E07A2"/>
    <w:rsid w:val="008A529B"/>
    <w:rPr>
      <w:rFonts w:ascii="Arial" w:eastAsiaTheme="minorHAnsi" w:hAnsi="Arial"/>
      <w:sz w:val="24"/>
    </w:rPr>
  </w:style>
  <w:style w:type="paragraph" w:customStyle="1" w:styleId="89F08921816841F1956A9C29E2623AFE2">
    <w:name w:val="89F08921816841F1956A9C29E2623AFE2"/>
    <w:rsid w:val="008A529B"/>
    <w:rPr>
      <w:rFonts w:ascii="Arial" w:eastAsiaTheme="minorHAnsi" w:hAnsi="Arial"/>
      <w:sz w:val="24"/>
    </w:rPr>
  </w:style>
  <w:style w:type="paragraph" w:customStyle="1" w:styleId="26C495BE698B415FA628ACF57D5ECBB82">
    <w:name w:val="26C495BE698B415FA628ACF57D5ECBB82"/>
    <w:rsid w:val="008A529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07D38FC83C14EA1B2BF9F58F534EFD77">
    <w:name w:val="E07D38FC83C14EA1B2BF9F58F534EFD77"/>
    <w:rsid w:val="008A529B"/>
    <w:rPr>
      <w:rFonts w:ascii="Arial" w:eastAsiaTheme="minorHAnsi" w:hAnsi="Arial"/>
      <w:sz w:val="24"/>
    </w:rPr>
  </w:style>
  <w:style w:type="paragraph" w:customStyle="1" w:styleId="62C0230A7AC3408897D62C2A2059A4857">
    <w:name w:val="62C0230A7AC3408897D62C2A2059A4857"/>
    <w:rsid w:val="008A529B"/>
    <w:rPr>
      <w:rFonts w:ascii="Arial" w:eastAsiaTheme="minorHAnsi" w:hAnsi="Arial"/>
      <w:sz w:val="24"/>
    </w:rPr>
  </w:style>
  <w:style w:type="paragraph" w:customStyle="1" w:styleId="81AF9B6995184EEFBE343B00CABA663D7">
    <w:name w:val="81AF9B6995184EEFBE343B00CABA663D7"/>
    <w:rsid w:val="008A529B"/>
    <w:rPr>
      <w:rFonts w:ascii="Arial" w:eastAsiaTheme="minorHAnsi" w:hAnsi="Arial"/>
      <w:sz w:val="24"/>
    </w:rPr>
  </w:style>
  <w:style w:type="paragraph" w:customStyle="1" w:styleId="3B1B645E81104415AA813D2F323925716">
    <w:name w:val="3B1B645E81104415AA813D2F323925716"/>
    <w:rsid w:val="008A529B"/>
    <w:rPr>
      <w:rFonts w:ascii="Arial" w:eastAsiaTheme="minorHAnsi" w:hAnsi="Arial"/>
      <w:sz w:val="24"/>
    </w:rPr>
  </w:style>
  <w:style w:type="paragraph" w:customStyle="1" w:styleId="DC37D9C5166C45E88555B7D7E7E70FC17">
    <w:name w:val="DC37D9C5166C45E88555B7D7E7E70FC17"/>
    <w:rsid w:val="008A529B"/>
    <w:rPr>
      <w:rFonts w:ascii="Arial" w:eastAsiaTheme="minorHAnsi" w:hAnsi="Arial"/>
      <w:sz w:val="24"/>
    </w:rPr>
  </w:style>
  <w:style w:type="paragraph" w:customStyle="1" w:styleId="E904EDC23EC94D0EB80391AF02F60DB0">
    <w:name w:val="E904EDC23EC94D0EB80391AF02F60DB0"/>
    <w:rsid w:val="008A529B"/>
  </w:style>
  <w:style w:type="paragraph" w:customStyle="1" w:styleId="6B8D1A006EF84B10B9B9EFC32C5AB3EF">
    <w:name w:val="6B8D1A006EF84B10B9B9EFC32C5AB3EF"/>
    <w:rsid w:val="008A529B"/>
  </w:style>
  <w:style w:type="paragraph" w:customStyle="1" w:styleId="FC707A25D17744F69E8BD34958683824">
    <w:name w:val="FC707A25D17744F69E8BD34958683824"/>
    <w:rsid w:val="008A529B"/>
  </w:style>
  <w:style w:type="paragraph" w:customStyle="1" w:styleId="E288814BC43E4E5CBC71C52C5E46377410">
    <w:name w:val="E288814BC43E4E5CBC71C52C5E46377410"/>
    <w:rsid w:val="008A529B"/>
    <w:rPr>
      <w:rFonts w:ascii="Arial" w:eastAsiaTheme="minorHAnsi" w:hAnsi="Arial"/>
      <w:sz w:val="24"/>
    </w:rPr>
  </w:style>
  <w:style w:type="paragraph" w:customStyle="1" w:styleId="69C4F7A077C84904A90C4B1A814E0CC610">
    <w:name w:val="69C4F7A077C84904A90C4B1A814E0CC610"/>
    <w:rsid w:val="008A529B"/>
    <w:rPr>
      <w:rFonts w:ascii="Arial" w:eastAsiaTheme="minorHAnsi" w:hAnsi="Arial"/>
      <w:sz w:val="24"/>
    </w:rPr>
  </w:style>
  <w:style w:type="paragraph" w:customStyle="1" w:styleId="A9077A72BAD546E092815873C99E71A86">
    <w:name w:val="A9077A72BAD546E092815873C99E71A86"/>
    <w:rsid w:val="008A529B"/>
    <w:rPr>
      <w:rFonts w:ascii="Arial" w:eastAsiaTheme="minorHAnsi" w:hAnsi="Arial"/>
      <w:sz w:val="24"/>
    </w:rPr>
  </w:style>
  <w:style w:type="paragraph" w:customStyle="1" w:styleId="C7E4C6EE4A1E45DBB97B023373E32CA311">
    <w:name w:val="C7E4C6EE4A1E45DBB97B023373E32CA311"/>
    <w:rsid w:val="008A529B"/>
    <w:rPr>
      <w:rFonts w:ascii="Arial" w:eastAsiaTheme="minorHAnsi" w:hAnsi="Arial"/>
      <w:sz w:val="24"/>
    </w:rPr>
  </w:style>
  <w:style w:type="paragraph" w:customStyle="1" w:styleId="5FCD8CB2A0BE4689BFFFE2D1D9EEC05211">
    <w:name w:val="5FCD8CB2A0BE4689BFFFE2D1D9EEC05211"/>
    <w:rsid w:val="008A529B"/>
    <w:rPr>
      <w:rFonts w:ascii="Arial" w:eastAsiaTheme="minorHAnsi" w:hAnsi="Arial"/>
      <w:sz w:val="24"/>
    </w:rPr>
  </w:style>
  <w:style w:type="paragraph" w:customStyle="1" w:styleId="7518EA2F633245D680BDF7359BE5C79C11">
    <w:name w:val="7518EA2F633245D680BDF7359BE5C79C11"/>
    <w:rsid w:val="008A529B"/>
    <w:rPr>
      <w:rFonts w:ascii="Arial" w:eastAsiaTheme="minorHAnsi" w:hAnsi="Arial"/>
      <w:sz w:val="24"/>
    </w:rPr>
  </w:style>
  <w:style w:type="paragraph" w:customStyle="1" w:styleId="5848E66D55C8478ABA3C83FE1C60F48E11">
    <w:name w:val="5848E66D55C8478ABA3C83FE1C60F48E11"/>
    <w:rsid w:val="008A529B"/>
    <w:rPr>
      <w:rFonts w:ascii="Arial" w:eastAsiaTheme="minorHAnsi" w:hAnsi="Arial"/>
      <w:sz w:val="24"/>
    </w:rPr>
  </w:style>
  <w:style w:type="paragraph" w:customStyle="1" w:styleId="796192783A1547A5A1E2BEF59DA3F42711">
    <w:name w:val="796192783A1547A5A1E2BEF59DA3F42711"/>
    <w:rsid w:val="008A529B"/>
    <w:rPr>
      <w:rFonts w:ascii="Arial" w:eastAsiaTheme="minorHAnsi" w:hAnsi="Arial"/>
      <w:sz w:val="24"/>
    </w:rPr>
  </w:style>
  <w:style w:type="paragraph" w:customStyle="1" w:styleId="6B8712D818F240369B996A6309470F0111">
    <w:name w:val="6B8712D818F240369B996A6309470F0111"/>
    <w:rsid w:val="008A529B"/>
    <w:rPr>
      <w:rFonts w:ascii="Arial" w:eastAsiaTheme="minorHAnsi" w:hAnsi="Arial"/>
      <w:sz w:val="24"/>
    </w:rPr>
  </w:style>
  <w:style w:type="paragraph" w:customStyle="1" w:styleId="E70C5C8EDDF4475BB9080AA93BC0B89611">
    <w:name w:val="E70C5C8EDDF4475BB9080AA93BC0B89611"/>
    <w:rsid w:val="008A529B"/>
    <w:rPr>
      <w:rFonts w:ascii="Arial" w:eastAsiaTheme="minorHAnsi" w:hAnsi="Arial"/>
      <w:sz w:val="24"/>
    </w:rPr>
  </w:style>
  <w:style w:type="paragraph" w:customStyle="1" w:styleId="A2B24D9FF66B4B428BA731434F2344725">
    <w:name w:val="A2B24D9FF66B4B428BA731434F2344725"/>
    <w:rsid w:val="008A529B"/>
    <w:rPr>
      <w:rFonts w:ascii="Arial" w:eastAsiaTheme="minorHAnsi" w:hAnsi="Arial"/>
      <w:sz w:val="24"/>
    </w:rPr>
  </w:style>
  <w:style w:type="paragraph" w:customStyle="1" w:styleId="777DC2A6A56B4500837B1596CF81B17B5">
    <w:name w:val="777DC2A6A56B4500837B1596CF81B17B5"/>
    <w:rsid w:val="008A529B"/>
    <w:rPr>
      <w:rFonts w:ascii="Arial" w:eastAsiaTheme="minorHAnsi" w:hAnsi="Arial"/>
      <w:sz w:val="24"/>
    </w:rPr>
  </w:style>
  <w:style w:type="paragraph" w:customStyle="1" w:styleId="87F92EB9876E44A4BC8B434B1AE4D6CA5">
    <w:name w:val="87F92EB9876E44A4BC8B434B1AE4D6CA5"/>
    <w:rsid w:val="008A529B"/>
    <w:rPr>
      <w:rFonts w:ascii="Arial" w:eastAsiaTheme="minorHAnsi" w:hAnsi="Arial"/>
      <w:sz w:val="24"/>
    </w:rPr>
  </w:style>
  <w:style w:type="paragraph" w:customStyle="1" w:styleId="80652FFE524D4F7094D62CD2DBFBB0765">
    <w:name w:val="80652FFE524D4F7094D62CD2DBFBB0765"/>
    <w:rsid w:val="008A529B"/>
    <w:rPr>
      <w:rFonts w:ascii="Arial" w:eastAsiaTheme="minorHAnsi" w:hAnsi="Arial"/>
      <w:sz w:val="24"/>
    </w:rPr>
  </w:style>
  <w:style w:type="paragraph" w:customStyle="1" w:styleId="9C053FB1690F471DA9D889B73B82C2F15">
    <w:name w:val="9C053FB1690F471DA9D889B73B82C2F15"/>
    <w:rsid w:val="008A529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32"/>
      <w:szCs w:val="24"/>
    </w:rPr>
  </w:style>
  <w:style w:type="paragraph" w:customStyle="1" w:styleId="A19D5E23BC9241F89440FB7E1E59F69B5">
    <w:name w:val="A19D5E23BC9241F89440FB7E1E59F69B5"/>
    <w:rsid w:val="008A529B"/>
    <w:rPr>
      <w:rFonts w:ascii="Arial" w:eastAsiaTheme="minorHAnsi" w:hAnsi="Arial"/>
      <w:sz w:val="24"/>
    </w:rPr>
  </w:style>
  <w:style w:type="paragraph" w:customStyle="1" w:styleId="7F75B7905A4E47C88597A8FBBB0CC5AD5">
    <w:name w:val="7F75B7905A4E47C88597A8FBBB0CC5AD5"/>
    <w:rsid w:val="008A529B"/>
    <w:rPr>
      <w:rFonts w:ascii="Arial" w:eastAsiaTheme="minorHAnsi" w:hAnsi="Arial"/>
      <w:sz w:val="24"/>
    </w:rPr>
  </w:style>
  <w:style w:type="paragraph" w:customStyle="1" w:styleId="8A4F849AE11247FDB897CF55093A553B5">
    <w:name w:val="8A4F849AE11247FDB897CF55093A553B5"/>
    <w:rsid w:val="008A529B"/>
    <w:rPr>
      <w:rFonts w:ascii="Arial" w:eastAsiaTheme="minorHAnsi" w:hAnsi="Arial"/>
      <w:sz w:val="24"/>
    </w:rPr>
  </w:style>
  <w:style w:type="paragraph" w:customStyle="1" w:styleId="731E19760F924124A5720DD60B76B0155">
    <w:name w:val="731E19760F924124A5720DD60B76B0155"/>
    <w:rsid w:val="008A529B"/>
    <w:rPr>
      <w:rFonts w:ascii="Arial" w:eastAsiaTheme="minorHAnsi" w:hAnsi="Arial"/>
      <w:sz w:val="24"/>
    </w:rPr>
  </w:style>
  <w:style w:type="paragraph" w:customStyle="1" w:styleId="F89BDCEEDA22407AA2BEFEA7439BC8B95">
    <w:name w:val="F89BDCEEDA22407AA2BEFEA7439BC8B95"/>
    <w:rsid w:val="008A529B"/>
    <w:rPr>
      <w:rFonts w:ascii="Arial" w:eastAsiaTheme="minorHAnsi" w:hAnsi="Arial"/>
      <w:sz w:val="24"/>
    </w:rPr>
  </w:style>
  <w:style w:type="paragraph" w:customStyle="1" w:styleId="E83A260BD6B6410281BF086D079451D85">
    <w:name w:val="E83A260BD6B6410281BF086D079451D85"/>
    <w:rsid w:val="008A529B"/>
    <w:rPr>
      <w:rFonts w:ascii="Arial" w:eastAsiaTheme="minorHAnsi" w:hAnsi="Arial"/>
      <w:sz w:val="24"/>
    </w:rPr>
  </w:style>
  <w:style w:type="paragraph" w:customStyle="1" w:styleId="7D0272BA0C5C4B4E9DC20B6F3CDD88695">
    <w:name w:val="7D0272BA0C5C4B4E9DC20B6F3CDD88695"/>
    <w:rsid w:val="008A529B"/>
    <w:rPr>
      <w:rFonts w:ascii="Arial" w:eastAsiaTheme="minorHAnsi" w:hAnsi="Arial"/>
      <w:sz w:val="24"/>
    </w:rPr>
  </w:style>
  <w:style w:type="paragraph" w:customStyle="1" w:styleId="4B6F37A08626499F8B02A77E1EBB510F5">
    <w:name w:val="4B6F37A08626499F8B02A77E1EBB510F5"/>
    <w:rsid w:val="008A529B"/>
    <w:rPr>
      <w:rFonts w:ascii="Arial" w:eastAsiaTheme="minorHAnsi" w:hAnsi="Arial"/>
      <w:sz w:val="24"/>
    </w:rPr>
  </w:style>
  <w:style w:type="paragraph" w:customStyle="1" w:styleId="3AD0509EA8414C9894F28CE4600D033C5">
    <w:name w:val="3AD0509EA8414C9894F28CE4600D033C5"/>
    <w:rsid w:val="008A529B"/>
    <w:rPr>
      <w:rFonts w:ascii="Arial" w:eastAsiaTheme="minorHAnsi" w:hAnsi="Arial"/>
      <w:sz w:val="24"/>
    </w:rPr>
  </w:style>
  <w:style w:type="paragraph" w:customStyle="1" w:styleId="DE7C52B1A9AA44EFBBFDCDF6C96F052B5">
    <w:name w:val="DE7C52B1A9AA44EFBBFDCDF6C96F052B5"/>
    <w:rsid w:val="008A529B"/>
    <w:rPr>
      <w:rFonts w:ascii="Arial" w:eastAsiaTheme="minorHAnsi" w:hAnsi="Arial"/>
      <w:sz w:val="24"/>
    </w:rPr>
  </w:style>
  <w:style w:type="paragraph" w:customStyle="1" w:styleId="EE75AFFEE77D47E5A5AC75E4BB0EFAF04">
    <w:name w:val="EE75AFFEE77D47E5A5AC75E4BB0EFAF04"/>
    <w:rsid w:val="008A529B"/>
    <w:rPr>
      <w:rFonts w:ascii="Arial" w:eastAsiaTheme="minorHAnsi" w:hAnsi="Arial"/>
      <w:sz w:val="24"/>
    </w:rPr>
  </w:style>
  <w:style w:type="paragraph" w:customStyle="1" w:styleId="A14C0B5412244ACBBEEFD669DDAC6F423">
    <w:name w:val="A14C0B5412244ACBBEEFD669DDAC6F423"/>
    <w:rsid w:val="008A529B"/>
    <w:rPr>
      <w:rFonts w:ascii="Arial" w:eastAsiaTheme="minorHAnsi" w:hAnsi="Arial"/>
      <w:sz w:val="24"/>
    </w:rPr>
  </w:style>
  <w:style w:type="paragraph" w:customStyle="1" w:styleId="2596AD5A706A4935921D8063BA861B6D3">
    <w:name w:val="2596AD5A706A4935921D8063BA861B6D3"/>
    <w:rsid w:val="008A529B"/>
    <w:rPr>
      <w:rFonts w:ascii="Arial" w:eastAsiaTheme="minorHAnsi" w:hAnsi="Arial"/>
      <w:sz w:val="24"/>
    </w:rPr>
  </w:style>
  <w:style w:type="paragraph" w:customStyle="1" w:styleId="036DC61F50294F9F8DB78ECF33B2EAA03">
    <w:name w:val="036DC61F50294F9F8DB78ECF33B2EAA03"/>
    <w:rsid w:val="008A529B"/>
    <w:rPr>
      <w:rFonts w:ascii="Arial" w:eastAsiaTheme="minorHAnsi" w:hAnsi="Arial"/>
      <w:sz w:val="24"/>
    </w:rPr>
  </w:style>
  <w:style w:type="paragraph" w:customStyle="1" w:styleId="0D449E28996C4229B7E4A0353F536FB53">
    <w:name w:val="0D449E28996C4229B7E4A0353F536FB53"/>
    <w:rsid w:val="008A529B"/>
    <w:rPr>
      <w:rFonts w:ascii="Arial" w:eastAsiaTheme="minorHAnsi" w:hAnsi="Arial"/>
      <w:sz w:val="24"/>
    </w:rPr>
  </w:style>
  <w:style w:type="paragraph" w:customStyle="1" w:styleId="A9B24AD293D24969AC873A273352F3D43">
    <w:name w:val="A9B24AD293D24969AC873A273352F3D43"/>
    <w:rsid w:val="008A529B"/>
    <w:rPr>
      <w:rFonts w:ascii="Arial" w:eastAsiaTheme="minorHAnsi" w:hAnsi="Arial"/>
      <w:sz w:val="24"/>
    </w:rPr>
  </w:style>
  <w:style w:type="paragraph" w:customStyle="1" w:styleId="5E795CC0E5EE4E01B513835D9BFA5C3A3">
    <w:name w:val="5E795CC0E5EE4E01B513835D9BFA5C3A3"/>
    <w:rsid w:val="008A529B"/>
    <w:rPr>
      <w:rFonts w:ascii="Arial" w:eastAsiaTheme="minorHAnsi" w:hAnsi="Arial"/>
      <w:sz w:val="24"/>
    </w:rPr>
  </w:style>
  <w:style w:type="paragraph" w:customStyle="1" w:styleId="FFEDB99CA8654EBF974DB76BFE14AAC83">
    <w:name w:val="FFEDB99CA8654EBF974DB76BFE14AAC83"/>
    <w:rsid w:val="008A529B"/>
    <w:rPr>
      <w:rFonts w:ascii="Arial" w:eastAsiaTheme="minorHAnsi" w:hAnsi="Arial"/>
      <w:sz w:val="24"/>
    </w:rPr>
  </w:style>
  <w:style w:type="paragraph" w:customStyle="1" w:styleId="BCBEA6D4B1FF4AB5A7A2D837F404A7C23">
    <w:name w:val="BCBEA6D4B1FF4AB5A7A2D837F404A7C23"/>
    <w:rsid w:val="008A529B"/>
    <w:rPr>
      <w:rFonts w:ascii="Arial" w:eastAsiaTheme="minorHAnsi" w:hAnsi="Arial"/>
      <w:sz w:val="24"/>
    </w:rPr>
  </w:style>
  <w:style w:type="paragraph" w:customStyle="1" w:styleId="C2852AB4C7D549DAB1AFD1C79215573C3">
    <w:name w:val="C2852AB4C7D549DAB1AFD1C79215573C3"/>
    <w:rsid w:val="008A529B"/>
    <w:rPr>
      <w:rFonts w:ascii="Arial" w:eastAsiaTheme="minorHAnsi" w:hAnsi="Arial"/>
      <w:sz w:val="24"/>
    </w:rPr>
  </w:style>
  <w:style w:type="paragraph" w:customStyle="1" w:styleId="8F101C7AF3E14E8F9767783C79DE66519">
    <w:name w:val="8F101C7AF3E14E8F9767783C79DE66519"/>
    <w:rsid w:val="008A529B"/>
    <w:rPr>
      <w:rFonts w:ascii="Arial" w:eastAsiaTheme="minorHAnsi" w:hAnsi="Arial"/>
      <w:sz w:val="24"/>
    </w:rPr>
  </w:style>
  <w:style w:type="paragraph" w:customStyle="1" w:styleId="56FA04E0AE6441D0838D2B7C0B18782B4">
    <w:name w:val="56FA04E0AE6441D0838D2B7C0B18782B4"/>
    <w:rsid w:val="008A529B"/>
    <w:rPr>
      <w:rFonts w:ascii="Arial" w:eastAsiaTheme="minorHAnsi" w:hAnsi="Arial"/>
      <w:sz w:val="24"/>
    </w:rPr>
  </w:style>
  <w:style w:type="paragraph" w:customStyle="1" w:styleId="2B7A318E34534B8AB7614534F4D60AAD4">
    <w:name w:val="2B7A318E34534B8AB7614534F4D60AAD4"/>
    <w:rsid w:val="008A529B"/>
    <w:rPr>
      <w:rFonts w:ascii="Arial" w:eastAsiaTheme="minorHAnsi" w:hAnsi="Arial"/>
      <w:sz w:val="24"/>
    </w:rPr>
  </w:style>
  <w:style w:type="paragraph" w:customStyle="1" w:styleId="66BE9EA6C2794C5B9FB2EDC955BA8B9E4">
    <w:name w:val="66BE9EA6C2794C5B9FB2EDC955BA8B9E4"/>
    <w:rsid w:val="008A529B"/>
    <w:rPr>
      <w:rFonts w:ascii="Arial" w:eastAsiaTheme="minorHAnsi" w:hAnsi="Arial"/>
      <w:sz w:val="24"/>
    </w:rPr>
  </w:style>
  <w:style w:type="paragraph" w:customStyle="1" w:styleId="A828E9B36ACB437BAED2A0FC7DD96DC24">
    <w:name w:val="A828E9B36ACB437BAED2A0FC7DD96DC24"/>
    <w:rsid w:val="008A529B"/>
    <w:rPr>
      <w:rFonts w:ascii="Arial" w:eastAsiaTheme="minorHAnsi" w:hAnsi="Arial"/>
      <w:sz w:val="24"/>
    </w:rPr>
  </w:style>
  <w:style w:type="paragraph" w:customStyle="1" w:styleId="2C412AACD7A646A5ABF81A8A717185343">
    <w:name w:val="2C412AACD7A646A5ABF81A8A717185343"/>
    <w:rsid w:val="008A529B"/>
    <w:rPr>
      <w:rFonts w:ascii="Arial" w:eastAsiaTheme="minorHAnsi" w:hAnsi="Arial"/>
      <w:sz w:val="24"/>
    </w:rPr>
  </w:style>
  <w:style w:type="paragraph" w:customStyle="1" w:styleId="2E9776A9584245DD99AC12F6F1B6D66A3">
    <w:name w:val="2E9776A9584245DD99AC12F6F1B6D66A3"/>
    <w:rsid w:val="008A529B"/>
    <w:rPr>
      <w:rFonts w:ascii="Arial" w:eastAsiaTheme="minorHAnsi" w:hAnsi="Arial"/>
      <w:sz w:val="24"/>
    </w:rPr>
  </w:style>
  <w:style w:type="paragraph" w:customStyle="1" w:styleId="6A1EBE7EC53742FA9BB5F8BAE260258C4">
    <w:name w:val="6A1EBE7EC53742FA9BB5F8BAE260258C4"/>
    <w:rsid w:val="008A529B"/>
    <w:rPr>
      <w:rFonts w:ascii="Arial" w:eastAsiaTheme="minorHAnsi" w:hAnsi="Arial"/>
      <w:sz w:val="24"/>
    </w:rPr>
  </w:style>
  <w:style w:type="paragraph" w:customStyle="1" w:styleId="56BCB35CF95B47ED98F63DCA1775D7B53">
    <w:name w:val="56BCB35CF95B47ED98F63DCA1775D7B53"/>
    <w:rsid w:val="008A529B"/>
    <w:rPr>
      <w:rFonts w:ascii="Arial" w:eastAsiaTheme="minorHAnsi" w:hAnsi="Arial"/>
      <w:sz w:val="24"/>
    </w:rPr>
  </w:style>
  <w:style w:type="paragraph" w:customStyle="1" w:styleId="0D5889CBE1A64ACA85E6D23EBC6A32383">
    <w:name w:val="0D5889CBE1A64ACA85E6D23EBC6A32383"/>
    <w:rsid w:val="008A529B"/>
    <w:rPr>
      <w:rFonts w:ascii="Arial" w:eastAsiaTheme="minorHAnsi" w:hAnsi="Arial"/>
      <w:sz w:val="24"/>
    </w:rPr>
  </w:style>
  <w:style w:type="paragraph" w:customStyle="1" w:styleId="E4069569F2C24146A4C7C3CE3D4AF4B33">
    <w:name w:val="E4069569F2C24146A4C7C3CE3D4AF4B33"/>
    <w:rsid w:val="008A529B"/>
    <w:rPr>
      <w:rFonts w:ascii="Arial" w:eastAsiaTheme="minorHAnsi" w:hAnsi="Arial"/>
      <w:sz w:val="24"/>
    </w:rPr>
  </w:style>
  <w:style w:type="paragraph" w:customStyle="1" w:styleId="B1E4ED220DAE4446A924E48B336E57A03">
    <w:name w:val="B1E4ED220DAE4446A924E48B336E57A03"/>
    <w:rsid w:val="008A529B"/>
    <w:rPr>
      <w:rFonts w:ascii="Arial" w:eastAsiaTheme="minorHAnsi" w:hAnsi="Arial"/>
      <w:sz w:val="24"/>
    </w:rPr>
  </w:style>
  <w:style w:type="paragraph" w:customStyle="1" w:styleId="30414DABB69140949059964D0F3806253">
    <w:name w:val="30414DABB69140949059964D0F3806253"/>
    <w:rsid w:val="008A529B"/>
    <w:rPr>
      <w:rFonts w:ascii="Arial" w:eastAsiaTheme="minorHAnsi" w:hAnsi="Arial"/>
      <w:sz w:val="24"/>
    </w:rPr>
  </w:style>
  <w:style w:type="paragraph" w:customStyle="1" w:styleId="AD4E6F114AAA4AB0BD46E3A5CB2142D83">
    <w:name w:val="AD4E6F114AAA4AB0BD46E3A5CB2142D83"/>
    <w:rsid w:val="008A529B"/>
    <w:rPr>
      <w:rFonts w:ascii="Arial" w:eastAsiaTheme="minorHAnsi" w:hAnsi="Arial"/>
      <w:sz w:val="24"/>
    </w:rPr>
  </w:style>
  <w:style w:type="paragraph" w:customStyle="1" w:styleId="744F72F36BF94B77842CBF3169BC63184">
    <w:name w:val="744F72F36BF94B77842CBF3169BC63184"/>
    <w:rsid w:val="008A529B"/>
    <w:rPr>
      <w:rFonts w:ascii="Arial" w:eastAsiaTheme="minorHAnsi" w:hAnsi="Arial"/>
      <w:sz w:val="24"/>
    </w:rPr>
  </w:style>
  <w:style w:type="paragraph" w:customStyle="1" w:styleId="F485A04DCF4B4AE78F585014076849714">
    <w:name w:val="F485A04DCF4B4AE78F585014076849714"/>
    <w:rsid w:val="008A529B"/>
    <w:rPr>
      <w:rFonts w:ascii="Arial" w:eastAsiaTheme="minorHAnsi" w:hAnsi="Arial"/>
      <w:sz w:val="24"/>
    </w:rPr>
  </w:style>
  <w:style w:type="paragraph" w:customStyle="1" w:styleId="33F76B00180649DEA45E4EA2580844F79">
    <w:name w:val="33F76B00180649DEA45E4EA2580844F79"/>
    <w:rsid w:val="008A529B"/>
    <w:rPr>
      <w:rFonts w:ascii="Arial" w:eastAsiaTheme="minorHAnsi" w:hAnsi="Arial"/>
      <w:sz w:val="24"/>
    </w:rPr>
  </w:style>
  <w:style w:type="paragraph" w:customStyle="1" w:styleId="4961F792FC1D40E8AA5597E304C19A364">
    <w:name w:val="4961F792FC1D40E8AA5597E304C19A364"/>
    <w:rsid w:val="008A529B"/>
    <w:rPr>
      <w:rFonts w:ascii="Arial" w:eastAsiaTheme="minorHAnsi" w:hAnsi="Arial"/>
      <w:sz w:val="24"/>
    </w:rPr>
  </w:style>
  <w:style w:type="paragraph" w:customStyle="1" w:styleId="08EB5910AD594B07AB392E4C65D8DE753">
    <w:name w:val="08EB5910AD594B07AB392E4C65D8DE753"/>
    <w:rsid w:val="008A529B"/>
    <w:rPr>
      <w:rFonts w:ascii="Arial" w:eastAsiaTheme="minorHAnsi" w:hAnsi="Arial"/>
      <w:sz w:val="24"/>
    </w:rPr>
  </w:style>
  <w:style w:type="paragraph" w:customStyle="1" w:styleId="C567A1FECB2B4F3BB1CAE86730056BCD2">
    <w:name w:val="C567A1FECB2B4F3BB1CAE86730056BCD2"/>
    <w:rsid w:val="008A529B"/>
    <w:rPr>
      <w:rFonts w:ascii="Arial" w:eastAsiaTheme="minorHAnsi" w:hAnsi="Arial"/>
      <w:sz w:val="24"/>
    </w:rPr>
  </w:style>
  <w:style w:type="paragraph" w:customStyle="1" w:styleId="54C67521F4BB4ECD87E3D2E3D29036953">
    <w:name w:val="54C67521F4BB4ECD87E3D2E3D29036953"/>
    <w:rsid w:val="008A529B"/>
    <w:rPr>
      <w:rFonts w:ascii="Arial" w:eastAsiaTheme="minorHAnsi" w:hAnsi="Arial"/>
      <w:sz w:val="24"/>
    </w:rPr>
  </w:style>
  <w:style w:type="paragraph" w:customStyle="1" w:styleId="F6CCEAEDE424468C9B6CD808468B480A3">
    <w:name w:val="F6CCEAEDE424468C9B6CD808468B480A3"/>
    <w:rsid w:val="008A529B"/>
    <w:rPr>
      <w:rFonts w:ascii="Arial" w:eastAsiaTheme="minorHAnsi" w:hAnsi="Arial"/>
      <w:sz w:val="24"/>
    </w:rPr>
  </w:style>
  <w:style w:type="paragraph" w:customStyle="1" w:styleId="A2F84A4807924877A3E9081859D7471A3">
    <w:name w:val="A2F84A4807924877A3E9081859D7471A3"/>
    <w:rsid w:val="008A529B"/>
    <w:rPr>
      <w:rFonts w:ascii="Arial" w:eastAsiaTheme="minorHAnsi" w:hAnsi="Arial"/>
      <w:sz w:val="24"/>
    </w:rPr>
  </w:style>
  <w:style w:type="paragraph" w:customStyle="1" w:styleId="84C8B1A19F3B433AB796C029EC4FFED93">
    <w:name w:val="84C8B1A19F3B433AB796C029EC4FFED93"/>
    <w:rsid w:val="008A529B"/>
    <w:rPr>
      <w:rFonts w:ascii="Arial" w:eastAsiaTheme="minorHAnsi" w:hAnsi="Arial"/>
      <w:sz w:val="24"/>
    </w:rPr>
  </w:style>
  <w:style w:type="paragraph" w:customStyle="1" w:styleId="8EB9CE2EADC44030803A458D6F58ED043">
    <w:name w:val="8EB9CE2EADC44030803A458D6F58ED043"/>
    <w:rsid w:val="008A529B"/>
    <w:rPr>
      <w:rFonts w:ascii="Arial" w:eastAsiaTheme="minorHAnsi" w:hAnsi="Arial"/>
      <w:sz w:val="24"/>
    </w:rPr>
  </w:style>
  <w:style w:type="paragraph" w:customStyle="1" w:styleId="0E2C062458E84555A3E93FEB1620EE303">
    <w:name w:val="0E2C062458E84555A3E93FEB1620EE303"/>
    <w:rsid w:val="008A529B"/>
    <w:rPr>
      <w:rFonts w:ascii="Arial" w:eastAsiaTheme="minorHAnsi" w:hAnsi="Arial"/>
      <w:sz w:val="24"/>
    </w:rPr>
  </w:style>
  <w:style w:type="paragraph" w:customStyle="1" w:styleId="9120B63B54FF440CBFCC7CE50A5B47263">
    <w:name w:val="9120B63B54FF440CBFCC7CE50A5B47263"/>
    <w:rsid w:val="008A529B"/>
    <w:rPr>
      <w:rFonts w:ascii="Arial" w:eastAsiaTheme="minorHAnsi" w:hAnsi="Arial"/>
      <w:sz w:val="24"/>
    </w:rPr>
  </w:style>
  <w:style w:type="paragraph" w:customStyle="1" w:styleId="EB7EDE8995044A618BC524CD7B39B1073">
    <w:name w:val="EB7EDE8995044A618BC524CD7B39B1073"/>
    <w:rsid w:val="008A529B"/>
    <w:rPr>
      <w:rFonts w:ascii="Arial" w:eastAsiaTheme="minorHAnsi" w:hAnsi="Arial"/>
      <w:sz w:val="24"/>
    </w:rPr>
  </w:style>
  <w:style w:type="paragraph" w:customStyle="1" w:styleId="D542E8D59225421D88A1D35A88CD54A13">
    <w:name w:val="D542E8D59225421D88A1D35A88CD54A13"/>
    <w:rsid w:val="008A529B"/>
    <w:rPr>
      <w:rFonts w:ascii="Arial" w:eastAsiaTheme="minorHAnsi" w:hAnsi="Arial"/>
      <w:sz w:val="24"/>
    </w:rPr>
  </w:style>
  <w:style w:type="paragraph" w:customStyle="1" w:styleId="1BFDCC0BF55B4B4984E05DEE9AB853D63">
    <w:name w:val="1BFDCC0BF55B4B4984E05DEE9AB853D63"/>
    <w:rsid w:val="008A529B"/>
    <w:rPr>
      <w:rFonts w:ascii="Arial" w:eastAsiaTheme="minorHAnsi" w:hAnsi="Arial"/>
      <w:sz w:val="24"/>
    </w:rPr>
  </w:style>
  <w:style w:type="paragraph" w:customStyle="1" w:styleId="693E04AFFEB14A73A4744E810710E78F3">
    <w:name w:val="693E04AFFEB14A73A4744E810710E78F3"/>
    <w:rsid w:val="008A529B"/>
    <w:rPr>
      <w:rFonts w:ascii="Arial" w:eastAsiaTheme="minorHAnsi" w:hAnsi="Arial"/>
      <w:sz w:val="24"/>
    </w:rPr>
  </w:style>
  <w:style w:type="paragraph" w:customStyle="1" w:styleId="768292311CCC4128A358E213C16944D53">
    <w:name w:val="768292311CCC4128A358E213C16944D53"/>
    <w:rsid w:val="008A529B"/>
    <w:rPr>
      <w:rFonts w:ascii="Arial" w:eastAsiaTheme="minorHAnsi" w:hAnsi="Arial"/>
      <w:sz w:val="24"/>
    </w:rPr>
  </w:style>
  <w:style w:type="paragraph" w:customStyle="1" w:styleId="7038E47283A24C0B98B11F015C1F24F73">
    <w:name w:val="7038E47283A24C0B98B11F015C1F24F73"/>
    <w:rsid w:val="008A529B"/>
    <w:rPr>
      <w:rFonts w:ascii="Arial" w:eastAsiaTheme="minorHAnsi" w:hAnsi="Arial"/>
      <w:sz w:val="24"/>
    </w:rPr>
  </w:style>
  <w:style w:type="paragraph" w:customStyle="1" w:styleId="B761FFC5BB1E4837A50E88BF9B01080C3">
    <w:name w:val="B761FFC5BB1E4837A50E88BF9B01080C3"/>
    <w:rsid w:val="008A529B"/>
    <w:rPr>
      <w:rFonts w:ascii="Arial" w:eastAsiaTheme="minorHAnsi" w:hAnsi="Arial"/>
      <w:sz w:val="24"/>
    </w:rPr>
  </w:style>
  <w:style w:type="paragraph" w:customStyle="1" w:styleId="7251B2908B0D4F0BBC6C289F70D556693">
    <w:name w:val="7251B2908B0D4F0BBC6C289F70D556693"/>
    <w:rsid w:val="008A529B"/>
    <w:rPr>
      <w:rFonts w:ascii="Arial" w:eastAsiaTheme="minorHAnsi" w:hAnsi="Arial"/>
      <w:sz w:val="24"/>
    </w:rPr>
  </w:style>
  <w:style w:type="paragraph" w:customStyle="1" w:styleId="1F7500F26CFF4EC0B5C77A5955D736763">
    <w:name w:val="1F7500F26CFF4EC0B5C77A5955D736763"/>
    <w:rsid w:val="008A529B"/>
    <w:rPr>
      <w:rFonts w:ascii="Arial" w:eastAsiaTheme="minorHAnsi" w:hAnsi="Arial"/>
      <w:sz w:val="24"/>
    </w:rPr>
  </w:style>
  <w:style w:type="paragraph" w:customStyle="1" w:styleId="D50BF46572B24418A81649A0D8CC30993">
    <w:name w:val="D50BF46572B24418A81649A0D8CC30993"/>
    <w:rsid w:val="008A529B"/>
    <w:rPr>
      <w:rFonts w:ascii="Arial" w:eastAsiaTheme="minorHAnsi" w:hAnsi="Arial"/>
      <w:sz w:val="24"/>
    </w:rPr>
  </w:style>
  <w:style w:type="paragraph" w:customStyle="1" w:styleId="E05DF8BA82E94432919D67840012E5793">
    <w:name w:val="E05DF8BA82E94432919D67840012E5793"/>
    <w:rsid w:val="008A529B"/>
    <w:rPr>
      <w:rFonts w:ascii="Arial" w:eastAsiaTheme="minorHAnsi" w:hAnsi="Arial"/>
      <w:sz w:val="24"/>
    </w:rPr>
  </w:style>
  <w:style w:type="paragraph" w:customStyle="1" w:styleId="430FFD3FBF234AD3ACE914BC23B675193">
    <w:name w:val="430FFD3FBF234AD3ACE914BC23B675193"/>
    <w:rsid w:val="008A529B"/>
    <w:rPr>
      <w:rFonts w:ascii="Arial" w:eastAsiaTheme="minorHAnsi" w:hAnsi="Arial"/>
      <w:sz w:val="24"/>
    </w:rPr>
  </w:style>
  <w:style w:type="paragraph" w:customStyle="1" w:styleId="C6FEE304DAED4734934B5ACA2F5E5C103">
    <w:name w:val="C6FEE304DAED4734934B5ACA2F5E5C103"/>
    <w:rsid w:val="008A529B"/>
    <w:rPr>
      <w:rFonts w:ascii="Arial" w:eastAsiaTheme="minorHAnsi" w:hAnsi="Arial"/>
      <w:sz w:val="24"/>
    </w:rPr>
  </w:style>
  <w:style w:type="paragraph" w:customStyle="1" w:styleId="81B640FB689645AEB3895601E582FF5D3">
    <w:name w:val="81B640FB689645AEB3895601E582FF5D3"/>
    <w:rsid w:val="008A529B"/>
    <w:rPr>
      <w:rFonts w:ascii="Arial" w:eastAsiaTheme="minorHAnsi" w:hAnsi="Arial"/>
      <w:sz w:val="24"/>
    </w:rPr>
  </w:style>
  <w:style w:type="paragraph" w:customStyle="1" w:styleId="DED746384ABD438791EA17CAABFE69DD3">
    <w:name w:val="DED746384ABD438791EA17CAABFE69DD3"/>
    <w:rsid w:val="008A529B"/>
    <w:rPr>
      <w:rFonts w:ascii="Arial" w:eastAsiaTheme="minorHAnsi" w:hAnsi="Arial"/>
      <w:sz w:val="24"/>
    </w:rPr>
  </w:style>
  <w:style w:type="paragraph" w:customStyle="1" w:styleId="CC21BB7CEA1A436FB4F6A6E291634EFB3">
    <w:name w:val="CC21BB7CEA1A436FB4F6A6E291634EFB3"/>
    <w:rsid w:val="008A529B"/>
    <w:rPr>
      <w:rFonts w:ascii="Arial" w:eastAsiaTheme="minorHAnsi" w:hAnsi="Arial"/>
      <w:sz w:val="24"/>
    </w:rPr>
  </w:style>
  <w:style w:type="paragraph" w:customStyle="1" w:styleId="1D84C7DD6F3E4D8E926B2BFF23F303F93">
    <w:name w:val="1D84C7DD6F3E4D8E926B2BFF23F303F93"/>
    <w:rsid w:val="008A529B"/>
    <w:rPr>
      <w:rFonts w:ascii="Arial" w:eastAsiaTheme="minorHAnsi" w:hAnsi="Arial"/>
      <w:sz w:val="24"/>
    </w:rPr>
  </w:style>
  <w:style w:type="paragraph" w:customStyle="1" w:styleId="60B7736BF8E840F4B78B3350E8F1158C3">
    <w:name w:val="60B7736BF8E840F4B78B3350E8F1158C3"/>
    <w:rsid w:val="008A529B"/>
    <w:rPr>
      <w:rFonts w:ascii="Arial" w:eastAsiaTheme="minorHAnsi" w:hAnsi="Arial"/>
      <w:sz w:val="24"/>
    </w:rPr>
  </w:style>
  <w:style w:type="paragraph" w:customStyle="1" w:styleId="8A277F2B37E248C9967BC2BE50ED32663">
    <w:name w:val="8A277F2B37E248C9967BC2BE50ED32663"/>
    <w:rsid w:val="008A529B"/>
    <w:rPr>
      <w:rFonts w:ascii="Arial" w:eastAsiaTheme="minorHAnsi" w:hAnsi="Arial"/>
      <w:sz w:val="24"/>
    </w:rPr>
  </w:style>
  <w:style w:type="paragraph" w:customStyle="1" w:styleId="B12E51A318DE4FD887A5AA3102D5ACEC3">
    <w:name w:val="B12E51A318DE4FD887A5AA3102D5ACEC3"/>
    <w:rsid w:val="008A529B"/>
    <w:rPr>
      <w:rFonts w:ascii="Arial" w:eastAsiaTheme="minorHAnsi" w:hAnsi="Arial"/>
      <w:sz w:val="24"/>
    </w:rPr>
  </w:style>
  <w:style w:type="paragraph" w:customStyle="1" w:styleId="032A69A6199448E88C986729598949E83">
    <w:name w:val="032A69A6199448E88C986729598949E83"/>
    <w:rsid w:val="008A529B"/>
    <w:rPr>
      <w:rFonts w:ascii="Arial" w:eastAsiaTheme="minorHAnsi" w:hAnsi="Arial"/>
      <w:sz w:val="24"/>
    </w:rPr>
  </w:style>
  <w:style w:type="paragraph" w:customStyle="1" w:styleId="04BA629523444041A8BC63C147552EF03">
    <w:name w:val="04BA629523444041A8BC63C147552EF03"/>
    <w:rsid w:val="008A529B"/>
    <w:rPr>
      <w:rFonts w:ascii="Arial" w:eastAsiaTheme="minorHAnsi" w:hAnsi="Arial"/>
      <w:sz w:val="24"/>
    </w:rPr>
  </w:style>
  <w:style w:type="paragraph" w:customStyle="1" w:styleId="A8AAF1E6593941A98988F374E9F5B6A13">
    <w:name w:val="A8AAF1E6593941A98988F374E9F5B6A13"/>
    <w:rsid w:val="008A529B"/>
    <w:rPr>
      <w:rFonts w:ascii="Arial" w:eastAsiaTheme="minorHAnsi" w:hAnsi="Arial"/>
      <w:sz w:val="24"/>
    </w:rPr>
  </w:style>
  <w:style w:type="paragraph" w:customStyle="1" w:styleId="61A923DD11D449CCBB49FA03B006F3E63">
    <w:name w:val="61A923DD11D449CCBB49FA03B006F3E63"/>
    <w:rsid w:val="008A529B"/>
    <w:rPr>
      <w:rFonts w:ascii="Arial" w:eastAsiaTheme="minorHAnsi" w:hAnsi="Arial"/>
      <w:sz w:val="24"/>
    </w:rPr>
  </w:style>
  <w:style w:type="paragraph" w:customStyle="1" w:styleId="8BBFF63CCCD74013912EB3DCE13C66D63">
    <w:name w:val="8BBFF63CCCD74013912EB3DCE13C66D63"/>
    <w:rsid w:val="008A529B"/>
    <w:rPr>
      <w:rFonts w:ascii="Arial" w:eastAsiaTheme="minorHAnsi" w:hAnsi="Arial"/>
      <w:sz w:val="24"/>
    </w:rPr>
  </w:style>
  <w:style w:type="paragraph" w:customStyle="1" w:styleId="AA94C75B83F648559A7D0C503F690EAA3">
    <w:name w:val="AA94C75B83F648559A7D0C503F690EAA3"/>
    <w:rsid w:val="008A529B"/>
    <w:rPr>
      <w:rFonts w:ascii="Arial" w:eastAsiaTheme="minorHAnsi" w:hAnsi="Arial"/>
      <w:sz w:val="24"/>
    </w:rPr>
  </w:style>
  <w:style w:type="paragraph" w:customStyle="1" w:styleId="597DF60C0E9D4FBA9F620075F47D33973">
    <w:name w:val="597DF60C0E9D4FBA9F620075F47D33973"/>
    <w:rsid w:val="008A529B"/>
    <w:rPr>
      <w:rFonts w:ascii="Arial" w:eastAsiaTheme="minorHAnsi" w:hAnsi="Arial"/>
      <w:sz w:val="24"/>
    </w:rPr>
  </w:style>
  <w:style w:type="paragraph" w:customStyle="1" w:styleId="C7EB6DABD24E47FBA8464A21960E53653">
    <w:name w:val="C7EB6DABD24E47FBA8464A21960E53653"/>
    <w:rsid w:val="008A529B"/>
    <w:rPr>
      <w:rFonts w:ascii="Arial" w:eastAsiaTheme="minorHAnsi" w:hAnsi="Arial"/>
      <w:sz w:val="24"/>
    </w:rPr>
  </w:style>
  <w:style w:type="paragraph" w:customStyle="1" w:styleId="CAA10236A7174CE0940A89026AAC70F13">
    <w:name w:val="CAA10236A7174CE0940A89026AAC70F13"/>
    <w:rsid w:val="008A529B"/>
    <w:rPr>
      <w:rFonts w:ascii="Arial" w:eastAsiaTheme="minorHAnsi" w:hAnsi="Arial"/>
      <w:sz w:val="24"/>
    </w:rPr>
  </w:style>
  <w:style w:type="paragraph" w:customStyle="1" w:styleId="C91E52871A7344B39334D0B3277AF6CA3">
    <w:name w:val="C91E52871A7344B39334D0B3277AF6CA3"/>
    <w:rsid w:val="008A529B"/>
    <w:rPr>
      <w:rFonts w:ascii="Arial" w:eastAsiaTheme="minorHAnsi" w:hAnsi="Arial"/>
      <w:sz w:val="24"/>
    </w:rPr>
  </w:style>
  <w:style w:type="paragraph" w:customStyle="1" w:styleId="E904EDC23EC94D0EB80391AF02F60DB01">
    <w:name w:val="E904EDC23EC94D0EB80391AF02F60DB01"/>
    <w:rsid w:val="008A529B"/>
    <w:rPr>
      <w:rFonts w:ascii="Arial" w:eastAsiaTheme="minorHAnsi" w:hAnsi="Arial"/>
      <w:sz w:val="24"/>
    </w:rPr>
  </w:style>
  <w:style w:type="paragraph" w:customStyle="1" w:styleId="E553DAC85B864F57B653A3E2B92253D3">
    <w:name w:val="E553DAC85B864F57B653A3E2B92253D3"/>
    <w:rsid w:val="008A529B"/>
    <w:rPr>
      <w:rFonts w:ascii="Arial" w:eastAsiaTheme="minorHAnsi" w:hAnsi="Arial"/>
      <w:sz w:val="24"/>
    </w:rPr>
  </w:style>
  <w:style w:type="paragraph" w:customStyle="1" w:styleId="D793E23F45174418AE6CFBFBAA093528">
    <w:name w:val="D793E23F45174418AE6CFBFBAA093528"/>
    <w:rsid w:val="008A529B"/>
    <w:rPr>
      <w:rFonts w:ascii="Arial" w:eastAsiaTheme="minorHAnsi" w:hAnsi="Arial"/>
      <w:sz w:val="24"/>
    </w:rPr>
  </w:style>
  <w:style w:type="paragraph" w:customStyle="1" w:styleId="60C83FD61396488896D949650D9595AE">
    <w:name w:val="60C83FD61396488896D949650D9595AE"/>
    <w:rsid w:val="008A529B"/>
    <w:rPr>
      <w:rFonts w:ascii="Arial" w:eastAsiaTheme="minorHAnsi" w:hAnsi="Arial"/>
      <w:sz w:val="24"/>
    </w:rPr>
  </w:style>
  <w:style w:type="paragraph" w:customStyle="1" w:styleId="FC707A25D17744F69E8BD349586838241">
    <w:name w:val="FC707A25D17744F69E8BD349586838241"/>
    <w:rsid w:val="008A529B"/>
    <w:rPr>
      <w:rFonts w:ascii="Arial" w:eastAsiaTheme="minorHAnsi" w:hAnsi="Arial"/>
      <w:sz w:val="24"/>
    </w:rPr>
  </w:style>
  <w:style w:type="paragraph" w:customStyle="1" w:styleId="7ECF138C2E2D47A59D65A4FB7914720C3">
    <w:name w:val="7ECF138C2E2D47A59D65A4FB7914720C3"/>
    <w:rsid w:val="008A529B"/>
    <w:rPr>
      <w:rFonts w:ascii="Arial" w:eastAsiaTheme="minorHAnsi" w:hAnsi="Arial"/>
      <w:sz w:val="24"/>
    </w:rPr>
  </w:style>
  <w:style w:type="paragraph" w:customStyle="1" w:styleId="DC0FA8ACE3F640E0BE75F37895699BA43">
    <w:name w:val="DC0FA8ACE3F640E0BE75F37895699BA43"/>
    <w:rsid w:val="008A529B"/>
    <w:rPr>
      <w:rFonts w:ascii="Arial" w:eastAsiaTheme="minorHAnsi" w:hAnsi="Arial"/>
      <w:sz w:val="24"/>
    </w:rPr>
  </w:style>
  <w:style w:type="paragraph" w:customStyle="1" w:styleId="73495204A43544FD8A701A749C87FC703">
    <w:name w:val="73495204A43544FD8A701A749C87FC703"/>
    <w:rsid w:val="008A529B"/>
    <w:rPr>
      <w:rFonts w:ascii="Arial" w:eastAsiaTheme="minorHAnsi" w:hAnsi="Arial"/>
      <w:sz w:val="24"/>
    </w:rPr>
  </w:style>
  <w:style w:type="paragraph" w:customStyle="1" w:styleId="060B64161C044FCD9D81CDAC0DA6A3273">
    <w:name w:val="060B64161C044FCD9D81CDAC0DA6A3273"/>
    <w:rsid w:val="008A529B"/>
    <w:rPr>
      <w:rFonts w:ascii="Arial" w:eastAsiaTheme="minorHAnsi" w:hAnsi="Arial"/>
      <w:sz w:val="24"/>
    </w:rPr>
  </w:style>
  <w:style w:type="paragraph" w:customStyle="1" w:styleId="4C8AAAF969E74A94B71D0DDBD7AD7D853">
    <w:name w:val="4C8AAAF969E74A94B71D0DDBD7AD7D853"/>
    <w:rsid w:val="008A529B"/>
    <w:rPr>
      <w:rFonts w:ascii="Arial" w:eastAsiaTheme="minorHAnsi" w:hAnsi="Arial"/>
      <w:sz w:val="24"/>
    </w:rPr>
  </w:style>
  <w:style w:type="paragraph" w:customStyle="1" w:styleId="9193397A0309455BAE97402149F0284A3">
    <w:name w:val="9193397A0309455BAE97402149F0284A3"/>
    <w:rsid w:val="008A529B"/>
    <w:rPr>
      <w:rFonts w:ascii="Arial" w:eastAsiaTheme="minorHAnsi" w:hAnsi="Arial"/>
      <w:sz w:val="24"/>
    </w:rPr>
  </w:style>
  <w:style w:type="paragraph" w:customStyle="1" w:styleId="882E75E9674B4E849AF09E53D095C5D33">
    <w:name w:val="882E75E9674B4E849AF09E53D095C5D33"/>
    <w:rsid w:val="008A529B"/>
    <w:rPr>
      <w:rFonts w:ascii="Arial" w:eastAsiaTheme="minorHAnsi" w:hAnsi="Arial"/>
      <w:sz w:val="24"/>
    </w:rPr>
  </w:style>
  <w:style w:type="paragraph" w:customStyle="1" w:styleId="EE30E0DBE5644F1584EDB0EF99B0474C3">
    <w:name w:val="EE30E0DBE5644F1584EDB0EF99B0474C3"/>
    <w:rsid w:val="008A529B"/>
    <w:rPr>
      <w:rFonts w:ascii="Arial" w:eastAsiaTheme="minorHAnsi" w:hAnsi="Arial"/>
      <w:sz w:val="24"/>
    </w:rPr>
  </w:style>
  <w:style w:type="paragraph" w:customStyle="1" w:styleId="B0F0BE7DD9B04E98AA9420657E49BEBF2">
    <w:name w:val="B0F0BE7DD9B04E98AA9420657E49BEBF2"/>
    <w:rsid w:val="008A529B"/>
    <w:rPr>
      <w:rFonts w:ascii="Arial" w:eastAsiaTheme="minorHAnsi" w:hAnsi="Arial"/>
      <w:sz w:val="24"/>
    </w:rPr>
  </w:style>
  <w:style w:type="paragraph" w:customStyle="1" w:styleId="EBDB9E0E472844E391FE8B590A1FDDF03">
    <w:name w:val="EBDB9E0E472844E391FE8B590A1FDDF03"/>
    <w:rsid w:val="008A529B"/>
    <w:rPr>
      <w:rFonts w:ascii="Arial" w:eastAsiaTheme="minorHAnsi" w:hAnsi="Arial"/>
      <w:sz w:val="24"/>
    </w:rPr>
  </w:style>
  <w:style w:type="paragraph" w:customStyle="1" w:styleId="4BB7665EE9F9408BADE60AD3BEFE5D732">
    <w:name w:val="4BB7665EE9F9408BADE60AD3BEFE5D732"/>
    <w:rsid w:val="008A529B"/>
    <w:rPr>
      <w:rFonts w:ascii="Arial" w:eastAsiaTheme="minorHAnsi" w:hAnsi="Arial"/>
      <w:sz w:val="24"/>
    </w:rPr>
  </w:style>
  <w:style w:type="paragraph" w:customStyle="1" w:styleId="2204BD8887F0470AA7A657F64877E07A3">
    <w:name w:val="2204BD8887F0470AA7A657F64877E07A3"/>
    <w:rsid w:val="008A529B"/>
    <w:rPr>
      <w:rFonts w:ascii="Arial" w:eastAsiaTheme="minorHAnsi" w:hAnsi="Arial"/>
      <w:sz w:val="24"/>
    </w:rPr>
  </w:style>
  <w:style w:type="paragraph" w:customStyle="1" w:styleId="89F08921816841F1956A9C29E2623AFE3">
    <w:name w:val="89F08921816841F1956A9C29E2623AFE3"/>
    <w:rsid w:val="008A529B"/>
    <w:rPr>
      <w:rFonts w:ascii="Arial" w:eastAsiaTheme="minorHAnsi" w:hAnsi="Arial"/>
      <w:sz w:val="24"/>
    </w:rPr>
  </w:style>
  <w:style w:type="paragraph" w:customStyle="1" w:styleId="26C495BE698B415FA628ACF57D5ECBB83">
    <w:name w:val="26C495BE698B415FA628ACF57D5ECBB83"/>
    <w:rsid w:val="008A529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07D38FC83C14EA1B2BF9F58F534EFD78">
    <w:name w:val="E07D38FC83C14EA1B2BF9F58F534EFD78"/>
    <w:rsid w:val="008A529B"/>
    <w:rPr>
      <w:rFonts w:ascii="Arial" w:eastAsiaTheme="minorHAnsi" w:hAnsi="Arial"/>
      <w:sz w:val="24"/>
    </w:rPr>
  </w:style>
  <w:style w:type="paragraph" w:customStyle="1" w:styleId="62C0230A7AC3408897D62C2A2059A4858">
    <w:name w:val="62C0230A7AC3408897D62C2A2059A4858"/>
    <w:rsid w:val="008A529B"/>
    <w:rPr>
      <w:rFonts w:ascii="Arial" w:eastAsiaTheme="minorHAnsi" w:hAnsi="Arial"/>
      <w:sz w:val="24"/>
    </w:rPr>
  </w:style>
  <w:style w:type="paragraph" w:customStyle="1" w:styleId="81AF9B6995184EEFBE343B00CABA663D8">
    <w:name w:val="81AF9B6995184EEFBE343B00CABA663D8"/>
    <w:rsid w:val="008A529B"/>
    <w:rPr>
      <w:rFonts w:ascii="Arial" w:eastAsiaTheme="minorHAnsi" w:hAnsi="Arial"/>
      <w:sz w:val="24"/>
    </w:rPr>
  </w:style>
  <w:style w:type="paragraph" w:customStyle="1" w:styleId="3B1B645E81104415AA813D2F323925717">
    <w:name w:val="3B1B645E81104415AA813D2F323925717"/>
    <w:rsid w:val="008A529B"/>
    <w:rPr>
      <w:rFonts w:ascii="Arial" w:eastAsiaTheme="minorHAnsi" w:hAnsi="Arial"/>
      <w:sz w:val="24"/>
    </w:rPr>
  </w:style>
  <w:style w:type="paragraph" w:customStyle="1" w:styleId="DC37D9C5166C45E88555B7D7E7E70FC18">
    <w:name w:val="DC37D9C5166C45E88555B7D7E7E70FC18"/>
    <w:rsid w:val="008A529B"/>
    <w:rPr>
      <w:rFonts w:ascii="Arial" w:eastAsiaTheme="minorHAnsi" w:hAnsi="Arial"/>
      <w:sz w:val="24"/>
    </w:rPr>
  </w:style>
  <w:style w:type="paragraph" w:customStyle="1" w:styleId="86B0D7D40E744096B3357155694B41D7">
    <w:name w:val="86B0D7D40E744096B3357155694B41D7"/>
    <w:rsid w:val="008A529B"/>
  </w:style>
  <w:style w:type="paragraph" w:customStyle="1" w:styleId="CE3CD47AB36A4FEA98E0572DBE32C508">
    <w:name w:val="CE3CD47AB36A4FEA98E0572DBE32C508"/>
    <w:rsid w:val="008A529B"/>
  </w:style>
  <w:style w:type="paragraph" w:customStyle="1" w:styleId="4BCE75FCE35D4F44BD91D5D253AE6932">
    <w:name w:val="4BCE75FCE35D4F44BD91D5D253AE6932"/>
    <w:rsid w:val="008A529B"/>
  </w:style>
  <w:style w:type="paragraph" w:customStyle="1" w:styleId="22129D9114934829993A5FC93559F788">
    <w:name w:val="22129D9114934829993A5FC93559F788"/>
    <w:rsid w:val="008A529B"/>
  </w:style>
  <w:style w:type="paragraph" w:customStyle="1" w:styleId="7575D192902E49ED9615A85D78F76252">
    <w:name w:val="7575D192902E49ED9615A85D78F76252"/>
    <w:rsid w:val="008A529B"/>
  </w:style>
  <w:style w:type="paragraph" w:customStyle="1" w:styleId="CC187AD924B448F29B7CF7C62610EF43">
    <w:name w:val="CC187AD924B448F29B7CF7C62610EF43"/>
    <w:rsid w:val="008A529B"/>
  </w:style>
  <w:style w:type="paragraph" w:customStyle="1" w:styleId="2F538B3999054D7E979ABAE194C1A5E2">
    <w:name w:val="2F538B3999054D7E979ABAE194C1A5E2"/>
    <w:rsid w:val="008A529B"/>
  </w:style>
  <w:style w:type="paragraph" w:customStyle="1" w:styleId="9BF0C6B39B7B4E6CB806631B916BDB41">
    <w:name w:val="9BF0C6B39B7B4E6CB806631B916BDB41"/>
    <w:rsid w:val="008A529B"/>
  </w:style>
  <w:style w:type="paragraph" w:customStyle="1" w:styleId="089F0603D818472ABB3D2E4D27430A44">
    <w:name w:val="089F0603D818472ABB3D2E4D27430A44"/>
    <w:rsid w:val="008A529B"/>
  </w:style>
  <w:style w:type="paragraph" w:customStyle="1" w:styleId="99D7CCF7D1A44A5F87D7F44EE3D5DBBA">
    <w:name w:val="99D7CCF7D1A44A5F87D7F44EE3D5DBBA"/>
    <w:rsid w:val="008A529B"/>
  </w:style>
  <w:style w:type="paragraph" w:customStyle="1" w:styleId="B0677618503541C594514642AFCCEA55">
    <w:name w:val="B0677618503541C594514642AFCCEA55"/>
    <w:rsid w:val="008A529B"/>
  </w:style>
  <w:style w:type="paragraph" w:customStyle="1" w:styleId="57416164923F4FC69CDF1DD66D240908">
    <w:name w:val="57416164923F4FC69CDF1DD66D240908"/>
    <w:rsid w:val="008A529B"/>
  </w:style>
  <w:style w:type="paragraph" w:customStyle="1" w:styleId="C12E40B1625E44CEAF94FAC5C025B1AB">
    <w:name w:val="C12E40B1625E44CEAF94FAC5C025B1AB"/>
    <w:rsid w:val="008A529B"/>
  </w:style>
  <w:style w:type="paragraph" w:customStyle="1" w:styleId="548CA7BE8AD5464F9AEC817F08BD1B6C">
    <w:name w:val="548CA7BE8AD5464F9AEC817F08BD1B6C"/>
    <w:rsid w:val="008A529B"/>
  </w:style>
  <w:style w:type="paragraph" w:customStyle="1" w:styleId="2E5779EAE4CD455FB3517532051683AD">
    <w:name w:val="2E5779EAE4CD455FB3517532051683AD"/>
    <w:rsid w:val="008A529B"/>
  </w:style>
  <w:style w:type="paragraph" w:customStyle="1" w:styleId="987DF3B0FDBE453A9F1B4002AF7067CA">
    <w:name w:val="987DF3B0FDBE453A9F1B4002AF7067CA"/>
    <w:rsid w:val="008A529B"/>
  </w:style>
  <w:style w:type="paragraph" w:customStyle="1" w:styleId="5B7B1BEAF8A144ED9842DB6524E54E56">
    <w:name w:val="5B7B1BEAF8A144ED9842DB6524E54E56"/>
    <w:rsid w:val="008A529B"/>
  </w:style>
  <w:style w:type="paragraph" w:customStyle="1" w:styleId="C3799C124F3948DD8E0977F59347F892">
    <w:name w:val="C3799C124F3948DD8E0977F59347F892"/>
    <w:rsid w:val="008A529B"/>
  </w:style>
  <w:style w:type="paragraph" w:customStyle="1" w:styleId="3FF60F05D8C846E0BDEA9A257A50110D">
    <w:name w:val="3FF60F05D8C846E0BDEA9A257A50110D"/>
    <w:rsid w:val="008A529B"/>
  </w:style>
  <w:style w:type="paragraph" w:customStyle="1" w:styleId="9AC648E7CD0E4C548213CA8523BB9885">
    <w:name w:val="9AC648E7CD0E4C548213CA8523BB9885"/>
    <w:rsid w:val="008A529B"/>
  </w:style>
  <w:style w:type="paragraph" w:customStyle="1" w:styleId="BA6A2F09F0214810BA17FE09AA5ADFDB">
    <w:name w:val="BA6A2F09F0214810BA17FE09AA5ADFDB"/>
    <w:rsid w:val="008A529B"/>
  </w:style>
  <w:style w:type="paragraph" w:customStyle="1" w:styleId="DF1720A3A83143EC928ED8988FEBE8A4">
    <w:name w:val="DF1720A3A83143EC928ED8988FEBE8A4"/>
    <w:rsid w:val="008A529B"/>
  </w:style>
  <w:style w:type="paragraph" w:customStyle="1" w:styleId="A05875B23C484445921639F126E90CE6">
    <w:name w:val="A05875B23C484445921639F126E90CE6"/>
    <w:rsid w:val="008A529B"/>
  </w:style>
  <w:style w:type="paragraph" w:customStyle="1" w:styleId="4F7BCC0E086747B0A57ACF877EC27D0E">
    <w:name w:val="4F7BCC0E086747B0A57ACF877EC27D0E"/>
    <w:rsid w:val="008A529B"/>
  </w:style>
  <w:style w:type="paragraph" w:customStyle="1" w:styleId="8FDD22CE47484587BA7540B76AEC9E5C">
    <w:name w:val="8FDD22CE47484587BA7540B76AEC9E5C"/>
    <w:rsid w:val="008A529B"/>
  </w:style>
  <w:style w:type="paragraph" w:customStyle="1" w:styleId="8B8C2842A3DE462090E1053A3E7B8C82">
    <w:name w:val="8B8C2842A3DE462090E1053A3E7B8C82"/>
    <w:rsid w:val="008A529B"/>
  </w:style>
  <w:style w:type="paragraph" w:customStyle="1" w:styleId="DD6EDF4088B845D388D36496C0B96B16">
    <w:name w:val="DD6EDF4088B845D388D36496C0B96B16"/>
    <w:rsid w:val="008A529B"/>
  </w:style>
  <w:style w:type="paragraph" w:customStyle="1" w:styleId="F6C76A3344664498B4412A3346DCBE7C">
    <w:name w:val="F6C76A3344664498B4412A3346DCBE7C"/>
    <w:rsid w:val="008A529B"/>
  </w:style>
  <w:style w:type="paragraph" w:customStyle="1" w:styleId="9FA593911B804EB698891E77F4BA409F">
    <w:name w:val="9FA593911B804EB698891E77F4BA409F"/>
    <w:rsid w:val="008A529B"/>
  </w:style>
  <w:style w:type="paragraph" w:customStyle="1" w:styleId="56148932C3BC4BC08FC7BB867BB43C38">
    <w:name w:val="56148932C3BC4BC08FC7BB867BB43C38"/>
    <w:rsid w:val="008A529B"/>
  </w:style>
  <w:style w:type="paragraph" w:customStyle="1" w:styleId="1472CFA4C6764D559CF237D9C13A6D32">
    <w:name w:val="1472CFA4C6764D559CF237D9C13A6D32"/>
    <w:rsid w:val="008A529B"/>
  </w:style>
  <w:style w:type="paragraph" w:customStyle="1" w:styleId="63055D60F1854845AE1FE95D736C2C57">
    <w:name w:val="63055D60F1854845AE1FE95D736C2C57"/>
    <w:rsid w:val="008A529B"/>
  </w:style>
  <w:style w:type="paragraph" w:customStyle="1" w:styleId="211160DA05A44F59AF23416B162822F2">
    <w:name w:val="211160DA05A44F59AF23416B162822F2"/>
    <w:rsid w:val="008A529B"/>
  </w:style>
  <w:style w:type="paragraph" w:customStyle="1" w:styleId="E26D259C7B2940EB95BF2E8481017871">
    <w:name w:val="E26D259C7B2940EB95BF2E8481017871"/>
    <w:rsid w:val="008A529B"/>
  </w:style>
  <w:style w:type="paragraph" w:customStyle="1" w:styleId="F0AFA9F82099458A8750E7152D06FF6B">
    <w:name w:val="F0AFA9F82099458A8750E7152D06FF6B"/>
    <w:rsid w:val="008A529B"/>
  </w:style>
  <w:style w:type="paragraph" w:customStyle="1" w:styleId="798CCD260EA94427BE96EDBEC95367A9">
    <w:name w:val="798CCD260EA94427BE96EDBEC95367A9"/>
    <w:rsid w:val="008A529B"/>
  </w:style>
  <w:style w:type="paragraph" w:customStyle="1" w:styleId="34C876334F424E51A5BD14092A0B4E5E">
    <w:name w:val="34C876334F424E51A5BD14092A0B4E5E"/>
    <w:rsid w:val="008A529B"/>
  </w:style>
  <w:style w:type="paragraph" w:customStyle="1" w:styleId="15D1755D6F8B46F3A1B8FF5DA4058449">
    <w:name w:val="15D1755D6F8B46F3A1B8FF5DA4058449"/>
    <w:rsid w:val="008A529B"/>
  </w:style>
  <w:style w:type="paragraph" w:customStyle="1" w:styleId="641FDBAF3B994721BD3718A01983783B">
    <w:name w:val="641FDBAF3B994721BD3718A01983783B"/>
    <w:rsid w:val="008A529B"/>
  </w:style>
  <w:style w:type="paragraph" w:customStyle="1" w:styleId="1EEF3100275842DBB414A08BC3C0925B">
    <w:name w:val="1EEF3100275842DBB414A08BC3C0925B"/>
    <w:rsid w:val="008A529B"/>
  </w:style>
  <w:style w:type="paragraph" w:customStyle="1" w:styleId="797FCDAD49854B67AF05AED0B4D4E54A">
    <w:name w:val="797FCDAD49854B67AF05AED0B4D4E54A"/>
    <w:rsid w:val="008A529B"/>
  </w:style>
  <w:style w:type="paragraph" w:customStyle="1" w:styleId="83A05CB3FB844777BC77D20FC63CBADA">
    <w:name w:val="83A05CB3FB844777BC77D20FC63CBADA"/>
    <w:rsid w:val="008A529B"/>
  </w:style>
  <w:style w:type="paragraph" w:customStyle="1" w:styleId="86B200DAF2B746F0A830C5772B0C76A2">
    <w:name w:val="86B200DAF2B746F0A830C5772B0C76A2"/>
    <w:rsid w:val="008A529B"/>
  </w:style>
  <w:style w:type="paragraph" w:customStyle="1" w:styleId="752DB817C3EB42B48A57A8D429DB98B2">
    <w:name w:val="752DB817C3EB42B48A57A8D429DB98B2"/>
    <w:rsid w:val="008A529B"/>
  </w:style>
  <w:style w:type="paragraph" w:customStyle="1" w:styleId="78079521FB0746688EE0836B8009476D">
    <w:name w:val="78079521FB0746688EE0836B8009476D"/>
    <w:rsid w:val="008A529B"/>
  </w:style>
  <w:style w:type="paragraph" w:customStyle="1" w:styleId="380EA1E9026442B1BEB659BB89B1AE21">
    <w:name w:val="380EA1E9026442B1BEB659BB89B1AE21"/>
    <w:rsid w:val="008A529B"/>
  </w:style>
  <w:style w:type="paragraph" w:customStyle="1" w:styleId="AA0FA6BC4F1E43C98BE2E8F7EA807669">
    <w:name w:val="AA0FA6BC4F1E43C98BE2E8F7EA807669"/>
    <w:rsid w:val="008A529B"/>
  </w:style>
  <w:style w:type="paragraph" w:customStyle="1" w:styleId="32F8E5D9DC8446618F9C3B03A40C8768">
    <w:name w:val="32F8E5D9DC8446618F9C3B03A40C8768"/>
    <w:rsid w:val="008A529B"/>
  </w:style>
  <w:style w:type="paragraph" w:customStyle="1" w:styleId="7A2D199ABCD94335BBE6CCCB9E41C470">
    <w:name w:val="7A2D199ABCD94335BBE6CCCB9E41C470"/>
    <w:rsid w:val="008A529B"/>
  </w:style>
  <w:style w:type="paragraph" w:customStyle="1" w:styleId="3E218BC4040C4C42ADF1FFA7B787D9CB">
    <w:name w:val="3E218BC4040C4C42ADF1FFA7B787D9CB"/>
    <w:rsid w:val="008A529B"/>
  </w:style>
  <w:style w:type="paragraph" w:customStyle="1" w:styleId="4D38AE6A1A104DA491CF2ECA3B45AF05">
    <w:name w:val="4D38AE6A1A104DA491CF2ECA3B45AF05"/>
    <w:rsid w:val="008A529B"/>
  </w:style>
  <w:style w:type="paragraph" w:customStyle="1" w:styleId="6D93BC29D52440CCBE5CABE57F3ED8DF">
    <w:name w:val="6D93BC29D52440CCBE5CABE57F3ED8DF"/>
    <w:rsid w:val="008A529B"/>
  </w:style>
  <w:style w:type="paragraph" w:customStyle="1" w:styleId="9C614E39F2384BF48EEDA0E64A7589EF">
    <w:name w:val="9C614E39F2384BF48EEDA0E64A7589EF"/>
    <w:rsid w:val="008A529B"/>
  </w:style>
  <w:style w:type="paragraph" w:customStyle="1" w:styleId="9D3190AA27594A7FBF1D53E178DB60B0">
    <w:name w:val="9D3190AA27594A7FBF1D53E178DB60B0"/>
    <w:rsid w:val="008A529B"/>
  </w:style>
  <w:style w:type="paragraph" w:customStyle="1" w:styleId="8F88105F8A1340DFB58A3C5AE0DC5C02">
    <w:name w:val="8F88105F8A1340DFB58A3C5AE0DC5C02"/>
    <w:rsid w:val="008A529B"/>
  </w:style>
  <w:style w:type="paragraph" w:customStyle="1" w:styleId="68D7EF20F5BE48FEA1B895B056B9E0F4">
    <w:name w:val="68D7EF20F5BE48FEA1B895B056B9E0F4"/>
    <w:rsid w:val="008A529B"/>
  </w:style>
  <w:style w:type="paragraph" w:customStyle="1" w:styleId="05DBC50095AE48B4B2394B60B73FDE48">
    <w:name w:val="05DBC50095AE48B4B2394B60B73FDE48"/>
    <w:rsid w:val="008A529B"/>
  </w:style>
  <w:style w:type="paragraph" w:customStyle="1" w:styleId="F5487459C91B466CB454634256140696">
    <w:name w:val="F5487459C91B466CB454634256140696"/>
    <w:rsid w:val="008A529B"/>
  </w:style>
  <w:style w:type="paragraph" w:customStyle="1" w:styleId="F82D3CB74B3F419F90A1EA5B967E6D16">
    <w:name w:val="F82D3CB74B3F419F90A1EA5B967E6D16"/>
    <w:rsid w:val="008A529B"/>
  </w:style>
  <w:style w:type="paragraph" w:customStyle="1" w:styleId="D3334FBD635E491293A9D92EAD4E9962">
    <w:name w:val="D3334FBD635E491293A9D92EAD4E9962"/>
    <w:rsid w:val="008A529B"/>
  </w:style>
  <w:style w:type="paragraph" w:customStyle="1" w:styleId="A9CF51EB8A4D4C3DA6C6C3793D0ECA68">
    <w:name w:val="A9CF51EB8A4D4C3DA6C6C3793D0ECA68"/>
    <w:rsid w:val="008A529B"/>
  </w:style>
  <w:style w:type="paragraph" w:customStyle="1" w:styleId="90FF535DF11D4972AEE8F93DF54F45F4">
    <w:name w:val="90FF535DF11D4972AEE8F93DF54F45F4"/>
    <w:rsid w:val="008A529B"/>
  </w:style>
  <w:style w:type="paragraph" w:customStyle="1" w:styleId="E1D80156A9154CA288B75FF2E0A02BF8">
    <w:name w:val="E1D80156A9154CA288B75FF2E0A02BF8"/>
    <w:rsid w:val="008A529B"/>
  </w:style>
  <w:style w:type="paragraph" w:customStyle="1" w:styleId="E081F9EB5A604E3AAC6CE89ED76B72C0">
    <w:name w:val="E081F9EB5A604E3AAC6CE89ED76B72C0"/>
    <w:rsid w:val="008A529B"/>
  </w:style>
  <w:style w:type="paragraph" w:customStyle="1" w:styleId="6628646A662844158A1859CAABFD5339">
    <w:name w:val="6628646A662844158A1859CAABFD5339"/>
    <w:rsid w:val="008A529B"/>
  </w:style>
  <w:style w:type="paragraph" w:customStyle="1" w:styleId="D02994EBF6BA4939A568FF0943E3001D">
    <w:name w:val="D02994EBF6BA4939A568FF0943E3001D"/>
    <w:rsid w:val="008A529B"/>
  </w:style>
  <w:style w:type="paragraph" w:customStyle="1" w:styleId="E1E79CB319104F108DB71FF3FC3EF867">
    <w:name w:val="E1E79CB319104F108DB71FF3FC3EF867"/>
    <w:rsid w:val="008A529B"/>
  </w:style>
  <w:style w:type="paragraph" w:customStyle="1" w:styleId="63A5D8FDF95743D7AAFBBEDFBA78382F">
    <w:name w:val="63A5D8FDF95743D7AAFBBEDFBA78382F"/>
    <w:rsid w:val="008A529B"/>
  </w:style>
  <w:style w:type="paragraph" w:customStyle="1" w:styleId="444EFCB335C74313ACDE0160DFC31EA3">
    <w:name w:val="444EFCB335C74313ACDE0160DFC31EA3"/>
    <w:rsid w:val="008A529B"/>
  </w:style>
  <w:style w:type="paragraph" w:customStyle="1" w:styleId="988A5B162E174330860869CBC4723090">
    <w:name w:val="988A5B162E174330860869CBC4723090"/>
    <w:rsid w:val="008A529B"/>
  </w:style>
  <w:style w:type="paragraph" w:customStyle="1" w:styleId="4C2ECA0B683A4529945BD98B29DFF7DA">
    <w:name w:val="4C2ECA0B683A4529945BD98B29DFF7DA"/>
    <w:rsid w:val="008A529B"/>
  </w:style>
  <w:style w:type="paragraph" w:customStyle="1" w:styleId="9F5F5D72D5D6487CA60F85E96915A42A">
    <w:name w:val="9F5F5D72D5D6487CA60F85E96915A42A"/>
    <w:rsid w:val="008A529B"/>
  </w:style>
  <w:style w:type="paragraph" w:customStyle="1" w:styleId="688F05CD98394280A714CB68ACC4C395">
    <w:name w:val="688F05CD98394280A714CB68ACC4C395"/>
    <w:rsid w:val="008A529B"/>
  </w:style>
  <w:style w:type="paragraph" w:customStyle="1" w:styleId="FFC9BCE9FE524BADB82283D1542153AF">
    <w:name w:val="FFC9BCE9FE524BADB82283D1542153AF"/>
    <w:rsid w:val="008A529B"/>
  </w:style>
  <w:style w:type="paragraph" w:customStyle="1" w:styleId="A7C58E0051A540D1AB6367A4B1971F4C">
    <w:name w:val="A7C58E0051A540D1AB6367A4B1971F4C"/>
    <w:rsid w:val="008A529B"/>
  </w:style>
  <w:style w:type="paragraph" w:customStyle="1" w:styleId="B662D45B36394B858118570FEFCF3BAD">
    <w:name w:val="B662D45B36394B858118570FEFCF3BAD"/>
    <w:rsid w:val="008A529B"/>
  </w:style>
  <w:style w:type="paragraph" w:customStyle="1" w:styleId="688B945588994D1AA852D3AA2D7BAC80">
    <w:name w:val="688B945588994D1AA852D3AA2D7BAC80"/>
    <w:rsid w:val="008A529B"/>
  </w:style>
  <w:style w:type="paragraph" w:customStyle="1" w:styleId="7898AAECFA394E559EB2A254F5C337D2">
    <w:name w:val="7898AAECFA394E559EB2A254F5C337D2"/>
    <w:rsid w:val="008A529B"/>
  </w:style>
  <w:style w:type="paragraph" w:customStyle="1" w:styleId="E60BACBA98894660A1A62A669BA65193">
    <w:name w:val="E60BACBA98894660A1A62A669BA65193"/>
    <w:rsid w:val="008A529B"/>
  </w:style>
  <w:style w:type="paragraph" w:customStyle="1" w:styleId="2D38BA271D8645D78FF52616A641EE52">
    <w:name w:val="2D38BA271D8645D78FF52616A641EE52"/>
    <w:rsid w:val="008A529B"/>
  </w:style>
  <w:style w:type="paragraph" w:customStyle="1" w:styleId="8819DEF6D28A47068770143F8289FB9A">
    <w:name w:val="8819DEF6D28A47068770143F8289FB9A"/>
    <w:rsid w:val="008A529B"/>
  </w:style>
  <w:style w:type="paragraph" w:customStyle="1" w:styleId="F9931B58C69E4AB5BA12E80A86C1B9D7">
    <w:name w:val="F9931B58C69E4AB5BA12E80A86C1B9D7"/>
    <w:rsid w:val="008A529B"/>
  </w:style>
  <w:style w:type="paragraph" w:customStyle="1" w:styleId="1B13C4FB274246ECA77E55AD1223E332">
    <w:name w:val="1B13C4FB274246ECA77E55AD1223E332"/>
    <w:rsid w:val="008A529B"/>
  </w:style>
  <w:style w:type="paragraph" w:customStyle="1" w:styleId="F37BE14FCBC14E45B8EA40368BC6CDC8">
    <w:name w:val="F37BE14FCBC14E45B8EA40368BC6CDC8"/>
    <w:rsid w:val="008A529B"/>
  </w:style>
  <w:style w:type="paragraph" w:customStyle="1" w:styleId="3D9268D1CCB34C8586A179A923A5A77E">
    <w:name w:val="3D9268D1CCB34C8586A179A923A5A77E"/>
    <w:rsid w:val="008A529B"/>
  </w:style>
  <w:style w:type="paragraph" w:customStyle="1" w:styleId="9D91970C939D4AE5A3B83D49BD8CF3F6">
    <w:name w:val="9D91970C939D4AE5A3B83D49BD8CF3F6"/>
    <w:rsid w:val="008A529B"/>
  </w:style>
  <w:style w:type="paragraph" w:customStyle="1" w:styleId="3B98F4B5C4E34ED9907E1A4CCAF45400">
    <w:name w:val="3B98F4B5C4E34ED9907E1A4CCAF45400"/>
    <w:rsid w:val="008A529B"/>
  </w:style>
  <w:style w:type="paragraph" w:customStyle="1" w:styleId="90ED65C11FBF41569D286851BC5B1344">
    <w:name w:val="90ED65C11FBF41569D286851BC5B1344"/>
    <w:rsid w:val="008A529B"/>
  </w:style>
  <w:style w:type="paragraph" w:customStyle="1" w:styleId="354CA2B7EB5A43C49CBB8C62B03A55FF">
    <w:name w:val="354CA2B7EB5A43C49CBB8C62B03A55FF"/>
    <w:rsid w:val="008A529B"/>
  </w:style>
  <w:style w:type="paragraph" w:customStyle="1" w:styleId="B1E9D523B2A5489DB8836FAEC571E741">
    <w:name w:val="B1E9D523B2A5489DB8836FAEC571E741"/>
    <w:rsid w:val="008A529B"/>
  </w:style>
  <w:style w:type="paragraph" w:customStyle="1" w:styleId="3D890EBB6C154E6DBD8672DC9E507CEE">
    <w:name w:val="3D890EBB6C154E6DBD8672DC9E507CEE"/>
    <w:rsid w:val="008A529B"/>
  </w:style>
  <w:style w:type="paragraph" w:customStyle="1" w:styleId="BD08276713274399A152BE40F12B9906">
    <w:name w:val="BD08276713274399A152BE40F12B9906"/>
    <w:rsid w:val="008A529B"/>
  </w:style>
  <w:style w:type="paragraph" w:customStyle="1" w:styleId="C68FA9908EED42B882D2ACC86A5CF532">
    <w:name w:val="C68FA9908EED42B882D2ACC86A5CF532"/>
    <w:rsid w:val="008A529B"/>
  </w:style>
  <w:style w:type="paragraph" w:customStyle="1" w:styleId="2D7F4BDE68114FD5B2E30932211C7A11">
    <w:name w:val="2D7F4BDE68114FD5B2E30932211C7A11"/>
    <w:rsid w:val="008A529B"/>
  </w:style>
  <w:style w:type="paragraph" w:customStyle="1" w:styleId="002CBE155975404EACBAFB4A1D33FB9B">
    <w:name w:val="002CBE155975404EACBAFB4A1D33FB9B"/>
    <w:rsid w:val="008A529B"/>
  </w:style>
  <w:style w:type="paragraph" w:customStyle="1" w:styleId="550C1A83EC8D4BA1A0FB0068A4690483">
    <w:name w:val="550C1A83EC8D4BA1A0FB0068A4690483"/>
    <w:rsid w:val="008A529B"/>
  </w:style>
  <w:style w:type="paragraph" w:customStyle="1" w:styleId="7338C1BB6EEF4201BC1F3D4218EE9C7D">
    <w:name w:val="7338C1BB6EEF4201BC1F3D4218EE9C7D"/>
    <w:rsid w:val="008A529B"/>
  </w:style>
  <w:style w:type="paragraph" w:customStyle="1" w:styleId="0D826CAF1092470B8F7BEFA45E090391">
    <w:name w:val="0D826CAF1092470B8F7BEFA45E090391"/>
    <w:rsid w:val="008A529B"/>
  </w:style>
  <w:style w:type="paragraph" w:customStyle="1" w:styleId="59821726B0DA4D1F962B11665DA27621">
    <w:name w:val="59821726B0DA4D1F962B11665DA27621"/>
    <w:rsid w:val="008A529B"/>
  </w:style>
  <w:style w:type="paragraph" w:customStyle="1" w:styleId="B1A411B9C2E745ACB209BD8DC56B0B81">
    <w:name w:val="B1A411B9C2E745ACB209BD8DC56B0B81"/>
    <w:rsid w:val="008A529B"/>
  </w:style>
  <w:style w:type="paragraph" w:customStyle="1" w:styleId="DD998E682C744DC681648FA2DDC022CC">
    <w:name w:val="DD998E682C744DC681648FA2DDC022CC"/>
    <w:rsid w:val="008A529B"/>
  </w:style>
  <w:style w:type="paragraph" w:customStyle="1" w:styleId="ECE7C0136A6A43C28E603965BFC7F378">
    <w:name w:val="ECE7C0136A6A43C28E603965BFC7F378"/>
    <w:rsid w:val="008A529B"/>
  </w:style>
  <w:style w:type="paragraph" w:customStyle="1" w:styleId="B0245A2E23014609AA68C7A7A56CE020">
    <w:name w:val="B0245A2E23014609AA68C7A7A56CE020"/>
    <w:rsid w:val="008A529B"/>
  </w:style>
  <w:style w:type="paragraph" w:customStyle="1" w:styleId="8F6F728B733F429FA83CD8B0D3AAFA43">
    <w:name w:val="8F6F728B733F429FA83CD8B0D3AAFA43"/>
    <w:rsid w:val="008A529B"/>
  </w:style>
  <w:style w:type="paragraph" w:customStyle="1" w:styleId="1656A78BDA164BB694457E88BBC58AB2">
    <w:name w:val="1656A78BDA164BB694457E88BBC58AB2"/>
    <w:rsid w:val="008A529B"/>
  </w:style>
  <w:style w:type="paragraph" w:customStyle="1" w:styleId="6B69052B862F43CFBA5814CDB062C8D0">
    <w:name w:val="6B69052B862F43CFBA5814CDB062C8D0"/>
    <w:rsid w:val="008A529B"/>
  </w:style>
  <w:style w:type="paragraph" w:customStyle="1" w:styleId="C0F903FF1B15489BBFF9CA8FC86311F5">
    <w:name w:val="C0F903FF1B15489BBFF9CA8FC86311F5"/>
    <w:rsid w:val="008A529B"/>
  </w:style>
  <w:style w:type="paragraph" w:customStyle="1" w:styleId="91115C27D9034F939971E3850DD7EF4D">
    <w:name w:val="91115C27D9034F939971E3850DD7EF4D"/>
    <w:rsid w:val="008A529B"/>
  </w:style>
  <w:style w:type="paragraph" w:customStyle="1" w:styleId="0F34D96647994733A59A28540D60EA9D">
    <w:name w:val="0F34D96647994733A59A28540D60EA9D"/>
    <w:rsid w:val="008A529B"/>
  </w:style>
  <w:style w:type="paragraph" w:customStyle="1" w:styleId="BF4B439618E446FE8E2872B5685FB788">
    <w:name w:val="BF4B439618E446FE8E2872B5685FB788"/>
    <w:rsid w:val="008A529B"/>
  </w:style>
  <w:style w:type="paragraph" w:customStyle="1" w:styleId="3C467CEB601440F39A99B3AF592375FC">
    <w:name w:val="3C467CEB601440F39A99B3AF592375FC"/>
    <w:rsid w:val="008A529B"/>
  </w:style>
  <w:style w:type="paragraph" w:customStyle="1" w:styleId="CAFDA4BDCD4048C59EE95B1D757E7E53">
    <w:name w:val="CAFDA4BDCD4048C59EE95B1D757E7E53"/>
    <w:rsid w:val="008A529B"/>
  </w:style>
  <w:style w:type="paragraph" w:customStyle="1" w:styleId="5C4E49C3471745F2849758C150E605C0">
    <w:name w:val="5C4E49C3471745F2849758C150E605C0"/>
    <w:rsid w:val="008A529B"/>
  </w:style>
  <w:style w:type="paragraph" w:customStyle="1" w:styleId="AC49C131D42D40E491E96D9FBDD42C33">
    <w:name w:val="AC49C131D42D40E491E96D9FBDD42C33"/>
    <w:rsid w:val="008A529B"/>
  </w:style>
  <w:style w:type="paragraph" w:customStyle="1" w:styleId="608B8C75FC434FE3A3F23E7F82C1306F">
    <w:name w:val="608B8C75FC434FE3A3F23E7F82C1306F"/>
    <w:rsid w:val="008A529B"/>
  </w:style>
  <w:style w:type="paragraph" w:customStyle="1" w:styleId="85A547666B5C4AA69796CEFB0B118895">
    <w:name w:val="85A547666B5C4AA69796CEFB0B118895"/>
    <w:rsid w:val="008A529B"/>
  </w:style>
  <w:style w:type="paragraph" w:customStyle="1" w:styleId="2565CC83D17949C491779D45A4DA2033">
    <w:name w:val="2565CC83D17949C491779D45A4DA2033"/>
    <w:rsid w:val="008A529B"/>
  </w:style>
  <w:style w:type="paragraph" w:customStyle="1" w:styleId="A5AA8D8173E04A16A1B6778C28973C44">
    <w:name w:val="A5AA8D8173E04A16A1B6778C28973C44"/>
    <w:rsid w:val="008A529B"/>
  </w:style>
  <w:style w:type="paragraph" w:customStyle="1" w:styleId="DFF55E8DA09741C88E40B02B10C0538C">
    <w:name w:val="DFF55E8DA09741C88E40B02B10C0538C"/>
    <w:rsid w:val="008A529B"/>
  </w:style>
  <w:style w:type="paragraph" w:customStyle="1" w:styleId="4CE4266BC95F4854A6F7666D74439346">
    <w:name w:val="4CE4266BC95F4854A6F7666D74439346"/>
    <w:rsid w:val="008A529B"/>
  </w:style>
  <w:style w:type="paragraph" w:customStyle="1" w:styleId="0E3BFBD3F98A48A58E76A39ED1CAAD8E">
    <w:name w:val="0E3BFBD3F98A48A58E76A39ED1CAAD8E"/>
    <w:rsid w:val="008A529B"/>
  </w:style>
  <w:style w:type="paragraph" w:customStyle="1" w:styleId="30B832F7450E466691C170FE6891490E">
    <w:name w:val="30B832F7450E466691C170FE6891490E"/>
    <w:rsid w:val="008A529B"/>
  </w:style>
  <w:style w:type="paragraph" w:customStyle="1" w:styleId="97A94F63AD6F415FA599307A76597CE3">
    <w:name w:val="97A94F63AD6F415FA599307A76597CE3"/>
    <w:rsid w:val="008A529B"/>
  </w:style>
  <w:style w:type="paragraph" w:customStyle="1" w:styleId="FABC82BFE68D42D4832E6BFE828006F0">
    <w:name w:val="FABC82BFE68D42D4832E6BFE828006F0"/>
    <w:rsid w:val="008A529B"/>
  </w:style>
  <w:style w:type="paragraph" w:customStyle="1" w:styleId="308240C02CC34454A7A8B2D32F9B4673">
    <w:name w:val="308240C02CC34454A7A8B2D32F9B4673"/>
    <w:rsid w:val="008A529B"/>
  </w:style>
  <w:style w:type="paragraph" w:customStyle="1" w:styleId="FC51D34AB57A4F328D95E522EC657013">
    <w:name w:val="FC51D34AB57A4F328D95E522EC657013"/>
    <w:rsid w:val="008A529B"/>
  </w:style>
  <w:style w:type="paragraph" w:customStyle="1" w:styleId="69335C2C396C40AAA4348F308BDB04DF">
    <w:name w:val="69335C2C396C40AAA4348F308BDB04DF"/>
    <w:rsid w:val="008A529B"/>
  </w:style>
  <w:style w:type="paragraph" w:customStyle="1" w:styleId="7480D2594DBF47BDB0401145F092968D">
    <w:name w:val="7480D2594DBF47BDB0401145F092968D"/>
    <w:rsid w:val="008A529B"/>
  </w:style>
  <w:style w:type="paragraph" w:customStyle="1" w:styleId="0EE726019B6C46CB9A2DCDB8747F7F75">
    <w:name w:val="0EE726019B6C46CB9A2DCDB8747F7F75"/>
    <w:rsid w:val="008A529B"/>
  </w:style>
  <w:style w:type="paragraph" w:customStyle="1" w:styleId="CFB533C320AF48548CAA35F2ACEE44EE">
    <w:name w:val="CFB533C320AF48548CAA35F2ACEE44EE"/>
    <w:rsid w:val="008A529B"/>
  </w:style>
  <w:style w:type="paragraph" w:customStyle="1" w:styleId="30D317DB49B64C53A086CA483E7F25A5">
    <w:name w:val="30D317DB49B64C53A086CA483E7F25A5"/>
    <w:rsid w:val="008A529B"/>
  </w:style>
  <w:style w:type="paragraph" w:customStyle="1" w:styleId="7DD8526CCB2B463D93D672760A4835F1">
    <w:name w:val="7DD8526CCB2B463D93D672760A4835F1"/>
    <w:rsid w:val="008A529B"/>
  </w:style>
  <w:style w:type="paragraph" w:customStyle="1" w:styleId="0D987E812FCC4A75945F44DBDBC9D1FB">
    <w:name w:val="0D987E812FCC4A75945F44DBDBC9D1FB"/>
    <w:rsid w:val="008A529B"/>
  </w:style>
  <w:style w:type="paragraph" w:customStyle="1" w:styleId="A241C194638B49D6B7E01DBEF45CDE56">
    <w:name w:val="A241C194638B49D6B7E01DBEF45CDE56"/>
    <w:rsid w:val="008A529B"/>
  </w:style>
  <w:style w:type="paragraph" w:customStyle="1" w:styleId="B2CE369BFB3F4BC08314FA3C1869D737">
    <w:name w:val="B2CE369BFB3F4BC08314FA3C1869D737"/>
    <w:rsid w:val="008A529B"/>
  </w:style>
  <w:style w:type="paragraph" w:customStyle="1" w:styleId="033AD3C6F23E46CDAEF67C974DB2455B">
    <w:name w:val="033AD3C6F23E46CDAEF67C974DB2455B"/>
    <w:rsid w:val="008A529B"/>
  </w:style>
  <w:style w:type="paragraph" w:customStyle="1" w:styleId="D3714178BA304309BB31BB075CB35789">
    <w:name w:val="D3714178BA304309BB31BB075CB35789"/>
    <w:rsid w:val="008A529B"/>
  </w:style>
  <w:style w:type="paragraph" w:customStyle="1" w:styleId="0C45C03D54E54BD6B66C2397847D3C72">
    <w:name w:val="0C45C03D54E54BD6B66C2397847D3C72"/>
    <w:rsid w:val="008A529B"/>
  </w:style>
  <w:style w:type="paragraph" w:customStyle="1" w:styleId="D284E71499574280813820D93741577A">
    <w:name w:val="D284E71499574280813820D93741577A"/>
    <w:rsid w:val="008A529B"/>
  </w:style>
  <w:style w:type="paragraph" w:customStyle="1" w:styleId="7A2F3E357C59446CAE9F3873EA73EA55">
    <w:name w:val="7A2F3E357C59446CAE9F3873EA73EA55"/>
    <w:rsid w:val="008A529B"/>
  </w:style>
  <w:style w:type="paragraph" w:customStyle="1" w:styleId="566347DE2E0342D7AE867738AB6FB0F3">
    <w:name w:val="566347DE2E0342D7AE867738AB6FB0F3"/>
    <w:rsid w:val="008A529B"/>
  </w:style>
  <w:style w:type="paragraph" w:customStyle="1" w:styleId="F3D03F1C639D459999C5621E7FC55DE5">
    <w:name w:val="F3D03F1C639D459999C5621E7FC55DE5"/>
    <w:rsid w:val="008A529B"/>
  </w:style>
  <w:style w:type="paragraph" w:customStyle="1" w:styleId="64E23F46C97F47C4BBC1A831A9C25569">
    <w:name w:val="64E23F46C97F47C4BBC1A831A9C25569"/>
    <w:rsid w:val="008A529B"/>
  </w:style>
  <w:style w:type="paragraph" w:customStyle="1" w:styleId="4C7A5EBD68DA4C4BBDC07C12C95493C4">
    <w:name w:val="4C7A5EBD68DA4C4BBDC07C12C95493C4"/>
    <w:rsid w:val="008A529B"/>
  </w:style>
  <w:style w:type="paragraph" w:customStyle="1" w:styleId="B0DB24FAFA374AF59D96EBA711F940D3">
    <w:name w:val="B0DB24FAFA374AF59D96EBA711F940D3"/>
    <w:rsid w:val="008A529B"/>
  </w:style>
  <w:style w:type="paragraph" w:customStyle="1" w:styleId="A80AB14E3C2B46C28A0BB6024F675762">
    <w:name w:val="A80AB14E3C2B46C28A0BB6024F675762"/>
    <w:rsid w:val="008A529B"/>
  </w:style>
  <w:style w:type="paragraph" w:customStyle="1" w:styleId="5A77285985E04D5483812786C40F6A90">
    <w:name w:val="5A77285985E04D5483812786C40F6A90"/>
    <w:rsid w:val="008A529B"/>
  </w:style>
  <w:style w:type="paragraph" w:customStyle="1" w:styleId="2DF1F7C8B252460B96CA7ADCA67B5E6A">
    <w:name w:val="2DF1F7C8B252460B96CA7ADCA67B5E6A"/>
    <w:rsid w:val="008A529B"/>
  </w:style>
  <w:style w:type="paragraph" w:customStyle="1" w:styleId="0A4229A1776C4DAA93D416C11A648AB6">
    <w:name w:val="0A4229A1776C4DAA93D416C11A648AB6"/>
    <w:rsid w:val="008A529B"/>
  </w:style>
  <w:style w:type="paragraph" w:customStyle="1" w:styleId="22262BB6C52B44FD9B1DA3C96DC36C06">
    <w:name w:val="22262BB6C52B44FD9B1DA3C96DC36C06"/>
    <w:rsid w:val="008A529B"/>
  </w:style>
  <w:style w:type="paragraph" w:customStyle="1" w:styleId="92D66503143B4971B9EF5E1BAA1ED5A9">
    <w:name w:val="92D66503143B4971B9EF5E1BAA1ED5A9"/>
    <w:rsid w:val="008A529B"/>
  </w:style>
  <w:style w:type="paragraph" w:customStyle="1" w:styleId="FB83B730DAE14C87BB913B1107D2AE43">
    <w:name w:val="FB83B730DAE14C87BB913B1107D2AE43"/>
    <w:rsid w:val="008A529B"/>
  </w:style>
  <w:style w:type="paragraph" w:customStyle="1" w:styleId="10B15290595D43259E2E3C1F4F5D83C5">
    <w:name w:val="10B15290595D43259E2E3C1F4F5D83C5"/>
    <w:rsid w:val="008A529B"/>
  </w:style>
  <w:style w:type="paragraph" w:customStyle="1" w:styleId="5E09E7AE34904362B56416834153798E">
    <w:name w:val="5E09E7AE34904362B56416834153798E"/>
    <w:rsid w:val="008A529B"/>
  </w:style>
  <w:style w:type="paragraph" w:customStyle="1" w:styleId="5692B54BAE5C4D47AB178D3EDBDC02B1">
    <w:name w:val="5692B54BAE5C4D47AB178D3EDBDC02B1"/>
    <w:rsid w:val="008A529B"/>
  </w:style>
  <w:style w:type="paragraph" w:customStyle="1" w:styleId="F78C2C9932394C23899A31CB59B28CB3">
    <w:name w:val="F78C2C9932394C23899A31CB59B28CB3"/>
    <w:rsid w:val="008A529B"/>
  </w:style>
  <w:style w:type="paragraph" w:customStyle="1" w:styleId="FCAE014455D943B4BF7667380E006606">
    <w:name w:val="FCAE014455D943B4BF7667380E006606"/>
    <w:rsid w:val="008A529B"/>
  </w:style>
  <w:style w:type="paragraph" w:customStyle="1" w:styleId="686B0319108C428796AE65BB6ADC86D9">
    <w:name w:val="686B0319108C428796AE65BB6ADC86D9"/>
    <w:rsid w:val="008A529B"/>
  </w:style>
  <w:style w:type="paragraph" w:customStyle="1" w:styleId="0FADA70C26524F9A8249A55BFB0CF5B3">
    <w:name w:val="0FADA70C26524F9A8249A55BFB0CF5B3"/>
    <w:rsid w:val="008A529B"/>
  </w:style>
  <w:style w:type="paragraph" w:customStyle="1" w:styleId="1B47145695484AF6B5E6651461E44931">
    <w:name w:val="1B47145695484AF6B5E6651461E44931"/>
    <w:rsid w:val="008A529B"/>
  </w:style>
  <w:style w:type="paragraph" w:customStyle="1" w:styleId="E288814BC43E4E5CBC71C52C5E46377411">
    <w:name w:val="E288814BC43E4E5CBC71C52C5E46377411"/>
    <w:rsid w:val="009757A9"/>
    <w:rPr>
      <w:rFonts w:ascii="Arial" w:eastAsiaTheme="minorHAnsi" w:hAnsi="Arial"/>
      <w:sz w:val="24"/>
    </w:rPr>
  </w:style>
  <w:style w:type="paragraph" w:customStyle="1" w:styleId="69C4F7A077C84904A90C4B1A814E0CC611">
    <w:name w:val="69C4F7A077C84904A90C4B1A814E0CC611"/>
    <w:rsid w:val="009757A9"/>
    <w:rPr>
      <w:rFonts w:ascii="Arial" w:eastAsiaTheme="minorHAnsi" w:hAnsi="Arial"/>
      <w:sz w:val="24"/>
    </w:rPr>
  </w:style>
  <w:style w:type="paragraph" w:customStyle="1" w:styleId="A9077A72BAD546E092815873C99E71A87">
    <w:name w:val="A9077A72BAD546E092815873C99E71A87"/>
    <w:rsid w:val="009757A9"/>
    <w:rPr>
      <w:rFonts w:ascii="Arial" w:eastAsiaTheme="minorHAnsi" w:hAnsi="Arial"/>
      <w:sz w:val="24"/>
    </w:rPr>
  </w:style>
  <w:style w:type="paragraph" w:customStyle="1" w:styleId="C7E4C6EE4A1E45DBB97B023373E32CA312">
    <w:name w:val="C7E4C6EE4A1E45DBB97B023373E32CA312"/>
    <w:rsid w:val="009757A9"/>
    <w:rPr>
      <w:rFonts w:ascii="Arial" w:eastAsiaTheme="minorHAnsi" w:hAnsi="Arial"/>
      <w:sz w:val="24"/>
    </w:rPr>
  </w:style>
  <w:style w:type="paragraph" w:customStyle="1" w:styleId="5FCD8CB2A0BE4689BFFFE2D1D9EEC05212">
    <w:name w:val="5FCD8CB2A0BE4689BFFFE2D1D9EEC05212"/>
    <w:rsid w:val="009757A9"/>
    <w:rPr>
      <w:rFonts w:ascii="Arial" w:eastAsiaTheme="minorHAnsi" w:hAnsi="Arial"/>
      <w:sz w:val="24"/>
    </w:rPr>
  </w:style>
  <w:style w:type="paragraph" w:customStyle="1" w:styleId="7518EA2F633245D680BDF7359BE5C79C12">
    <w:name w:val="7518EA2F633245D680BDF7359BE5C79C12"/>
    <w:rsid w:val="009757A9"/>
    <w:rPr>
      <w:rFonts w:ascii="Arial" w:eastAsiaTheme="minorHAnsi" w:hAnsi="Arial"/>
      <w:sz w:val="24"/>
    </w:rPr>
  </w:style>
  <w:style w:type="paragraph" w:customStyle="1" w:styleId="5848E66D55C8478ABA3C83FE1C60F48E12">
    <w:name w:val="5848E66D55C8478ABA3C83FE1C60F48E12"/>
    <w:rsid w:val="009757A9"/>
    <w:rPr>
      <w:rFonts w:ascii="Arial" w:eastAsiaTheme="minorHAnsi" w:hAnsi="Arial"/>
      <w:sz w:val="24"/>
    </w:rPr>
  </w:style>
  <w:style w:type="paragraph" w:customStyle="1" w:styleId="796192783A1547A5A1E2BEF59DA3F42712">
    <w:name w:val="796192783A1547A5A1E2BEF59DA3F42712"/>
    <w:rsid w:val="009757A9"/>
    <w:rPr>
      <w:rFonts w:ascii="Arial" w:eastAsiaTheme="minorHAnsi" w:hAnsi="Arial"/>
      <w:sz w:val="24"/>
    </w:rPr>
  </w:style>
  <w:style w:type="paragraph" w:customStyle="1" w:styleId="6B8712D818F240369B996A6309470F0112">
    <w:name w:val="6B8712D818F240369B996A6309470F0112"/>
    <w:rsid w:val="009757A9"/>
    <w:rPr>
      <w:rFonts w:ascii="Arial" w:eastAsiaTheme="minorHAnsi" w:hAnsi="Arial"/>
      <w:sz w:val="24"/>
    </w:rPr>
  </w:style>
  <w:style w:type="paragraph" w:customStyle="1" w:styleId="E70C5C8EDDF4475BB9080AA93BC0B89612">
    <w:name w:val="E70C5C8EDDF4475BB9080AA93BC0B89612"/>
    <w:rsid w:val="009757A9"/>
    <w:rPr>
      <w:rFonts w:ascii="Arial" w:eastAsiaTheme="minorHAnsi" w:hAnsi="Arial"/>
      <w:sz w:val="24"/>
    </w:rPr>
  </w:style>
  <w:style w:type="paragraph" w:customStyle="1" w:styleId="A2B24D9FF66B4B428BA731434F2344726">
    <w:name w:val="A2B24D9FF66B4B428BA731434F2344726"/>
    <w:rsid w:val="009757A9"/>
    <w:rPr>
      <w:rFonts w:ascii="Arial" w:eastAsiaTheme="minorHAnsi" w:hAnsi="Arial"/>
      <w:sz w:val="24"/>
    </w:rPr>
  </w:style>
  <w:style w:type="paragraph" w:customStyle="1" w:styleId="777DC2A6A56B4500837B1596CF81B17B6">
    <w:name w:val="777DC2A6A56B4500837B1596CF81B17B6"/>
    <w:rsid w:val="009757A9"/>
    <w:rPr>
      <w:rFonts w:ascii="Arial" w:eastAsiaTheme="minorHAnsi" w:hAnsi="Arial"/>
      <w:sz w:val="24"/>
    </w:rPr>
  </w:style>
  <w:style w:type="paragraph" w:customStyle="1" w:styleId="87F92EB9876E44A4BC8B434B1AE4D6CA6">
    <w:name w:val="87F92EB9876E44A4BC8B434B1AE4D6CA6"/>
    <w:rsid w:val="009757A9"/>
    <w:rPr>
      <w:rFonts w:ascii="Arial" w:eastAsiaTheme="minorHAnsi" w:hAnsi="Arial"/>
      <w:sz w:val="24"/>
    </w:rPr>
  </w:style>
  <w:style w:type="paragraph" w:customStyle="1" w:styleId="80652FFE524D4F7094D62CD2DBFBB0766">
    <w:name w:val="80652FFE524D4F7094D62CD2DBFBB0766"/>
    <w:rsid w:val="009757A9"/>
    <w:rPr>
      <w:rFonts w:ascii="Arial" w:eastAsiaTheme="minorHAnsi" w:hAnsi="Arial"/>
      <w:sz w:val="24"/>
    </w:rPr>
  </w:style>
  <w:style w:type="paragraph" w:customStyle="1" w:styleId="9C053FB1690F471DA9D889B73B82C2F16">
    <w:name w:val="9C053FB1690F471DA9D889B73B82C2F16"/>
    <w:rsid w:val="009757A9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32"/>
      <w:szCs w:val="24"/>
    </w:rPr>
  </w:style>
  <w:style w:type="paragraph" w:customStyle="1" w:styleId="A19D5E23BC9241F89440FB7E1E59F69B6">
    <w:name w:val="A19D5E23BC9241F89440FB7E1E59F69B6"/>
    <w:rsid w:val="009757A9"/>
    <w:rPr>
      <w:rFonts w:ascii="Arial" w:eastAsiaTheme="minorHAnsi" w:hAnsi="Arial"/>
      <w:sz w:val="24"/>
    </w:rPr>
  </w:style>
  <w:style w:type="paragraph" w:customStyle="1" w:styleId="7F75B7905A4E47C88597A8FBBB0CC5AD6">
    <w:name w:val="7F75B7905A4E47C88597A8FBBB0CC5AD6"/>
    <w:rsid w:val="009757A9"/>
    <w:rPr>
      <w:rFonts w:ascii="Arial" w:eastAsiaTheme="minorHAnsi" w:hAnsi="Arial"/>
      <w:sz w:val="24"/>
    </w:rPr>
  </w:style>
  <w:style w:type="paragraph" w:customStyle="1" w:styleId="8A4F849AE11247FDB897CF55093A553B6">
    <w:name w:val="8A4F849AE11247FDB897CF55093A553B6"/>
    <w:rsid w:val="009757A9"/>
    <w:rPr>
      <w:rFonts w:ascii="Arial" w:eastAsiaTheme="minorHAnsi" w:hAnsi="Arial"/>
      <w:sz w:val="24"/>
    </w:rPr>
  </w:style>
  <w:style w:type="paragraph" w:customStyle="1" w:styleId="731E19760F924124A5720DD60B76B0156">
    <w:name w:val="731E19760F924124A5720DD60B76B0156"/>
    <w:rsid w:val="009757A9"/>
    <w:rPr>
      <w:rFonts w:ascii="Arial" w:eastAsiaTheme="minorHAnsi" w:hAnsi="Arial"/>
      <w:sz w:val="24"/>
    </w:rPr>
  </w:style>
  <w:style w:type="paragraph" w:customStyle="1" w:styleId="F89BDCEEDA22407AA2BEFEA7439BC8B96">
    <w:name w:val="F89BDCEEDA22407AA2BEFEA7439BC8B96"/>
    <w:rsid w:val="009757A9"/>
    <w:rPr>
      <w:rFonts w:ascii="Arial" w:eastAsiaTheme="minorHAnsi" w:hAnsi="Arial"/>
      <w:sz w:val="24"/>
    </w:rPr>
  </w:style>
  <w:style w:type="paragraph" w:customStyle="1" w:styleId="E83A260BD6B6410281BF086D079451D86">
    <w:name w:val="E83A260BD6B6410281BF086D079451D86"/>
    <w:rsid w:val="009757A9"/>
    <w:rPr>
      <w:rFonts w:ascii="Arial" w:eastAsiaTheme="minorHAnsi" w:hAnsi="Arial"/>
      <w:sz w:val="24"/>
    </w:rPr>
  </w:style>
  <w:style w:type="paragraph" w:customStyle="1" w:styleId="7D0272BA0C5C4B4E9DC20B6F3CDD88696">
    <w:name w:val="7D0272BA0C5C4B4E9DC20B6F3CDD88696"/>
    <w:rsid w:val="009757A9"/>
    <w:rPr>
      <w:rFonts w:ascii="Arial" w:eastAsiaTheme="minorHAnsi" w:hAnsi="Arial"/>
      <w:sz w:val="24"/>
    </w:rPr>
  </w:style>
  <w:style w:type="paragraph" w:customStyle="1" w:styleId="4B6F37A08626499F8B02A77E1EBB510F6">
    <w:name w:val="4B6F37A08626499F8B02A77E1EBB510F6"/>
    <w:rsid w:val="009757A9"/>
    <w:rPr>
      <w:rFonts w:ascii="Arial" w:eastAsiaTheme="minorHAnsi" w:hAnsi="Arial"/>
      <w:sz w:val="24"/>
    </w:rPr>
  </w:style>
  <w:style w:type="paragraph" w:customStyle="1" w:styleId="3AD0509EA8414C9894F28CE4600D033C6">
    <w:name w:val="3AD0509EA8414C9894F28CE4600D033C6"/>
    <w:rsid w:val="009757A9"/>
    <w:rPr>
      <w:rFonts w:ascii="Arial" w:eastAsiaTheme="minorHAnsi" w:hAnsi="Arial"/>
      <w:sz w:val="24"/>
    </w:rPr>
  </w:style>
  <w:style w:type="paragraph" w:customStyle="1" w:styleId="DE7C52B1A9AA44EFBBFDCDF6C96F052B6">
    <w:name w:val="DE7C52B1A9AA44EFBBFDCDF6C96F052B6"/>
    <w:rsid w:val="009757A9"/>
    <w:rPr>
      <w:rFonts w:ascii="Arial" w:eastAsiaTheme="minorHAnsi" w:hAnsi="Arial"/>
      <w:sz w:val="24"/>
    </w:rPr>
  </w:style>
  <w:style w:type="paragraph" w:customStyle="1" w:styleId="EE75AFFEE77D47E5A5AC75E4BB0EFAF05">
    <w:name w:val="EE75AFFEE77D47E5A5AC75E4BB0EFAF05"/>
    <w:rsid w:val="009757A9"/>
    <w:rPr>
      <w:rFonts w:ascii="Arial" w:eastAsiaTheme="minorHAnsi" w:hAnsi="Arial"/>
      <w:sz w:val="24"/>
    </w:rPr>
  </w:style>
  <w:style w:type="paragraph" w:customStyle="1" w:styleId="A14C0B5412244ACBBEEFD669DDAC6F424">
    <w:name w:val="A14C0B5412244ACBBEEFD669DDAC6F424"/>
    <w:rsid w:val="009757A9"/>
    <w:rPr>
      <w:rFonts w:ascii="Arial" w:eastAsiaTheme="minorHAnsi" w:hAnsi="Arial"/>
      <w:sz w:val="24"/>
    </w:rPr>
  </w:style>
  <w:style w:type="paragraph" w:customStyle="1" w:styleId="2596AD5A706A4935921D8063BA861B6D4">
    <w:name w:val="2596AD5A706A4935921D8063BA861B6D4"/>
    <w:rsid w:val="009757A9"/>
    <w:rPr>
      <w:rFonts w:ascii="Arial" w:eastAsiaTheme="minorHAnsi" w:hAnsi="Arial"/>
      <w:sz w:val="24"/>
    </w:rPr>
  </w:style>
  <w:style w:type="paragraph" w:customStyle="1" w:styleId="036DC61F50294F9F8DB78ECF33B2EAA04">
    <w:name w:val="036DC61F50294F9F8DB78ECF33B2EAA04"/>
    <w:rsid w:val="009757A9"/>
    <w:rPr>
      <w:rFonts w:ascii="Arial" w:eastAsiaTheme="minorHAnsi" w:hAnsi="Arial"/>
      <w:sz w:val="24"/>
    </w:rPr>
  </w:style>
  <w:style w:type="paragraph" w:customStyle="1" w:styleId="0D449E28996C4229B7E4A0353F536FB54">
    <w:name w:val="0D449E28996C4229B7E4A0353F536FB54"/>
    <w:rsid w:val="009757A9"/>
    <w:rPr>
      <w:rFonts w:ascii="Arial" w:eastAsiaTheme="minorHAnsi" w:hAnsi="Arial"/>
      <w:sz w:val="24"/>
    </w:rPr>
  </w:style>
  <w:style w:type="paragraph" w:customStyle="1" w:styleId="A9B24AD293D24969AC873A273352F3D44">
    <w:name w:val="A9B24AD293D24969AC873A273352F3D44"/>
    <w:rsid w:val="009757A9"/>
    <w:rPr>
      <w:rFonts w:ascii="Arial" w:eastAsiaTheme="minorHAnsi" w:hAnsi="Arial"/>
      <w:sz w:val="24"/>
    </w:rPr>
  </w:style>
  <w:style w:type="paragraph" w:customStyle="1" w:styleId="5E795CC0E5EE4E01B513835D9BFA5C3A4">
    <w:name w:val="5E795CC0E5EE4E01B513835D9BFA5C3A4"/>
    <w:rsid w:val="009757A9"/>
    <w:rPr>
      <w:rFonts w:ascii="Arial" w:eastAsiaTheme="minorHAnsi" w:hAnsi="Arial"/>
      <w:sz w:val="24"/>
    </w:rPr>
  </w:style>
  <w:style w:type="paragraph" w:customStyle="1" w:styleId="FFEDB99CA8654EBF974DB76BFE14AAC84">
    <w:name w:val="FFEDB99CA8654EBF974DB76BFE14AAC84"/>
    <w:rsid w:val="009757A9"/>
    <w:rPr>
      <w:rFonts w:ascii="Arial" w:eastAsiaTheme="minorHAnsi" w:hAnsi="Arial"/>
      <w:sz w:val="24"/>
    </w:rPr>
  </w:style>
  <w:style w:type="paragraph" w:customStyle="1" w:styleId="BCBEA6D4B1FF4AB5A7A2D837F404A7C24">
    <w:name w:val="BCBEA6D4B1FF4AB5A7A2D837F404A7C24"/>
    <w:rsid w:val="009757A9"/>
    <w:rPr>
      <w:rFonts w:ascii="Arial" w:eastAsiaTheme="minorHAnsi" w:hAnsi="Arial"/>
      <w:sz w:val="24"/>
    </w:rPr>
  </w:style>
  <w:style w:type="paragraph" w:customStyle="1" w:styleId="C2852AB4C7D549DAB1AFD1C79215573C4">
    <w:name w:val="C2852AB4C7D549DAB1AFD1C79215573C4"/>
    <w:rsid w:val="009757A9"/>
    <w:rPr>
      <w:rFonts w:ascii="Arial" w:eastAsiaTheme="minorHAnsi" w:hAnsi="Arial"/>
      <w:sz w:val="24"/>
    </w:rPr>
  </w:style>
  <w:style w:type="paragraph" w:customStyle="1" w:styleId="8F101C7AF3E14E8F9767783C79DE665110">
    <w:name w:val="8F101C7AF3E14E8F9767783C79DE665110"/>
    <w:rsid w:val="009757A9"/>
    <w:rPr>
      <w:rFonts w:ascii="Arial" w:eastAsiaTheme="minorHAnsi" w:hAnsi="Arial"/>
      <w:sz w:val="24"/>
    </w:rPr>
  </w:style>
  <w:style w:type="paragraph" w:customStyle="1" w:styleId="56FA04E0AE6441D0838D2B7C0B18782B5">
    <w:name w:val="56FA04E0AE6441D0838D2B7C0B18782B5"/>
    <w:rsid w:val="009757A9"/>
    <w:rPr>
      <w:rFonts w:ascii="Arial" w:eastAsiaTheme="minorHAnsi" w:hAnsi="Arial"/>
      <w:sz w:val="24"/>
    </w:rPr>
  </w:style>
  <w:style w:type="paragraph" w:customStyle="1" w:styleId="2B7A318E34534B8AB7614534F4D60AAD5">
    <w:name w:val="2B7A318E34534B8AB7614534F4D60AAD5"/>
    <w:rsid w:val="009757A9"/>
    <w:rPr>
      <w:rFonts w:ascii="Arial" w:eastAsiaTheme="minorHAnsi" w:hAnsi="Arial"/>
      <w:sz w:val="24"/>
    </w:rPr>
  </w:style>
  <w:style w:type="paragraph" w:customStyle="1" w:styleId="66BE9EA6C2794C5B9FB2EDC955BA8B9E5">
    <w:name w:val="66BE9EA6C2794C5B9FB2EDC955BA8B9E5"/>
    <w:rsid w:val="009757A9"/>
    <w:rPr>
      <w:rFonts w:ascii="Arial" w:eastAsiaTheme="minorHAnsi" w:hAnsi="Arial"/>
      <w:sz w:val="24"/>
    </w:rPr>
  </w:style>
  <w:style w:type="paragraph" w:customStyle="1" w:styleId="A828E9B36ACB437BAED2A0FC7DD96DC25">
    <w:name w:val="A828E9B36ACB437BAED2A0FC7DD96DC25"/>
    <w:rsid w:val="009757A9"/>
    <w:rPr>
      <w:rFonts w:ascii="Arial" w:eastAsiaTheme="minorHAnsi" w:hAnsi="Arial"/>
      <w:sz w:val="24"/>
    </w:rPr>
  </w:style>
  <w:style w:type="paragraph" w:customStyle="1" w:styleId="2C412AACD7A646A5ABF81A8A717185344">
    <w:name w:val="2C412AACD7A646A5ABF81A8A717185344"/>
    <w:rsid w:val="009757A9"/>
    <w:rPr>
      <w:rFonts w:ascii="Arial" w:eastAsiaTheme="minorHAnsi" w:hAnsi="Arial"/>
      <w:sz w:val="24"/>
    </w:rPr>
  </w:style>
  <w:style w:type="paragraph" w:customStyle="1" w:styleId="2E9776A9584245DD99AC12F6F1B6D66A4">
    <w:name w:val="2E9776A9584245DD99AC12F6F1B6D66A4"/>
    <w:rsid w:val="009757A9"/>
    <w:rPr>
      <w:rFonts w:ascii="Arial" w:eastAsiaTheme="minorHAnsi" w:hAnsi="Arial"/>
      <w:sz w:val="24"/>
    </w:rPr>
  </w:style>
  <w:style w:type="paragraph" w:customStyle="1" w:styleId="6A1EBE7EC53742FA9BB5F8BAE260258C5">
    <w:name w:val="6A1EBE7EC53742FA9BB5F8BAE260258C5"/>
    <w:rsid w:val="009757A9"/>
    <w:rPr>
      <w:rFonts w:ascii="Arial" w:eastAsiaTheme="minorHAnsi" w:hAnsi="Arial"/>
      <w:sz w:val="24"/>
    </w:rPr>
  </w:style>
  <w:style w:type="paragraph" w:customStyle="1" w:styleId="56BCB35CF95B47ED98F63DCA1775D7B54">
    <w:name w:val="56BCB35CF95B47ED98F63DCA1775D7B54"/>
    <w:rsid w:val="009757A9"/>
    <w:rPr>
      <w:rFonts w:ascii="Arial" w:eastAsiaTheme="minorHAnsi" w:hAnsi="Arial"/>
      <w:sz w:val="24"/>
    </w:rPr>
  </w:style>
  <w:style w:type="paragraph" w:customStyle="1" w:styleId="0D5889CBE1A64ACA85E6D23EBC6A32384">
    <w:name w:val="0D5889CBE1A64ACA85E6D23EBC6A32384"/>
    <w:rsid w:val="009757A9"/>
    <w:rPr>
      <w:rFonts w:ascii="Arial" w:eastAsiaTheme="minorHAnsi" w:hAnsi="Arial"/>
      <w:sz w:val="24"/>
    </w:rPr>
  </w:style>
  <w:style w:type="paragraph" w:customStyle="1" w:styleId="E4069569F2C24146A4C7C3CE3D4AF4B34">
    <w:name w:val="E4069569F2C24146A4C7C3CE3D4AF4B34"/>
    <w:rsid w:val="009757A9"/>
    <w:rPr>
      <w:rFonts w:ascii="Arial" w:eastAsiaTheme="minorHAnsi" w:hAnsi="Arial"/>
      <w:sz w:val="24"/>
    </w:rPr>
  </w:style>
  <w:style w:type="paragraph" w:customStyle="1" w:styleId="B1E4ED220DAE4446A924E48B336E57A04">
    <w:name w:val="B1E4ED220DAE4446A924E48B336E57A04"/>
    <w:rsid w:val="009757A9"/>
    <w:rPr>
      <w:rFonts w:ascii="Arial" w:eastAsiaTheme="minorHAnsi" w:hAnsi="Arial"/>
      <w:sz w:val="24"/>
    </w:rPr>
  </w:style>
  <w:style w:type="paragraph" w:customStyle="1" w:styleId="30414DABB69140949059964D0F3806254">
    <w:name w:val="30414DABB69140949059964D0F3806254"/>
    <w:rsid w:val="009757A9"/>
    <w:rPr>
      <w:rFonts w:ascii="Arial" w:eastAsiaTheme="minorHAnsi" w:hAnsi="Arial"/>
      <w:sz w:val="24"/>
    </w:rPr>
  </w:style>
  <w:style w:type="paragraph" w:customStyle="1" w:styleId="AD4E6F114AAA4AB0BD46E3A5CB2142D84">
    <w:name w:val="AD4E6F114AAA4AB0BD46E3A5CB2142D84"/>
    <w:rsid w:val="009757A9"/>
    <w:rPr>
      <w:rFonts w:ascii="Arial" w:eastAsiaTheme="minorHAnsi" w:hAnsi="Arial"/>
      <w:sz w:val="24"/>
    </w:rPr>
  </w:style>
  <w:style w:type="paragraph" w:customStyle="1" w:styleId="744F72F36BF94B77842CBF3169BC63185">
    <w:name w:val="744F72F36BF94B77842CBF3169BC63185"/>
    <w:rsid w:val="009757A9"/>
    <w:rPr>
      <w:rFonts w:ascii="Arial" w:eastAsiaTheme="minorHAnsi" w:hAnsi="Arial"/>
      <w:sz w:val="24"/>
    </w:rPr>
  </w:style>
  <w:style w:type="paragraph" w:customStyle="1" w:styleId="F485A04DCF4B4AE78F585014076849715">
    <w:name w:val="F485A04DCF4B4AE78F585014076849715"/>
    <w:rsid w:val="009757A9"/>
    <w:rPr>
      <w:rFonts w:ascii="Arial" w:eastAsiaTheme="minorHAnsi" w:hAnsi="Arial"/>
      <w:sz w:val="24"/>
    </w:rPr>
  </w:style>
  <w:style w:type="paragraph" w:customStyle="1" w:styleId="33F76B00180649DEA45E4EA2580844F710">
    <w:name w:val="33F76B00180649DEA45E4EA2580844F710"/>
    <w:rsid w:val="009757A9"/>
    <w:rPr>
      <w:rFonts w:ascii="Arial" w:eastAsiaTheme="minorHAnsi" w:hAnsi="Arial"/>
      <w:sz w:val="24"/>
    </w:rPr>
  </w:style>
  <w:style w:type="paragraph" w:customStyle="1" w:styleId="4961F792FC1D40E8AA5597E304C19A365">
    <w:name w:val="4961F792FC1D40E8AA5597E304C19A365"/>
    <w:rsid w:val="009757A9"/>
    <w:rPr>
      <w:rFonts w:ascii="Arial" w:eastAsiaTheme="minorHAnsi" w:hAnsi="Arial"/>
      <w:sz w:val="24"/>
    </w:rPr>
  </w:style>
  <w:style w:type="paragraph" w:customStyle="1" w:styleId="08EB5910AD594B07AB392E4C65D8DE754">
    <w:name w:val="08EB5910AD594B07AB392E4C65D8DE754"/>
    <w:rsid w:val="009757A9"/>
    <w:rPr>
      <w:rFonts w:ascii="Arial" w:eastAsiaTheme="minorHAnsi" w:hAnsi="Arial"/>
      <w:sz w:val="24"/>
    </w:rPr>
  </w:style>
  <w:style w:type="paragraph" w:customStyle="1" w:styleId="C567A1FECB2B4F3BB1CAE86730056BCD3">
    <w:name w:val="C567A1FECB2B4F3BB1CAE86730056BCD3"/>
    <w:rsid w:val="009757A9"/>
    <w:rPr>
      <w:rFonts w:ascii="Arial" w:eastAsiaTheme="minorHAnsi" w:hAnsi="Arial"/>
      <w:sz w:val="24"/>
    </w:rPr>
  </w:style>
  <w:style w:type="paragraph" w:customStyle="1" w:styleId="54C67521F4BB4ECD87E3D2E3D29036954">
    <w:name w:val="54C67521F4BB4ECD87E3D2E3D29036954"/>
    <w:rsid w:val="009757A9"/>
    <w:rPr>
      <w:rFonts w:ascii="Arial" w:eastAsiaTheme="minorHAnsi" w:hAnsi="Arial"/>
      <w:sz w:val="24"/>
    </w:rPr>
  </w:style>
  <w:style w:type="paragraph" w:customStyle="1" w:styleId="F6CCEAEDE424468C9B6CD808468B480A4">
    <w:name w:val="F6CCEAEDE424468C9B6CD808468B480A4"/>
    <w:rsid w:val="009757A9"/>
    <w:rPr>
      <w:rFonts w:ascii="Arial" w:eastAsiaTheme="minorHAnsi" w:hAnsi="Arial"/>
      <w:sz w:val="24"/>
    </w:rPr>
  </w:style>
  <w:style w:type="paragraph" w:customStyle="1" w:styleId="A2F84A4807924877A3E9081859D7471A4">
    <w:name w:val="A2F84A4807924877A3E9081859D7471A4"/>
    <w:rsid w:val="009757A9"/>
    <w:rPr>
      <w:rFonts w:ascii="Arial" w:eastAsiaTheme="minorHAnsi" w:hAnsi="Arial"/>
      <w:sz w:val="24"/>
    </w:rPr>
  </w:style>
  <w:style w:type="paragraph" w:customStyle="1" w:styleId="84C8B1A19F3B433AB796C029EC4FFED94">
    <w:name w:val="84C8B1A19F3B433AB796C029EC4FFED94"/>
    <w:rsid w:val="009757A9"/>
    <w:rPr>
      <w:rFonts w:ascii="Arial" w:eastAsiaTheme="minorHAnsi" w:hAnsi="Arial"/>
      <w:sz w:val="24"/>
    </w:rPr>
  </w:style>
  <w:style w:type="paragraph" w:customStyle="1" w:styleId="8EB9CE2EADC44030803A458D6F58ED044">
    <w:name w:val="8EB9CE2EADC44030803A458D6F58ED044"/>
    <w:rsid w:val="009757A9"/>
    <w:rPr>
      <w:rFonts w:ascii="Arial" w:eastAsiaTheme="minorHAnsi" w:hAnsi="Arial"/>
      <w:sz w:val="24"/>
    </w:rPr>
  </w:style>
  <w:style w:type="paragraph" w:customStyle="1" w:styleId="0E2C062458E84555A3E93FEB1620EE304">
    <w:name w:val="0E2C062458E84555A3E93FEB1620EE304"/>
    <w:rsid w:val="009757A9"/>
    <w:rPr>
      <w:rFonts w:ascii="Arial" w:eastAsiaTheme="minorHAnsi" w:hAnsi="Arial"/>
      <w:sz w:val="24"/>
    </w:rPr>
  </w:style>
  <w:style w:type="paragraph" w:customStyle="1" w:styleId="9120B63B54FF440CBFCC7CE50A5B47264">
    <w:name w:val="9120B63B54FF440CBFCC7CE50A5B47264"/>
    <w:rsid w:val="009757A9"/>
    <w:rPr>
      <w:rFonts w:ascii="Arial" w:eastAsiaTheme="minorHAnsi" w:hAnsi="Arial"/>
      <w:sz w:val="24"/>
    </w:rPr>
  </w:style>
  <w:style w:type="paragraph" w:customStyle="1" w:styleId="EB7EDE8995044A618BC524CD7B39B1074">
    <w:name w:val="EB7EDE8995044A618BC524CD7B39B1074"/>
    <w:rsid w:val="009757A9"/>
    <w:rPr>
      <w:rFonts w:ascii="Arial" w:eastAsiaTheme="minorHAnsi" w:hAnsi="Arial"/>
      <w:sz w:val="24"/>
    </w:rPr>
  </w:style>
  <w:style w:type="paragraph" w:customStyle="1" w:styleId="D542E8D59225421D88A1D35A88CD54A14">
    <w:name w:val="D542E8D59225421D88A1D35A88CD54A14"/>
    <w:rsid w:val="009757A9"/>
    <w:rPr>
      <w:rFonts w:ascii="Arial" w:eastAsiaTheme="minorHAnsi" w:hAnsi="Arial"/>
      <w:sz w:val="24"/>
    </w:rPr>
  </w:style>
  <w:style w:type="paragraph" w:customStyle="1" w:styleId="1BFDCC0BF55B4B4984E05DEE9AB853D64">
    <w:name w:val="1BFDCC0BF55B4B4984E05DEE9AB853D64"/>
    <w:rsid w:val="009757A9"/>
    <w:rPr>
      <w:rFonts w:ascii="Arial" w:eastAsiaTheme="minorHAnsi" w:hAnsi="Arial"/>
      <w:sz w:val="24"/>
    </w:rPr>
  </w:style>
  <w:style w:type="paragraph" w:customStyle="1" w:styleId="693E04AFFEB14A73A4744E810710E78F4">
    <w:name w:val="693E04AFFEB14A73A4744E810710E78F4"/>
    <w:rsid w:val="009757A9"/>
    <w:rPr>
      <w:rFonts w:ascii="Arial" w:eastAsiaTheme="minorHAnsi" w:hAnsi="Arial"/>
      <w:sz w:val="24"/>
    </w:rPr>
  </w:style>
  <w:style w:type="paragraph" w:customStyle="1" w:styleId="768292311CCC4128A358E213C16944D54">
    <w:name w:val="768292311CCC4128A358E213C16944D54"/>
    <w:rsid w:val="009757A9"/>
    <w:rPr>
      <w:rFonts w:ascii="Arial" w:eastAsiaTheme="minorHAnsi" w:hAnsi="Arial"/>
      <w:sz w:val="24"/>
    </w:rPr>
  </w:style>
  <w:style w:type="paragraph" w:customStyle="1" w:styleId="7038E47283A24C0B98B11F015C1F24F74">
    <w:name w:val="7038E47283A24C0B98B11F015C1F24F74"/>
    <w:rsid w:val="009757A9"/>
    <w:rPr>
      <w:rFonts w:ascii="Arial" w:eastAsiaTheme="minorHAnsi" w:hAnsi="Arial"/>
      <w:sz w:val="24"/>
    </w:rPr>
  </w:style>
  <w:style w:type="paragraph" w:customStyle="1" w:styleId="B761FFC5BB1E4837A50E88BF9B01080C4">
    <w:name w:val="B761FFC5BB1E4837A50E88BF9B01080C4"/>
    <w:rsid w:val="009757A9"/>
    <w:rPr>
      <w:rFonts w:ascii="Arial" w:eastAsiaTheme="minorHAnsi" w:hAnsi="Arial"/>
      <w:sz w:val="24"/>
    </w:rPr>
  </w:style>
  <w:style w:type="paragraph" w:customStyle="1" w:styleId="7251B2908B0D4F0BBC6C289F70D556694">
    <w:name w:val="7251B2908B0D4F0BBC6C289F70D556694"/>
    <w:rsid w:val="009757A9"/>
    <w:rPr>
      <w:rFonts w:ascii="Arial" w:eastAsiaTheme="minorHAnsi" w:hAnsi="Arial"/>
      <w:sz w:val="24"/>
    </w:rPr>
  </w:style>
  <w:style w:type="paragraph" w:customStyle="1" w:styleId="1F7500F26CFF4EC0B5C77A5955D736764">
    <w:name w:val="1F7500F26CFF4EC0B5C77A5955D736764"/>
    <w:rsid w:val="009757A9"/>
    <w:rPr>
      <w:rFonts w:ascii="Arial" w:eastAsiaTheme="minorHAnsi" w:hAnsi="Arial"/>
      <w:sz w:val="24"/>
    </w:rPr>
  </w:style>
  <w:style w:type="paragraph" w:customStyle="1" w:styleId="D50BF46572B24418A81649A0D8CC30994">
    <w:name w:val="D50BF46572B24418A81649A0D8CC30994"/>
    <w:rsid w:val="009757A9"/>
    <w:rPr>
      <w:rFonts w:ascii="Arial" w:eastAsiaTheme="minorHAnsi" w:hAnsi="Arial"/>
      <w:sz w:val="24"/>
    </w:rPr>
  </w:style>
  <w:style w:type="paragraph" w:customStyle="1" w:styleId="E05DF8BA82E94432919D67840012E5794">
    <w:name w:val="E05DF8BA82E94432919D67840012E5794"/>
    <w:rsid w:val="009757A9"/>
    <w:rPr>
      <w:rFonts w:ascii="Arial" w:eastAsiaTheme="minorHAnsi" w:hAnsi="Arial"/>
      <w:sz w:val="24"/>
    </w:rPr>
  </w:style>
  <w:style w:type="paragraph" w:customStyle="1" w:styleId="430FFD3FBF234AD3ACE914BC23B675194">
    <w:name w:val="430FFD3FBF234AD3ACE914BC23B675194"/>
    <w:rsid w:val="009757A9"/>
    <w:rPr>
      <w:rFonts w:ascii="Arial" w:eastAsiaTheme="minorHAnsi" w:hAnsi="Arial"/>
      <w:sz w:val="24"/>
    </w:rPr>
  </w:style>
  <w:style w:type="paragraph" w:customStyle="1" w:styleId="C6FEE304DAED4734934B5ACA2F5E5C104">
    <w:name w:val="C6FEE304DAED4734934B5ACA2F5E5C104"/>
    <w:rsid w:val="009757A9"/>
    <w:rPr>
      <w:rFonts w:ascii="Arial" w:eastAsiaTheme="minorHAnsi" w:hAnsi="Arial"/>
      <w:sz w:val="24"/>
    </w:rPr>
  </w:style>
  <w:style w:type="paragraph" w:customStyle="1" w:styleId="81B640FB689645AEB3895601E582FF5D4">
    <w:name w:val="81B640FB689645AEB3895601E582FF5D4"/>
    <w:rsid w:val="009757A9"/>
    <w:rPr>
      <w:rFonts w:ascii="Arial" w:eastAsiaTheme="minorHAnsi" w:hAnsi="Arial"/>
      <w:sz w:val="24"/>
    </w:rPr>
  </w:style>
  <w:style w:type="paragraph" w:customStyle="1" w:styleId="DED746384ABD438791EA17CAABFE69DD4">
    <w:name w:val="DED746384ABD438791EA17CAABFE69DD4"/>
    <w:rsid w:val="009757A9"/>
    <w:rPr>
      <w:rFonts w:ascii="Arial" w:eastAsiaTheme="minorHAnsi" w:hAnsi="Arial"/>
      <w:sz w:val="24"/>
    </w:rPr>
  </w:style>
  <w:style w:type="paragraph" w:customStyle="1" w:styleId="CC21BB7CEA1A436FB4F6A6E291634EFB4">
    <w:name w:val="CC21BB7CEA1A436FB4F6A6E291634EFB4"/>
    <w:rsid w:val="009757A9"/>
    <w:rPr>
      <w:rFonts w:ascii="Arial" w:eastAsiaTheme="minorHAnsi" w:hAnsi="Arial"/>
      <w:sz w:val="24"/>
    </w:rPr>
  </w:style>
  <w:style w:type="paragraph" w:customStyle="1" w:styleId="1D84C7DD6F3E4D8E926B2BFF23F303F94">
    <w:name w:val="1D84C7DD6F3E4D8E926B2BFF23F303F94"/>
    <w:rsid w:val="009757A9"/>
    <w:rPr>
      <w:rFonts w:ascii="Arial" w:eastAsiaTheme="minorHAnsi" w:hAnsi="Arial"/>
      <w:sz w:val="24"/>
    </w:rPr>
  </w:style>
  <w:style w:type="paragraph" w:customStyle="1" w:styleId="60B7736BF8E840F4B78B3350E8F1158C4">
    <w:name w:val="60B7736BF8E840F4B78B3350E8F1158C4"/>
    <w:rsid w:val="009757A9"/>
    <w:rPr>
      <w:rFonts w:ascii="Arial" w:eastAsiaTheme="minorHAnsi" w:hAnsi="Arial"/>
      <w:sz w:val="24"/>
    </w:rPr>
  </w:style>
  <w:style w:type="paragraph" w:customStyle="1" w:styleId="8A277F2B37E248C9967BC2BE50ED32664">
    <w:name w:val="8A277F2B37E248C9967BC2BE50ED32664"/>
    <w:rsid w:val="009757A9"/>
    <w:rPr>
      <w:rFonts w:ascii="Arial" w:eastAsiaTheme="minorHAnsi" w:hAnsi="Arial"/>
      <w:sz w:val="24"/>
    </w:rPr>
  </w:style>
  <w:style w:type="paragraph" w:customStyle="1" w:styleId="B12E51A318DE4FD887A5AA3102D5ACEC4">
    <w:name w:val="B12E51A318DE4FD887A5AA3102D5ACEC4"/>
    <w:rsid w:val="009757A9"/>
    <w:rPr>
      <w:rFonts w:ascii="Arial" w:eastAsiaTheme="minorHAnsi" w:hAnsi="Arial"/>
      <w:sz w:val="24"/>
    </w:rPr>
  </w:style>
  <w:style w:type="paragraph" w:customStyle="1" w:styleId="032A69A6199448E88C986729598949E84">
    <w:name w:val="032A69A6199448E88C986729598949E84"/>
    <w:rsid w:val="009757A9"/>
    <w:rPr>
      <w:rFonts w:ascii="Arial" w:eastAsiaTheme="minorHAnsi" w:hAnsi="Arial"/>
      <w:sz w:val="24"/>
    </w:rPr>
  </w:style>
  <w:style w:type="paragraph" w:customStyle="1" w:styleId="04BA629523444041A8BC63C147552EF04">
    <w:name w:val="04BA629523444041A8BC63C147552EF04"/>
    <w:rsid w:val="009757A9"/>
    <w:rPr>
      <w:rFonts w:ascii="Arial" w:eastAsiaTheme="minorHAnsi" w:hAnsi="Arial"/>
      <w:sz w:val="24"/>
    </w:rPr>
  </w:style>
  <w:style w:type="paragraph" w:customStyle="1" w:styleId="A8AAF1E6593941A98988F374E9F5B6A14">
    <w:name w:val="A8AAF1E6593941A98988F374E9F5B6A14"/>
    <w:rsid w:val="009757A9"/>
    <w:rPr>
      <w:rFonts w:ascii="Arial" w:eastAsiaTheme="minorHAnsi" w:hAnsi="Arial"/>
      <w:sz w:val="24"/>
    </w:rPr>
  </w:style>
  <w:style w:type="paragraph" w:customStyle="1" w:styleId="61A923DD11D449CCBB49FA03B006F3E64">
    <w:name w:val="61A923DD11D449CCBB49FA03B006F3E64"/>
    <w:rsid w:val="009757A9"/>
    <w:rPr>
      <w:rFonts w:ascii="Arial" w:eastAsiaTheme="minorHAnsi" w:hAnsi="Arial"/>
      <w:sz w:val="24"/>
    </w:rPr>
  </w:style>
  <w:style w:type="paragraph" w:customStyle="1" w:styleId="8BBFF63CCCD74013912EB3DCE13C66D64">
    <w:name w:val="8BBFF63CCCD74013912EB3DCE13C66D64"/>
    <w:rsid w:val="009757A9"/>
    <w:rPr>
      <w:rFonts w:ascii="Arial" w:eastAsiaTheme="minorHAnsi" w:hAnsi="Arial"/>
      <w:sz w:val="24"/>
    </w:rPr>
  </w:style>
  <w:style w:type="paragraph" w:customStyle="1" w:styleId="AA94C75B83F648559A7D0C503F690EAA4">
    <w:name w:val="AA94C75B83F648559A7D0C503F690EAA4"/>
    <w:rsid w:val="009757A9"/>
    <w:rPr>
      <w:rFonts w:ascii="Arial" w:eastAsiaTheme="minorHAnsi" w:hAnsi="Arial"/>
      <w:sz w:val="24"/>
    </w:rPr>
  </w:style>
  <w:style w:type="paragraph" w:customStyle="1" w:styleId="597DF60C0E9D4FBA9F620075F47D33974">
    <w:name w:val="597DF60C0E9D4FBA9F620075F47D33974"/>
    <w:rsid w:val="009757A9"/>
    <w:rPr>
      <w:rFonts w:ascii="Arial" w:eastAsiaTheme="minorHAnsi" w:hAnsi="Arial"/>
      <w:sz w:val="24"/>
    </w:rPr>
  </w:style>
  <w:style w:type="paragraph" w:customStyle="1" w:styleId="C7EB6DABD24E47FBA8464A21960E53654">
    <w:name w:val="C7EB6DABD24E47FBA8464A21960E53654"/>
    <w:rsid w:val="009757A9"/>
    <w:rPr>
      <w:rFonts w:ascii="Arial" w:eastAsiaTheme="minorHAnsi" w:hAnsi="Arial"/>
      <w:sz w:val="24"/>
    </w:rPr>
  </w:style>
  <w:style w:type="paragraph" w:customStyle="1" w:styleId="CAA10236A7174CE0940A89026AAC70F14">
    <w:name w:val="CAA10236A7174CE0940A89026AAC70F14"/>
    <w:rsid w:val="009757A9"/>
    <w:rPr>
      <w:rFonts w:ascii="Arial" w:eastAsiaTheme="minorHAnsi" w:hAnsi="Arial"/>
      <w:sz w:val="24"/>
    </w:rPr>
  </w:style>
  <w:style w:type="paragraph" w:customStyle="1" w:styleId="C91E52871A7344B39334D0B3277AF6CA4">
    <w:name w:val="C91E52871A7344B39334D0B3277AF6CA4"/>
    <w:rsid w:val="009757A9"/>
    <w:rPr>
      <w:rFonts w:ascii="Arial" w:eastAsiaTheme="minorHAnsi" w:hAnsi="Arial"/>
      <w:sz w:val="24"/>
    </w:rPr>
  </w:style>
  <w:style w:type="paragraph" w:customStyle="1" w:styleId="E904EDC23EC94D0EB80391AF02F60DB02">
    <w:name w:val="E904EDC23EC94D0EB80391AF02F60DB02"/>
    <w:rsid w:val="009757A9"/>
    <w:rPr>
      <w:rFonts w:ascii="Arial" w:eastAsiaTheme="minorHAnsi" w:hAnsi="Arial"/>
      <w:sz w:val="24"/>
    </w:rPr>
  </w:style>
  <w:style w:type="paragraph" w:customStyle="1" w:styleId="E553DAC85B864F57B653A3E2B92253D31">
    <w:name w:val="E553DAC85B864F57B653A3E2B92253D31"/>
    <w:rsid w:val="009757A9"/>
    <w:rPr>
      <w:rFonts w:ascii="Arial" w:eastAsiaTheme="minorHAnsi" w:hAnsi="Arial"/>
      <w:sz w:val="24"/>
    </w:rPr>
  </w:style>
  <w:style w:type="paragraph" w:customStyle="1" w:styleId="D793E23F45174418AE6CFBFBAA0935281">
    <w:name w:val="D793E23F45174418AE6CFBFBAA0935281"/>
    <w:rsid w:val="009757A9"/>
    <w:rPr>
      <w:rFonts w:ascii="Arial" w:eastAsiaTheme="minorHAnsi" w:hAnsi="Arial"/>
      <w:sz w:val="24"/>
    </w:rPr>
  </w:style>
  <w:style w:type="paragraph" w:customStyle="1" w:styleId="60C83FD61396488896D949650D9595AE1">
    <w:name w:val="60C83FD61396488896D949650D9595AE1"/>
    <w:rsid w:val="009757A9"/>
    <w:rPr>
      <w:rFonts w:ascii="Arial" w:eastAsiaTheme="minorHAnsi" w:hAnsi="Arial"/>
      <w:sz w:val="24"/>
    </w:rPr>
  </w:style>
  <w:style w:type="paragraph" w:customStyle="1" w:styleId="FC707A25D17744F69E8BD349586838242">
    <w:name w:val="FC707A25D17744F69E8BD349586838242"/>
    <w:rsid w:val="009757A9"/>
    <w:rPr>
      <w:rFonts w:ascii="Arial" w:eastAsiaTheme="minorHAnsi" w:hAnsi="Arial"/>
      <w:sz w:val="24"/>
    </w:rPr>
  </w:style>
  <w:style w:type="paragraph" w:customStyle="1" w:styleId="86B0D7D40E744096B3357155694B41D71">
    <w:name w:val="86B0D7D40E744096B3357155694B41D71"/>
    <w:rsid w:val="009757A9"/>
    <w:rPr>
      <w:rFonts w:ascii="Arial" w:eastAsiaTheme="minorHAnsi" w:hAnsi="Arial"/>
      <w:sz w:val="24"/>
    </w:rPr>
  </w:style>
  <w:style w:type="paragraph" w:customStyle="1" w:styleId="CE3CD47AB36A4FEA98E0572DBE32C5081">
    <w:name w:val="CE3CD47AB36A4FEA98E0572DBE32C5081"/>
    <w:rsid w:val="009757A9"/>
    <w:rPr>
      <w:rFonts w:ascii="Arial" w:eastAsiaTheme="minorHAnsi" w:hAnsi="Arial"/>
      <w:sz w:val="24"/>
    </w:rPr>
  </w:style>
  <w:style w:type="paragraph" w:customStyle="1" w:styleId="4BCE75FCE35D4F44BD91D5D253AE69321">
    <w:name w:val="4BCE75FCE35D4F44BD91D5D253AE69321"/>
    <w:rsid w:val="009757A9"/>
    <w:rPr>
      <w:rFonts w:ascii="Arial" w:eastAsiaTheme="minorHAnsi" w:hAnsi="Arial"/>
      <w:sz w:val="24"/>
    </w:rPr>
  </w:style>
  <w:style w:type="paragraph" w:customStyle="1" w:styleId="22129D9114934829993A5FC93559F7881">
    <w:name w:val="22129D9114934829993A5FC93559F7881"/>
    <w:rsid w:val="009757A9"/>
    <w:rPr>
      <w:rFonts w:ascii="Arial" w:eastAsiaTheme="minorHAnsi" w:hAnsi="Arial"/>
      <w:sz w:val="24"/>
    </w:rPr>
  </w:style>
  <w:style w:type="paragraph" w:customStyle="1" w:styleId="7575D192902E49ED9615A85D78F762521">
    <w:name w:val="7575D192902E49ED9615A85D78F762521"/>
    <w:rsid w:val="009757A9"/>
    <w:rPr>
      <w:rFonts w:ascii="Arial" w:eastAsiaTheme="minorHAnsi" w:hAnsi="Arial"/>
      <w:sz w:val="24"/>
    </w:rPr>
  </w:style>
  <w:style w:type="paragraph" w:customStyle="1" w:styleId="B662D45B36394B858118570FEFCF3BAD1">
    <w:name w:val="B662D45B36394B858118570FEFCF3BAD1"/>
    <w:rsid w:val="009757A9"/>
    <w:rPr>
      <w:rFonts w:ascii="Arial" w:eastAsiaTheme="minorHAnsi" w:hAnsi="Arial"/>
      <w:sz w:val="24"/>
    </w:rPr>
  </w:style>
  <w:style w:type="paragraph" w:customStyle="1" w:styleId="688B945588994D1AA852D3AA2D7BAC801">
    <w:name w:val="688B945588994D1AA852D3AA2D7BAC801"/>
    <w:rsid w:val="009757A9"/>
    <w:rPr>
      <w:rFonts w:ascii="Arial" w:eastAsiaTheme="minorHAnsi" w:hAnsi="Arial"/>
      <w:sz w:val="24"/>
    </w:rPr>
  </w:style>
  <w:style w:type="paragraph" w:customStyle="1" w:styleId="7898AAECFA394E559EB2A254F5C337D21">
    <w:name w:val="7898AAECFA394E559EB2A254F5C337D21"/>
    <w:rsid w:val="009757A9"/>
    <w:rPr>
      <w:rFonts w:ascii="Arial" w:eastAsiaTheme="minorHAnsi" w:hAnsi="Arial"/>
      <w:sz w:val="24"/>
    </w:rPr>
  </w:style>
  <w:style w:type="paragraph" w:customStyle="1" w:styleId="E60BACBA98894660A1A62A669BA651931">
    <w:name w:val="E60BACBA98894660A1A62A669BA651931"/>
    <w:rsid w:val="009757A9"/>
    <w:rPr>
      <w:rFonts w:ascii="Arial" w:eastAsiaTheme="minorHAnsi" w:hAnsi="Arial"/>
      <w:sz w:val="24"/>
    </w:rPr>
  </w:style>
  <w:style w:type="paragraph" w:customStyle="1" w:styleId="2D38BA271D8645D78FF52616A641EE521">
    <w:name w:val="2D38BA271D8645D78FF52616A641EE521"/>
    <w:rsid w:val="009757A9"/>
    <w:rPr>
      <w:rFonts w:ascii="Arial" w:eastAsiaTheme="minorHAnsi" w:hAnsi="Arial"/>
      <w:sz w:val="24"/>
    </w:rPr>
  </w:style>
  <w:style w:type="paragraph" w:customStyle="1" w:styleId="8819DEF6D28A47068770143F8289FB9A1">
    <w:name w:val="8819DEF6D28A47068770143F8289FB9A1"/>
    <w:rsid w:val="009757A9"/>
    <w:rPr>
      <w:rFonts w:ascii="Arial" w:eastAsiaTheme="minorHAnsi" w:hAnsi="Arial"/>
      <w:sz w:val="24"/>
    </w:rPr>
  </w:style>
  <w:style w:type="paragraph" w:customStyle="1" w:styleId="F9931B58C69E4AB5BA12E80A86C1B9D71">
    <w:name w:val="F9931B58C69E4AB5BA12E80A86C1B9D71"/>
    <w:rsid w:val="009757A9"/>
    <w:rPr>
      <w:rFonts w:ascii="Arial" w:eastAsiaTheme="minorHAnsi" w:hAnsi="Arial"/>
      <w:sz w:val="24"/>
    </w:rPr>
  </w:style>
  <w:style w:type="paragraph" w:customStyle="1" w:styleId="1B13C4FB274246ECA77E55AD1223E3321">
    <w:name w:val="1B13C4FB274246ECA77E55AD1223E3321"/>
    <w:rsid w:val="009757A9"/>
    <w:rPr>
      <w:rFonts w:ascii="Arial" w:eastAsiaTheme="minorHAnsi" w:hAnsi="Arial"/>
      <w:sz w:val="24"/>
    </w:rPr>
  </w:style>
  <w:style w:type="paragraph" w:customStyle="1" w:styleId="F37BE14FCBC14E45B8EA40368BC6CDC81">
    <w:name w:val="F37BE14FCBC14E45B8EA40368BC6CDC81"/>
    <w:rsid w:val="009757A9"/>
    <w:rPr>
      <w:rFonts w:ascii="Arial" w:eastAsiaTheme="minorHAnsi" w:hAnsi="Arial"/>
      <w:sz w:val="24"/>
    </w:rPr>
  </w:style>
  <w:style w:type="paragraph" w:customStyle="1" w:styleId="3D9268D1CCB34C8586A179A923A5A77E1">
    <w:name w:val="3D9268D1CCB34C8586A179A923A5A77E1"/>
    <w:rsid w:val="009757A9"/>
    <w:rPr>
      <w:rFonts w:ascii="Arial" w:eastAsiaTheme="minorHAnsi" w:hAnsi="Arial"/>
      <w:sz w:val="24"/>
    </w:rPr>
  </w:style>
  <w:style w:type="paragraph" w:customStyle="1" w:styleId="9D91970C939D4AE5A3B83D49BD8CF3F61">
    <w:name w:val="9D91970C939D4AE5A3B83D49BD8CF3F61"/>
    <w:rsid w:val="009757A9"/>
    <w:rPr>
      <w:rFonts w:ascii="Arial" w:eastAsiaTheme="minorHAnsi" w:hAnsi="Arial"/>
      <w:sz w:val="24"/>
    </w:rPr>
  </w:style>
  <w:style w:type="paragraph" w:customStyle="1" w:styleId="3B98F4B5C4E34ED9907E1A4CCAF454001">
    <w:name w:val="3B98F4B5C4E34ED9907E1A4CCAF454001"/>
    <w:rsid w:val="009757A9"/>
    <w:rPr>
      <w:rFonts w:ascii="Arial" w:eastAsiaTheme="minorHAnsi" w:hAnsi="Arial"/>
      <w:sz w:val="24"/>
    </w:rPr>
  </w:style>
  <w:style w:type="paragraph" w:customStyle="1" w:styleId="90ED65C11FBF41569D286851BC5B13441">
    <w:name w:val="90ED65C11FBF41569D286851BC5B13441"/>
    <w:rsid w:val="009757A9"/>
    <w:rPr>
      <w:rFonts w:ascii="Arial" w:eastAsiaTheme="minorHAnsi" w:hAnsi="Arial"/>
      <w:sz w:val="24"/>
    </w:rPr>
  </w:style>
  <w:style w:type="paragraph" w:customStyle="1" w:styleId="354CA2B7EB5A43C49CBB8C62B03A55FF1">
    <w:name w:val="354CA2B7EB5A43C49CBB8C62B03A55FF1"/>
    <w:rsid w:val="009757A9"/>
    <w:rPr>
      <w:rFonts w:ascii="Arial" w:eastAsiaTheme="minorHAnsi" w:hAnsi="Arial"/>
      <w:sz w:val="24"/>
    </w:rPr>
  </w:style>
  <w:style w:type="paragraph" w:customStyle="1" w:styleId="B1E9D523B2A5489DB8836FAEC571E7411">
    <w:name w:val="B1E9D523B2A5489DB8836FAEC571E7411"/>
    <w:rsid w:val="009757A9"/>
    <w:rPr>
      <w:rFonts w:ascii="Arial" w:eastAsiaTheme="minorHAnsi" w:hAnsi="Arial"/>
      <w:sz w:val="24"/>
    </w:rPr>
  </w:style>
  <w:style w:type="paragraph" w:customStyle="1" w:styleId="3D890EBB6C154E6DBD8672DC9E507CEE1">
    <w:name w:val="3D890EBB6C154E6DBD8672DC9E507CEE1"/>
    <w:rsid w:val="009757A9"/>
    <w:rPr>
      <w:rFonts w:ascii="Arial" w:eastAsiaTheme="minorHAnsi" w:hAnsi="Arial"/>
      <w:sz w:val="24"/>
    </w:rPr>
  </w:style>
  <w:style w:type="paragraph" w:customStyle="1" w:styleId="BD08276713274399A152BE40F12B99061">
    <w:name w:val="BD08276713274399A152BE40F12B99061"/>
    <w:rsid w:val="009757A9"/>
    <w:rPr>
      <w:rFonts w:ascii="Arial" w:eastAsiaTheme="minorHAnsi" w:hAnsi="Arial"/>
      <w:sz w:val="24"/>
    </w:rPr>
  </w:style>
  <w:style w:type="paragraph" w:customStyle="1" w:styleId="C68FA9908EED42B882D2ACC86A5CF5321">
    <w:name w:val="C68FA9908EED42B882D2ACC86A5CF5321"/>
    <w:rsid w:val="009757A9"/>
    <w:rPr>
      <w:rFonts w:ascii="Arial" w:eastAsiaTheme="minorHAnsi" w:hAnsi="Arial"/>
      <w:sz w:val="24"/>
    </w:rPr>
  </w:style>
  <w:style w:type="paragraph" w:customStyle="1" w:styleId="2D7F4BDE68114FD5B2E30932211C7A111">
    <w:name w:val="2D7F4BDE68114FD5B2E30932211C7A111"/>
    <w:rsid w:val="009757A9"/>
    <w:rPr>
      <w:rFonts w:ascii="Arial" w:eastAsiaTheme="minorHAnsi" w:hAnsi="Arial"/>
      <w:sz w:val="24"/>
    </w:rPr>
  </w:style>
  <w:style w:type="paragraph" w:customStyle="1" w:styleId="002CBE155975404EACBAFB4A1D33FB9B1">
    <w:name w:val="002CBE155975404EACBAFB4A1D33FB9B1"/>
    <w:rsid w:val="009757A9"/>
    <w:rPr>
      <w:rFonts w:ascii="Arial" w:eastAsiaTheme="minorHAnsi" w:hAnsi="Arial"/>
      <w:sz w:val="24"/>
    </w:rPr>
  </w:style>
  <w:style w:type="paragraph" w:customStyle="1" w:styleId="550C1A83EC8D4BA1A0FB0068A46904831">
    <w:name w:val="550C1A83EC8D4BA1A0FB0068A46904831"/>
    <w:rsid w:val="009757A9"/>
    <w:rPr>
      <w:rFonts w:ascii="Arial" w:eastAsiaTheme="minorHAnsi" w:hAnsi="Arial"/>
      <w:sz w:val="24"/>
    </w:rPr>
  </w:style>
  <w:style w:type="paragraph" w:customStyle="1" w:styleId="7338C1BB6EEF4201BC1F3D4218EE9C7D1">
    <w:name w:val="7338C1BB6EEF4201BC1F3D4218EE9C7D1"/>
    <w:rsid w:val="009757A9"/>
    <w:rPr>
      <w:rFonts w:ascii="Arial" w:eastAsiaTheme="minorHAnsi" w:hAnsi="Arial"/>
      <w:sz w:val="24"/>
    </w:rPr>
  </w:style>
  <w:style w:type="paragraph" w:customStyle="1" w:styleId="0D826CAF1092470B8F7BEFA45E0903911">
    <w:name w:val="0D826CAF1092470B8F7BEFA45E0903911"/>
    <w:rsid w:val="009757A9"/>
    <w:rPr>
      <w:rFonts w:ascii="Arial" w:eastAsiaTheme="minorHAnsi" w:hAnsi="Arial"/>
      <w:sz w:val="24"/>
    </w:rPr>
  </w:style>
  <w:style w:type="paragraph" w:customStyle="1" w:styleId="59821726B0DA4D1F962B11665DA276211">
    <w:name w:val="59821726B0DA4D1F962B11665DA276211"/>
    <w:rsid w:val="009757A9"/>
    <w:rPr>
      <w:rFonts w:ascii="Arial" w:eastAsiaTheme="minorHAnsi" w:hAnsi="Arial"/>
      <w:sz w:val="24"/>
    </w:rPr>
  </w:style>
  <w:style w:type="paragraph" w:customStyle="1" w:styleId="B1A411B9C2E745ACB209BD8DC56B0B811">
    <w:name w:val="B1A411B9C2E745ACB209BD8DC56B0B811"/>
    <w:rsid w:val="009757A9"/>
    <w:rPr>
      <w:rFonts w:ascii="Arial" w:eastAsiaTheme="minorHAnsi" w:hAnsi="Arial"/>
      <w:sz w:val="24"/>
    </w:rPr>
  </w:style>
  <w:style w:type="paragraph" w:customStyle="1" w:styleId="DD998E682C744DC681648FA2DDC022CC1">
    <w:name w:val="DD998E682C744DC681648FA2DDC022CC1"/>
    <w:rsid w:val="009757A9"/>
    <w:rPr>
      <w:rFonts w:ascii="Arial" w:eastAsiaTheme="minorHAnsi" w:hAnsi="Arial"/>
      <w:sz w:val="24"/>
    </w:rPr>
  </w:style>
  <w:style w:type="paragraph" w:customStyle="1" w:styleId="ECE7C0136A6A43C28E603965BFC7F3781">
    <w:name w:val="ECE7C0136A6A43C28E603965BFC7F3781"/>
    <w:rsid w:val="009757A9"/>
    <w:rPr>
      <w:rFonts w:ascii="Arial" w:eastAsiaTheme="minorHAnsi" w:hAnsi="Arial"/>
      <w:sz w:val="24"/>
    </w:rPr>
  </w:style>
  <w:style w:type="paragraph" w:customStyle="1" w:styleId="B0245A2E23014609AA68C7A7A56CE0201">
    <w:name w:val="B0245A2E23014609AA68C7A7A56CE0201"/>
    <w:rsid w:val="009757A9"/>
    <w:rPr>
      <w:rFonts w:ascii="Arial" w:eastAsiaTheme="minorHAnsi" w:hAnsi="Arial"/>
      <w:sz w:val="24"/>
    </w:rPr>
  </w:style>
  <w:style w:type="paragraph" w:customStyle="1" w:styleId="8F6F728B733F429FA83CD8B0D3AAFA431">
    <w:name w:val="8F6F728B733F429FA83CD8B0D3AAFA431"/>
    <w:rsid w:val="009757A9"/>
    <w:rPr>
      <w:rFonts w:ascii="Arial" w:eastAsiaTheme="minorHAnsi" w:hAnsi="Arial"/>
      <w:sz w:val="24"/>
    </w:rPr>
  </w:style>
  <w:style w:type="paragraph" w:customStyle="1" w:styleId="1656A78BDA164BB694457E88BBC58AB21">
    <w:name w:val="1656A78BDA164BB694457E88BBC58AB21"/>
    <w:rsid w:val="009757A9"/>
    <w:rPr>
      <w:rFonts w:ascii="Arial" w:eastAsiaTheme="minorHAnsi" w:hAnsi="Arial"/>
      <w:sz w:val="24"/>
    </w:rPr>
  </w:style>
  <w:style w:type="paragraph" w:customStyle="1" w:styleId="6B69052B862F43CFBA5814CDB062C8D01">
    <w:name w:val="6B69052B862F43CFBA5814CDB062C8D01"/>
    <w:rsid w:val="009757A9"/>
    <w:rPr>
      <w:rFonts w:ascii="Arial" w:eastAsiaTheme="minorHAnsi" w:hAnsi="Arial"/>
      <w:sz w:val="24"/>
    </w:rPr>
  </w:style>
  <w:style w:type="paragraph" w:customStyle="1" w:styleId="C0F903FF1B15489BBFF9CA8FC86311F51">
    <w:name w:val="C0F903FF1B15489BBFF9CA8FC86311F51"/>
    <w:rsid w:val="009757A9"/>
    <w:rPr>
      <w:rFonts w:ascii="Arial" w:eastAsiaTheme="minorHAnsi" w:hAnsi="Arial"/>
      <w:sz w:val="24"/>
    </w:rPr>
  </w:style>
  <w:style w:type="paragraph" w:customStyle="1" w:styleId="91115C27D9034F939971E3850DD7EF4D1">
    <w:name w:val="91115C27D9034F939971E3850DD7EF4D1"/>
    <w:rsid w:val="009757A9"/>
    <w:rPr>
      <w:rFonts w:ascii="Arial" w:eastAsiaTheme="minorHAnsi" w:hAnsi="Arial"/>
      <w:sz w:val="24"/>
    </w:rPr>
  </w:style>
  <w:style w:type="paragraph" w:customStyle="1" w:styleId="0F34D96647994733A59A28540D60EA9D1">
    <w:name w:val="0F34D96647994733A59A28540D60EA9D1"/>
    <w:rsid w:val="009757A9"/>
    <w:rPr>
      <w:rFonts w:ascii="Arial" w:eastAsiaTheme="minorHAnsi" w:hAnsi="Arial"/>
      <w:sz w:val="24"/>
    </w:rPr>
  </w:style>
  <w:style w:type="paragraph" w:customStyle="1" w:styleId="BF4B439618E446FE8E2872B5685FB7881">
    <w:name w:val="BF4B439618E446FE8E2872B5685FB7881"/>
    <w:rsid w:val="009757A9"/>
    <w:rPr>
      <w:rFonts w:ascii="Arial" w:eastAsiaTheme="minorHAnsi" w:hAnsi="Arial"/>
      <w:sz w:val="24"/>
    </w:rPr>
  </w:style>
  <w:style w:type="paragraph" w:customStyle="1" w:styleId="3C467CEB601440F39A99B3AF592375FC1">
    <w:name w:val="3C467CEB601440F39A99B3AF592375FC1"/>
    <w:rsid w:val="009757A9"/>
    <w:rPr>
      <w:rFonts w:ascii="Arial" w:eastAsiaTheme="minorHAnsi" w:hAnsi="Arial"/>
      <w:sz w:val="24"/>
    </w:rPr>
  </w:style>
  <w:style w:type="paragraph" w:customStyle="1" w:styleId="CAFDA4BDCD4048C59EE95B1D757E7E531">
    <w:name w:val="CAFDA4BDCD4048C59EE95B1D757E7E531"/>
    <w:rsid w:val="009757A9"/>
    <w:rPr>
      <w:rFonts w:ascii="Arial" w:eastAsiaTheme="minorHAnsi" w:hAnsi="Arial"/>
      <w:sz w:val="24"/>
    </w:rPr>
  </w:style>
  <w:style w:type="paragraph" w:customStyle="1" w:styleId="5C4E49C3471745F2849758C150E605C01">
    <w:name w:val="5C4E49C3471745F2849758C150E605C01"/>
    <w:rsid w:val="009757A9"/>
    <w:rPr>
      <w:rFonts w:ascii="Arial" w:eastAsiaTheme="minorHAnsi" w:hAnsi="Arial"/>
      <w:sz w:val="24"/>
    </w:rPr>
  </w:style>
  <w:style w:type="paragraph" w:customStyle="1" w:styleId="AC49C131D42D40E491E96D9FBDD42C331">
    <w:name w:val="AC49C131D42D40E491E96D9FBDD42C331"/>
    <w:rsid w:val="009757A9"/>
    <w:rPr>
      <w:rFonts w:ascii="Arial" w:eastAsiaTheme="minorHAnsi" w:hAnsi="Arial"/>
      <w:sz w:val="24"/>
    </w:rPr>
  </w:style>
  <w:style w:type="paragraph" w:customStyle="1" w:styleId="608B8C75FC434FE3A3F23E7F82C1306F1">
    <w:name w:val="608B8C75FC434FE3A3F23E7F82C1306F1"/>
    <w:rsid w:val="009757A9"/>
    <w:rPr>
      <w:rFonts w:ascii="Arial" w:eastAsiaTheme="minorHAnsi" w:hAnsi="Arial"/>
      <w:sz w:val="24"/>
    </w:rPr>
  </w:style>
  <w:style w:type="paragraph" w:customStyle="1" w:styleId="85A547666B5C4AA69796CEFB0B1188951">
    <w:name w:val="85A547666B5C4AA69796CEFB0B1188951"/>
    <w:rsid w:val="009757A9"/>
    <w:rPr>
      <w:rFonts w:ascii="Arial" w:eastAsiaTheme="minorHAnsi" w:hAnsi="Arial"/>
      <w:sz w:val="24"/>
    </w:rPr>
  </w:style>
  <w:style w:type="paragraph" w:customStyle="1" w:styleId="2565CC83D17949C491779D45A4DA20331">
    <w:name w:val="2565CC83D17949C491779D45A4DA20331"/>
    <w:rsid w:val="009757A9"/>
    <w:rPr>
      <w:rFonts w:ascii="Arial" w:eastAsiaTheme="minorHAnsi" w:hAnsi="Arial"/>
      <w:sz w:val="24"/>
    </w:rPr>
  </w:style>
  <w:style w:type="paragraph" w:customStyle="1" w:styleId="A5AA8D8173E04A16A1B6778C28973C441">
    <w:name w:val="A5AA8D8173E04A16A1B6778C28973C441"/>
    <w:rsid w:val="009757A9"/>
    <w:rPr>
      <w:rFonts w:ascii="Arial" w:eastAsiaTheme="minorHAnsi" w:hAnsi="Arial"/>
      <w:sz w:val="24"/>
    </w:rPr>
  </w:style>
  <w:style w:type="paragraph" w:customStyle="1" w:styleId="DFF55E8DA09741C88E40B02B10C0538C1">
    <w:name w:val="DFF55E8DA09741C88E40B02B10C0538C1"/>
    <w:rsid w:val="009757A9"/>
    <w:rPr>
      <w:rFonts w:ascii="Arial" w:eastAsiaTheme="minorHAnsi" w:hAnsi="Arial"/>
      <w:sz w:val="24"/>
    </w:rPr>
  </w:style>
  <w:style w:type="paragraph" w:customStyle="1" w:styleId="4CE4266BC95F4854A6F7666D744393461">
    <w:name w:val="4CE4266BC95F4854A6F7666D744393461"/>
    <w:rsid w:val="009757A9"/>
    <w:rPr>
      <w:rFonts w:ascii="Arial" w:eastAsiaTheme="minorHAnsi" w:hAnsi="Arial"/>
      <w:sz w:val="24"/>
    </w:rPr>
  </w:style>
  <w:style w:type="paragraph" w:customStyle="1" w:styleId="0E3BFBD3F98A48A58E76A39ED1CAAD8E1">
    <w:name w:val="0E3BFBD3F98A48A58E76A39ED1CAAD8E1"/>
    <w:rsid w:val="009757A9"/>
    <w:rPr>
      <w:rFonts w:ascii="Arial" w:eastAsiaTheme="minorHAnsi" w:hAnsi="Arial"/>
      <w:sz w:val="24"/>
    </w:rPr>
  </w:style>
  <w:style w:type="paragraph" w:customStyle="1" w:styleId="30B832F7450E466691C170FE6891490E1">
    <w:name w:val="30B832F7450E466691C170FE6891490E1"/>
    <w:rsid w:val="009757A9"/>
    <w:rPr>
      <w:rFonts w:ascii="Arial" w:eastAsiaTheme="minorHAnsi" w:hAnsi="Arial"/>
      <w:sz w:val="24"/>
    </w:rPr>
  </w:style>
  <w:style w:type="paragraph" w:customStyle="1" w:styleId="97A94F63AD6F415FA599307A76597CE31">
    <w:name w:val="97A94F63AD6F415FA599307A76597CE31"/>
    <w:rsid w:val="009757A9"/>
    <w:rPr>
      <w:rFonts w:ascii="Arial" w:eastAsiaTheme="minorHAnsi" w:hAnsi="Arial"/>
      <w:sz w:val="24"/>
    </w:rPr>
  </w:style>
  <w:style w:type="paragraph" w:customStyle="1" w:styleId="FABC82BFE68D42D4832E6BFE828006F01">
    <w:name w:val="FABC82BFE68D42D4832E6BFE828006F01"/>
    <w:rsid w:val="009757A9"/>
    <w:rPr>
      <w:rFonts w:ascii="Arial" w:eastAsiaTheme="minorHAnsi" w:hAnsi="Arial"/>
      <w:sz w:val="24"/>
    </w:rPr>
  </w:style>
  <w:style w:type="paragraph" w:customStyle="1" w:styleId="308240C02CC34454A7A8B2D32F9B46731">
    <w:name w:val="308240C02CC34454A7A8B2D32F9B46731"/>
    <w:rsid w:val="009757A9"/>
    <w:rPr>
      <w:rFonts w:ascii="Arial" w:eastAsiaTheme="minorHAnsi" w:hAnsi="Arial"/>
      <w:sz w:val="24"/>
    </w:rPr>
  </w:style>
  <w:style w:type="paragraph" w:customStyle="1" w:styleId="FC51D34AB57A4F328D95E522EC6570131">
    <w:name w:val="FC51D34AB57A4F328D95E522EC6570131"/>
    <w:rsid w:val="009757A9"/>
    <w:rPr>
      <w:rFonts w:ascii="Arial" w:eastAsiaTheme="minorHAnsi" w:hAnsi="Arial"/>
      <w:sz w:val="24"/>
    </w:rPr>
  </w:style>
  <w:style w:type="paragraph" w:customStyle="1" w:styleId="69335C2C396C40AAA4348F308BDB04DF1">
    <w:name w:val="69335C2C396C40AAA4348F308BDB04DF1"/>
    <w:rsid w:val="009757A9"/>
    <w:rPr>
      <w:rFonts w:ascii="Arial" w:eastAsiaTheme="minorHAnsi" w:hAnsi="Arial"/>
      <w:sz w:val="24"/>
    </w:rPr>
  </w:style>
  <w:style w:type="paragraph" w:customStyle="1" w:styleId="7480D2594DBF47BDB0401145F092968D1">
    <w:name w:val="7480D2594DBF47BDB0401145F092968D1"/>
    <w:rsid w:val="009757A9"/>
    <w:rPr>
      <w:rFonts w:ascii="Arial" w:eastAsiaTheme="minorHAnsi" w:hAnsi="Arial"/>
      <w:sz w:val="24"/>
    </w:rPr>
  </w:style>
  <w:style w:type="paragraph" w:customStyle="1" w:styleId="0EE726019B6C46CB9A2DCDB8747F7F751">
    <w:name w:val="0EE726019B6C46CB9A2DCDB8747F7F751"/>
    <w:rsid w:val="009757A9"/>
    <w:rPr>
      <w:rFonts w:ascii="Arial" w:eastAsiaTheme="minorHAnsi" w:hAnsi="Arial"/>
      <w:sz w:val="24"/>
    </w:rPr>
  </w:style>
  <w:style w:type="paragraph" w:customStyle="1" w:styleId="CFB533C320AF48548CAA35F2ACEE44EE1">
    <w:name w:val="CFB533C320AF48548CAA35F2ACEE44EE1"/>
    <w:rsid w:val="009757A9"/>
    <w:rPr>
      <w:rFonts w:ascii="Arial" w:eastAsiaTheme="minorHAnsi" w:hAnsi="Arial"/>
      <w:sz w:val="24"/>
    </w:rPr>
  </w:style>
  <w:style w:type="paragraph" w:customStyle="1" w:styleId="30D317DB49B64C53A086CA483E7F25A51">
    <w:name w:val="30D317DB49B64C53A086CA483E7F25A51"/>
    <w:rsid w:val="009757A9"/>
    <w:rPr>
      <w:rFonts w:ascii="Arial" w:eastAsiaTheme="minorHAnsi" w:hAnsi="Arial"/>
      <w:sz w:val="24"/>
    </w:rPr>
  </w:style>
  <w:style w:type="paragraph" w:customStyle="1" w:styleId="7DD8526CCB2B463D93D672760A4835F11">
    <w:name w:val="7DD8526CCB2B463D93D672760A4835F11"/>
    <w:rsid w:val="009757A9"/>
    <w:rPr>
      <w:rFonts w:ascii="Arial" w:eastAsiaTheme="minorHAnsi" w:hAnsi="Arial"/>
      <w:sz w:val="24"/>
    </w:rPr>
  </w:style>
  <w:style w:type="paragraph" w:customStyle="1" w:styleId="0D987E812FCC4A75945F44DBDBC9D1FB1">
    <w:name w:val="0D987E812FCC4A75945F44DBDBC9D1FB1"/>
    <w:rsid w:val="009757A9"/>
    <w:rPr>
      <w:rFonts w:ascii="Arial" w:eastAsiaTheme="minorHAnsi" w:hAnsi="Arial"/>
      <w:sz w:val="24"/>
    </w:rPr>
  </w:style>
  <w:style w:type="paragraph" w:customStyle="1" w:styleId="A241C194638B49D6B7E01DBEF45CDE561">
    <w:name w:val="A241C194638B49D6B7E01DBEF45CDE561"/>
    <w:rsid w:val="009757A9"/>
    <w:rPr>
      <w:rFonts w:ascii="Arial" w:eastAsiaTheme="minorHAnsi" w:hAnsi="Arial"/>
      <w:sz w:val="24"/>
    </w:rPr>
  </w:style>
  <w:style w:type="paragraph" w:customStyle="1" w:styleId="B2CE369BFB3F4BC08314FA3C1869D7371">
    <w:name w:val="B2CE369BFB3F4BC08314FA3C1869D7371"/>
    <w:rsid w:val="009757A9"/>
    <w:rPr>
      <w:rFonts w:ascii="Arial" w:eastAsiaTheme="minorHAnsi" w:hAnsi="Arial"/>
      <w:sz w:val="24"/>
    </w:rPr>
  </w:style>
  <w:style w:type="paragraph" w:customStyle="1" w:styleId="033AD3C6F23E46CDAEF67C974DB2455B1">
    <w:name w:val="033AD3C6F23E46CDAEF67C974DB2455B1"/>
    <w:rsid w:val="009757A9"/>
    <w:rPr>
      <w:rFonts w:ascii="Arial" w:eastAsiaTheme="minorHAnsi" w:hAnsi="Arial"/>
      <w:sz w:val="24"/>
    </w:rPr>
  </w:style>
  <w:style w:type="paragraph" w:customStyle="1" w:styleId="D3714178BA304309BB31BB075CB357891">
    <w:name w:val="D3714178BA304309BB31BB075CB357891"/>
    <w:rsid w:val="009757A9"/>
    <w:rPr>
      <w:rFonts w:ascii="Arial" w:eastAsiaTheme="minorHAnsi" w:hAnsi="Arial"/>
      <w:sz w:val="24"/>
    </w:rPr>
  </w:style>
  <w:style w:type="paragraph" w:customStyle="1" w:styleId="0C45C03D54E54BD6B66C2397847D3C721">
    <w:name w:val="0C45C03D54E54BD6B66C2397847D3C721"/>
    <w:rsid w:val="009757A9"/>
    <w:rPr>
      <w:rFonts w:ascii="Arial" w:eastAsiaTheme="minorHAnsi" w:hAnsi="Arial"/>
      <w:sz w:val="24"/>
    </w:rPr>
  </w:style>
  <w:style w:type="paragraph" w:customStyle="1" w:styleId="D284E71499574280813820D93741577A1">
    <w:name w:val="D284E71499574280813820D93741577A1"/>
    <w:rsid w:val="009757A9"/>
    <w:rPr>
      <w:rFonts w:ascii="Arial" w:eastAsiaTheme="minorHAnsi" w:hAnsi="Arial"/>
      <w:sz w:val="24"/>
    </w:rPr>
  </w:style>
  <w:style w:type="paragraph" w:customStyle="1" w:styleId="7A2F3E357C59446CAE9F3873EA73EA551">
    <w:name w:val="7A2F3E357C59446CAE9F3873EA73EA551"/>
    <w:rsid w:val="009757A9"/>
    <w:rPr>
      <w:rFonts w:ascii="Arial" w:eastAsiaTheme="minorHAnsi" w:hAnsi="Arial"/>
      <w:sz w:val="24"/>
    </w:rPr>
  </w:style>
  <w:style w:type="paragraph" w:customStyle="1" w:styleId="566347DE2E0342D7AE867738AB6FB0F31">
    <w:name w:val="566347DE2E0342D7AE867738AB6FB0F31"/>
    <w:rsid w:val="009757A9"/>
    <w:rPr>
      <w:rFonts w:ascii="Arial" w:eastAsiaTheme="minorHAnsi" w:hAnsi="Arial"/>
      <w:sz w:val="24"/>
    </w:rPr>
  </w:style>
  <w:style w:type="paragraph" w:customStyle="1" w:styleId="F3D03F1C639D459999C5621E7FC55DE51">
    <w:name w:val="F3D03F1C639D459999C5621E7FC55DE51"/>
    <w:rsid w:val="009757A9"/>
    <w:rPr>
      <w:rFonts w:ascii="Arial" w:eastAsiaTheme="minorHAnsi" w:hAnsi="Arial"/>
      <w:sz w:val="24"/>
    </w:rPr>
  </w:style>
  <w:style w:type="paragraph" w:customStyle="1" w:styleId="64E23F46C97F47C4BBC1A831A9C255691">
    <w:name w:val="64E23F46C97F47C4BBC1A831A9C255691"/>
    <w:rsid w:val="009757A9"/>
    <w:rPr>
      <w:rFonts w:ascii="Arial" w:eastAsiaTheme="minorHAnsi" w:hAnsi="Arial"/>
      <w:sz w:val="24"/>
    </w:rPr>
  </w:style>
  <w:style w:type="paragraph" w:customStyle="1" w:styleId="4C7A5EBD68DA4C4BBDC07C12C95493C41">
    <w:name w:val="4C7A5EBD68DA4C4BBDC07C12C95493C41"/>
    <w:rsid w:val="009757A9"/>
    <w:rPr>
      <w:rFonts w:ascii="Arial" w:eastAsiaTheme="minorHAnsi" w:hAnsi="Arial"/>
      <w:sz w:val="24"/>
    </w:rPr>
  </w:style>
  <w:style w:type="paragraph" w:customStyle="1" w:styleId="B0DB24FAFA374AF59D96EBA711F940D31">
    <w:name w:val="B0DB24FAFA374AF59D96EBA711F940D31"/>
    <w:rsid w:val="009757A9"/>
    <w:rPr>
      <w:rFonts w:ascii="Arial" w:eastAsiaTheme="minorHAnsi" w:hAnsi="Arial"/>
      <w:sz w:val="24"/>
    </w:rPr>
  </w:style>
  <w:style w:type="paragraph" w:customStyle="1" w:styleId="F78C2C9932394C23899A31CB59B28CB31">
    <w:name w:val="F78C2C9932394C23899A31CB59B28CB31"/>
    <w:rsid w:val="009757A9"/>
    <w:rPr>
      <w:rFonts w:ascii="Arial" w:eastAsiaTheme="minorHAnsi" w:hAnsi="Arial"/>
      <w:sz w:val="24"/>
    </w:rPr>
  </w:style>
  <w:style w:type="paragraph" w:customStyle="1" w:styleId="FCAE014455D943B4BF7667380E0066061">
    <w:name w:val="FCAE014455D943B4BF7667380E0066061"/>
    <w:rsid w:val="009757A9"/>
    <w:rPr>
      <w:rFonts w:ascii="Arial" w:eastAsiaTheme="minorHAnsi" w:hAnsi="Arial"/>
      <w:sz w:val="24"/>
    </w:rPr>
  </w:style>
  <w:style w:type="paragraph" w:customStyle="1" w:styleId="686B0319108C428796AE65BB6ADC86D91">
    <w:name w:val="686B0319108C428796AE65BB6ADC86D91"/>
    <w:rsid w:val="009757A9"/>
    <w:rPr>
      <w:rFonts w:ascii="Arial" w:eastAsiaTheme="minorHAnsi" w:hAnsi="Arial"/>
      <w:sz w:val="24"/>
    </w:rPr>
  </w:style>
  <w:style w:type="paragraph" w:customStyle="1" w:styleId="0FADA70C26524F9A8249A55BFB0CF5B31">
    <w:name w:val="0FADA70C26524F9A8249A55BFB0CF5B31"/>
    <w:rsid w:val="009757A9"/>
    <w:rPr>
      <w:rFonts w:ascii="Arial" w:eastAsiaTheme="minorHAnsi" w:hAnsi="Arial"/>
      <w:sz w:val="24"/>
    </w:rPr>
  </w:style>
  <w:style w:type="paragraph" w:customStyle="1" w:styleId="1B47145695484AF6B5E6651461E449311">
    <w:name w:val="1B47145695484AF6B5E6651461E449311"/>
    <w:rsid w:val="009757A9"/>
    <w:rPr>
      <w:rFonts w:ascii="Arial" w:eastAsiaTheme="minorHAnsi" w:hAnsi="Arial"/>
      <w:sz w:val="24"/>
    </w:rPr>
  </w:style>
  <w:style w:type="paragraph" w:customStyle="1" w:styleId="92D66503143B4971B9EF5E1BAA1ED5A91">
    <w:name w:val="92D66503143B4971B9EF5E1BAA1ED5A91"/>
    <w:rsid w:val="009757A9"/>
    <w:rPr>
      <w:rFonts w:ascii="Arial" w:eastAsiaTheme="minorHAnsi" w:hAnsi="Arial"/>
      <w:sz w:val="24"/>
    </w:rPr>
  </w:style>
  <w:style w:type="paragraph" w:customStyle="1" w:styleId="FB83B730DAE14C87BB913B1107D2AE431">
    <w:name w:val="FB83B730DAE14C87BB913B1107D2AE431"/>
    <w:rsid w:val="009757A9"/>
    <w:rPr>
      <w:rFonts w:ascii="Arial" w:eastAsiaTheme="minorHAnsi" w:hAnsi="Arial"/>
      <w:sz w:val="24"/>
    </w:rPr>
  </w:style>
  <w:style w:type="paragraph" w:customStyle="1" w:styleId="10B15290595D43259E2E3C1F4F5D83C51">
    <w:name w:val="10B15290595D43259E2E3C1F4F5D83C51"/>
    <w:rsid w:val="009757A9"/>
    <w:rPr>
      <w:rFonts w:ascii="Arial" w:eastAsiaTheme="minorHAnsi" w:hAnsi="Arial"/>
      <w:sz w:val="24"/>
    </w:rPr>
  </w:style>
  <w:style w:type="paragraph" w:customStyle="1" w:styleId="5E09E7AE34904362B56416834153798E1">
    <w:name w:val="5E09E7AE34904362B56416834153798E1"/>
    <w:rsid w:val="009757A9"/>
    <w:rPr>
      <w:rFonts w:ascii="Arial" w:eastAsiaTheme="minorHAnsi" w:hAnsi="Arial"/>
      <w:sz w:val="24"/>
    </w:rPr>
  </w:style>
  <w:style w:type="paragraph" w:customStyle="1" w:styleId="5692B54BAE5C4D47AB178D3EDBDC02B11">
    <w:name w:val="5692B54BAE5C4D47AB178D3EDBDC02B11"/>
    <w:rsid w:val="009757A9"/>
    <w:rPr>
      <w:rFonts w:ascii="Arial" w:eastAsiaTheme="minorHAnsi" w:hAnsi="Arial"/>
      <w:sz w:val="24"/>
    </w:rPr>
  </w:style>
  <w:style w:type="paragraph" w:customStyle="1" w:styleId="7ECF138C2E2D47A59D65A4FB7914720C4">
    <w:name w:val="7ECF138C2E2D47A59D65A4FB7914720C4"/>
    <w:rsid w:val="009757A9"/>
    <w:rPr>
      <w:rFonts w:ascii="Arial" w:eastAsiaTheme="minorHAnsi" w:hAnsi="Arial"/>
      <w:sz w:val="24"/>
    </w:rPr>
  </w:style>
  <w:style w:type="paragraph" w:customStyle="1" w:styleId="DC0FA8ACE3F640E0BE75F37895699BA44">
    <w:name w:val="DC0FA8ACE3F640E0BE75F37895699BA44"/>
    <w:rsid w:val="009757A9"/>
    <w:rPr>
      <w:rFonts w:ascii="Arial" w:eastAsiaTheme="minorHAnsi" w:hAnsi="Arial"/>
      <w:sz w:val="24"/>
    </w:rPr>
  </w:style>
  <w:style w:type="paragraph" w:customStyle="1" w:styleId="73495204A43544FD8A701A749C87FC704">
    <w:name w:val="73495204A43544FD8A701A749C87FC704"/>
    <w:rsid w:val="009757A9"/>
    <w:rPr>
      <w:rFonts w:ascii="Arial" w:eastAsiaTheme="minorHAnsi" w:hAnsi="Arial"/>
      <w:sz w:val="24"/>
    </w:rPr>
  </w:style>
  <w:style w:type="paragraph" w:customStyle="1" w:styleId="060B64161C044FCD9D81CDAC0DA6A3274">
    <w:name w:val="060B64161C044FCD9D81CDAC0DA6A3274"/>
    <w:rsid w:val="009757A9"/>
    <w:rPr>
      <w:rFonts w:ascii="Arial" w:eastAsiaTheme="minorHAnsi" w:hAnsi="Arial"/>
      <w:sz w:val="24"/>
    </w:rPr>
  </w:style>
  <w:style w:type="paragraph" w:customStyle="1" w:styleId="4C8AAAF969E74A94B71D0DDBD7AD7D854">
    <w:name w:val="4C8AAAF969E74A94B71D0DDBD7AD7D854"/>
    <w:rsid w:val="009757A9"/>
    <w:rPr>
      <w:rFonts w:ascii="Arial" w:eastAsiaTheme="minorHAnsi" w:hAnsi="Arial"/>
      <w:sz w:val="24"/>
    </w:rPr>
  </w:style>
  <w:style w:type="paragraph" w:customStyle="1" w:styleId="9193397A0309455BAE97402149F0284A4">
    <w:name w:val="9193397A0309455BAE97402149F0284A4"/>
    <w:rsid w:val="009757A9"/>
    <w:rPr>
      <w:rFonts w:ascii="Arial" w:eastAsiaTheme="minorHAnsi" w:hAnsi="Arial"/>
      <w:sz w:val="24"/>
    </w:rPr>
  </w:style>
  <w:style w:type="paragraph" w:customStyle="1" w:styleId="882E75E9674B4E849AF09E53D095C5D34">
    <w:name w:val="882E75E9674B4E849AF09E53D095C5D34"/>
    <w:rsid w:val="009757A9"/>
    <w:rPr>
      <w:rFonts w:ascii="Arial" w:eastAsiaTheme="minorHAnsi" w:hAnsi="Arial"/>
      <w:sz w:val="24"/>
    </w:rPr>
  </w:style>
  <w:style w:type="paragraph" w:customStyle="1" w:styleId="EE30E0DBE5644F1584EDB0EF99B0474C4">
    <w:name w:val="EE30E0DBE5644F1584EDB0EF99B0474C4"/>
    <w:rsid w:val="009757A9"/>
    <w:rPr>
      <w:rFonts w:ascii="Arial" w:eastAsiaTheme="minorHAnsi" w:hAnsi="Arial"/>
      <w:sz w:val="24"/>
    </w:rPr>
  </w:style>
  <w:style w:type="paragraph" w:customStyle="1" w:styleId="B0F0BE7DD9B04E98AA9420657E49BEBF3">
    <w:name w:val="B0F0BE7DD9B04E98AA9420657E49BEBF3"/>
    <w:rsid w:val="009757A9"/>
    <w:rPr>
      <w:rFonts w:ascii="Arial" w:eastAsiaTheme="minorHAnsi" w:hAnsi="Arial"/>
      <w:sz w:val="24"/>
    </w:rPr>
  </w:style>
  <w:style w:type="paragraph" w:customStyle="1" w:styleId="EBDB9E0E472844E391FE8B590A1FDDF04">
    <w:name w:val="EBDB9E0E472844E391FE8B590A1FDDF04"/>
    <w:rsid w:val="009757A9"/>
    <w:rPr>
      <w:rFonts w:ascii="Arial" w:eastAsiaTheme="minorHAnsi" w:hAnsi="Arial"/>
      <w:sz w:val="24"/>
    </w:rPr>
  </w:style>
  <w:style w:type="paragraph" w:customStyle="1" w:styleId="4BB7665EE9F9408BADE60AD3BEFE5D733">
    <w:name w:val="4BB7665EE9F9408BADE60AD3BEFE5D733"/>
    <w:rsid w:val="009757A9"/>
    <w:rPr>
      <w:rFonts w:ascii="Arial" w:eastAsiaTheme="minorHAnsi" w:hAnsi="Arial"/>
      <w:sz w:val="24"/>
    </w:rPr>
  </w:style>
  <w:style w:type="paragraph" w:customStyle="1" w:styleId="2204BD8887F0470AA7A657F64877E07A4">
    <w:name w:val="2204BD8887F0470AA7A657F64877E07A4"/>
    <w:rsid w:val="009757A9"/>
    <w:rPr>
      <w:rFonts w:ascii="Arial" w:eastAsiaTheme="minorHAnsi" w:hAnsi="Arial"/>
      <w:sz w:val="24"/>
    </w:rPr>
  </w:style>
  <w:style w:type="paragraph" w:customStyle="1" w:styleId="89F08921816841F1956A9C29E2623AFE4">
    <w:name w:val="89F08921816841F1956A9C29E2623AFE4"/>
    <w:rsid w:val="009757A9"/>
    <w:rPr>
      <w:rFonts w:ascii="Arial" w:eastAsiaTheme="minorHAnsi" w:hAnsi="Arial"/>
      <w:sz w:val="24"/>
    </w:rPr>
  </w:style>
  <w:style w:type="paragraph" w:customStyle="1" w:styleId="26C495BE698B415FA628ACF57D5ECBB84">
    <w:name w:val="26C495BE698B415FA628ACF57D5ECBB84"/>
    <w:rsid w:val="009757A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07D38FC83C14EA1B2BF9F58F534EFD79">
    <w:name w:val="E07D38FC83C14EA1B2BF9F58F534EFD79"/>
    <w:rsid w:val="009757A9"/>
    <w:rPr>
      <w:rFonts w:ascii="Arial" w:eastAsiaTheme="minorHAnsi" w:hAnsi="Arial"/>
      <w:sz w:val="24"/>
    </w:rPr>
  </w:style>
  <w:style w:type="paragraph" w:customStyle="1" w:styleId="62C0230A7AC3408897D62C2A2059A4859">
    <w:name w:val="62C0230A7AC3408897D62C2A2059A4859"/>
    <w:rsid w:val="009757A9"/>
    <w:rPr>
      <w:rFonts w:ascii="Arial" w:eastAsiaTheme="minorHAnsi" w:hAnsi="Arial"/>
      <w:sz w:val="24"/>
    </w:rPr>
  </w:style>
  <w:style w:type="paragraph" w:customStyle="1" w:styleId="81AF9B6995184EEFBE343B00CABA663D9">
    <w:name w:val="81AF9B6995184EEFBE343B00CABA663D9"/>
    <w:rsid w:val="009757A9"/>
    <w:rPr>
      <w:rFonts w:ascii="Arial" w:eastAsiaTheme="minorHAnsi" w:hAnsi="Arial"/>
      <w:sz w:val="24"/>
    </w:rPr>
  </w:style>
  <w:style w:type="paragraph" w:customStyle="1" w:styleId="3B1B645E81104415AA813D2F323925718">
    <w:name w:val="3B1B645E81104415AA813D2F323925718"/>
    <w:rsid w:val="009757A9"/>
    <w:rPr>
      <w:rFonts w:ascii="Arial" w:eastAsiaTheme="minorHAnsi" w:hAnsi="Arial"/>
      <w:sz w:val="24"/>
    </w:rPr>
  </w:style>
  <w:style w:type="paragraph" w:customStyle="1" w:styleId="DC37D9C5166C45E88555B7D7E7E70FC19">
    <w:name w:val="DC37D9C5166C45E88555B7D7E7E70FC19"/>
    <w:rsid w:val="009757A9"/>
    <w:rPr>
      <w:rFonts w:ascii="Arial" w:eastAsiaTheme="minorHAnsi" w:hAnsi="Arial"/>
      <w:sz w:val="24"/>
    </w:rPr>
  </w:style>
  <w:style w:type="paragraph" w:customStyle="1" w:styleId="F7D9558C73C64FFD879AE1C0E4DD0D82">
    <w:name w:val="F7D9558C73C64FFD879AE1C0E4DD0D82"/>
    <w:rsid w:val="009757A9"/>
  </w:style>
  <w:style w:type="paragraph" w:customStyle="1" w:styleId="3997FD9D476048FB843CCD8AD8D597DC">
    <w:name w:val="3997FD9D476048FB843CCD8AD8D597DC"/>
    <w:rsid w:val="009757A9"/>
  </w:style>
  <w:style w:type="paragraph" w:customStyle="1" w:styleId="BE2B9DFBE2784EE090693B1AFA0AA03E">
    <w:name w:val="BE2B9DFBE2784EE090693B1AFA0AA03E"/>
    <w:rsid w:val="009757A9"/>
  </w:style>
  <w:style w:type="paragraph" w:customStyle="1" w:styleId="ADD18184F74A4CF985AFF789B74F7DB7">
    <w:name w:val="ADD18184F74A4CF985AFF789B74F7DB7"/>
    <w:rsid w:val="009757A9"/>
  </w:style>
  <w:style w:type="paragraph" w:customStyle="1" w:styleId="19EEB05E040244C0BB2B1B4C18B1C2F8">
    <w:name w:val="19EEB05E040244C0BB2B1B4C18B1C2F8"/>
    <w:rsid w:val="009757A9"/>
  </w:style>
  <w:style w:type="paragraph" w:customStyle="1" w:styleId="257B78BDD53F4C9692C13DC6850CD155">
    <w:name w:val="257B78BDD53F4C9692C13DC6850CD155"/>
    <w:rsid w:val="009757A9"/>
  </w:style>
  <w:style w:type="paragraph" w:customStyle="1" w:styleId="E288814BC43E4E5CBC71C52C5E46377412">
    <w:name w:val="E288814BC43E4E5CBC71C52C5E46377412"/>
    <w:rsid w:val="004A55A9"/>
    <w:rPr>
      <w:rFonts w:ascii="Arial" w:eastAsiaTheme="minorHAnsi" w:hAnsi="Arial"/>
      <w:sz w:val="24"/>
    </w:rPr>
  </w:style>
  <w:style w:type="paragraph" w:customStyle="1" w:styleId="69C4F7A077C84904A90C4B1A814E0CC612">
    <w:name w:val="69C4F7A077C84904A90C4B1A814E0CC612"/>
    <w:rsid w:val="004A55A9"/>
    <w:rPr>
      <w:rFonts w:ascii="Arial" w:eastAsiaTheme="minorHAnsi" w:hAnsi="Arial"/>
      <w:sz w:val="24"/>
    </w:rPr>
  </w:style>
  <w:style w:type="paragraph" w:customStyle="1" w:styleId="A9077A72BAD546E092815873C99E71A88">
    <w:name w:val="A9077A72BAD546E092815873C99E71A88"/>
    <w:rsid w:val="004A55A9"/>
    <w:rPr>
      <w:rFonts w:ascii="Arial" w:eastAsiaTheme="minorHAnsi" w:hAnsi="Arial"/>
      <w:sz w:val="24"/>
    </w:rPr>
  </w:style>
  <w:style w:type="paragraph" w:customStyle="1" w:styleId="C7E4C6EE4A1E45DBB97B023373E32CA313">
    <w:name w:val="C7E4C6EE4A1E45DBB97B023373E32CA313"/>
    <w:rsid w:val="004A55A9"/>
    <w:rPr>
      <w:rFonts w:ascii="Arial" w:eastAsiaTheme="minorHAnsi" w:hAnsi="Arial"/>
      <w:sz w:val="24"/>
    </w:rPr>
  </w:style>
  <w:style w:type="paragraph" w:customStyle="1" w:styleId="5FCD8CB2A0BE4689BFFFE2D1D9EEC05213">
    <w:name w:val="5FCD8CB2A0BE4689BFFFE2D1D9EEC05213"/>
    <w:rsid w:val="004A55A9"/>
    <w:rPr>
      <w:rFonts w:ascii="Arial" w:eastAsiaTheme="minorHAnsi" w:hAnsi="Arial"/>
      <w:sz w:val="24"/>
    </w:rPr>
  </w:style>
  <w:style w:type="paragraph" w:customStyle="1" w:styleId="7518EA2F633245D680BDF7359BE5C79C13">
    <w:name w:val="7518EA2F633245D680BDF7359BE5C79C13"/>
    <w:rsid w:val="004A55A9"/>
    <w:rPr>
      <w:rFonts w:ascii="Arial" w:eastAsiaTheme="minorHAnsi" w:hAnsi="Arial"/>
      <w:sz w:val="24"/>
    </w:rPr>
  </w:style>
  <w:style w:type="paragraph" w:customStyle="1" w:styleId="5848E66D55C8478ABA3C83FE1C60F48E13">
    <w:name w:val="5848E66D55C8478ABA3C83FE1C60F48E13"/>
    <w:rsid w:val="004A55A9"/>
    <w:rPr>
      <w:rFonts w:ascii="Arial" w:eastAsiaTheme="minorHAnsi" w:hAnsi="Arial"/>
      <w:sz w:val="24"/>
    </w:rPr>
  </w:style>
  <w:style w:type="paragraph" w:customStyle="1" w:styleId="796192783A1547A5A1E2BEF59DA3F42713">
    <w:name w:val="796192783A1547A5A1E2BEF59DA3F42713"/>
    <w:rsid w:val="004A55A9"/>
    <w:rPr>
      <w:rFonts w:ascii="Arial" w:eastAsiaTheme="minorHAnsi" w:hAnsi="Arial"/>
      <w:sz w:val="24"/>
    </w:rPr>
  </w:style>
  <w:style w:type="paragraph" w:customStyle="1" w:styleId="6B8712D818F240369B996A6309470F0113">
    <w:name w:val="6B8712D818F240369B996A6309470F0113"/>
    <w:rsid w:val="004A55A9"/>
    <w:rPr>
      <w:rFonts w:ascii="Arial" w:eastAsiaTheme="minorHAnsi" w:hAnsi="Arial"/>
      <w:sz w:val="24"/>
    </w:rPr>
  </w:style>
  <w:style w:type="paragraph" w:customStyle="1" w:styleId="F7D9558C73C64FFD879AE1C0E4DD0D821">
    <w:name w:val="F7D9558C73C64FFD879AE1C0E4DD0D821"/>
    <w:rsid w:val="004A55A9"/>
    <w:rPr>
      <w:rFonts w:ascii="Arial" w:eastAsiaTheme="minorHAnsi" w:hAnsi="Arial"/>
      <w:sz w:val="24"/>
    </w:rPr>
  </w:style>
  <w:style w:type="paragraph" w:customStyle="1" w:styleId="A2B24D9FF66B4B428BA731434F2344727">
    <w:name w:val="A2B24D9FF66B4B428BA731434F2344727"/>
    <w:rsid w:val="004A55A9"/>
    <w:rPr>
      <w:rFonts w:ascii="Arial" w:eastAsiaTheme="minorHAnsi" w:hAnsi="Arial"/>
      <w:sz w:val="24"/>
    </w:rPr>
  </w:style>
  <w:style w:type="paragraph" w:customStyle="1" w:styleId="777DC2A6A56B4500837B1596CF81B17B7">
    <w:name w:val="777DC2A6A56B4500837B1596CF81B17B7"/>
    <w:rsid w:val="004A55A9"/>
    <w:rPr>
      <w:rFonts w:ascii="Arial" w:eastAsiaTheme="minorHAnsi" w:hAnsi="Arial"/>
      <w:sz w:val="24"/>
    </w:rPr>
  </w:style>
  <w:style w:type="paragraph" w:customStyle="1" w:styleId="87F92EB9876E44A4BC8B434B1AE4D6CA7">
    <w:name w:val="87F92EB9876E44A4BC8B434B1AE4D6CA7"/>
    <w:rsid w:val="004A55A9"/>
    <w:rPr>
      <w:rFonts w:ascii="Arial" w:eastAsiaTheme="minorHAnsi" w:hAnsi="Arial"/>
      <w:sz w:val="24"/>
    </w:rPr>
  </w:style>
  <w:style w:type="paragraph" w:customStyle="1" w:styleId="80652FFE524D4F7094D62CD2DBFBB0767">
    <w:name w:val="80652FFE524D4F7094D62CD2DBFBB0767"/>
    <w:rsid w:val="004A55A9"/>
    <w:rPr>
      <w:rFonts w:ascii="Arial" w:eastAsiaTheme="minorHAnsi" w:hAnsi="Arial"/>
      <w:sz w:val="24"/>
    </w:rPr>
  </w:style>
  <w:style w:type="paragraph" w:customStyle="1" w:styleId="9C053FB1690F471DA9D889B73B82C2F17">
    <w:name w:val="9C053FB1690F471DA9D889B73B82C2F17"/>
    <w:rsid w:val="004A55A9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32"/>
      <w:szCs w:val="24"/>
    </w:rPr>
  </w:style>
  <w:style w:type="paragraph" w:customStyle="1" w:styleId="A19D5E23BC9241F89440FB7E1E59F69B7">
    <w:name w:val="A19D5E23BC9241F89440FB7E1E59F69B7"/>
    <w:rsid w:val="004A55A9"/>
    <w:rPr>
      <w:rFonts w:ascii="Arial" w:eastAsiaTheme="minorHAnsi" w:hAnsi="Arial"/>
      <w:sz w:val="24"/>
    </w:rPr>
  </w:style>
  <w:style w:type="paragraph" w:customStyle="1" w:styleId="7F75B7905A4E47C88597A8FBBB0CC5AD7">
    <w:name w:val="7F75B7905A4E47C88597A8FBBB0CC5AD7"/>
    <w:rsid w:val="004A55A9"/>
    <w:rPr>
      <w:rFonts w:ascii="Arial" w:eastAsiaTheme="minorHAnsi" w:hAnsi="Arial"/>
      <w:sz w:val="24"/>
    </w:rPr>
  </w:style>
  <w:style w:type="paragraph" w:customStyle="1" w:styleId="8A4F849AE11247FDB897CF55093A553B7">
    <w:name w:val="8A4F849AE11247FDB897CF55093A553B7"/>
    <w:rsid w:val="004A55A9"/>
    <w:rPr>
      <w:rFonts w:ascii="Arial" w:eastAsiaTheme="minorHAnsi" w:hAnsi="Arial"/>
      <w:sz w:val="24"/>
    </w:rPr>
  </w:style>
  <w:style w:type="paragraph" w:customStyle="1" w:styleId="731E19760F924124A5720DD60B76B0157">
    <w:name w:val="731E19760F924124A5720DD60B76B0157"/>
    <w:rsid w:val="004A55A9"/>
    <w:rPr>
      <w:rFonts w:ascii="Arial" w:eastAsiaTheme="minorHAnsi" w:hAnsi="Arial"/>
      <w:sz w:val="24"/>
    </w:rPr>
  </w:style>
  <w:style w:type="paragraph" w:customStyle="1" w:styleId="F89BDCEEDA22407AA2BEFEA7439BC8B97">
    <w:name w:val="F89BDCEEDA22407AA2BEFEA7439BC8B97"/>
    <w:rsid w:val="004A55A9"/>
    <w:rPr>
      <w:rFonts w:ascii="Arial" w:eastAsiaTheme="minorHAnsi" w:hAnsi="Arial"/>
      <w:sz w:val="24"/>
    </w:rPr>
  </w:style>
  <w:style w:type="paragraph" w:customStyle="1" w:styleId="E83A260BD6B6410281BF086D079451D87">
    <w:name w:val="E83A260BD6B6410281BF086D079451D87"/>
    <w:rsid w:val="004A55A9"/>
    <w:rPr>
      <w:rFonts w:ascii="Arial" w:eastAsiaTheme="minorHAnsi" w:hAnsi="Arial"/>
      <w:sz w:val="24"/>
    </w:rPr>
  </w:style>
  <w:style w:type="paragraph" w:customStyle="1" w:styleId="7D0272BA0C5C4B4E9DC20B6F3CDD88697">
    <w:name w:val="7D0272BA0C5C4B4E9DC20B6F3CDD88697"/>
    <w:rsid w:val="004A55A9"/>
    <w:rPr>
      <w:rFonts w:ascii="Arial" w:eastAsiaTheme="minorHAnsi" w:hAnsi="Arial"/>
      <w:sz w:val="24"/>
    </w:rPr>
  </w:style>
  <w:style w:type="paragraph" w:customStyle="1" w:styleId="4B6F37A08626499F8B02A77E1EBB510F7">
    <w:name w:val="4B6F37A08626499F8B02A77E1EBB510F7"/>
    <w:rsid w:val="004A55A9"/>
    <w:rPr>
      <w:rFonts w:ascii="Arial" w:eastAsiaTheme="minorHAnsi" w:hAnsi="Arial"/>
      <w:sz w:val="24"/>
    </w:rPr>
  </w:style>
  <w:style w:type="paragraph" w:customStyle="1" w:styleId="3AD0509EA8414C9894F28CE4600D033C7">
    <w:name w:val="3AD0509EA8414C9894F28CE4600D033C7"/>
    <w:rsid w:val="004A55A9"/>
    <w:rPr>
      <w:rFonts w:ascii="Arial" w:eastAsiaTheme="minorHAnsi" w:hAnsi="Arial"/>
      <w:sz w:val="24"/>
    </w:rPr>
  </w:style>
  <w:style w:type="paragraph" w:customStyle="1" w:styleId="DE7C52B1A9AA44EFBBFDCDF6C96F052B7">
    <w:name w:val="DE7C52B1A9AA44EFBBFDCDF6C96F052B7"/>
    <w:rsid w:val="004A55A9"/>
    <w:rPr>
      <w:rFonts w:ascii="Arial" w:eastAsiaTheme="minorHAnsi" w:hAnsi="Arial"/>
      <w:sz w:val="24"/>
    </w:rPr>
  </w:style>
  <w:style w:type="paragraph" w:customStyle="1" w:styleId="BF40B15D11C443B1865C0FA7B5A0B35D">
    <w:name w:val="BF40B15D11C443B1865C0FA7B5A0B35D"/>
    <w:rsid w:val="004A55A9"/>
    <w:rPr>
      <w:rFonts w:ascii="Arial" w:eastAsiaTheme="minorHAnsi" w:hAnsi="Arial"/>
      <w:sz w:val="24"/>
    </w:rPr>
  </w:style>
  <w:style w:type="paragraph" w:customStyle="1" w:styleId="C567A1FECB2B4F3BB1CAE86730056BCD4">
    <w:name w:val="C567A1FECB2B4F3BB1CAE86730056BCD4"/>
    <w:rsid w:val="004A55A9"/>
    <w:rPr>
      <w:rFonts w:ascii="Arial" w:eastAsiaTheme="minorHAnsi" w:hAnsi="Arial"/>
      <w:sz w:val="24"/>
    </w:rPr>
  </w:style>
  <w:style w:type="paragraph" w:customStyle="1" w:styleId="54C67521F4BB4ECD87E3D2E3D29036955">
    <w:name w:val="54C67521F4BB4ECD87E3D2E3D29036955"/>
    <w:rsid w:val="004A55A9"/>
    <w:rPr>
      <w:rFonts w:ascii="Arial" w:eastAsiaTheme="minorHAnsi" w:hAnsi="Arial"/>
      <w:sz w:val="24"/>
    </w:rPr>
  </w:style>
  <w:style w:type="paragraph" w:customStyle="1" w:styleId="F6CCEAEDE424468C9B6CD808468B480A5">
    <w:name w:val="F6CCEAEDE424468C9B6CD808468B480A5"/>
    <w:rsid w:val="004A55A9"/>
    <w:rPr>
      <w:rFonts w:ascii="Arial" w:eastAsiaTheme="minorHAnsi" w:hAnsi="Arial"/>
      <w:sz w:val="24"/>
    </w:rPr>
  </w:style>
  <w:style w:type="paragraph" w:customStyle="1" w:styleId="A2F84A4807924877A3E9081859D7471A5">
    <w:name w:val="A2F84A4807924877A3E9081859D7471A5"/>
    <w:rsid w:val="004A55A9"/>
    <w:rPr>
      <w:rFonts w:ascii="Arial" w:eastAsiaTheme="minorHAnsi" w:hAnsi="Arial"/>
      <w:sz w:val="24"/>
    </w:rPr>
  </w:style>
  <w:style w:type="paragraph" w:customStyle="1" w:styleId="84C8B1A19F3B433AB796C029EC4FFED95">
    <w:name w:val="84C8B1A19F3B433AB796C029EC4FFED95"/>
    <w:rsid w:val="004A55A9"/>
    <w:rPr>
      <w:rFonts w:ascii="Arial" w:eastAsiaTheme="minorHAnsi" w:hAnsi="Arial"/>
      <w:sz w:val="24"/>
    </w:rPr>
  </w:style>
  <w:style w:type="paragraph" w:customStyle="1" w:styleId="8EB9CE2EADC44030803A458D6F58ED045">
    <w:name w:val="8EB9CE2EADC44030803A458D6F58ED045"/>
    <w:rsid w:val="004A55A9"/>
    <w:rPr>
      <w:rFonts w:ascii="Arial" w:eastAsiaTheme="minorHAnsi" w:hAnsi="Arial"/>
      <w:sz w:val="24"/>
    </w:rPr>
  </w:style>
  <w:style w:type="paragraph" w:customStyle="1" w:styleId="0E2C062458E84555A3E93FEB1620EE305">
    <w:name w:val="0E2C062458E84555A3E93FEB1620EE305"/>
    <w:rsid w:val="004A55A9"/>
    <w:rPr>
      <w:rFonts w:ascii="Arial" w:eastAsiaTheme="minorHAnsi" w:hAnsi="Arial"/>
      <w:sz w:val="24"/>
    </w:rPr>
  </w:style>
  <w:style w:type="paragraph" w:customStyle="1" w:styleId="9120B63B54FF440CBFCC7CE50A5B47265">
    <w:name w:val="9120B63B54FF440CBFCC7CE50A5B47265"/>
    <w:rsid w:val="004A55A9"/>
    <w:rPr>
      <w:rFonts w:ascii="Arial" w:eastAsiaTheme="minorHAnsi" w:hAnsi="Arial"/>
      <w:sz w:val="24"/>
    </w:rPr>
  </w:style>
  <w:style w:type="paragraph" w:customStyle="1" w:styleId="EB7EDE8995044A618BC524CD7B39B1075">
    <w:name w:val="EB7EDE8995044A618BC524CD7B39B1075"/>
    <w:rsid w:val="004A55A9"/>
    <w:rPr>
      <w:rFonts w:ascii="Arial" w:eastAsiaTheme="minorHAnsi" w:hAnsi="Arial"/>
      <w:sz w:val="24"/>
    </w:rPr>
  </w:style>
  <w:style w:type="paragraph" w:customStyle="1" w:styleId="D542E8D59225421D88A1D35A88CD54A15">
    <w:name w:val="D542E8D59225421D88A1D35A88CD54A15"/>
    <w:rsid w:val="004A55A9"/>
    <w:rPr>
      <w:rFonts w:ascii="Arial" w:eastAsiaTheme="minorHAnsi" w:hAnsi="Arial"/>
      <w:sz w:val="24"/>
    </w:rPr>
  </w:style>
  <w:style w:type="paragraph" w:customStyle="1" w:styleId="1BFDCC0BF55B4B4984E05DEE9AB853D65">
    <w:name w:val="1BFDCC0BF55B4B4984E05DEE9AB853D65"/>
    <w:rsid w:val="004A55A9"/>
    <w:rPr>
      <w:rFonts w:ascii="Arial" w:eastAsiaTheme="minorHAnsi" w:hAnsi="Arial"/>
      <w:sz w:val="24"/>
    </w:rPr>
  </w:style>
  <w:style w:type="paragraph" w:customStyle="1" w:styleId="693E04AFFEB14A73A4744E810710E78F5">
    <w:name w:val="693E04AFFEB14A73A4744E810710E78F5"/>
    <w:rsid w:val="004A55A9"/>
    <w:rPr>
      <w:rFonts w:ascii="Arial" w:eastAsiaTheme="minorHAnsi" w:hAnsi="Arial"/>
      <w:sz w:val="24"/>
    </w:rPr>
  </w:style>
  <w:style w:type="paragraph" w:customStyle="1" w:styleId="3997FD9D476048FB843CCD8AD8D597DC1">
    <w:name w:val="3997FD9D476048FB843CCD8AD8D597DC1"/>
    <w:rsid w:val="004A55A9"/>
    <w:rPr>
      <w:rFonts w:ascii="Arial" w:eastAsiaTheme="minorHAnsi" w:hAnsi="Arial"/>
      <w:sz w:val="24"/>
    </w:rPr>
  </w:style>
  <w:style w:type="paragraph" w:customStyle="1" w:styleId="768292311CCC4128A358E213C16944D55">
    <w:name w:val="768292311CCC4128A358E213C16944D55"/>
    <w:rsid w:val="004A55A9"/>
    <w:rPr>
      <w:rFonts w:ascii="Arial" w:eastAsiaTheme="minorHAnsi" w:hAnsi="Arial"/>
      <w:sz w:val="24"/>
    </w:rPr>
  </w:style>
  <w:style w:type="paragraph" w:customStyle="1" w:styleId="BE2B9DFBE2784EE090693B1AFA0AA03E1">
    <w:name w:val="BE2B9DFBE2784EE090693B1AFA0AA03E1"/>
    <w:rsid w:val="004A55A9"/>
    <w:rPr>
      <w:rFonts w:ascii="Arial" w:eastAsiaTheme="minorHAnsi" w:hAnsi="Arial"/>
      <w:sz w:val="24"/>
    </w:rPr>
  </w:style>
  <w:style w:type="paragraph" w:customStyle="1" w:styleId="B761FFC5BB1E4837A50E88BF9B01080C5">
    <w:name w:val="B761FFC5BB1E4837A50E88BF9B01080C5"/>
    <w:rsid w:val="004A55A9"/>
    <w:rPr>
      <w:rFonts w:ascii="Arial" w:eastAsiaTheme="minorHAnsi" w:hAnsi="Arial"/>
      <w:sz w:val="24"/>
    </w:rPr>
  </w:style>
  <w:style w:type="paragraph" w:customStyle="1" w:styleId="ADD18184F74A4CF985AFF789B74F7DB71">
    <w:name w:val="ADD18184F74A4CF985AFF789B74F7DB71"/>
    <w:rsid w:val="004A55A9"/>
    <w:rPr>
      <w:rFonts w:ascii="Arial" w:eastAsiaTheme="minorHAnsi" w:hAnsi="Arial"/>
      <w:sz w:val="24"/>
    </w:rPr>
  </w:style>
  <w:style w:type="paragraph" w:customStyle="1" w:styleId="19EEB05E040244C0BB2B1B4C18B1C2F81">
    <w:name w:val="19EEB05E040244C0BB2B1B4C18B1C2F81"/>
    <w:rsid w:val="004A55A9"/>
    <w:rPr>
      <w:rFonts w:ascii="Arial" w:eastAsiaTheme="minorHAnsi" w:hAnsi="Arial"/>
      <w:sz w:val="24"/>
    </w:rPr>
  </w:style>
  <w:style w:type="paragraph" w:customStyle="1" w:styleId="257B78BDD53F4C9692C13DC6850CD1551">
    <w:name w:val="257B78BDD53F4C9692C13DC6850CD1551"/>
    <w:rsid w:val="004A55A9"/>
    <w:rPr>
      <w:rFonts w:ascii="Arial" w:eastAsiaTheme="minorHAnsi" w:hAnsi="Arial"/>
      <w:sz w:val="24"/>
    </w:rPr>
  </w:style>
  <w:style w:type="paragraph" w:customStyle="1" w:styleId="7ECF138C2E2D47A59D65A4FB7914720C5">
    <w:name w:val="7ECF138C2E2D47A59D65A4FB7914720C5"/>
    <w:rsid w:val="004A55A9"/>
    <w:rPr>
      <w:rFonts w:ascii="Arial" w:eastAsiaTheme="minorHAnsi" w:hAnsi="Arial"/>
      <w:sz w:val="24"/>
    </w:rPr>
  </w:style>
  <w:style w:type="paragraph" w:customStyle="1" w:styleId="DC0FA8ACE3F640E0BE75F37895699BA45">
    <w:name w:val="DC0FA8ACE3F640E0BE75F37895699BA45"/>
    <w:rsid w:val="004A55A9"/>
    <w:rPr>
      <w:rFonts w:ascii="Arial" w:eastAsiaTheme="minorHAnsi" w:hAnsi="Arial"/>
      <w:sz w:val="24"/>
    </w:rPr>
  </w:style>
  <w:style w:type="paragraph" w:customStyle="1" w:styleId="73495204A43544FD8A701A749C87FC705">
    <w:name w:val="73495204A43544FD8A701A749C87FC705"/>
    <w:rsid w:val="004A55A9"/>
    <w:rPr>
      <w:rFonts w:ascii="Arial" w:eastAsiaTheme="minorHAnsi" w:hAnsi="Arial"/>
      <w:sz w:val="24"/>
    </w:rPr>
  </w:style>
  <w:style w:type="paragraph" w:customStyle="1" w:styleId="EE30E0DBE5644F1584EDB0EF99B0474C5">
    <w:name w:val="EE30E0DBE5644F1584EDB0EF99B0474C5"/>
    <w:rsid w:val="004A55A9"/>
    <w:rPr>
      <w:rFonts w:ascii="Arial" w:eastAsiaTheme="minorHAnsi" w:hAnsi="Arial"/>
      <w:sz w:val="24"/>
    </w:rPr>
  </w:style>
  <w:style w:type="paragraph" w:customStyle="1" w:styleId="B0F0BE7DD9B04E98AA9420657E49BEBF4">
    <w:name w:val="B0F0BE7DD9B04E98AA9420657E49BEBF4"/>
    <w:rsid w:val="004A55A9"/>
    <w:rPr>
      <w:rFonts w:ascii="Arial" w:eastAsiaTheme="minorHAnsi" w:hAnsi="Arial"/>
      <w:sz w:val="24"/>
    </w:rPr>
  </w:style>
  <w:style w:type="paragraph" w:customStyle="1" w:styleId="26C495BE698B415FA628ACF57D5ECBB85">
    <w:name w:val="26C495BE698B415FA628ACF57D5ECBB85"/>
    <w:rsid w:val="004A55A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07D38FC83C14EA1B2BF9F58F534EFD710">
    <w:name w:val="E07D38FC83C14EA1B2BF9F58F534EFD710"/>
    <w:rsid w:val="004A55A9"/>
    <w:rPr>
      <w:rFonts w:ascii="Arial" w:eastAsiaTheme="minorHAnsi" w:hAnsi="Arial"/>
      <w:sz w:val="24"/>
    </w:rPr>
  </w:style>
  <w:style w:type="paragraph" w:customStyle="1" w:styleId="62C0230A7AC3408897D62C2A2059A48510">
    <w:name w:val="62C0230A7AC3408897D62C2A2059A48510"/>
    <w:rsid w:val="004A55A9"/>
    <w:rPr>
      <w:rFonts w:ascii="Arial" w:eastAsiaTheme="minorHAnsi" w:hAnsi="Arial"/>
      <w:sz w:val="24"/>
    </w:rPr>
  </w:style>
  <w:style w:type="paragraph" w:customStyle="1" w:styleId="81AF9B6995184EEFBE343B00CABA663D10">
    <w:name w:val="81AF9B6995184EEFBE343B00CABA663D10"/>
    <w:rsid w:val="004A55A9"/>
    <w:rPr>
      <w:rFonts w:ascii="Arial" w:eastAsiaTheme="minorHAnsi" w:hAnsi="Arial"/>
      <w:sz w:val="24"/>
    </w:rPr>
  </w:style>
  <w:style w:type="paragraph" w:customStyle="1" w:styleId="3B1B645E81104415AA813D2F323925719">
    <w:name w:val="3B1B645E81104415AA813D2F323925719"/>
    <w:rsid w:val="004A55A9"/>
    <w:rPr>
      <w:rFonts w:ascii="Arial" w:eastAsiaTheme="minorHAnsi" w:hAnsi="Arial"/>
      <w:sz w:val="24"/>
    </w:rPr>
  </w:style>
  <w:style w:type="paragraph" w:customStyle="1" w:styleId="DC37D9C5166C45E88555B7D7E7E70FC110">
    <w:name w:val="DC37D9C5166C45E88555B7D7E7E70FC110"/>
    <w:rsid w:val="004A55A9"/>
    <w:rPr>
      <w:rFonts w:ascii="Arial" w:eastAsiaTheme="minorHAnsi" w:hAnsi="Arial"/>
      <w:sz w:val="24"/>
    </w:rPr>
  </w:style>
  <w:style w:type="paragraph" w:customStyle="1" w:styleId="90709C396EEB4383AD611F54C19C1196">
    <w:name w:val="90709C396EEB4383AD611F54C19C1196"/>
    <w:rsid w:val="004A55A9"/>
  </w:style>
  <w:style w:type="paragraph" w:customStyle="1" w:styleId="5931279900664135B664045F216C5013">
    <w:name w:val="5931279900664135B664045F216C5013"/>
    <w:rsid w:val="004A55A9"/>
  </w:style>
  <w:style w:type="paragraph" w:customStyle="1" w:styleId="67602D1902364FD9B2E5DF509ADE756D">
    <w:name w:val="67602D1902364FD9B2E5DF509ADE756D"/>
    <w:rsid w:val="004A55A9"/>
  </w:style>
  <w:style w:type="paragraph" w:customStyle="1" w:styleId="6CB3CE6A65544F27A02545C82DBFF48C">
    <w:name w:val="6CB3CE6A65544F27A02545C82DBFF48C"/>
    <w:rsid w:val="004A55A9"/>
  </w:style>
  <w:style w:type="paragraph" w:customStyle="1" w:styleId="4FA98A7A10704595A55CB51AB3B510DA">
    <w:name w:val="4FA98A7A10704595A55CB51AB3B510DA"/>
    <w:rsid w:val="004A55A9"/>
  </w:style>
  <w:style w:type="paragraph" w:customStyle="1" w:styleId="F33E98317E6647BC8929ACF04DBD5198">
    <w:name w:val="F33E98317E6647BC8929ACF04DBD5198"/>
    <w:rsid w:val="004A55A9"/>
  </w:style>
  <w:style w:type="paragraph" w:customStyle="1" w:styleId="47BB6289107845A884C777C29B7B72C3">
    <w:name w:val="47BB6289107845A884C777C29B7B72C3"/>
    <w:rsid w:val="004A55A9"/>
  </w:style>
  <w:style w:type="paragraph" w:customStyle="1" w:styleId="422B6ACD41E444EE8A0FF9C4F0D196F6">
    <w:name w:val="422B6ACD41E444EE8A0FF9C4F0D196F6"/>
    <w:rsid w:val="004A55A9"/>
  </w:style>
  <w:style w:type="paragraph" w:customStyle="1" w:styleId="96AB65669E534B1D9E89A1FC4B68F251">
    <w:name w:val="96AB65669E534B1D9E89A1FC4B68F251"/>
    <w:rsid w:val="004A55A9"/>
  </w:style>
  <w:style w:type="paragraph" w:customStyle="1" w:styleId="82A1DA67FC194694A0890C2E35D85BA0">
    <w:name w:val="82A1DA67FC194694A0890C2E35D85BA0"/>
    <w:rsid w:val="004A55A9"/>
  </w:style>
  <w:style w:type="paragraph" w:customStyle="1" w:styleId="D77D711C03AD46848E49A4FD7B3BAD1F">
    <w:name w:val="D77D711C03AD46848E49A4FD7B3BAD1F"/>
    <w:rsid w:val="004A55A9"/>
  </w:style>
  <w:style w:type="paragraph" w:customStyle="1" w:styleId="2CFBDC885A4D48FA9459502E7590BFBC">
    <w:name w:val="2CFBDC885A4D48FA9459502E7590BFBC"/>
    <w:rsid w:val="004A55A9"/>
  </w:style>
  <w:style w:type="paragraph" w:customStyle="1" w:styleId="AF34A22228E34D299EE783602626EC53">
    <w:name w:val="AF34A22228E34D299EE783602626EC53"/>
    <w:rsid w:val="004A55A9"/>
  </w:style>
  <w:style w:type="paragraph" w:customStyle="1" w:styleId="0CF2A72ED3284F97A70ADC1D5A33DFF0">
    <w:name w:val="0CF2A72ED3284F97A70ADC1D5A33DFF0"/>
    <w:rsid w:val="004A55A9"/>
  </w:style>
  <w:style w:type="paragraph" w:customStyle="1" w:styleId="A02756DEAC814E168F21F82556603811">
    <w:name w:val="A02756DEAC814E168F21F82556603811"/>
    <w:rsid w:val="004A55A9"/>
  </w:style>
  <w:style w:type="paragraph" w:customStyle="1" w:styleId="EB239DB8017741B9BD270CAE5EB26A3A">
    <w:name w:val="EB239DB8017741B9BD270CAE5EB26A3A"/>
    <w:rsid w:val="004A55A9"/>
  </w:style>
  <w:style w:type="paragraph" w:customStyle="1" w:styleId="AA059BC03D5D4F39980738594A65136E">
    <w:name w:val="AA059BC03D5D4F39980738594A65136E"/>
    <w:rsid w:val="004A55A9"/>
  </w:style>
  <w:style w:type="paragraph" w:customStyle="1" w:styleId="B2C6B8ACAB484BE5B07C5B27786477EF">
    <w:name w:val="B2C6B8ACAB484BE5B07C5B27786477EF"/>
    <w:rsid w:val="004A55A9"/>
  </w:style>
  <w:style w:type="paragraph" w:customStyle="1" w:styleId="F557F8A317AC45799F087D16B9E6BD25">
    <w:name w:val="F557F8A317AC45799F087D16B9E6BD25"/>
    <w:rsid w:val="004A55A9"/>
  </w:style>
  <w:style w:type="paragraph" w:customStyle="1" w:styleId="29EB51A388FA421AA5B48EE5C15AA0F0">
    <w:name w:val="29EB51A388FA421AA5B48EE5C15AA0F0"/>
    <w:rsid w:val="004A55A9"/>
  </w:style>
  <w:style w:type="paragraph" w:customStyle="1" w:styleId="8448D9A9A6A447919AB80F19088D2FC6">
    <w:name w:val="8448D9A9A6A447919AB80F19088D2FC6"/>
    <w:rsid w:val="004A55A9"/>
  </w:style>
  <w:style w:type="paragraph" w:customStyle="1" w:styleId="AA21C7D406724CA5B9959FA454D9212C">
    <w:name w:val="AA21C7D406724CA5B9959FA454D9212C"/>
    <w:rsid w:val="004A55A9"/>
  </w:style>
  <w:style w:type="paragraph" w:customStyle="1" w:styleId="C007074CF47B4769B770E95E07F31D33">
    <w:name w:val="C007074CF47B4769B770E95E07F31D33"/>
    <w:rsid w:val="004A55A9"/>
  </w:style>
  <w:style w:type="paragraph" w:customStyle="1" w:styleId="140032DD7778416186B938951C7EF90A">
    <w:name w:val="140032DD7778416186B938951C7EF90A"/>
    <w:rsid w:val="004A55A9"/>
  </w:style>
  <w:style w:type="paragraph" w:customStyle="1" w:styleId="2567C55838784F7298659747280F9F3D">
    <w:name w:val="2567C55838784F7298659747280F9F3D"/>
    <w:rsid w:val="004A55A9"/>
  </w:style>
  <w:style w:type="paragraph" w:customStyle="1" w:styleId="01E13C8FBDEB4DD897EB288926215D3A">
    <w:name w:val="01E13C8FBDEB4DD897EB288926215D3A"/>
    <w:rsid w:val="004A55A9"/>
  </w:style>
  <w:style w:type="paragraph" w:customStyle="1" w:styleId="404C0A12F5354F5287A458D42AC3674C">
    <w:name w:val="404C0A12F5354F5287A458D42AC3674C"/>
    <w:rsid w:val="004A55A9"/>
  </w:style>
  <w:style w:type="paragraph" w:customStyle="1" w:styleId="C92EE7EC58274013842812176D6A6FFE">
    <w:name w:val="C92EE7EC58274013842812176D6A6FFE"/>
    <w:rsid w:val="004A55A9"/>
  </w:style>
  <w:style w:type="paragraph" w:customStyle="1" w:styleId="94679416023E4494BFAD6E7AF6CAC24A">
    <w:name w:val="94679416023E4494BFAD6E7AF6CAC24A"/>
    <w:rsid w:val="004A55A9"/>
  </w:style>
  <w:style w:type="paragraph" w:customStyle="1" w:styleId="BF1D085C44F04E3792694E4C738A1039">
    <w:name w:val="BF1D085C44F04E3792694E4C738A1039"/>
    <w:rsid w:val="004A55A9"/>
  </w:style>
  <w:style w:type="paragraph" w:customStyle="1" w:styleId="051A586D62944FA79CC19E11AFA20BB1">
    <w:name w:val="051A586D62944FA79CC19E11AFA20BB1"/>
    <w:rsid w:val="004A55A9"/>
  </w:style>
  <w:style w:type="paragraph" w:customStyle="1" w:styleId="BFAB008633574647BA00F9C03213D3FB">
    <w:name w:val="BFAB008633574647BA00F9C03213D3FB"/>
    <w:rsid w:val="004A55A9"/>
  </w:style>
  <w:style w:type="paragraph" w:customStyle="1" w:styleId="87D2617BE7E2470FB0358998E5C8A90C">
    <w:name w:val="87D2617BE7E2470FB0358998E5C8A90C"/>
    <w:rsid w:val="004A55A9"/>
  </w:style>
  <w:style w:type="paragraph" w:customStyle="1" w:styleId="8BA1150E841446A0B5FC2A07D2CBD946">
    <w:name w:val="8BA1150E841446A0B5FC2A07D2CBD946"/>
    <w:rsid w:val="004A55A9"/>
  </w:style>
  <w:style w:type="paragraph" w:customStyle="1" w:styleId="38F3AC1E82BA4482A1AAA9C8A0F4DE75">
    <w:name w:val="38F3AC1E82BA4482A1AAA9C8A0F4DE75"/>
    <w:rsid w:val="004A55A9"/>
  </w:style>
  <w:style w:type="paragraph" w:customStyle="1" w:styleId="E288814BC43E4E5CBC71C52C5E46377413">
    <w:name w:val="E288814BC43E4E5CBC71C52C5E46377413"/>
    <w:rsid w:val="00963B37"/>
    <w:rPr>
      <w:rFonts w:ascii="Arial" w:eastAsiaTheme="minorHAnsi" w:hAnsi="Arial"/>
      <w:sz w:val="24"/>
    </w:rPr>
  </w:style>
  <w:style w:type="paragraph" w:customStyle="1" w:styleId="69C4F7A077C84904A90C4B1A814E0CC613">
    <w:name w:val="69C4F7A077C84904A90C4B1A814E0CC613"/>
    <w:rsid w:val="00963B37"/>
    <w:rPr>
      <w:rFonts w:ascii="Arial" w:eastAsiaTheme="minorHAnsi" w:hAnsi="Arial"/>
      <w:sz w:val="24"/>
    </w:rPr>
  </w:style>
  <w:style w:type="paragraph" w:customStyle="1" w:styleId="A9077A72BAD546E092815873C99E71A89">
    <w:name w:val="A9077A72BAD546E092815873C99E71A89"/>
    <w:rsid w:val="00963B37"/>
    <w:rPr>
      <w:rFonts w:ascii="Arial" w:eastAsiaTheme="minorHAnsi" w:hAnsi="Arial"/>
      <w:sz w:val="24"/>
    </w:rPr>
  </w:style>
  <w:style w:type="paragraph" w:customStyle="1" w:styleId="C7E4C6EE4A1E45DBB97B023373E32CA314">
    <w:name w:val="C7E4C6EE4A1E45DBB97B023373E32CA314"/>
    <w:rsid w:val="00963B37"/>
    <w:rPr>
      <w:rFonts w:ascii="Arial" w:eastAsiaTheme="minorHAnsi" w:hAnsi="Arial"/>
      <w:sz w:val="24"/>
    </w:rPr>
  </w:style>
  <w:style w:type="paragraph" w:customStyle="1" w:styleId="5FCD8CB2A0BE4689BFFFE2D1D9EEC05214">
    <w:name w:val="5FCD8CB2A0BE4689BFFFE2D1D9EEC05214"/>
    <w:rsid w:val="00963B37"/>
    <w:rPr>
      <w:rFonts w:ascii="Arial" w:eastAsiaTheme="minorHAnsi" w:hAnsi="Arial"/>
      <w:sz w:val="24"/>
    </w:rPr>
  </w:style>
  <w:style w:type="paragraph" w:customStyle="1" w:styleId="7518EA2F633245D680BDF7359BE5C79C14">
    <w:name w:val="7518EA2F633245D680BDF7359BE5C79C14"/>
    <w:rsid w:val="00963B37"/>
    <w:rPr>
      <w:rFonts w:ascii="Arial" w:eastAsiaTheme="minorHAnsi" w:hAnsi="Arial"/>
      <w:sz w:val="24"/>
    </w:rPr>
  </w:style>
  <w:style w:type="paragraph" w:customStyle="1" w:styleId="5848E66D55C8478ABA3C83FE1C60F48E14">
    <w:name w:val="5848E66D55C8478ABA3C83FE1C60F48E14"/>
    <w:rsid w:val="00963B37"/>
    <w:rPr>
      <w:rFonts w:ascii="Arial" w:eastAsiaTheme="minorHAnsi" w:hAnsi="Arial"/>
      <w:sz w:val="24"/>
    </w:rPr>
  </w:style>
  <w:style w:type="paragraph" w:customStyle="1" w:styleId="796192783A1547A5A1E2BEF59DA3F42714">
    <w:name w:val="796192783A1547A5A1E2BEF59DA3F42714"/>
    <w:rsid w:val="00963B37"/>
    <w:rPr>
      <w:rFonts w:ascii="Arial" w:eastAsiaTheme="minorHAnsi" w:hAnsi="Arial"/>
      <w:sz w:val="24"/>
    </w:rPr>
  </w:style>
  <w:style w:type="paragraph" w:customStyle="1" w:styleId="6B8712D818F240369B996A6309470F0114">
    <w:name w:val="6B8712D818F240369B996A6309470F0114"/>
    <w:rsid w:val="00963B37"/>
    <w:rPr>
      <w:rFonts w:ascii="Arial" w:eastAsiaTheme="minorHAnsi" w:hAnsi="Arial"/>
      <w:sz w:val="24"/>
    </w:rPr>
  </w:style>
  <w:style w:type="paragraph" w:customStyle="1" w:styleId="F7D9558C73C64FFD879AE1C0E4DD0D822">
    <w:name w:val="F7D9558C73C64FFD879AE1C0E4DD0D822"/>
    <w:rsid w:val="00963B37"/>
    <w:rPr>
      <w:rFonts w:ascii="Arial" w:eastAsiaTheme="minorHAnsi" w:hAnsi="Arial"/>
      <w:sz w:val="24"/>
    </w:rPr>
  </w:style>
  <w:style w:type="paragraph" w:customStyle="1" w:styleId="A2B24D9FF66B4B428BA731434F2344728">
    <w:name w:val="A2B24D9FF66B4B428BA731434F2344728"/>
    <w:rsid w:val="00963B37"/>
    <w:rPr>
      <w:rFonts w:ascii="Arial" w:eastAsiaTheme="minorHAnsi" w:hAnsi="Arial"/>
      <w:sz w:val="24"/>
    </w:rPr>
  </w:style>
  <w:style w:type="paragraph" w:customStyle="1" w:styleId="777DC2A6A56B4500837B1596CF81B17B8">
    <w:name w:val="777DC2A6A56B4500837B1596CF81B17B8"/>
    <w:rsid w:val="00963B37"/>
    <w:rPr>
      <w:rFonts w:ascii="Arial" w:eastAsiaTheme="minorHAnsi" w:hAnsi="Arial"/>
      <w:sz w:val="24"/>
    </w:rPr>
  </w:style>
  <w:style w:type="paragraph" w:customStyle="1" w:styleId="87F92EB9876E44A4BC8B434B1AE4D6CA8">
    <w:name w:val="87F92EB9876E44A4BC8B434B1AE4D6CA8"/>
    <w:rsid w:val="00963B37"/>
    <w:rPr>
      <w:rFonts w:ascii="Arial" w:eastAsiaTheme="minorHAnsi" w:hAnsi="Arial"/>
      <w:sz w:val="24"/>
    </w:rPr>
  </w:style>
  <w:style w:type="paragraph" w:customStyle="1" w:styleId="80652FFE524D4F7094D62CD2DBFBB0768">
    <w:name w:val="80652FFE524D4F7094D62CD2DBFBB0768"/>
    <w:rsid w:val="00963B37"/>
    <w:rPr>
      <w:rFonts w:ascii="Arial" w:eastAsiaTheme="minorHAnsi" w:hAnsi="Arial"/>
      <w:sz w:val="24"/>
    </w:rPr>
  </w:style>
  <w:style w:type="paragraph" w:customStyle="1" w:styleId="9C053FB1690F471DA9D889B73B82C2F18">
    <w:name w:val="9C053FB1690F471DA9D889B73B82C2F18"/>
    <w:rsid w:val="00963B37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32"/>
      <w:szCs w:val="24"/>
    </w:rPr>
  </w:style>
  <w:style w:type="paragraph" w:customStyle="1" w:styleId="A19D5E23BC9241F89440FB7E1E59F69B8">
    <w:name w:val="A19D5E23BC9241F89440FB7E1E59F69B8"/>
    <w:rsid w:val="00963B37"/>
    <w:rPr>
      <w:rFonts w:ascii="Arial" w:eastAsiaTheme="minorHAnsi" w:hAnsi="Arial"/>
      <w:sz w:val="24"/>
    </w:rPr>
  </w:style>
  <w:style w:type="paragraph" w:customStyle="1" w:styleId="7F75B7905A4E47C88597A8FBBB0CC5AD8">
    <w:name w:val="7F75B7905A4E47C88597A8FBBB0CC5AD8"/>
    <w:rsid w:val="00963B37"/>
    <w:rPr>
      <w:rFonts w:ascii="Arial" w:eastAsiaTheme="minorHAnsi" w:hAnsi="Arial"/>
      <w:sz w:val="24"/>
    </w:rPr>
  </w:style>
  <w:style w:type="paragraph" w:customStyle="1" w:styleId="8A4F849AE11247FDB897CF55093A553B8">
    <w:name w:val="8A4F849AE11247FDB897CF55093A553B8"/>
    <w:rsid w:val="00963B37"/>
    <w:rPr>
      <w:rFonts w:ascii="Arial" w:eastAsiaTheme="minorHAnsi" w:hAnsi="Arial"/>
      <w:sz w:val="24"/>
    </w:rPr>
  </w:style>
  <w:style w:type="paragraph" w:customStyle="1" w:styleId="731E19760F924124A5720DD60B76B0158">
    <w:name w:val="731E19760F924124A5720DD60B76B0158"/>
    <w:rsid w:val="00963B37"/>
    <w:rPr>
      <w:rFonts w:ascii="Arial" w:eastAsiaTheme="minorHAnsi" w:hAnsi="Arial"/>
      <w:sz w:val="24"/>
    </w:rPr>
  </w:style>
  <w:style w:type="paragraph" w:customStyle="1" w:styleId="F89BDCEEDA22407AA2BEFEA7439BC8B98">
    <w:name w:val="F89BDCEEDA22407AA2BEFEA7439BC8B98"/>
    <w:rsid w:val="00963B37"/>
    <w:rPr>
      <w:rFonts w:ascii="Arial" w:eastAsiaTheme="minorHAnsi" w:hAnsi="Arial"/>
      <w:sz w:val="24"/>
    </w:rPr>
  </w:style>
  <w:style w:type="paragraph" w:customStyle="1" w:styleId="E83A260BD6B6410281BF086D079451D88">
    <w:name w:val="E83A260BD6B6410281BF086D079451D88"/>
    <w:rsid w:val="00963B37"/>
    <w:rPr>
      <w:rFonts w:ascii="Arial" w:eastAsiaTheme="minorHAnsi" w:hAnsi="Arial"/>
      <w:sz w:val="24"/>
    </w:rPr>
  </w:style>
  <w:style w:type="paragraph" w:customStyle="1" w:styleId="7D0272BA0C5C4B4E9DC20B6F3CDD88698">
    <w:name w:val="7D0272BA0C5C4B4E9DC20B6F3CDD88698"/>
    <w:rsid w:val="00963B37"/>
    <w:rPr>
      <w:rFonts w:ascii="Arial" w:eastAsiaTheme="minorHAnsi" w:hAnsi="Arial"/>
      <w:sz w:val="24"/>
    </w:rPr>
  </w:style>
  <w:style w:type="paragraph" w:customStyle="1" w:styleId="4B6F37A08626499F8B02A77E1EBB510F8">
    <w:name w:val="4B6F37A08626499F8B02A77E1EBB510F8"/>
    <w:rsid w:val="00963B37"/>
    <w:rPr>
      <w:rFonts w:ascii="Arial" w:eastAsiaTheme="minorHAnsi" w:hAnsi="Arial"/>
      <w:sz w:val="24"/>
    </w:rPr>
  </w:style>
  <w:style w:type="paragraph" w:customStyle="1" w:styleId="3AD0509EA8414C9894F28CE4600D033C8">
    <w:name w:val="3AD0509EA8414C9894F28CE4600D033C8"/>
    <w:rsid w:val="00963B37"/>
    <w:rPr>
      <w:rFonts w:ascii="Arial" w:eastAsiaTheme="minorHAnsi" w:hAnsi="Arial"/>
      <w:sz w:val="24"/>
    </w:rPr>
  </w:style>
  <w:style w:type="paragraph" w:customStyle="1" w:styleId="DE7C52B1A9AA44EFBBFDCDF6C96F052B8">
    <w:name w:val="DE7C52B1A9AA44EFBBFDCDF6C96F052B8"/>
    <w:rsid w:val="00963B37"/>
    <w:rPr>
      <w:rFonts w:ascii="Arial" w:eastAsiaTheme="minorHAnsi" w:hAnsi="Arial"/>
      <w:sz w:val="24"/>
    </w:rPr>
  </w:style>
  <w:style w:type="paragraph" w:customStyle="1" w:styleId="BF40B15D11C443B1865C0FA7B5A0B35D1">
    <w:name w:val="BF40B15D11C443B1865C0FA7B5A0B35D1"/>
    <w:rsid w:val="00963B37"/>
    <w:rPr>
      <w:rFonts w:ascii="Arial" w:eastAsiaTheme="minorHAnsi" w:hAnsi="Arial"/>
      <w:sz w:val="24"/>
    </w:rPr>
  </w:style>
  <w:style w:type="paragraph" w:customStyle="1" w:styleId="C567A1FECB2B4F3BB1CAE86730056BCD5">
    <w:name w:val="C567A1FECB2B4F3BB1CAE86730056BCD5"/>
    <w:rsid w:val="00963B3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54C67521F4BB4ECD87E3D2E3D29036956">
    <w:name w:val="54C67521F4BB4ECD87E3D2E3D29036956"/>
    <w:rsid w:val="00963B3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6CCEAEDE424468C9B6CD808468B480A6">
    <w:name w:val="F6CCEAEDE424468C9B6CD808468B480A6"/>
    <w:rsid w:val="00963B3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2F84A4807924877A3E9081859D7471A6">
    <w:name w:val="A2F84A4807924877A3E9081859D7471A6"/>
    <w:rsid w:val="00963B3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4C8B1A19F3B433AB796C029EC4FFED96">
    <w:name w:val="84C8B1A19F3B433AB796C029EC4FFED96"/>
    <w:rsid w:val="00963B3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EB9CE2EADC44030803A458D6F58ED046">
    <w:name w:val="8EB9CE2EADC44030803A458D6F58ED046"/>
    <w:rsid w:val="00963B3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0E2C062458E84555A3E93FEB1620EE306">
    <w:name w:val="0E2C062458E84555A3E93FEB1620EE306"/>
    <w:rsid w:val="00963B3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9120B63B54FF440CBFCC7CE50A5B47266">
    <w:name w:val="9120B63B54FF440CBFCC7CE50A5B47266"/>
    <w:rsid w:val="00963B3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B7EDE8995044A618BC524CD7B39B1076">
    <w:name w:val="EB7EDE8995044A618BC524CD7B39B1076"/>
    <w:rsid w:val="00963B3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D542E8D59225421D88A1D35A88CD54A16">
    <w:name w:val="D542E8D59225421D88A1D35A88CD54A16"/>
    <w:rsid w:val="00963B3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1BFDCC0BF55B4B4984E05DEE9AB853D66">
    <w:name w:val="1BFDCC0BF55B4B4984E05DEE9AB853D66"/>
    <w:rsid w:val="00963B3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693E04AFFEB14A73A4744E810710E78F6">
    <w:name w:val="693E04AFFEB14A73A4744E810710E78F6"/>
    <w:rsid w:val="00963B3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3997FD9D476048FB843CCD8AD8D597DC2">
    <w:name w:val="3997FD9D476048FB843CCD8AD8D597DC2"/>
    <w:rsid w:val="00963B3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68292311CCC4128A358E213C16944D56">
    <w:name w:val="768292311CCC4128A358E213C16944D56"/>
    <w:rsid w:val="00963B3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E2B9DFBE2784EE090693B1AFA0AA03E2">
    <w:name w:val="BE2B9DFBE2784EE090693B1AFA0AA03E2"/>
    <w:rsid w:val="00963B3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761FFC5BB1E4837A50E88BF9B01080C6">
    <w:name w:val="B761FFC5BB1E4837A50E88BF9B01080C6"/>
    <w:rsid w:val="00963B3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D77D711C03AD46848E49A4FD7B3BAD1F1">
    <w:name w:val="D77D711C03AD46848E49A4FD7B3BAD1F1"/>
    <w:rsid w:val="00963B37"/>
    <w:rPr>
      <w:rFonts w:ascii="Arial" w:eastAsiaTheme="minorHAnsi" w:hAnsi="Arial"/>
      <w:sz w:val="24"/>
    </w:rPr>
  </w:style>
  <w:style w:type="paragraph" w:customStyle="1" w:styleId="4FA98A7A10704595A55CB51AB3B510DA1">
    <w:name w:val="4FA98A7A10704595A55CB51AB3B510DA1"/>
    <w:rsid w:val="00963B37"/>
    <w:rPr>
      <w:rFonts w:ascii="Arial" w:eastAsiaTheme="minorHAnsi" w:hAnsi="Arial"/>
      <w:sz w:val="24"/>
    </w:rPr>
  </w:style>
  <w:style w:type="paragraph" w:customStyle="1" w:styleId="F33E98317E6647BC8929ACF04DBD51981">
    <w:name w:val="F33E98317E6647BC8929ACF04DBD51981"/>
    <w:rsid w:val="00963B37"/>
    <w:rPr>
      <w:rFonts w:ascii="Arial" w:eastAsiaTheme="minorHAnsi" w:hAnsi="Arial"/>
      <w:sz w:val="24"/>
    </w:rPr>
  </w:style>
  <w:style w:type="paragraph" w:customStyle="1" w:styleId="67602D1902364FD9B2E5DF509ADE756D1">
    <w:name w:val="67602D1902364FD9B2E5DF509ADE756D1"/>
    <w:rsid w:val="00963B37"/>
    <w:rPr>
      <w:rFonts w:ascii="Arial" w:eastAsiaTheme="minorHAnsi" w:hAnsi="Arial"/>
      <w:sz w:val="24"/>
    </w:rPr>
  </w:style>
  <w:style w:type="paragraph" w:customStyle="1" w:styleId="7ECF138C2E2D47A59D65A4FB7914720C6">
    <w:name w:val="7ECF138C2E2D47A59D65A4FB7914720C6"/>
    <w:rsid w:val="00963B37"/>
    <w:rPr>
      <w:rFonts w:ascii="Arial" w:eastAsiaTheme="minorHAnsi" w:hAnsi="Arial"/>
      <w:sz w:val="24"/>
    </w:rPr>
  </w:style>
  <w:style w:type="paragraph" w:customStyle="1" w:styleId="DC0FA8ACE3F640E0BE75F37895699BA46">
    <w:name w:val="DC0FA8ACE3F640E0BE75F37895699BA46"/>
    <w:rsid w:val="00963B37"/>
    <w:rPr>
      <w:rFonts w:ascii="Arial" w:eastAsiaTheme="minorHAnsi" w:hAnsi="Arial"/>
      <w:sz w:val="24"/>
    </w:rPr>
  </w:style>
  <w:style w:type="character" w:customStyle="1" w:styleId="Style5-PMO">
    <w:name w:val="Style5-PMO"/>
    <w:basedOn w:val="DefaultParagraphFont"/>
    <w:uiPriority w:val="1"/>
    <w:qFormat/>
    <w:rsid w:val="00E002B7"/>
    <w:rPr>
      <w:color w:val="2E74B5" w:themeColor="accent1" w:themeShade="BF"/>
    </w:rPr>
  </w:style>
  <w:style w:type="paragraph" w:customStyle="1" w:styleId="73495204A43544FD8A701A749C87FC706">
    <w:name w:val="73495204A43544FD8A701A749C87FC706"/>
    <w:rsid w:val="00963B37"/>
    <w:rPr>
      <w:rFonts w:ascii="Arial" w:eastAsiaTheme="minorHAnsi" w:hAnsi="Arial"/>
      <w:sz w:val="24"/>
    </w:rPr>
  </w:style>
  <w:style w:type="paragraph" w:customStyle="1" w:styleId="47BB6289107845A884C777C29B7B72C31">
    <w:name w:val="47BB6289107845A884C777C29B7B72C31"/>
    <w:rsid w:val="00963B37"/>
    <w:rPr>
      <w:rFonts w:ascii="Arial" w:eastAsiaTheme="minorHAnsi" w:hAnsi="Arial"/>
      <w:sz w:val="24"/>
    </w:rPr>
  </w:style>
  <w:style w:type="paragraph" w:customStyle="1" w:styleId="68FF57E13B604861949E68980A035D1C">
    <w:name w:val="68FF57E13B604861949E68980A035D1C"/>
    <w:rsid w:val="00963B37"/>
    <w:rPr>
      <w:rFonts w:ascii="Arial" w:eastAsiaTheme="minorHAnsi" w:hAnsi="Arial"/>
      <w:sz w:val="24"/>
    </w:rPr>
  </w:style>
  <w:style w:type="paragraph" w:customStyle="1" w:styleId="422B6ACD41E444EE8A0FF9C4F0D196F61">
    <w:name w:val="422B6ACD41E444EE8A0FF9C4F0D196F61"/>
    <w:rsid w:val="00963B37"/>
    <w:rPr>
      <w:rFonts w:ascii="Arial" w:eastAsiaTheme="minorHAnsi" w:hAnsi="Arial"/>
      <w:sz w:val="24"/>
    </w:rPr>
  </w:style>
  <w:style w:type="paragraph" w:customStyle="1" w:styleId="96AB65669E534B1D9E89A1FC4B68F2511">
    <w:name w:val="96AB65669E534B1D9E89A1FC4B68F2511"/>
    <w:rsid w:val="00963B37"/>
    <w:rPr>
      <w:rFonts w:ascii="Arial" w:eastAsiaTheme="minorHAnsi" w:hAnsi="Arial"/>
      <w:sz w:val="24"/>
    </w:rPr>
  </w:style>
  <w:style w:type="paragraph" w:customStyle="1" w:styleId="82A1DA67FC194694A0890C2E35D85BA01">
    <w:name w:val="82A1DA67FC194694A0890C2E35D85BA01"/>
    <w:rsid w:val="00963B37"/>
    <w:rPr>
      <w:rFonts w:ascii="Arial" w:eastAsiaTheme="minorHAnsi" w:hAnsi="Arial"/>
      <w:sz w:val="24"/>
    </w:rPr>
  </w:style>
  <w:style w:type="paragraph" w:customStyle="1" w:styleId="18284695B0B344568796F85781EC6F3C">
    <w:name w:val="18284695B0B344568796F85781EC6F3C"/>
    <w:rsid w:val="00963B37"/>
    <w:rPr>
      <w:rFonts w:ascii="Arial" w:eastAsiaTheme="minorHAnsi" w:hAnsi="Arial"/>
      <w:sz w:val="24"/>
    </w:rPr>
  </w:style>
  <w:style w:type="paragraph" w:customStyle="1" w:styleId="EE30E0DBE5644F1584EDB0EF99B0474C6">
    <w:name w:val="EE30E0DBE5644F1584EDB0EF99B0474C6"/>
    <w:rsid w:val="00963B3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6C495BE698B415FA628ACF57D5ECBB86">
    <w:name w:val="26C495BE698B415FA628ACF57D5ECBB86"/>
    <w:rsid w:val="00963B3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63E94AF158404F23A61DEFEEEC709408">
    <w:name w:val="63E94AF158404F23A61DEFEEEC709408"/>
    <w:rsid w:val="00963B3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CFBDC885A4D48FA9459502E7590BFBC1">
    <w:name w:val="2CFBDC885A4D48FA9459502E7590BFBC1"/>
    <w:rsid w:val="00963B37"/>
    <w:rPr>
      <w:rFonts w:ascii="Arial" w:eastAsiaTheme="minorHAnsi" w:hAnsi="Arial"/>
      <w:sz w:val="24"/>
    </w:rPr>
  </w:style>
  <w:style w:type="paragraph" w:customStyle="1" w:styleId="AF34A22228E34D299EE783602626EC531">
    <w:name w:val="AF34A22228E34D299EE783602626EC531"/>
    <w:rsid w:val="00963B37"/>
    <w:rPr>
      <w:rFonts w:ascii="Arial" w:eastAsiaTheme="minorHAnsi" w:hAnsi="Arial"/>
      <w:sz w:val="24"/>
    </w:rPr>
  </w:style>
  <w:style w:type="paragraph" w:customStyle="1" w:styleId="0CF2A72ED3284F97A70ADC1D5A33DFF01">
    <w:name w:val="0CF2A72ED3284F97A70ADC1D5A33DFF01"/>
    <w:rsid w:val="00963B37"/>
    <w:rPr>
      <w:rFonts w:ascii="Arial" w:eastAsiaTheme="minorHAnsi" w:hAnsi="Arial"/>
      <w:sz w:val="24"/>
    </w:rPr>
  </w:style>
  <w:style w:type="paragraph" w:customStyle="1" w:styleId="A02756DEAC814E168F21F825566038111">
    <w:name w:val="A02756DEAC814E168F21F825566038111"/>
    <w:rsid w:val="00963B37"/>
    <w:rPr>
      <w:rFonts w:ascii="Arial" w:eastAsiaTheme="minorHAnsi" w:hAnsi="Arial"/>
      <w:sz w:val="24"/>
    </w:rPr>
  </w:style>
  <w:style w:type="paragraph" w:customStyle="1" w:styleId="EB239DB8017741B9BD270CAE5EB26A3A1">
    <w:name w:val="EB239DB8017741B9BD270CAE5EB26A3A1"/>
    <w:rsid w:val="00963B37"/>
    <w:rPr>
      <w:rFonts w:ascii="Arial" w:eastAsiaTheme="minorHAnsi" w:hAnsi="Arial"/>
      <w:sz w:val="24"/>
    </w:rPr>
  </w:style>
  <w:style w:type="paragraph" w:customStyle="1" w:styleId="AA059BC03D5D4F39980738594A65136E1">
    <w:name w:val="AA059BC03D5D4F39980738594A65136E1"/>
    <w:rsid w:val="00963B37"/>
    <w:rPr>
      <w:rFonts w:ascii="Arial" w:eastAsiaTheme="minorHAnsi" w:hAnsi="Arial"/>
      <w:sz w:val="24"/>
    </w:rPr>
  </w:style>
  <w:style w:type="paragraph" w:customStyle="1" w:styleId="B2C6B8ACAB484BE5B07C5B27786477EF1">
    <w:name w:val="B2C6B8ACAB484BE5B07C5B27786477EF1"/>
    <w:rsid w:val="00963B37"/>
    <w:rPr>
      <w:rFonts w:ascii="Arial" w:eastAsiaTheme="minorHAnsi" w:hAnsi="Arial"/>
      <w:sz w:val="24"/>
    </w:rPr>
  </w:style>
  <w:style w:type="paragraph" w:customStyle="1" w:styleId="F557F8A317AC45799F087D16B9E6BD251">
    <w:name w:val="F557F8A317AC45799F087D16B9E6BD251"/>
    <w:rsid w:val="00963B37"/>
    <w:rPr>
      <w:rFonts w:ascii="Arial" w:eastAsiaTheme="minorHAnsi" w:hAnsi="Arial"/>
      <w:sz w:val="24"/>
    </w:rPr>
  </w:style>
  <w:style w:type="paragraph" w:customStyle="1" w:styleId="29EB51A388FA421AA5B48EE5C15AA0F01">
    <w:name w:val="29EB51A388FA421AA5B48EE5C15AA0F01"/>
    <w:rsid w:val="00963B37"/>
    <w:rPr>
      <w:rFonts w:ascii="Arial" w:eastAsiaTheme="minorHAnsi" w:hAnsi="Arial"/>
      <w:sz w:val="24"/>
    </w:rPr>
  </w:style>
  <w:style w:type="paragraph" w:customStyle="1" w:styleId="8448D9A9A6A447919AB80F19088D2FC61">
    <w:name w:val="8448D9A9A6A447919AB80F19088D2FC61"/>
    <w:rsid w:val="00963B37"/>
    <w:rPr>
      <w:rFonts w:ascii="Arial" w:eastAsiaTheme="minorHAnsi" w:hAnsi="Arial"/>
      <w:sz w:val="24"/>
    </w:rPr>
  </w:style>
  <w:style w:type="paragraph" w:customStyle="1" w:styleId="AA21C7D406724CA5B9959FA454D9212C1">
    <w:name w:val="AA21C7D406724CA5B9959FA454D9212C1"/>
    <w:rsid w:val="00963B37"/>
    <w:rPr>
      <w:rFonts w:ascii="Arial" w:eastAsiaTheme="minorHAnsi" w:hAnsi="Arial"/>
      <w:sz w:val="24"/>
    </w:rPr>
  </w:style>
  <w:style w:type="paragraph" w:customStyle="1" w:styleId="C007074CF47B4769B770E95E07F31D331">
    <w:name w:val="C007074CF47B4769B770E95E07F31D331"/>
    <w:rsid w:val="00963B37"/>
    <w:rPr>
      <w:rFonts w:ascii="Arial" w:eastAsiaTheme="minorHAnsi" w:hAnsi="Arial"/>
      <w:sz w:val="24"/>
    </w:rPr>
  </w:style>
  <w:style w:type="paragraph" w:customStyle="1" w:styleId="140032DD7778416186B938951C7EF90A1">
    <w:name w:val="140032DD7778416186B938951C7EF90A1"/>
    <w:rsid w:val="00963B37"/>
    <w:rPr>
      <w:rFonts w:ascii="Arial" w:eastAsiaTheme="minorHAnsi" w:hAnsi="Arial"/>
      <w:sz w:val="24"/>
    </w:rPr>
  </w:style>
  <w:style w:type="paragraph" w:customStyle="1" w:styleId="C92EE7EC58274013842812176D6A6FFE1">
    <w:name w:val="C92EE7EC58274013842812176D6A6FFE1"/>
    <w:rsid w:val="00963B37"/>
    <w:rPr>
      <w:rFonts w:ascii="Arial" w:eastAsiaTheme="minorHAnsi" w:hAnsi="Arial"/>
      <w:sz w:val="24"/>
    </w:rPr>
  </w:style>
  <w:style w:type="paragraph" w:customStyle="1" w:styleId="051A586D62944FA79CC19E11AFA20BB11">
    <w:name w:val="051A586D62944FA79CC19E11AFA20BB11"/>
    <w:rsid w:val="00963B37"/>
    <w:rPr>
      <w:rFonts w:ascii="Arial" w:eastAsiaTheme="minorHAnsi" w:hAnsi="Arial"/>
      <w:sz w:val="24"/>
    </w:rPr>
  </w:style>
  <w:style w:type="paragraph" w:customStyle="1" w:styleId="2567C55838784F7298659747280F9F3D1">
    <w:name w:val="2567C55838784F7298659747280F9F3D1"/>
    <w:rsid w:val="00963B37"/>
    <w:rPr>
      <w:rFonts w:ascii="Arial" w:eastAsiaTheme="minorHAnsi" w:hAnsi="Arial"/>
      <w:sz w:val="24"/>
    </w:rPr>
  </w:style>
  <w:style w:type="paragraph" w:customStyle="1" w:styleId="01E13C8FBDEB4DD897EB288926215D3A1">
    <w:name w:val="01E13C8FBDEB4DD897EB288926215D3A1"/>
    <w:rsid w:val="00963B37"/>
    <w:rPr>
      <w:rFonts w:ascii="Arial" w:eastAsiaTheme="minorHAnsi" w:hAnsi="Arial"/>
      <w:sz w:val="24"/>
    </w:rPr>
  </w:style>
  <w:style w:type="paragraph" w:customStyle="1" w:styleId="404C0A12F5354F5287A458D42AC3674C1">
    <w:name w:val="404C0A12F5354F5287A458D42AC3674C1"/>
    <w:rsid w:val="00963B37"/>
    <w:rPr>
      <w:rFonts w:ascii="Arial" w:eastAsiaTheme="minorHAnsi" w:hAnsi="Arial"/>
      <w:sz w:val="24"/>
    </w:rPr>
  </w:style>
  <w:style w:type="paragraph" w:customStyle="1" w:styleId="E07D38FC83C14EA1B2BF9F58F534EFD711">
    <w:name w:val="E07D38FC83C14EA1B2BF9F58F534EFD711"/>
    <w:rsid w:val="00963B37"/>
    <w:rPr>
      <w:rFonts w:ascii="Arial" w:eastAsiaTheme="minorHAnsi" w:hAnsi="Arial"/>
      <w:sz w:val="24"/>
    </w:rPr>
  </w:style>
  <w:style w:type="paragraph" w:customStyle="1" w:styleId="62C0230A7AC3408897D62C2A2059A48511">
    <w:name w:val="62C0230A7AC3408897D62C2A2059A48511"/>
    <w:rsid w:val="00963B37"/>
    <w:rPr>
      <w:rFonts w:ascii="Arial" w:eastAsiaTheme="minorHAnsi" w:hAnsi="Arial"/>
      <w:sz w:val="24"/>
    </w:rPr>
  </w:style>
  <w:style w:type="paragraph" w:customStyle="1" w:styleId="81AF9B6995184EEFBE343B00CABA663D11">
    <w:name w:val="81AF9B6995184EEFBE343B00CABA663D11"/>
    <w:rsid w:val="00963B37"/>
    <w:rPr>
      <w:rFonts w:ascii="Arial" w:eastAsiaTheme="minorHAnsi" w:hAnsi="Arial"/>
      <w:sz w:val="24"/>
    </w:rPr>
  </w:style>
  <w:style w:type="paragraph" w:customStyle="1" w:styleId="3B1B645E81104415AA813D2F3239257110">
    <w:name w:val="3B1B645E81104415AA813D2F3239257110"/>
    <w:rsid w:val="00963B37"/>
    <w:rPr>
      <w:rFonts w:ascii="Arial" w:eastAsiaTheme="minorHAnsi" w:hAnsi="Arial"/>
      <w:sz w:val="24"/>
    </w:rPr>
  </w:style>
  <w:style w:type="paragraph" w:customStyle="1" w:styleId="DC37D9C5166C45E88555B7D7E7E70FC111">
    <w:name w:val="DC37D9C5166C45E88555B7D7E7E70FC111"/>
    <w:rsid w:val="00963B37"/>
    <w:rPr>
      <w:rFonts w:ascii="Arial" w:eastAsiaTheme="minorHAnsi" w:hAnsi="Arial"/>
      <w:sz w:val="24"/>
    </w:rPr>
  </w:style>
  <w:style w:type="paragraph" w:customStyle="1" w:styleId="8BA1150E841446A0B5FC2A07D2CBD9461">
    <w:name w:val="8BA1150E841446A0B5FC2A07D2CBD9461"/>
    <w:rsid w:val="00963B37"/>
    <w:rPr>
      <w:rFonts w:ascii="Arial" w:eastAsiaTheme="minorHAnsi" w:hAnsi="Arial"/>
      <w:sz w:val="24"/>
    </w:rPr>
  </w:style>
  <w:style w:type="paragraph" w:customStyle="1" w:styleId="38F3AC1E82BA4482A1AAA9C8A0F4DE751">
    <w:name w:val="38F3AC1E82BA4482A1AAA9C8A0F4DE751"/>
    <w:rsid w:val="00963B37"/>
    <w:rPr>
      <w:rFonts w:ascii="Arial" w:eastAsiaTheme="minorHAnsi" w:hAnsi="Arial"/>
      <w:sz w:val="24"/>
    </w:rPr>
  </w:style>
  <w:style w:type="paragraph" w:customStyle="1" w:styleId="E288814BC43E4E5CBC71C52C5E46377414">
    <w:name w:val="E288814BC43E4E5CBC71C52C5E46377414"/>
    <w:rsid w:val="002B72DB"/>
    <w:rPr>
      <w:rFonts w:ascii="Arial" w:eastAsiaTheme="minorHAnsi" w:hAnsi="Arial"/>
      <w:sz w:val="24"/>
    </w:rPr>
  </w:style>
  <w:style w:type="paragraph" w:customStyle="1" w:styleId="69C4F7A077C84904A90C4B1A814E0CC614">
    <w:name w:val="69C4F7A077C84904A90C4B1A814E0CC614"/>
    <w:rsid w:val="002B72DB"/>
    <w:rPr>
      <w:rFonts w:ascii="Arial" w:eastAsiaTheme="minorHAnsi" w:hAnsi="Arial"/>
      <w:sz w:val="24"/>
    </w:rPr>
  </w:style>
  <w:style w:type="paragraph" w:customStyle="1" w:styleId="A9077A72BAD546E092815873C99E71A810">
    <w:name w:val="A9077A72BAD546E092815873C99E71A810"/>
    <w:rsid w:val="002B72DB"/>
    <w:rPr>
      <w:rFonts w:ascii="Arial" w:eastAsiaTheme="minorHAnsi" w:hAnsi="Arial"/>
      <w:sz w:val="24"/>
    </w:rPr>
  </w:style>
  <w:style w:type="paragraph" w:customStyle="1" w:styleId="C7E4C6EE4A1E45DBB97B023373E32CA315">
    <w:name w:val="C7E4C6EE4A1E45DBB97B023373E32CA315"/>
    <w:rsid w:val="002B72DB"/>
    <w:rPr>
      <w:rFonts w:ascii="Arial" w:eastAsiaTheme="minorHAnsi" w:hAnsi="Arial"/>
      <w:sz w:val="24"/>
    </w:rPr>
  </w:style>
  <w:style w:type="paragraph" w:customStyle="1" w:styleId="5FCD8CB2A0BE4689BFFFE2D1D9EEC05215">
    <w:name w:val="5FCD8CB2A0BE4689BFFFE2D1D9EEC05215"/>
    <w:rsid w:val="002B72DB"/>
    <w:rPr>
      <w:rFonts w:ascii="Arial" w:eastAsiaTheme="minorHAnsi" w:hAnsi="Arial"/>
      <w:sz w:val="24"/>
    </w:rPr>
  </w:style>
  <w:style w:type="paragraph" w:customStyle="1" w:styleId="7518EA2F633245D680BDF7359BE5C79C15">
    <w:name w:val="7518EA2F633245D680BDF7359BE5C79C15"/>
    <w:rsid w:val="002B72DB"/>
    <w:rPr>
      <w:rFonts w:ascii="Arial" w:eastAsiaTheme="minorHAnsi" w:hAnsi="Arial"/>
      <w:sz w:val="24"/>
    </w:rPr>
  </w:style>
  <w:style w:type="paragraph" w:customStyle="1" w:styleId="5848E66D55C8478ABA3C83FE1C60F48E15">
    <w:name w:val="5848E66D55C8478ABA3C83FE1C60F48E15"/>
    <w:rsid w:val="002B72DB"/>
    <w:rPr>
      <w:rFonts w:ascii="Arial" w:eastAsiaTheme="minorHAnsi" w:hAnsi="Arial"/>
      <w:sz w:val="24"/>
    </w:rPr>
  </w:style>
  <w:style w:type="paragraph" w:customStyle="1" w:styleId="796192783A1547A5A1E2BEF59DA3F42715">
    <w:name w:val="796192783A1547A5A1E2BEF59DA3F42715"/>
    <w:rsid w:val="002B72DB"/>
    <w:rPr>
      <w:rFonts w:ascii="Arial" w:eastAsiaTheme="minorHAnsi" w:hAnsi="Arial"/>
      <w:sz w:val="24"/>
    </w:rPr>
  </w:style>
  <w:style w:type="paragraph" w:customStyle="1" w:styleId="6B8712D818F240369B996A6309470F0115">
    <w:name w:val="6B8712D818F240369B996A6309470F0115"/>
    <w:rsid w:val="002B72DB"/>
    <w:rPr>
      <w:rFonts w:ascii="Arial" w:eastAsiaTheme="minorHAnsi" w:hAnsi="Arial"/>
      <w:sz w:val="24"/>
    </w:rPr>
  </w:style>
  <w:style w:type="paragraph" w:customStyle="1" w:styleId="F7D9558C73C64FFD879AE1C0E4DD0D823">
    <w:name w:val="F7D9558C73C64FFD879AE1C0E4DD0D823"/>
    <w:rsid w:val="002B72DB"/>
    <w:rPr>
      <w:rFonts w:ascii="Arial" w:eastAsiaTheme="minorHAnsi" w:hAnsi="Arial"/>
      <w:sz w:val="24"/>
    </w:rPr>
  </w:style>
  <w:style w:type="paragraph" w:customStyle="1" w:styleId="A2B24D9FF66B4B428BA731434F2344729">
    <w:name w:val="A2B24D9FF66B4B428BA731434F2344729"/>
    <w:rsid w:val="002B72DB"/>
    <w:rPr>
      <w:rFonts w:ascii="Arial" w:eastAsiaTheme="minorHAnsi" w:hAnsi="Arial"/>
      <w:sz w:val="24"/>
    </w:rPr>
  </w:style>
  <w:style w:type="paragraph" w:customStyle="1" w:styleId="777DC2A6A56B4500837B1596CF81B17B9">
    <w:name w:val="777DC2A6A56B4500837B1596CF81B17B9"/>
    <w:rsid w:val="002B72DB"/>
    <w:rPr>
      <w:rFonts w:ascii="Arial" w:eastAsiaTheme="minorHAnsi" w:hAnsi="Arial"/>
      <w:sz w:val="24"/>
    </w:rPr>
  </w:style>
  <w:style w:type="paragraph" w:customStyle="1" w:styleId="87F92EB9876E44A4BC8B434B1AE4D6CA9">
    <w:name w:val="87F92EB9876E44A4BC8B434B1AE4D6CA9"/>
    <w:rsid w:val="002B72DB"/>
    <w:rPr>
      <w:rFonts w:ascii="Arial" w:eastAsiaTheme="minorHAnsi" w:hAnsi="Arial"/>
      <w:sz w:val="24"/>
    </w:rPr>
  </w:style>
  <w:style w:type="paragraph" w:customStyle="1" w:styleId="80652FFE524D4F7094D62CD2DBFBB0769">
    <w:name w:val="80652FFE524D4F7094D62CD2DBFBB0769"/>
    <w:rsid w:val="002B72DB"/>
    <w:rPr>
      <w:rFonts w:ascii="Arial" w:eastAsiaTheme="minorHAnsi" w:hAnsi="Arial"/>
      <w:sz w:val="24"/>
    </w:rPr>
  </w:style>
  <w:style w:type="paragraph" w:customStyle="1" w:styleId="9C053FB1690F471DA9D889B73B82C2F19">
    <w:name w:val="9C053FB1690F471DA9D889B73B82C2F19"/>
    <w:rsid w:val="002B72D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32"/>
      <w:szCs w:val="24"/>
    </w:rPr>
  </w:style>
  <w:style w:type="paragraph" w:customStyle="1" w:styleId="A19D5E23BC9241F89440FB7E1E59F69B9">
    <w:name w:val="A19D5E23BC9241F89440FB7E1E59F69B9"/>
    <w:rsid w:val="002B72DB"/>
    <w:rPr>
      <w:rFonts w:ascii="Arial" w:eastAsiaTheme="minorHAnsi" w:hAnsi="Arial"/>
      <w:sz w:val="24"/>
    </w:rPr>
  </w:style>
  <w:style w:type="paragraph" w:customStyle="1" w:styleId="7F75B7905A4E47C88597A8FBBB0CC5AD9">
    <w:name w:val="7F75B7905A4E47C88597A8FBBB0CC5AD9"/>
    <w:rsid w:val="002B72DB"/>
    <w:rPr>
      <w:rFonts w:ascii="Arial" w:eastAsiaTheme="minorHAnsi" w:hAnsi="Arial"/>
      <w:sz w:val="24"/>
    </w:rPr>
  </w:style>
  <w:style w:type="paragraph" w:customStyle="1" w:styleId="8A4F849AE11247FDB897CF55093A553B9">
    <w:name w:val="8A4F849AE11247FDB897CF55093A553B9"/>
    <w:rsid w:val="002B72DB"/>
    <w:rPr>
      <w:rFonts w:ascii="Arial" w:eastAsiaTheme="minorHAnsi" w:hAnsi="Arial"/>
      <w:sz w:val="24"/>
    </w:rPr>
  </w:style>
  <w:style w:type="paragraph" w:customStyle="1" w:styleId="731E19760F924124A5720DD60B76B0159">
    <w:name w:val="731E19760F924124A5720DD60B76B0159"/>
    <w:rsid w:val="002B72DB"/>
    <w:rPr>
      <w:rFonts w:ascii="Arial" w:eastAsiaTheme="minorHAnsi" w:hAnsi="Arial"/>
      <w:sz w:val="24"/>
    </w:rPr>
  </w:style>
  <w:style w:type="paragraph" w:customStyle="1" w:styleId="F89BDCEEDA22407AA2BEFEA7439BC8B99">
    <w:name w:val="F89BDCEEDA22407AA2BEFEA7439BC8B99"/>
    <w:rsid w:val="002B72DB"/>
    <w:rPr>
      <w:rFonts w:ascii="Arial" w:eastAsiaTheme="minorHAnsi" w:hAnsi="Arial"/>
      <w:sz w:val="24"/>
    </w:rPr>
  </w:style>
  <w:style w:type="paragraph" w:customStyle="1" w:styleId="E83A260BD6B6410281BF086D079451D89">
    <w:name w:val="E83A260BD6B6410281BF086D079451D89"/>
    <w:rsid w:val="002B72DB"/>
    <w:rPr>
      <w:rFonts w:ascii="Arial" w:eastAsiaTheme="minorHAnsi" w:hAnsi="Arial"/>
      <w:sz w:val="24"/>
    </w:rPr>
  </w:style>
  <w:style w:type="paragraph" w:customStyle="1" w:styleId="7D0272BA0C5C4B4E9DC20B6F3CDD88699">
    <w:name w:val="7D0272BA0C5C4B4E9DC20B6F3CDD88699"/>
    <w:rsid w:val="002B72DB"/>
    <w:rPr>
      <w:rFonts w:ascii="Arial" w:eastAsiaTheme="minorHAnsi" w:hAnsi="Arial"/>
      <w:sz w:val="24"/>
    </w:rPr>
  </w:style>
  <w:style w:type="paragraph" w:customStyle="1" w:styleId="4B6F37A08626499F8B02A77E1EBB510F9">
    <w:name w:val="4B6F37A08626499F8B02A77E1EBB510F9"/>
    <w:rsid w:val="002B72DB"/>
    <w:rPr>
      <w:rFonts w:ascii="Arial" w:eastAsiaTheme="minorHAnsi" w:hAnsi="Arial"/>
      <w:sz w:val="24"/>
    </w:rPr>
  </w:style>
  <w:style w:type="paragraph" w:customStyle="1" w:styleId="3AD0509EA8414C9894F28CE4600D033C9">
    <w:name w:val="3AD0509EA8414C9894F28CE4600D033C9"/>
    <w:rsid w:val="002B72DB"/>
    <w:rPr>
      <w:rFonts w:ascii="Arial" w:eastAsiaTheme="minorHAnsi" w:hAnsi="Arial"/>
      <w:sz w:val="24"/>
    </w:rPr>
  </w:style>
  <w:style w:type="paragraph" w:customStyle="1" w:styleId="DE7C52B1A9AA44EFBBFDCDF6C96F052B9">
    <w:name w:val="DE7C52B1A9AA44EFBBFDCDF6C96F052B9"/>
    <w:rsid w:val="002B72DB"/>
    <w:rPr>
      <w:rFonts w:ascii="Arial" w:eastAsiaTheme="minorHAnsi" w:hAnsi="Arial"/>
      <w:sz w:val="24"/>
    </w:rPr>
  </w:style>
  <w:style w:type="paragraph" w:customStyle="1" w:styleId="C567A1FECB2B4F3BB1CAE86730056BCD6">
    <w:name w:val="C567A1FECB2B4F3BB1CAE86730056BCD6"/>
    <w:rsid w:val="002B72D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54C67521F4BB4ECD87E3D2E3D29036957">
    <w:name w:val="54C67521F4BB4ECD87E3D2E3D29036957"/>
    <w:rsid w:val="002B72D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6CCEAEDE424468C9B6CD808468B480A7">
    <w:name w:val="F6CCEAEDE424468C9B6CD808468B480A7"/>
    <w:rsid w:val="002B72D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2F84A4807924877A3E9081859D7471A7">
    <w:name w:val="A2F84A4807924877A3E9081859D7471A7"/>
    <w:rsid w:val="002B72D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4C8B1A19F3B433AB796C029EC4FFED97">
    <w:name w:val="84C8B1A19F3B433AB796C029EC4FFED97"/>
    <w:rsid w:val="002B72D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EB9CE2EADC44030803A458D6F58ED047">
    <w:name w:val="8EB9CE2EADC44030803A458D6F58ED047"/>
    <w:rsid w:val="002B72D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0E2C062458E84555A3E93FEB1620EE307">
    <w:name w:val="0E2C062458E84555A3E93FEB1620EE307"/>
    <w:rsid w:val="002B72D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9120B63B54FF440CBFCC7CE50A5B47267">
    <w:name w:val="9120B63B54FF440CBFCC7CE50A5B47267"/>
    <w:rsid w:val="002B72D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B7EDE8995044A618BC524CD7B39B1077">
    <w:name w:val="EB7EDE8995044A618BC524CD7B39B1077"/>
    <w:rsid w:val="002B72D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D542E8D59225421D88A1D35A88CD54A17">
    <w:name w:val="D542E8D59225421D88A1D35A88CD54A17"/>
    <w:rsid w:val="002B72D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1BFDCC0BF55B4B4984E05DEE9AB853D67">
    <w:name w:val="1BFDCC0BF55B4B4984E05DEE9AB853D67"/>
    <w:rsid w:val="002B72D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693E04AFFEB14A73A4744E810710E78F7">
    <w:name w:val="693E04AFFEB14A73A4744E810710E78F7"/>
    <w:rsid w:val="002B72D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3997FD9D476048FB843CCD8AD8D597DC3">
    <w:name w:val="3997FD9D476048FB843CCD8AD8D597DC3"/>
    <w:rsid w:val="002B72D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68292311CCC4128A358E213C16944D57">
    <w:name w:val="768292311CCC4128A358E213C16944D57"/>
    <w:rsid w:val="002B72D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E2B9DFBE2784EE090693B1AFA0AA03E3">
    <w:name w:val="BE2B9DFBE2784EE090693B1AFA0AA03E3"/>
    <w:rsid w:val="002B72D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761FFC5BB1E4837A50E88BF9B01080C7">
    <w:name w:val="B761FFC5BB1E4837A50E88BF9B01080C7"/>
    <w:rsid w:val="002B72D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D77D711C03AD46848E49A4FD7B3BAD1F2">
    <w:name w:val="D77D711C03AD46848E49A4FD7B3BAD1F2"/>
    <w:rsid w:val="002B72DB"/>
    <w:rPr>
      <w:rFonts w:ascii="Arial" w:eastAsiaTheme="minorHAnsi" w:hAnsi="Arial"/>
      <w:sz w:val="24"/>
    </w:rPr>
  </w:style>
  <w:style w:type="paragraph" w:customStyle="1" w:styleId="4FA98A7A10704595A55CB51AB3B510DA2">
    <w:name w:val="4FA98A7A10704595A55CB51AB3B510DA2"/>
    <w:rsid w:val="002B72DB"/>
    <w:rPr>
      <w:rFonts w:ascii="Arial" w:eastAsiaTheme="minorHAnsi" w:hAnsi="Arial"/>
      <w:sz w:val="24"/>
    </w:rPr>
  </w:style>
  <w:style w:type="paragraph" w:customStyle="1" w:styleId="F33E98317E6647BC8929ACF04DBD51982">
    <w:name w:val="F33E98317E6647BC8929ACF04DBD51982"/>
    <w:rsid w:val="002B72DB"/>
    <w:rPr>
      <w:rFonts w:ascii="Arial" w:eastAsiaTheme="minorHAnsi" w:hAnsi="Arial"/>
      <w:sz w:val="24"/>
    </w:rPr>
  </w:style>
  <w:style w:type="paragraph" w:customStyle="1" w:styleId="67602D1902364FD9B2E5DF509ADE756D2">
    <w:name w:val="67602D1902364FD9B2E5DF509ADE756D2"/>
    <w:rsid w:val="002B72DB"/>
    <w:rPr>
      <w:rFonts w:ascii="Arial" w:eastAsiaTheme="minorHAnsi" w:hAnsi="Arial"/>
      <w:sz w:val="24"/>
    </w:rPr>
  </w:style>
  <w:style w:type="paragraph" w:customStyle="1" w:styleId="7ECF138C2E2D47A59D65A4FB7914720C7">
    <w:name w:val="7ECF138C2E2D47A59D65A4FB7914720C7"/>
    <w:rsid w:val="002B72DB"/>
    <w:rPr>
      <w:rFonts w:ascii="Arial" w:eastAsiaTheme="minorHAnsi" w:hAnsi="Arial"/>
      <w:sz w:val="24"/>
    </w:rPr>
  </w:style>
  <w:style w:type="paragraph" w:customStyle="1" w:styleId="DC0FA8ACE3F640E0BE75F37895699BA47">
    <w:name w:val="DC0FA8ACE3F640E0BE75F37895699BA47"/>
    <w:rsid w:val="002B72DB"/>
    <w:rPr>
      <w:rFonts w:ascii="Arial" w:eastAsiaTheme="minorHAnsi" w:hAnsi="Arial"/>
      <w:sz w:val="24"/>
    </w:rPr>
  </w:style>
  <w:style w:type="paragraph" w:customStyle="1" w:styleId="73495204A43544FD8A701A749C87FC707">
    <w:name w:val="73495204A43544FD8A701A749C87FC707"/>
    <w:rsid w:val="002B72DB"/>
    <w:rPr>
      <w:rFonts w:ascii="Arial" w:eastAsiaTheme="minorHAnsi" w:hAnsi="Arial"/>
      <w:sz w:val="24"/>
    </w:rPr>
  </w:style>
  <w:style w:type="paragraph" w:customStyle="1" w:styleId="47BB6289107845A884C777C29B7B72C32">
    <w:name w:val="47BB6289107845A884C777C29B7B72C32"/>
    <w:rsid w:val="002B72DB"/>
    <w:rPr>
      <w:rFonts w:ascii="Arial" w:eastAsiaTheme="minorHAnsi" w:hAnsi="Arial"/>
      <w:sz w:val="24"/>
    </w:rPr>
  </w:style>
  <w:style w:type="paragraph" w:customStyle="1" w:styleId="68FF57E13B604861949E68980A035D1C1">
    <w:name w:val="68FF57E13B604861949E68980A035D1C1"/>
    <w:rsid w:val="002B72DB"/>
    <w:rPr>
      <w:rFonts w:ascii="Arial" w:eastAsiaTheme="minorHAnsi" w:hAnsi="Arial"/>
      <w:sz w:val="24"/>
    </w:rPr>
  </w:style>
  <w:style w:type="paragraph" w:customStyle="1" w:styleId="422B6ACD41E444EE8A0FF9C4F0D196F62">
    <w:name w:val="422B6ACD41E444EE8A0FF9C4F0D196F62"/>
    <w:rsid w:val="002B72DB"/>
    <w:rPr>
      <w:rFonts w:ascii="Arial" w:eastAsiaTheme="minorHAnsi" w:hAnsi="Arial"/>
      <w:sz w:val="24"/>
    </w:rPr>
  </w:style>
  <w:style w:type="paragraph" w:customStyle="1" w:styleId="96AB65669E534B1D9E89A1FC4B68F2512">
    <w:name w:val="96AB65669E534B1D9E89A1FC4B68F2512"/>
    <w:rsid w:val="002B72DB"/>
    <w:rPr>
      <w:rFonts w:ascii="Arial" w:eastAsiaTheme="minorHAnsi" w:hAnsi="Arial"/>
      <w:sz w:val="24"/>
    </w:rPr>
  </w:style>
  <w:style w:type="paragraph" w:customStyle="1" w:styleId="82A1DA67FC194694A0890C2E35D85BA02">
    <w:name w:val="82A1DA67FC194694A0890C2E35D85BA02"/>
    <w:rsid w:val="002B72DB"/>
    <w:rPr>
      <w:rFonts w:ascii="Arial" w:eastAsiaTheme="minorHAnsi" w:hAnsi="Arial"/>
      <w:sz w:val="24"/>
    </w:rPr>
  </w:style>
  <w:style w:type="paragraph" w:customStyle="1" w:styleId="18284695B0B344568796F85781EC6F3C1">
    <w:name w:val="18284695B0B344568796F85781EC6F3C1"/>
    <w:rsid w:val="002B72DB"/>
    <w:rPr>
      <w:rFonts w:ascii="Arial" w:eastAsiaTheme="minorHAnsi" w:hAnsi="Arial"/>
      <w:sz w:val="24"/>
    </w:rPr>
  </w:style>
  <w:style w:type="paragraph" w:customStyle="1" w:styleId="EE30E0DBE5644F1584EDB0EF99B0474C7">
    <w:name w:val="EE30E0DBE5644F1584EDB0EF99B0474C7"/>
    <w:rsid w:val="002B72D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6C495BE698B415FA628ACF57D5ECBB87">
    <w:name w:val="26C495BE698B415FA628ACF57D5ECBB87"/>
    <w:rsid w:val="002B72D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63E94AF158404F23A61DEFEEEC7094081">
    <w:name w:val="63E94AF158404F23A61DEFEEEC7094081"/>
    <w:rsid w:val="002B72D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CFBDC885A4D48FA9459502E7590BFBC2">
    <w:name w:val="2CFBDC885A4D48FA9459502E7590BFBC2"/>
    <w:rsid w:val="002B72DB"/>
    <w:rPr>
      <w:rFonts w:ascii="Arial" w:eastAsiaTheme="minorHAnsi" w:hAnsi="Arial"/>
      <w:sz w:val="24"/>
    </w:rPr>
  </w:style>
  <w:style w:type="paragraph" w:customStyle="1" w:styleId="AF34A22228E34D299EE783602626EC532">
    <w:name w:val="AF34A22228E34D299EE783602626EC532"/>
    <w:rsid w:val="002B72DB"/>
    <w:rPr>
      <w:rFonts w:ascii="Arial" w:eastAsiaTheme="minorHAnsi" w:hAnsi="Arial"/>
      <w:sz w:val="24"/>
    </w:rPr>
  </w:style>
  <w:style w:type="paragraph" w:customStyle="1" w:styleId="0CF2A72ED3284F97A70ADC1D5A33DFF02">
    <w:name w:val="0CF2A72ED3284F97A70ADC1D5A33DFF02"/>
    <w:rsid w:val="002B72DB"/>
    <w:rPr>
      <w:rFonts w:ascii="Arial" w:eastAsiaTheme="minorHAnsi" w:hAnsi="Arial"/>
      <w:sz w:val="24"/>
    </w:rPr>
  </w:style>
  <w:style w:type="paragraph" w:customStyle="1" w:styleId="A02756DEAC814E168F21F825566038112">
    <w:name w:val="A02756DEAC814E168F21F825566038112"/>
    <w:rsid w:val="002B72DB"/>
    <w:rPr>
      <w:rFonts w:ascii="Arial" w:eastAsiaTheme="minorHAnsi" w:hAnsi="Arial"/>
      <w:sz w:val="24"/>
    </w:rPr>
  </w:style>
  <w:style w:type="paragraph" w:customStyle="1" w:styleId="EB239DB8017741B9BD270CAE5EB26A3A2">
    <w:name w:val="EB239DB8017741B9BD270CAE5EB26A3A2"/>
    <w:rsid w:val="002B72DB"/>
    <w:rPr>
      <w:rFonts w:ascii="Arial" w:eastAsiaTheme="minorHAnsi" w:hAnsi="Arial"/>
      <w:sz w:val="24"/>
    </w:rPr>
  </w:style>
  <w:style w:type="paragraph" w:customStyle="1" w:styleId="AA059BC03D5D4F39980738594A65136E2">
    <w:name w:val="AA059BC03D5D4F39980738594A65136E2"/>
    <w:rsid w:val="002B72DB"/>
    <w:rPr>
      <w:rFonts w:ascii="Arial" w:eastAsiaTheme="minorHAnsi" w:hAnsi="Arial"/>
      <w:sz w:val="24"/>
    </w:rPr>
  </w:style>
  <w:style w:type="paragraph" w:customStyle="1" w:styleId="B2C6B8ACAB484BE5B07C5B27786477EF2">
    <w:name w:val="B2C6B8ACAB484BE5B07C5B27786477EF2"/>
    <w:rsid w:val="002B72DB"/>
    <w:rPr>
      <w:rFonts w:ascii="Arial" w:eastAsiaTheme="minorHAnsi" w:hAnsi="Arial"/>
      <w:sz w:val="24"/>
    </w:rPr>
  </w:style>
  <w:style w:type="paragraph" w:customStyle="1" w:styleId="F557F8A317AC45799F087D16B9E6BD252">
    <w:name w:val="F557F8A317AC45799F087D16B9E6BD252"/>
    <w:rsid w:val="002B72DB"/>
    <w:rPr>
      <w:rFonts w:ascii="Arial" w:eastAsiaTheme="minorHAnsi" w:hAnsi="Arial"/>
      <w:sz w:val="24"/>
    </w:rPr>
  </w:style>
  <w:style w:type="paragraph" w:customStyle="1" w:styleId="29EB51A388FA421AA5B48EE5C15AA0F02">
    <w:name w:val="29EB51A388FA421AA5B48EE5C15AA0F02"/>
    <w:rsid w:val="002B72DB"/>
    <w:rPr>
      <w:rFonts w:ascii="Arial" w:eastAsiaTheme="minorHAnsi" w:hAnsi="Arial"/>
      <w:sz w:val="24"/>
    </w:rPr>
  </w:style>
  <w:style w:type="paragraph" w:customStyle="1" w:styleId="8448D9A9A6A447919AB80F19088D2FC62">
    <w:name w:val="8448D9A9A6A447919AB80F19088D2FC62"/>
    <w:rsid w:val="002B72DB"/>
    <w:rPr>
      <w:rFonts w:ascii="Arial" w:eastAsiaTheme="minorHAnsi" w:hAnsi="Arial"/>
      <w:sz w:val="24"/>
    </w:rPr>
  </w:style>
  <w:style w:type="paragraph" w:customStyle="1" w:styleId="AA21C7D406724CA5B9959FA454D9212C2">
    <w:name w:val="AA21C7D406724CA5B9959FA454D9212C2"/>
    <w:rsid w:val="002B72DB"/>
    <w:rPr>
      <w:rFonts w:ascii="Arial" w:eastAsiaTheme="minorHAnsi" w:hAnsi="Arial"/>
      <w:sz w:val="24"/>
    </w:rPr>
  </w:style>
  <w:style w:type="paragraph" w:customStyle="1" w:styleId="C007074CF47B4769B770E95E07F31D332">
    <w:name w:val="C007074CF47B4769B770E95E07F31D332"/>
    <w:rsid w:val="002B72DB"/>
    <w:rPr>
      <w:rFonts w:ascii="Arial" w:eastAsiaTheme="minorHAnsi" w:hAnsi="Arial"/>
      <w:sz w:val="24"/>
    </w:rPr>
  </w:style>
  <w:style w:type="paragraph" w:customStyle="1" w:styleId="140032DD7778416186B938951C7EF90A2">
    <w:name w:val="140032DD7778416186B938951C7EF90A2"/>
    <w:rsid w:val="002B72DB"/>
    <w:rPr>
      <w:rFonts w:ascii="Arial" w:eastAsiaTheme="minorHAnsi" w:hAnsi="Arial"/>
      <w:sz w:val="24"/>
    </w:rPr>
  </w:style>
  <w:style w:type="paragraph" w:customStyle="1" w:styleId="C92EE7EC58274013842812176D6A6FFE2">
    <w:name w:val="C92EE7EC58274013842812176D6A6FFE2"/>
    <w:rsid w:val="002B72DB"/>
    <w:rPr>
      <w:rFonts w:ascii="Arial" w:eastAsiaTheme="minorHAnsi" w:hAnsi="Arial"/>
      <w:sz w:val="24"/>
    </w:rPr>
  </w:style>
  <w:style w:type="paragraph" w:customStyle="1" w:styleId="051A586D62944FA79CC19E11AFA20BB12">
    <w:name w:val="051A586D62944FA79CC19E11AFA20BB12"/>
    <w:rsid w:val="002B72DB"/>
    <w:rPr>
      <w:rFonts w:ascii="Arial" w:eastAsiaTheme="minorHAnsi" w:hAnsi="Arial"/>
      <w:sz w:val="24"/>
    </w:rPr>
  </w:style>
  <w:style w:type="paragraph" w:customStyle="1" w:styleId="2567C55838784F7298659747280F9F3D2">
    <w:name w:val="2567C55838784F7298659747280F9F3D2"/>
    <w:rsid w:val="002B72DB"/>
    <w:rPr>
      <w:rFonts w:ascii="Arial" w:eastAsiaTheme="minorHAnsi" w:hAnsi="Arial"/>
      <w:sz w:val="24"/>
    </w:rPr>
  </w:style>
  <w:style w:type="paragraph" w:customStyle="1" w:styleId="01E13C8FBDEB4DD897EB288926215D3A2">
    <w:name w:val="01E13C8FBDEB4DD897EB288926215D3A2"/>
    <w:rsid w:val="002B72DB"/>
    <w:rPr>
      <w:rFonts w:ascii="Arial" w:eastAsiaTheme="minorHAnsi" w:hAnsi="Arial"/>
      <w:sz w:val="24"/>
    </w:rPr>
  </w:style>
  <w:style w:type="paragraph" w:customStyle="1" w:styleId="404C0A12F5354F5287A458D42AC3674C2">
    <w:name w:val="404C0A12F5354F5287A458D42AC3674C2"/>
    <w:rsid w:val="002B72DB"/>
    <w:rPr>
      <w:rFonts w:ascii="Arial" w:eastAsiaTheme="minorHAnsi" w:hAnsi="Arial"/>
      <w:sz w:val="24"/>
    </w:rPr>
  </w:style>
  <w:style w:type="paragraph" w:customStyle="1" w:styleId="E07D38FC83C14EA1B2BF9F58F534EFD712">
    <w:name w:val="E07D38FC83C14EA1B2BF9F58F534EFD712"/>
    <w:rsid w:val="002B72DB"/>
    <w:rPr>
      <w:rFonts w:ascii="Arial" w:eastAsiaTheme="minorHAnsi" w:hAnsi="Arial"/>
      <w:sz w:val="24"/>
    </w:rPr>
  </w:style>
  <w:style w:type="paragraph" w:customStyle="1" w:styleId="62C0230A7AC3408897D62C2A2059A48512">
    <w:name w:val="62C0230A7AC3408897D62C2A2059A48512"/>
    <w:rsid w:val="002B72DB"/>
    <w:rPr>
      <w:rFonts w:ascii="Arial" w:eastAsiaTheme="minorHAnsi" w:hAnsi="Arial"/>
      <w:sz w:val="24"/>
    </w:rPr>
  </w:style>
  <w:style w:type="paragraph" w:customStyle="1" w:styleId="81AF9B6995184EEFBE343B00CABA663D12">
    <w:name w:val="81AF9B6995184EEFBE343B00CABA663D12"/>
    <w:rsid w:val="002B72DB"/>
    <w:rPr>
      <w:rFonts w:ascii="Arial" w:eastAsiaTheme="minorHAnsi" w:hAnsi="Arial"/>
      <w:sz w:val="24"/>
    </w:rPr>
  </w:style>
  <w:style w:type="paragraph" w:customStyle="1" w:styleId="3B1B645E81104415AA813D2F3239257111">
    <w:name w:val="3B1B645E81104415AA813D2F3239257111"/>
    <w:rsid w:val="002B72DB"/>
    <w:rPr>
      <w:rFonts w:ascii="Arial" w:eastAsiaTheme="minorHAnsi" w:hAnsi="Arial"/>
      <w:sz w:val="24"/>
    </w:rPr>
  </w:style>
  <w:style w:type="paragraph" w:customStyle="1" w:styleId="DC37D9C5166C45E88555B7D7E7E70FC112">
    <w:name w:val="DC37D9C5166C45E88555B7D7E7E70FC112"/>
    <w:rsid w:val="002B72DB"/>
    <w:rPr>
      <w:rFonts w:ascii="Arial" w:eastAsiaTheme="minorHAnsi" w:hAnsi="Arial"/>
      <w:sz w:val="24"/>
    </w:rPr>
  </w:style>
  <w:style w:type="paragraph" w:customStyle="1" w:styleId="8BA1150E841446A0B5FC2A07D2CBD9462">
    <w:name w:val="8BA1150E841446A0B5FC2A07D2CBD9462"/>
    <w:rsid w:val="002B72DB"/>
    <w:rPr>
      <w:rFonts w:ascii="Arial" w:eastAsiaTheme="minorHAnsi" w:hAnsi="Arial"/>
      <w:sz w:val="24"/>
    </w:rPr>
  </w:style>
  <w:style w:type="paragraph" w:customStyle="1" w:styleId="38F3AC1E82BA4482A1AAA9C8A0F4DE752">
    <w:name w:val="38F3AC1E82BA4482A1AAA9C8A0F4DE752"/>
    <w:rsid w:val="002B72DB"/>
    <w:rPr>
      <w:rFonts w:ascii="Arial" w:eastAsiaTheme="minorHAnsi" w:hAnsi="Arial"/>
      <w:sz w:val="24"/>
    </w:rPr>
  </w:style>
  <w:style w:type="paragraph" w:customStyle="1" w:styleId="34BD4B33956C4298AC065D5E5CA99215">
    <w:name w:val="34BD4B33956C4298AC065D5E5CA99215"/>
    <w:rsid w:val="002B72DB"/>
  </w:style>
  <w:style w:type="paragraph" w:customStyle="1" w:styleId="98C102BC827344A1A67E69DA4CB12660">
    <w:name w:val="98C102BC827344A1A67E69DA4CB12660"/>
    <w:rsid w:val="002B72DB"/>
  </w:style>
  <w:style w:type="paragraph" w:customStyle="1" w:styleId="B8530464D6714AFDA033C99F31F652F9">
    <w:name w:val="B8530464D6714AFDA033C99F31F652F9"/>
    <w:rsid w:val="002B72DB"/>
  </w:style>
  <w:style w:type="paragraph" w:customStyle="1" w:styleId="B2D8ED8F1BA84AE7B9CE43C11D70CEDE">
    <w:name w:val="B2D8ED8F1BA84AE7B9CE43C11D70CEDE"/>
    <w:rsid w:val="002B72DB"/>
  </w:style>
  <w:style w:type="paragraph" w:customStyle="1" w:styleId="430B583285B84C9185ABA444A6A8A857">
    <w:name w:val="430B583285B84C9185ABA444A6A8A857"/>
    <w:rsid w:val="002B72DB"/>
  </w:style>
  <w:style w:type="paragraph" w:customStyle="1" w:styleId="DD8BB69E2A1B4878AAB7705742B3A164">
    <w:name w:val="DD8BB69E2A1B4878AAB7705742B3A164"/>
    <w:rsid w:val="002B72DB"/>
  </w:style>
  <w:style w:type="paragraph" w:customStyle="1" w:styleId="41DC719C9ADE4CB890DA4E65D8A943F1">
    <w:name w:val="41DC719C9ADE4CB890DA4E65D8A943F1"/>
    <w:rsid w:val="002B72DB"/>
  </w:style>
  <w:style w:type="paragraph" w:customStyle="1" w:styleId="DA04339D6CD242BEB7D5FB7FDE7A77E2">
    <w:name w:val="DA04339D6CD242BEB7D5FB7FDE7A77E2"/>
    <w:rsid w:val="002B72DB"/>
  </w:style>
  <w:style w:type="paragraph" w:customStyle="1" w:styleId="70575E89DBD8436484C7E1028A3D3B6A">
    <w:name w:val="70575E89DBD8436484C7E1028A3D3B6A"/>
    <w:rsid w:val="002B72DB"/>
  </w:style>
  <w:style w:type="paragraph" w:customStyle="1" w:styleId="86EA41C946F04BD187C97D751994982E">
    <w:name w:val="86EA41C946F04BD187C97D751994982E"/>
    <w:rsid w:val="002B72DB"/>
  </w:style>
  <w:style w:type="paragraph" w:customStyle="1" w:styleId="E288814BC43E4E5CBC71C52C5E46377415">
    <w:name w:val="E288814BC43E4E5CBC71C52C5E46377415"/>
    <w:rsid w:val="00D624C6"/>
    <w:rPr>
      <w:rFonts w:ascii="Arial" w:eastAsiaTheme="minorHAnsi" w:hAnsi="Arial"/>
      <w:sz w:val="24"/>
    </w:rPr>
  </w:style>
  <w:style w:type="paragraph" w:customStyle="1" w:styleId="69C4F7A077C84904A90C4B1A814E0CC615">
    <w:name w:val="69C4F7A077C84904A90C4B1A814E0CC615"/>
    <w:rsid w:val="00D624C6"/>
    <w:rPr>
      <w:rFonts w:ascii="Arial" w:eastAsiaTheme="minorHAnsi" w:hAnsi="Arial"/>
      <w:sz w:val="24"/>
    </w:rPr>
  </w:style>
  <w:style w:type="paragraph" w:customStyle="1" w:styleId="A9077A72BAD546E092815873C99E71A811">
    <w:name w:val="A9077A72BAD546E092815873C99E71A811"/>
    <w:rsid w:val="00D624C6"/>
    <w:rPr>
      <w:rFonts w:ascii="Arial" w:eastAsiaTheme="minorHAnsi" w:hAnsi="Arial"/>
      <w:sz w:val="24"/>
    </w:rPr>
  </w:style>
  <w:style w:type="paragraph" w:customStyle="1" w:styleId="C7E4C6EE4A1E45DBB97B023373E32CA316">
    <w:name w:val="C7E4C6EE4A1E45DBB97B023373E32CA316"/>
    <w:rsid w:val="00D624C6"/>
    <w:rPr>
      <w:rFonts w:ascii="Arial" w:eastAsiaTheme="minorHAnsi" w:hAnsi="Arial"/>
      <w:sz w:val="24"/>
    </w:rPr>
  </w:style>
  <w:style w:type="paragraph" w:customStyle="1" w:styleId="5FCD8CB2A0BE4689BFFFE2D1D9EEC05216">
    <w:name w:val="5FCD8CB2A0BE4689BFFFE2D1D9EEC05216"/>
    <w:rsid w:val="00D624C6"/>
    <w:rPr>
      <w:rFonts w:ascii="Arial" w:eastAsiaTheme="minorHAnsi" w:hAnsi="Arial"/>
      <w:sz w:val="24"/>
    </w:rPr>
  </w:style>
  <w:style w:type="paragraph" w:customStyle="1" w:styleId="7518EA2F633245D680BDF7359BE5C79C16">
    <w:name w:val="7518EA2F633245D680BDF7359BE5C79C16"/>
    <w:rsid w:val="00D624C6"/>
    <w:rPr>
      <w:rFonts w:ascii="Arial" w:eastAsiaTheme="minorHAnsi" w:hAnsi="Arial"/>
      <w:sz w:val="24"/>
    </w:rPr>
  </w:style>
  <w:style w:type="paragraph" w:customStyle="1" w:styleId="5848E66D55C8478ABA3C83FE1C60F48E16">
    <w:name w:val="5848E66D55C8478ABA3C83FE1C60F48E16"/>
    <w:rsid w:val="00D624C6"/>
    <w:rPr>
      <w:rFonts w:ascii="Arial" w:eastAsiaTheme="minorHAnsi" w:hAnsi="Arial"/>
      <w:sz w:val="24"/>
    </w:rPr>
  </w:style>
  <w:style w:type="paragraph" w:customStyle="1" w:styleId="796192783A1547A5A1E2BEF59DA3F42716">
    <w:name w:val="796192783A1547A5A1E2BEF59DA3F42716"/>
    <w:rsid w:val="00D624C6"/>
    <w:rPr>
      <w:rFonts w:ascii="Arial" w:eastAsiaTheme="minorHAnsi" w:hAnsi="Arial"/>
      <w:sz w:val="24"/>
    </w:rPr>
  </w:style>
  <w:style w:type="paragraph" w:customStyle="1" w:styleId="6B8712D818F240369B996A6309470F0116">
    <w:name w:val="6B8712D818F240369B996A6309470F0116"/>
    <w:rsid w:val="00D624C6"/>
    <w:rPr>
      <w:rFonts w:ascii="Arial" w:eastAsiaTheme="minorHAnsi" w:hAnsi="Arial"/>
      <w:sz w:val="24"/>
    </w:rPr>
  </w:style>
  <w:style w:type="paragraph" w:customStyle="1" w:styleId="F7D9558C73C64FFD879AE1C0E4DD0D824">
    <w:name w:val="F7D9558C73C64FFD879AE1C0E4DD0D824"/>
    <w:rsid w:val="00D624C6"/>
    <w:rPr>
      <w:rFonts w:ascii="Arial" w:eastAsiaTheme="minorHAnsi" w:hAnsi="Arial"/>
      <w:sz w:val="24"/>
    </w:rPr>
  </w:style>
  <w:style w:type="paragraph" w:customStyle="1" w:styleId="A2B24D9FF66B4B428BA731434F23447210">
    <w:name w:val="A2B24D9FF66B4B428BA731434F23447210"/>
    <w:rsid w:val="00D624C6"/>
    <w:rPr>
      <w:rFonts w:ascii="Arial" w:eastAsiaTheme="minorHAnsi" w:hAnsi="Arial"/>
      <w:sz w:val="24"/>
    </w:rPr>
  </w:style>
  <w:style w:type="paragraph" w:customStyle="1" w:styleId="777DC2A6A56B4500837B1596CF81B17B10">
    <w:name w:val="777DC2A6A56B4500837B1596CF81B17B10"/>
    <w:rsid w:val="00D624C6"/>
    <w:rPr>
      <w:rFonts w:ascii="Arial" w:eastAsiaTheme="minorHAnsi" w:hAnsi="Arial"/>
      <w:sz w:val="24"/>
    </w:rPr>
  </w:style>
  <w:style w:type="paragraph" w:customStyle="1" w:styleId="87F92EB9876E44A4BC8B434B1AE4D6CA10">
    <w:name w:val="87F92EB9876E44A4BC8B434B1AE4D6CA10"/>
    <w:rsid w:val="00D624C6"/>
    <w:rPr>
      <w:rFonts w:ascii="Arial" w:eastAsiaTheme="minorHAnsi" w:hAnsi="Arial"/>
      <w:sz w:val="24"/>
    </w:rPr>
  </w:style>
  <w:style w:type="paragraph" w:customStyle="1" w:styleId="80652FFE524D4F7094D62CD2DBFBB07610">
    <w:name w:val="80652FFE524D4F7094D62CD2DBFBB07610"/>
    <w:rsid w:val="00D624C6"/>
    <w:rPr>
      <w:rFonts w:ascii="Arial" w:eastAsiaTheme="minorHAnsi" w:hAnsi="Arial"/>
      <w:sz w:val="24"/>
    </w:rPr>
  </w:style>
  <w:style w:type="paragraph" w:customStyle="1" w:styleId="9C053FB1690F471DA9D889B73B82C2F110">
    <w:name w:val="9C053FB1690F471DA9D889B73B82C2F110"/>
    <w:rsid w:val="00D624C6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32"/>
      <w:szCs w:val="24"/>
    </w:rPr>
  </w:style>
  <w:style w:type="paragraph" w:customStyle="1" w:styleId="A19D5E23BC9241F89440FB7E1E59F69B10">
    <w:name w:val="A19D5E23BC9241F89440FB7E1E59F69B10"/>
    <w:rsid w:val="00D624C6"/>
    <w:rPr>
      <w:rFonts w:ascii="Arial" w:eastAsiaTheme="minorHAnsi" w:hAnsi="Arial"/>
      <w:sz w:val="24"/>
    </w:rPr>
  </w:style>
  <w:style w:type="paragraph" w:customStyle="1" w:styleId="7F75B7905A4E47C88597A8FBBB0CC5AD10">
    <w:name w:val="7F75B7905A4E47C88597A8FBBB0CC5AD10"/>
    <w:rsid w:val="00D624C6"/>
    <w:rPr>
      <w:rFonts w:ascii="Arial" w:eastAsiaTheme="minorHAnsi" w:hAnsi="Arial"/>
      <w:sz w:val="24"/>
    </w:rPr>
  </w:style>
  <w:style w:type="paragraph" w:customStyle="1" w:styleId="8A4F849AE11247FDB897CF55093A553B10">
    <w:name w:val="8A4F849AE11247FDB897CF55093A553B10"/>
    <w:rsid w:val="00D624C6"/>
    <w:rPr>
      <w:rFonts w:ascii="Arial" w:eastAsiaTheme="minorHAnsi" w:hAnsi="Arial"/>
      <w:sz w:val="24"/>
    </w:rPr>
  </w:style>
  <w:style w:type="paragraph" w:customStyle="1" w:styleId="731E19760F924124A5720DD60B76B01510">
    <w:name w:val="731E19760F924124A5720DD60B76B01510"/>
    <w:rsid w:val="00D624C6"/>
    <w:rPr>
      <w:rFonts w:ascii="Arial" w:eastAsiaTheme="minorHAnsi" w:hAnsi="Arial"/>
      <w:sz w:val="24"/>
    </w:rPr>
  </w:style>
  <w:style w:type="paragraph" w:customStyle="1" w:styleId="F89BDCEEDA22407AA2BEFEA7439BC8B910">
    <w:name w:val="F89BDCEEDA22407AA2BEFEA7439BC8B910"/>
    <w:rsid w:val="00D624C6"/>
    <w:rPr>
      <w:rFonts w:ascii="Arial" w:eastAsiaTheme="minorHAnsi" w:hAnsi="Arial"/>
      <w:sz w:val="24"/>
    </w:rPr>
  </w:style>
  <w:style w:type="paragraph" w:customStyle="1" w:styleId="E83A260BD6B6410281BF086D079451D810">
    <w:name w:val="E83A260BD6B6410281BF086D079451D810"/>
    <w:rsid w:val="00D624C6"/>
    <w:rPr>
      <w:rFonts w:ascii="Arial" w:eastAsiaTheme="minorHAnsi" w:hAnsi="Arial"/>
      <w:sz w:val="24"/>
    </w:rPr>
  </w:style>
  <w:style w:type="paragraph" w:customStyle="1" w:styleId="7D0272BA0C5C4B4E9DC20B6F3CDD886910">
    <w:name w:val="7D0272BA0C5C4B4E9DC20B6F3CDD886910"/>
    <w:rsid w:val="00D624C6"/>
    <w:rPr>
      <w:rFonts w:ascii="Arial" w:eastAsiaTheme="minorHAnsi" w:hAnsi="Arial"/>
      <w:sz w:val="24"/>
    </w:rPr>
  </w:style>
  <w:style w:type="paragraph" w:customStyle="1" w:styleId="4B6F37A08626499F8B02A77E1EBB510F10">
    <w:name w:val="4B6F37A08626499F8B02A77E1EBB510F10"/>
    <w:rsid w:val="00D624C6"/>
    <w:rPr>
      <w:rFonts w:ascii="Arial" w:eastAsiaTheme="minorHAnsi" w:hAnsi="Arial"/>
      <w:sz w:val="24"/>
    </w:rPr>
  </w:style>
  <w:style w:type="paragraph" w:customStyle="1" w:styleId="3AD0509EA8414C9894F28CE4600D033C10">
    <w:name w:val="3AD0509EA8414C9894F28CE4600D033C10"/>
    <w:rsid w:val="00D624C6"/>
    <w:rPr>
      <w:rFonts w:ascii="Arial" w:eastAsiaTheme="minorHAnsi" w:hAnsi="Arial"/>
      <w:sz w:val="24"/>
    </w:rPr>
  </w:style>
  <w:style w:type="paragraph" w:customStyle="1" w:styleId="DE7C52B1A9AA44EFBBFDCDF6C96F052B10">
    <w:name w:val="DE7C52B1A9AA44EFBBFDCDF6C96F052B10"/>
    <w:rsid w:val="00D624C6"/>
    <w:rPr>
      <w:rFonts w:ascii="Arial" w:eastAsiaTheme="minorHAnsi" w:hAnsi="Arial"/>
      <w:sz w:val="24"/>
    </w:rPr>
  </w:style>
  <w:style w:type="paragraph" w:customStyle="1" w:styleId="C567A1FECB2B4F3BB1CAE86730056BCD7">
    <w:name w:val="C567A1FECB2B4F3BB1CAE86730056BCD7"/>
    <w:rsid w:val="00D624C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54C67521F4BB4ECD87E3D2E3D29036958">
    <w:name w:val="54C67521F4BB4ECD87E3D2E3D29036958"/>
    <w:rsid w:val="00D624C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6CCEAEDE424468C9B6CD808468B480A8">
    <w:name w:val="F6CCEAEDE424468C9B6CD808468B480A8"/>
    <w:rsid w:val="00D624C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2F84A4807924877A3E9081859D7471A8">
    <w:name w:val="A2F84A4807924877A3E9081859D7471A8"/>
    <w:rsid w:val="00D624C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4C8B1A19F3B433AB796C029EC4FFED98">
    <w:name w:val="84C8B1A19F3B433AB796C029EC4FFED98"/>
    <w:rsid w:val="00D624C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EB9CE2EADC44030803A458D6F58ED048">
    <w:name w:val="8EB9CE2EADC44030803A458D6F58ED048"/>
    <w:rsid w:val="00D624C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0E2C062458E84555A3E93FEB1620EE308">
    <w:name w:val="0E2C062458E84555A3E93FEB1620EE308"/>
    <w:rsid w:val="00D624C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9120B63B54FF440CBFCC7CE50A5B47268">
    <w:name w:val="9120B63B54FF440CBFCC7CE50A5B47268"/>
    <w:rsid w:val="00D624C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B7EDE8995044A618BC524CD7B39B1078">
    <w:name w:val="EB7EDE8995044A618BC524CD7B39B1078"/>
    <w:rsid w:val="00D624C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D542E8D59225421D88A1D35A88CD54A18">
    <w:name w:val="D542E8D59225421D88A1D35A88CD54A18"/>
    <w:rsid w:val="00D624C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1BFDCC0BF55B4B4984E05DEE9AB853D68">
    <w:name w:val="1BFDCC0BF55B4B4984E05DEE9AB853D68"/>
    <w:rsid w:val="00D624C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693E04AFFEB14A73A4744E810710E78F8">
    <w:name w:val="693E04AFFEB14A73A4744E810710E78F8"/>
    <w:rsid w:val="00D624C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3997FD9D476048FB843CCD8AD8D597DC4">
    <w:name w:val="3997FD9D476048FB843CCD8AD8D597DC4"/>
    <w:rsid w:val="00D624C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68292311CCC4128A358E213C16944D58">
    <w:name w:val="768292311CCC4128A358E213C16944D58"/>
    <w:rsid w:val="00D624C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E2B9DFBE2784EE090693B1AFA0AA03E4">
    <w:name w:val="BE2B9DFBE2784EE090693B1AFA0AA03E4"/>
    <w:rsid w:val="00D624C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761FFC5BB1E4837A50E88BF9B01080C8">
    <w:name w:val="B761FFC5BB1E4837A50E88BF9B01080C8"/>
    <w:rsid w:val="00D624C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D77D711C03AD46848E49A4FD7B3BAD1F3">
    <w:name w:val="D77D711C03AD46848E49A4FD7B3BAD1F3"/>
    <w:rsid w:val="00D624C6"/>
    <w:rPr>
      <w:rFonts w:ascii="Arial" w:eastAsiaTheme="minorHAnsi" w:hAnsi="Arial"/>
      <w:sz w:val="24"/>
    </w:rPr>
  </w:style>
  <w:style w:type="paragraph" w:customStyle="1" w:styleId="4FA98A7A10704595A55CB51AB3B510DA3">
    <w:name w:val="4FA98A7A10704595A55CB51AB3B510DA3"/>
    <w:rsid w:val="00D624C6"/>
    <w:rPr>
      <w:rFonts w:ascii="Arial" w:eastAsiaTheme="minorHAnsi" w:hAnsi="Arial"/>
      <w:sz w:val="24"/>
    </w:rPr>
  </w:style>
  <w:style w:type="paragraph" w:customStyle="1" w:styleId="F33E98317E6647BC8929ACF04DBD51983">
    <w:name w:val="F33E98317E6647BC8929ACF04DBD51983"/>
    <w:rsid w:val="00D624C6"/>
    <w:rPr>
      <w:rFonts w:ascii="Arial" w:eastAsiaTheme="minorHAnsi" w:hAnsi="Arial"/>
      <w:sz w:val="24"/>
    </w:rPr>
  </w:style>
  <w:style w:type="paragraph" w:customStyle="1" w:styleId="67602D1902364FD9B2E5DF509ADE756D3">
    <w:name w:val="67602D1902364FD9B2E5DF509ADE756D3"/>
    <w:rsid w:val="00D624C6"/>
    <w:rPr>
      <w:rFonts w:ascii="Arial" w:eastAsiaTheme="minorHAnsi" w:hAnsi="Arial"/>
      <w:sz w:val="24"/>
    </w:rPr>
  </w:style>
  <w:style w:type="paragraph" w:customStyle="1" w:styleId="7ECF138C2E2D47A59D65A4FB7914720C8">
    <w:name w:val="7ECF138C2E2D47A59D65A4FB7914720C8"/>
    <w:rsid w:val="00D624C6"/>
    <w:rPr>
      <w:rFonts w:ascii="Arial" w:eastAsiaTheme="minorHAnsi" w:hAnsi="Arial"/>
      <w:sz w:val="24"/>
    </w:rPr>
  </w:style>
  <w:style w:type="paragraph" w:customStyle="1" w:styleId="DC0FA8ACE3F640E0BE75F37895699BA48">
    <w:name w:val="DC0FA8ACE3F640E0BE75F37895699BA48"/>
    <w:rsid w:val="00D624C6"/>
    <w:rPr>
      <w:rFonts w:ascii="Arial" w:eastAsiaTheme="minorHAnsi" w:hAnsi="Arial"/>
      <w:sz w:val="24"/>
    </w:rPr>
  </w:style>
  <w:style w:type="paragraph" w:customStyle="1" w:styleId="73495204A43544FD8A701A749C87FC708">
    <w:name w:val="73495204A43544FD8A701A749C87FC708"/>
    <w:rsid w:val="00D624C6"/>
    <w:rPr>
      <w:rFonts w:ascii="Arial" w:eastAsiaTheme="minorHAnsi" w:hAnsi="Arial"/>
      <w:sz w:val="24"/>
    </w:rPr>
  </w:style>
  <w:style w:type="paragraph" w:customStyle="1" w:styleId="47BB6289107845A884C777C29B7B72C33">
    <w:name w:val="47BB6289107845A884C777C29B7B72C33"/>
    <w:rsid w:val="00D624C6"/>
    <w:rPr>
      <w:rFonts w:ascii="Arial" w:eastAsiaTheme="minorHAnsi" w:hAnsi="Arial"/>
      <w:sz w:val="24"/>
    </w:rPr>
  </w:style>
  <w:style w:type="paragraph" w:customStyle="1" w:styleId="68FF57E13B604861949E68980A035D1C2">
    <w:name w:val="68FF57E13B604861949E68980A035D1C2"/>
    <w:rsid w:val="00D624C6"/>
    <w:rPr>
      <w:rFonts w:ascii="Arial" w:eastAsiaTheme="minorHAnsi" w:hAnsi="Arial"/>
      <w:sz w:val="24"/>
    </w:rPr>
  </w:style>
  <w:style w:type="paragraph" w:customStyle="1" w:styleId="422B6ACD41E444EE8A0FF9C4F0D196F63">
    <w:name w:val="422B6ACD41E444EE8A0FF9C4F0D196F63"/>
    <w:rsid w:val="00D624C6"/>
    <w:rPr>
      <w:rFonts w:ascii="Arial" w:eastAsiaTheme="minorHAnsi" w:hAnsi="Arial"/>
      <w:sz w:val="24"/>
    </w:rPr>
  </w:style>
  <w:style w:type="paragraph" w:customStyle="1" w:styleId="96AB65669E534B1D9E89A1FC4B68F2513">
    <w:name w:val="96AB65669E534B1D9E89A1FC4B68F2513"/>
    <w:rsid w:val="00D624C6"/>
    <w:rPr>
      <w:rFonts w:ascii="Arial" w:eastAsiaTheme="minorHAnsi" w:hAnsi="Arial"/>
      <w:sz w:val="24"/>
    </w:rPr>
  </w:style>
  <w:style w:type="paragraph" w:customStyle="1" w:styleId="82A1DA67FC194694A0890C2E35D85BA03">
    <w:name w:val="82A1DA67FC194694A0890C2E35D85BA03"/>
    <w:rsid w:val="00D624C6"/>
    <w:rPr>
      <w:rFonts w:ascii="Arial" w:eastAsiaTheme="minorHAnsi" w:hAnsi="Arial"/>
      <w:sz w:val="24"/>
    </w:rPr>
  </w:style>
  <w:style w:type="paragraph" w:customStyle="1" w:styleId="18284695B0B344568796F85781EC6F3C2">
    <w:name w:val="18284695B0B344568796F85781EC6F3C2"/>
    <w:rsid w:val="00D624C6"/>
    <w:rPr>
      <w:rFonts w:ascii="Arial" w:eastAsiaTheme="minorHAnsi" w:hAnsi="Arial"/>
      <w:sz w:val="24"/>
    </w:rPr>
  </w:style>
  <w:style w:type="paragraph" w:customStyle="1" w:styleId="EE30E0DBE5644F1584EDB0EF99B0474C8">
    <w:name w:val="EE30E0DBE5644F1584EDB0EF99B0474C8"/>
    <w:rsid w:val="00D624C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6C495BE698B415FA628ACF57D5ECBB88">
    <w:name w:val="26C495BE698B415FA628ACF57D5ECBB88"/>
    <w:rsid w:val="00D624C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63E94AF158404F23A61DEFEEEC7094082">
    <w:name w:val="63E94AF158404F23A61DEFEEEC7094082"/>
    <w:rsid w:val="00D624C6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CFBDC885A4D48FA9459502E7590BFBC3">
    <w:name w:val="2CFBDC885A4D48FA9459502E7590BFBC3"/>
    <w:rsid w:val="00D624C6"/>
    <w:rPr>
      <w:rFonts w:ascii="Arial" w:eastAsiaTheme="minorHAnsi" w:hAnsi="Arial"/>
      <w:sz w:val="24"/>
    </w:rPr>
  </w:style>
  <w:style w:type="paragraph" w:customStyle="1" w:styleId="86EA41C946F04BD187C97D751994982E1">
    <w:name w:val="86EA41C946F04BD187C97D751994982E1"/>
    <w:rsid w:val="00D624C6"/>
    <w:rPr>
      <w:rFonts w:ascii="Arial" w:eastAsiaTheme="minorHAnsi" w:hAnsi="Arial"/>
      <w:sz w:val="24"/>
    </w:rPr>
  </w:style>
  <w:style w:type="paragraph" w:customStyle="1" w:styleId="AF34A22228E34D299EE783602626EC533">
    <w:name w:val="AF34A22228E34D299EE783602626EC533"/>
    <w:rsid w:val="00D624C6"/>
    <w:rPr>
      <w:rFonts w:ascii="Arial" w:eastAsiaTheme="minorHAnsi" w:hAnsi="Arial"/>
      <w:sz w:val="24"/>
    </w:rPr>
  </w:style>
  <w:style w:type="paragraph" w:customStyle="1" w:styleId="66AF40DDD7784977872B40FBA89BFE4B">
    <w:name w:val="66AF40DDD7784977872B40FBA89BFE4B"/>
    <w:rsid w:val="00D624C6"/>
    <w:rPr>
      <w:rFonts w:ascii="Arial" w:eastAsiaTheme="minorHAnsi" w:hAnsi="Arial"/>
      <w:sz w:val="24"/>
    </w:rPr>
  </w:style>
  <w:style w:type="paragraph" w:customStyle="1" w:styleId="0CF2A72ED3284F97A70ADC1D5A33DFF03">
    <w:name w:val="0CF2A72ED3284F97A70ADC1D5A33DFF03"/>
    <w:rsid w:val="00D624C6"/>
    <w:rPr>
      <w:rFonts w:ascii="Arial" w:eastAsiaTheme="minorHAnsi" w:hAnsi="Arial"/>
      <w:sz w:val="24"/>
    </w:rPr>
  </w:style>
  <w:style w:type="paragraph" w:customStyle="1" w:styleId="34BD4B33956C4298AC065D5E5CA992151">
    <w:name w:val="34BD4B33956C4298AC065D5E5CA992151"/>
    <w:rsid w:val="00D624C6"/>
    <w:rPr>
      <w:rFonts w:ascii="Arial" w:eastAsiaTheme="minorHAnsi" w:hAnsi="Arial"/>
      <w:sz w:val="24"/>
    </w:rPr>
  </w:style>
  <w:style w:type="paragraph" w:customStyle="1" w:styleId="A02756DEAC814E168F21F825566038113">
    <w:name w:val="A02756DEAC814E168F21F825566038113"/>
    <w:rsid w:val="00D624C6"/>
    <w:rPr>
      <w:rFonts w:ascii="Arial" w:eastAsiaTheme="minorHAnsi" w:hAnsi="Arial"/>
      <w:sz w:val="24"/>
    </w:rPr>
  </w:style>
  <w:style w:type="paragraph" w:customStyle="1" w:styleId="98C102BC827344A1A67E69DA4CB126601">
    <w:name w:val="98C102BC827344A1A67E69DA4CB126601"/>
    <w:rsid w:val="00D624C6"/>
    <w:rPr>
      <w:rFonts w:ascii="Arial" w:eastAsiaTheme="minorHAnsi" w:hAnsi="Arial"/>
      <w:sz w:val="24"/>
    </w:rPr>
  </w:style>
  <w:style w:type="paragraph" w:customStyle="1" w:styleId="EB239DB8017741B9BD270CAE5EB26A3A3">
    <w:name w:val="EB239DB8017741B9BD270CAE5EB26A3A3"/>
    <w:rsid w:val="00D624C6"/>
    <w:rPr>
      <w:rFonts w:ascii="Arial" w:eastAsiaTheme="minorHAnsi" w:hAnsi="Arial"/>
      <w:sz w:val="24"/>
    </w:rPr>
  </w:style>
  <w:style w:type="paragraph" w:customStyle="1" w:styleId="B8530464D6714AFDA033C99F31F652F91">
    <w:name w:val="B8530464D6714AFDA033C99F31F652F91"/>
    <w:rsid w:val="00D624C6"/>
    <w:rPr>
      <w:rFonts w:ascii="Arial" w:eastAsiaTheme="minorHAnsi" w:hAnsi="Arial"/>
      <w:sz w:val="24"/>
    </w:rPr>
  </w:style>
  <w:style w:type="paragraph" w:customStyle="1" w:styleId="AA059BC03D5D4F39980738594A65136E3">
    <w:name w:val="AA059BC03D5D4F39980738594A65136E3"/>
    <w:rsid w:val="00D624C6"/>
    <w:rPr>
      <w:rFonts w:ascii="Arial" w:eastAsiaTheme="minorHAnsi" w:hAnsi="Arial"/>
      <w:sz w:val="24"/>
    </w:rPr>
  </w:style>
  <w:style w:type="paragraph" w:customStyle="1" w:styleId="B2D8ED8F1BA84AE7B9CE43C11D70CEDE1">
    <w:name w:val="B2D8ED8F1BA84AE7B9CE43C11D70CEDE1"/>
    <w:rsid w:val="00D624C6"/>
    <w:rPr>
      <w:rFonts w:ascii="Arial" w:eastAsiaTheme="minorHAnsi" w:hAnsi="Arial"/>
      <w:sz w:val="24"/>
    </w:rPr>
  </w:style>
  <w:style w:type="paragraph" w:customStyle="1" w:styleId="B2C6B8ACAB484BE5B07C5B27786477EF3">
    <w:name w:val="B2C6B8ACAB484BE5B07C5B27786477EF3"/>
    <w:rsid w:val="00D624C6"/>
    <w:rPr>
      <w:rFonts w:ascii="Arial" w:eastAsiaTheme="minorHAnsi" w:hAnsi="Arial"/>
      <w:sz w:val="24"/>
    </w:rPr>
  </w:style>
  <w:style w:type="paragraph" w:customStyle="1" w:styleId="430B583285B84C9185ABA444A6A8A8571">
    <w:name w:val="430B583285B84C9185ABA444A6A8A8571"/>
    <w:rsid w:val="00D624C6"/>
    <w:rPr>
      <w:rFonts w:ascii="Arial" w:eastAsiaTheme="minorHAnsi" w:hAnsi="Arial"/>
      <w:sz w:val="24"/>
    </w:rPr>
  </w:style>
  <w:style w:type="paragraph" w:customStyle="1" w:styleId="F557F8A317AC45799F087D16B9E6BD253">
    <w:name w:val="F557F8A317AC45799F087D16B9E6BD253"/>
    <w:rsid w:val="00D624C6"/>
    <w:rPr>
      <w:rFonts w:ascii="Arial" w:eastAsiaTheme="minorHAnsi" w:hAnsi="Arial"/>
      <w:sz w:val="24"/>
    </w:rPr>
  </w:style>
  <w:style w:type="paragraph" w:customStyle="1" w:styleId="DD8BB69E2A1B4878AAB7705742B3A1641">
    <w:name w:val="DD8BB69E2A1B4878AAB7705742B3A1641"/>
    <w:rsid w:val="00D624C6"/>
    <w:rPr>
      <w:rFonts w:ascii="Arial" w:eastAsiaTheme="minorHAnsi" w:hAnsi="Arial"/>
      <w:sz w:val="24"/>
    </w:rPr>
  </w:style>
  <w:style w:type="paragraph" w:customStyle="1" w:styleId="29EB51A388FA421AA5B48EE5C15AA0F03">
    <w:name w:val="29EB51A388FA421AA5B48EE5C15AA0F03"/>
    <w:rsid w:val="00D624C6"/>
    <w:rPr>
      <w:rFonts w:ascii="Arial" w:eastAsiaTheme="minorHAnsi" w:hAnsi="Arial"/>
      <w:sz w:val="24"/>
    </w:rPr>
  </w:style>
  <w:style w:type="paragraph" w:customStyle="1" w:styleId="41DC719C9ADE4CB890DA4E65D8A943F11">
    <w:name w:val="41DC719C9ADE4CB890DA4E65D8A943F11"/>
    <w:rsid w:val="00D624C6"/>
    <w:rPr>
      <w:rFonts w:ascii="Arial" w:eastAsiaTheme="minorHAnsi" w:hAnsi="Arial"/>
      <w:sz w:val="24"/>
    </w:rPr>
  </w:style>
  <w:style w:type="paragraph" w:customStyle="1" w:styleId="8448D9A9A6A447919AB80F19088D2FC63">
    <w:name w:val="8448D9A9A6A447919AB80F19088D2FC63"/>
    <w:rsid w:val="00D624C6"/>
    <w:rPr>
      <w:rFonts w:ascii="Arial" w:eastAsiaTheme="minorHAnsi" w:hAnsi="Arial"/>
      <w:sz w:val="24"/>
    </w:rPr>
  </w:style>
  <w:style w:type="paragraph" w:customStyle="1" w:styleId="DA04339D6CD242BEB7D5FB7FDE7A77E21">
    <w:name w:val="DA04339D6CD242BEB7D5FB7FDE7A77E21"/>
    <w:rsid w:val="00D624C6"/>
    <w:rPr>
      <w:rFonts w:ascii="Arial" w:eastAsiaTheme="minorHAnsi" w:hAnsi="Arial"/>
      <w:sz w:val="24"/>
    </w:rPr>
  </w:style>
  <w:style w:type="paragraph" w:customStyle="1" w:styleId="AA21C7D406724CA5B9959FA454D9212C3">
    <w:name w:val="AA21C7D406724CA5B9959FA454D9212C3"/>
    <w:rsid w:val="00D624C6"/>
    <w:rPr>
      <w:rFonts w:ascii="Arial" w:eastAsiaTheme="minorHAnsi" w:hAnsi="Arial"/>
      <w:sz w:val="24"/>
    </w:rPr>
  </w:style>
  <w:style w:type="paragraph" w:customStyle="1" w:styleId="70575E89DBD8436484C7E1028A3D3B6A1">
    <w:name w:val="70575E89DBD8436484C7E1028A3D3B6A1"/>
    <w:rsid w:val="00D624C6"/>
    <w:rPr>
      <w:rFonts w:ascii="Arial" w:eastAsiaTheme="minorHAnsi" w:hAnsi="Arial"/>
      <w:sz w:val="24"/>
    </w:rPr>
  </w:style>
  <w:style w:type="paragraph" w:customStyle="1" w:styleId="C007074CF47B4769B770E95E07F31D333">
    <w:name w:val="C007074CF47B4769B770E95E07F31D333"/>
    <w:rsid w:val="00D624C6"/>
    <w:rPr>
      <w:rFonts w:ascii="Arial" w:eastAsiaTheme="minorHAnsi" w:hAnsi="Arial"/>
      <w:sz w:val="24"/>
    </w:rPr>
  </w:style>
  <w:style w:type="paragraph" w:customStyle="1" w:styleId="140032DD7778416186B938951C7EF90A3">
    <w:name w:val="140032DD7778416186B938951C7EF90A3"/>
    <w:rsid w:val="00D624C6"/>
    <w:rPr>
      <w:rFonts w:ascii="Arial" w:eastAsiaTheme="minorHAnsi" w:hAnsi="Arial"/>
      <w:sz w:val="24"/>
    </w:rPr>
  </w:style>
  <w:style w:type="paragraph" w:customStyle="1" w:styleId="C92EE7EC58274013842812176D6A6FFE3">
    <w:name w:val="C92EE7EC58274013842812176D6A6FFE3"/>
    <w:rsid w:val="00D624C6"/>
    <w:rPr>
      <w:rFonts w:ascii="Arial" w:eastAsiaTheme="minorHAnsi" w:hAnsi="Arial"/>
      <w:sz w:val="24"/>
    </w:rPr>
  </w:style>
  <w:style w:type="paragraph" w:customStyle="1" w:styleId="051A586D62944FA79CC19E11AFA20BB13">
    <w:name w:val="051A586D62944FA79CC19E11AFA20BB13"/>
    <w:rsid w:val="00D624C6"/>
    <w:rPr>
      <w:rFonts w:ascii="Arial" w:eastAsiaTheme="minorHAnsi" w:hAnsi="Arial"/>
      <w:sz w:val="24"/>
    </w:rPr>
  </w:style>
  <w:style w:type="paragraph" w:customStyle="1" w:styleId="2567C55838784F7298659747280F9F3D3">
    <w:name w:val="2567C55838784F7298659747280F9F3D3"/>
    <w:rsid w:val="00D624C6"/>
    <w:rPr>
      <w:rFonts w:ascii="Arial" w:eastAsiaTheme="minorHAnsi" w:hAnsi="Arial"/>
      <w:sz w:val="24"/>
    </w:rPr>
  </w:style>
  <w:style w:type="paragraph" w:customStyle="1" w:styleId="01E13C8FBDEB4DD897EB288926215D3A3">
    <w:name w:val="01E13C8FBDEB4DD897EB288926215D3A3"/>
    <w:rsid w:val="00D624C6"/>
    <w:rPr>
      <w:rFonts w:ascii="Arial" w:eastAsiaTheme="minorHAnsi" w:hAnsi="Arial"/>
      <w:sz w:val="24"/>
    </w:rPr>
  </w:style>
  <w:style w:type="paragraph" w:customStyle="1" w:styleId="404C0A12F5354F5287A458D42AC3674C3">
    <w:name w:val="404C0A12F5354F5287A458D42AC3674C3"/>
    <w:rsid w:val="00D624C6"/>
    <w:rPr>
      <w:rFonts w:ascii="Arial" w:eastAsiaTheme="minorHAnsi" w:hAnsi="Arial"/>
      <w:sz w:val="24"/>
    </w:rPr>
  </w:style>
  <w:style w:type="paragraph" w:customStyle="1" w:styleId="E07D38FC83C14EA1B2BF9F58F534EFD713">
    <w:name w:val="E07D38FC83C14EA1B2BF9F58F534EFD713"/>
    <w:rsid w:val="00D624C6"/>
    <w:rPr>
      <w:rFonts w:ascii="Arial" w:eastAsiaTheme="minorHAnsi" w:hAnsi="Arial"/>
      <w:sz w:val="24"/>
    </w:rPr>
  </w:style>
  <w:style w:type="paragraph" w:customStyle="1" w:styleId="62C0230A7AC3408897D62C2A2059A48513">
    <w:name w:val="62C0230A7AC3408897D62C2A2059A48513"/>
    <w:rsid w:val="00D624C6"/>
    <w:rPr>
      <w:rFonts w:ascii="Arial" w:eastAsiaTheme="minorHAnsi" w:hAnsi="Arial"/>
      <w:sz w:val="24"/>
    </w:rPr>
  </w:style>
  <w:style w:type="paragraph" w:customStyle="1" w:styleId="81AF9B6995184EEFBE343B00CABA663D13">
    <w:name w:val="81AF9B6995184EEFBE343B00CABA663D13"/>
    <w:rsid w:val="00D624C6"/>
    <w:rPr>
      <w:rFonts w:ascii="Arial" w:eastAsiaTheme="minorHAnsi" w:hAnsi="Arial"/>
      <w:sz w:val="24"/>
    </w:rPr>
  </w:style>
  <w:style w:type="paragraph" w:customStyle="1" w:styleId="3B1B645E81104415AA813D2F3239257112">
    <w:name w:val="3B1B645E81104415AA813D2F3239257112"/>
    <w:rsid w:val="00D624C6"/>
    <w:rPr>
      <w:rFonts w:ascii="Arial" w:eastAsiaTheme="minorHAnsi" w:hAnsi="Arial"/>
      <w:sz w:val="24"/>
    </w:rPr>
  </w:style>
  <w:style w:type="paragraph" w:customStyle="1" w:styleId="DC37D9C5166C45E88555B7D7E7E70FC113">
    <w:name w:val="DC37D9C5166C45E88555B7D7E7E70FC113"/>
    <w:rsid w:val="00D624C6"/>
    <w:rPr>
      <w:rFonts w:ascii="Arial" w:eastAsiaTheme="minorHAnsi" w:hAnsi="Arial"/>
      <w:sz w:val="24"/>
    </w:rPr>
  </w:style>
  <w:style w:type="paragraph" w:customStyle="1" w:styleId="8BA1150E841446A0B5FC2A07D2CBD9463">
    <w:name w:val="8BA1150E841446A0B5FC2A07D2CBD9463"/>
    <w:rsid w:val="00D624C6"/>
    <w:rPr>
      <w:rFonts w:ascii="Arial" w:eastAsiaTheme="minorHAnsi" w:hAnsi="Arial"/>
      <w:sz w:val="24"/>
    </w:rPr>
  </w:style>
  <w:style w:type="paragraph" w:customStyle="1" w:styleId="4F4829662F9D467D8DDF18C77DEAC5C8">
    <w:name w:val="4F4829662F9D467D8DDF18C77DEAC5C8"/>
    <w:rsid w:val="00D624C6"/>
    <w:rPr>
      <w:rFonts w:ascii="Arial" w:eastAsiaTheme="minorHAnsi" w:hAnsi="Arial"/>
      <w:sz w:val="24"/>
    </w:rPr>
  </w:style>
  <w:style w:type="paragraph" w:customStyle="1" w:styleId="38F3AC1E82BA4482A1AAA9C8A0F4DE753">
    <w:name w:val="38F3AC1E82BA4482A1AAA9C8A0F4DE753"/>
    <w:rsid w:val="00D624C6"/>
    <w:rPr>
      <w:rFonts w:ascii="Arial" w:eastAsiaTheme="minorHAnsi" w:hAnsi="Arial"/>
      <w:sz w:val="24"/>
    </w:rPr>
  </w:style>
  <w:style w:type="paragraph" w:customStyle="1" w:styleId="0C4EB2FB883E40FA8827FC6580787C10">
    <w:name w:val="0C4EB2FB883E40FA8827FC6580787C10"/>
    <w:rsid w:val="00F917D4"/>
  </w:style>
  <w:style w:type="paragraph" w:customStyle="1" w:styleId="8111584CC8E641299224EE16D70DD5DA">
    <w:name w:val="8111584CC8E641299224EE16D70DD5DA"/>
    <w:rsid w:val="00F917D4"/>
  </w:style>
  <w:style w:type="paragraph" w:customStyle="1" w:styleId="C06BB08C05CA494A8EB065587D7777F8">
    <w:name w:val="C06BB08C05CA494A8EB065587D7777F8"/>
    <w:rsid w:val="00F917D4"/>
  </w:style>
  <w:style w:type="paragraph" w:customStyle="1" w:styleId="74BC7A5DD9DC4CF2B1B6B3C83A884455">
    <w:name w:val="74BC7A5DD9DC4CF2B1B6B3C83A884455"/>
    <w:rsid w:val="00F917D4"/>
  </w:style>
  <w:style w:type="paragraph" w:customStyle="1" w:styleId="007429557B8544EB8DFEDA83482FA4E8">
    <w:name w:val="007429557B8544EB8DFEDA83482FA4E8"/>
    <w:rsid w:val="00F917D4"/>
  </w:style>
  <w:style w:type="paragraph" w:customStyle="1" w:styleId="3037049E6A7C4DBD9CFB83958A1C4D20">
    <w:name w:val="3037049E6A7C4DBD9CFB83958A1C4D20"/>
    <w:rsid w:val="00F917D4"/>
  </w:style>
  <w:style w:type="paragraph" w:customStyle="1" w:styleId="7F8C5F3A5DD54EBE956AB691F721F2EC">
    <w:name w:val="7F8C5F3A5DD54EBE956AB691F721F2EC"/>
    <w:rsid w:val="00F917D4"/>
  </w:style>
  <w:style w:type="paragraph" w:customStyle="1" w:styleId="A0A6C6EB149B422F98F10FEEC99A4B1E">
    <w:name w:val="A0A6C6EB149B422F98F10FEEC99A4B1E"/>
    <w:rsid w:val="00F917D4"/>
  </w:style>
  <w:style w:type="paragraph" w:customStyle="1" w:styleId="BD5577343F9841BCB9E00D24CEE18FF2">
    <w:name w:val="BD5577343F9841BCB9E00D24CEE18FF2"/>
    <w:rsid w:val="00F917D4"/>
  </w:style>
  <w:style w:type="paragraph" w:customStyle="1" w:styleId="C4EB4EC4F34B4450B4646C20670E742E">
    <w:name w:val="C4EB4EC4F34B4450B4646C20670E742E"/>
    <w:rsid w:val="00F917D4"/>
  </w:style>
  <w:style w:type="paragraph" w:customStyle="1" w:styleId="C4E86816B99D4496A2F6A827401C69EE">
    <w:name w:val="C4E86816B99D4496A2F6A827401C69EE"/>
    <w:rsid w:val="00F917D4"/>
  </w:style>
  <w:style w:type="paragraph" w:customStyle="1" w:styleId="3F7C798A3D8A432C858F22A44C003E4F">
    <w:name w:val="3F7C798A3D8A432C858F22A44C003E4F"/>
    <w:rsid w:val="00F917D4"/>
  </w:style>
  <w:style w:type="paragraph" w:customStyle="1" w:styleId="819714A4BB514C7797CF2FE3D53AD215">
    <w:name w:val="819714A4BB514C7797CF2FE3D53AD215"/>
    <w:rsid w:val="00D559B2"/>
  </w:style>
  <w:style w:type="paragraph" w:customStyle="1" w:styleId="37C65687F9304D8BA9E78BF1FFC65DCA">
    <w:name w:val="37C65687F9304D8BA9E78BF1FFC65DCA"/>
    <w:rsid w:val="00D559B2"/>
  </w:style>
  <w:style w:type="paragraph" w:customStyle="1" w:styleId="D49E3C9E43AD47B191FC01EA82318FC1">
    <w:name w:val="D49E3C9E43AD47B191FC01EA82318FC1"/>
    <w:rsid w:val="00D559B2"/>
  </w:style>
  <w:style w:type="paragraph" w:customStyle="1" w:styleId="37633E737DDB40009E526F16C7622AF1">
    <w:name w:val="37633E737DDB40009E526F16C7622AF1"/>
    <w:rsid w:val="00D559B2"/>
  </w:style>
  <w:style w:type="paragraph" w:customStyle="1" w:styleId="B82E09C45E8C47C7AABB2657354EA7AC">
    <w:name w:val="B82E09C45E8C47C7AABB2657354EA7AC"/>
    <w:rsid w:val="00D559B2"/>
  </w:style>
  <w:style w:type="paragraph" w:customStyle="1" w:styleId="133D02614E46401BAD871306664A7B2D">
    <w:name w:val="133D02614E46401BAD871306664A7B2D"/>
    <w:rsid w:val="00D559B2"/>
  </w:style>
  <w:style w:type="paragraph" w:customStyle="1" w:styleId="A5B1712C40EA411E92319B2DE5A0A57C">
    <w:name w:val="A5B1712C40EA411E92319B2DE5A0A57C"/>
    <w:rsid w:val="00D559B2"/>
  </w:style>
  <w:style w:type="paragraph" w:customStyle="1" w:styleId="6E11A92C3F36428997271D28D4B51B9A">
    <w:name w:val="6E11A92C3F36428997271D28D4B51B9A"/>
    <w:rsid w:val="00D559B2"/>
  </w:style>
  <w:style w:type="paragraph" w:customStyle="1" w:styleId="3E559DD24B76405F82295FCE01025CFC">
    <w:name w:val="3E559DD24B76405F82295FCE01025CFC"/>
    <w:rsid w:val="00D559B2"/>
  </w:style>
  <w:style w:type="paragraph" w:customStyle="1" w:styleId="8C3952B6B52245E38ED8F8265BBAE2F6">
    <w:name w:val="8C3952B6B52245E38ED8F8265BBAE2F6"/>
    <w:rsid w:val="00D559B2"/>
  </w:style>
  <w:style w:type="paragraph" w:customStyle="1" w:styleId="148625AD34EC47549BBB2A9C238C1701">
    <w:name w:val="148625AD34EC47549BBB2A9C238C1701"/>
    <w:rsid w:val="00D559B2"/>
  </w:style>
  <w:style w:type="paragraph" w:customStyle="1" w:styleId="E0F5608ECF8C4DB4985B8BF60E11D78F">
    <w:name w:val="E0F5608ECF8C4DB4985B8BF60E11D78F"/>
    <w:rsid w:val="00D559B2"/>
  </w:style>
  <w:style w:type="paragraph" w:customStyle="1" w:styleId="84AF7E91D3524A7897AC953FB3DCFC27">
    <w:name w:val="84AF7E91D3524A7897AC953FB3DCFC27"/>
    <w:rsid w:val="00D559B2"/>
  </w:style>
  <w:style w:type="paragraph" w:customStyle="1" w:styleId="5C4202A21CA1440FAA020BA6A801C7C6">
    <w:name w:val="5C4202A21CA1440FAA020BA6A801C7C6"/>
    <w:rsid w:val="00D559B2"/>
  </w:style>
  <w:style w:type="paragraph" w:customStyle="1" w:styleId="DC174E26ED4340C185CF25FA0BE711F5">
    <w:name w:val="DC174E26ED4340C185CF25FA0BE711F5"/>
    <w:rsid w:val="00E01D50"/>
  </w:style>
  <w:style w:type="paragraph" w:customStyle="1" w:styleId="E288814BC43E4E5CBC71C52C5E46377416">
    <w:name w:val="E288814BC43E4E5CBC71C52C5E46377416"/>
    <w:rsid w:val="002A0A41"/>
    <w:rPr>
      <w:rFonts w:ascii="Arial" w:eastAsiaTheme="minorHAnsi" w:hAnsi="Arial"/>
      <w:sz w:val="24"/>
    </w:rPr>
  </w:style>
  <w:style w:type="paragraph" w:customStyle="1" w:styleId="69C4F7A077C84904A90C4B1A814E0CC616">
    <w:name w:val="69C4F7A077C84904A90C4B1A814E0CC616"/>
    <w:rsid w:val="002A0A41"/>
    <w:rPr>
      <w:rFonts w:ascii="Arial" w:eastAsiaTheme="minorHAnsi" w:hAnsi="Arial"/>
      <w:sz w:val="24"/>
    </w:rPr>
  </w:style>
  <w:style w:type="paragraph" w:customStyle="1" w:styleId="A9077A72BAD546E092815873C99E71A812">
    <w:name w:val="A9077A72BAD546E092815873C99E71A812"/>
    <w:rsid w:val="002A0A41"/>
    <w:rPr>
      <w:rFonts w:ascii="Arial" w:eastAsiaTheme="minorHAnsi" w:hAnsi="Arial"/>
      <w:sz w:val="24"/>
    </w:rPr>
  </w:style>
  <w:style w:type="paragraph" w:customStyle="1" w:styleId="F7D9558C73C64FFD879AE1C0E4DD0D825">
    <w:name w:val="F7D9558C73C64FFD879AE1C0E4DD0D825"/>
    <w:rsid w:val="002A0A41"/>
    <w:rPr>
      <w:rFonts w:ascii="Arial" w:eastAsiaTheme="minorHAnsi" w:hAnsi="Arial"/>
      <w:sz w:val="24"/>
    </w:rPr>
  </w:style>
  <w:style w:type="paragraph" w:customStyle="1" w:styleId="A2B24D9FF66B4B428BA731434F23447211">
    <w:name w:val="A2B24D9FF66B4B428BA731434F23447211"/>
    <w:rsid w:val="002A0A41"/>
    <w:rPr>
      <w:rFonts w:ascii="Arial" w:eastAsiaTheme="minorHAnsi" w:hAnsi="Arial"/>
      <w:sz w:val="24"/>
    </w:rPr>
  </w:style>
  <w:style w:type="paragraph" w:customStyle="1" w:styleId="777DC2A6A56B4500837B1596CF81B17B11">
    <w:name w:val="777DC2A6A56B4500837B1596CF81B17B11"/>
    <w:rsid w:val="002A0A41"/>
    <w:rPr>
      <w:rFonts w:ascii="Arial" w:eastAsiaTheme="minorHAnsi" w:hAnsi="Arial"/>
      <w:sz w:val="24"/>
    </w:rPr>
  </w:style>
  <w:style w:type="paragraph" w:customStyle="1" w:styleId="87F92EB9876E44A4BC8B434B1AE4D6CA11">
    <w:name w:val="87F92EB9876E44A4BC8B434B1AE4D6CA11"/>
    <w:rsid w:val="002A0A41"/>
    <w:rPr>
      <w:rFonts w:ascii="Arial" w:eastAsiaTheme="minorHAnsi" w:hAnsi="Arial"/>
      <w:sz w:val="24"/>
    </w:rPr>
  </w:style>
  <w:style w:type="paragraph" w:customStyle="1" w:styleId="DC174E26ED4340C185CF25FA0BE711F51">
    <w:name w:val="DC174E26ED4340C185CF25FA0BE711F51"/>
    <w:rsid w:val="002A0A41"/>
    <w:rPr>
      <w:rFonts w:ascii="Arial" w:eastAsiaTheme="minorHAnsi" w:hAnsi="Arial"/>
      <w:sz w:val="24"/>
    </w:rPr>
  </w:style>
  <w:style w:type="paragraph" w:customStyle="1" w:styleId="0C4EB2FB883E40FA8827FC6580787C101">
    <w:name w:val="0C4EB2FB883E40FA8827FC6580787C101"/>
    <w:rsid w:val="002A0A41"/>
    <w:rPr>
      <w:rFonts w:ascii="Arial" w:eastAsiaTheme="minorHAnsi" w:hAnsi="Arial"/>
      <w:sz w:val="24"/>
    </w:rPr>
  </w:style>
  <w:style w:type="paragraph" w:customStyle="1" w:styleId="9C053FB1690F471DA9D889B73B82C2F111">
    <w:name w:val="9C053FB1690F471DA9D889B73B82C2F111"/>
    <w:rsid w:val="002A0A41"/>
    <w:rPr>
      <w:rFonts w:ascii="Arial" w:eastAsiaTheme="minorHAnsi" w:hAnsi="Arial"/>
      <w:sz w:val="24"/>
    </w:rPr>
  </w:style>
  <w:style w:type="paragraph" w:customStyle="1" w:styleId="A19D5E23BC9241F89440FB7E1E59F69B11">
    <w:name w:val="A19D5E23BC9241F89440FB7E1E59F69B11"/>
    <w:rsid w:val="002A0A41"/>
    <w:rPr>
      <w:rFonts w:ascii="Arial" w:eastAsiaTheme="minorHAnsi" w:hAnsi="Arial"/>
      <w:sz w:val="24"/>
    </w:rPr>
  </w:style>
  <w:style w:type="paragraph" w:customStyle="1" w:styleId="7F75B7905A4E47C88597A8FBBB0CC5AD11">
    <w:name w:val="7F75B7905A4E47C88597A8FBBB0CC5AD11"/>
    <w:rsid w:val="002A0A41"/>
    <w:rPr>
      <w:rFonts w:ascii="Arial" w:eastAsiaTheme="minorHAnsi" w:hAnsi="Arial"/>
      <w:sz w:val="24"/>
    </w:rPr>
  </w:style>
  <w:style w:type="paragraph" w:customStyle="1" w:styleId="8A4F849AE11247FDB897CF55093A553B11">
    <w:name w:val="8A4F849AE11247FDB897CF55093A553B11"/>
    <w:rsid w:val="002A0A41"/>
    <w:rPr>
      <w:rFonts w:ascii="Arial" w:eastAsiaTheme="minorHAnsi" w:hAnsi="Arial"/>
      <w:sz w:val="24"/>
    </w:rPr>
  </w:style>
  <w:style w:type="paragraph" w:customStyle="1" w:styleId="731E19760F924124A5720DD60B76B01511">
    <w:name w:val="731E19760F924124A5720DD60B76B01511"/>
    <w:rsid w:val="002A0A41"/>
    <w:rPr>
      <w:rFonts w:ascii="Arial" w:eastAsiaTheme="minorHAnsi" w:hAnsi="Arial"/>
      <w:sz w:val="24"/>
    </w:rPr>
  </w:style>
  <w:style w:type="paragraph" w:customStyle="1" w:styleId="F89BDCEEDA22407AA2BEFEA7439BC8B911">
    <w:name w:val="F89BDCEEDA22407AA2BEFEA7439BC8B911"/>
    <w:rsid w:val="002A0A41"/>
    <w:rPr>
      <w:rFonts w:ascii="Arial" w:eastAsiaTheme="minorHAnsi" w:hAnsi="Arial"/>
      <w:sz w:val="24"/>
    </w:rPr>
  </w:style>
  <w:style w:type="paragraph" w:customStyle="1" w:styleId="E83A260BD6B6410281BF086D079451D811">
    <w:name w:val="E83A260BD6B6410281BF086D079451D811"/>
    <w:rsid w:val="002A0A41"/>
    <w:rPr>
      <w:rFonts w:ascii="Arial" w:eastAsiaTheme="minorHAnsi" w:hAnsi="Arial"/>
      <w:sz w:val="24"/>
    </w:rPr>
  </w:style>
  <w:style w:type="paragraph" w:customStyle="1" w:styleId="7D0272BA0C5C4B4E9DC20B6F3CDD886911">
    <w:name w:val="7D0272BA0C5C4B4E9DC20B6F3CDD886911"/>
    <w:rsid w:val="002A0A41"/>
    <w:rPr>
      <w:rFonts w:ascii="Arial" w:eastAsiaTheme="minorHAnsi" w:hAnsi="Arial"/>
      <w:sz w:val="24"/>
    </w:rPr>
  </w:style>
  <w:style w:type="paragraph" w:customStyle="1" w:styleId="4B6F37A08626499F8B02A77E1EBB510F11">
    <w:name w:val="4B6F37A08626499F8B02A77E1EBB510F11"/>
    <w:rsid w:val="002A0A41"/>
    <w:rPr>
      <w:rFonts w:ascii="Arial" w:eastAsiaTheme="minorHAnsi" w:hAnsi="Arial"/>
      <w:sz w:val="24"/>
    </w:rPr>
  </w:style>
  <w:style w:type="paragraph" w:customStyle="1" w:styleId="3AD0509EA8414C9894F28CE4600D033C11">
    <w:name w:val="3AD0509EA8414C9894F28CE4600D033C11"/>
    <w:rsid w:val="002A0A41"/>
    <w:rPr>
      <w:rFonts w:ascii="Arial" w:eastAsiaTheme="minorHAnsi" w:hAnsi="Arial"/>
      <w:sz w:val="24"/>
    </w:rPr>
  </w:style>
  <w:style w:type="paragraph" w:customStyle="1" w:styleId="DE7C52B1A9AA44EFBBFDCDF6C96F052B11">
    <w:name w:val="DE7C52B1A9AA44EFBBFDCDF6C96F052B11"/>
    <w:rsid w:val="002A0A41"/>
    <w:rPr>
      <w:rFonts w:ascii="Arial" w:eastAsiaTheme="minorHAnsi" w:hAnsi="Arial"/>
      <w:sz w:val="24"/>
    </w:rPr>
  </w:style>
  <w:style w:type="paragraph" w:customStyle="1" w:styleId="C567A1FECB2B4F3BB1CAE86730056BCD8">
    <w:name w:val="C567A1FECB2B4F3BB1CAE86730056BCD8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54C67521F4BB4ECD87E3D2E3D29036959">
    <w:name w:val="54C67521F4BB4ECD87E3D2E3D29036959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6CCEAEDE424468C9B6CD808468B480A9">
    <w:name w:val="F6CCEAEDE424468C9B6CD808468B480A9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2F84A4807924877A3E9081859D7471A9">
    <w:name w:val="A2F84A4807924877A3E9081859D7471A9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4C8B1A19F3B433AB796C029EC4FFED99">
    <w:name w:val="84C8B1A19F3B433AB796C029EC4FFED99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EB9CE2EADC44030803A458D6F58ED049">
    <w:name w:val="8EB9CE2EADC44030803A458D6F58ED049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0E2C062458E84555A3E93FEB1620EE309">
    <w:name w:val="0E2C062458E84555A3E93FEB1620EE309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9120B63B54FF440CBFCC7CE50A5B47269">
    <w:name w:val="9120B63B54FF440CBFCC7CE50A5B47269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B7EDE8995044A618BC524CD7B39B1079">
    <w:name w:val="EB7EDE8995044A618BC524CD7B39B1079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D542E8D59225421D88A1D35A88CD54A19">
    <w:name w:val="D542E8D59225421D88A1D35A88CD54A19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1BFDCC0BF55B4B4984E05DEE9AB853D69">
    <w:name w:val="1BFDCC0BF55B4B4984E05DEE9AB853D69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693E04AFFEB14A73A4744E810710E78F9">
    <w:name w:val="693E04AFFEB14A73A4744E810710E78F9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3997FD9D476048FB843CCD8AD8D597DC5">
    <w:name w:val="3997FD9D476048FB843CCD8AD8D597DC5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68292311CCC4128A358E213C16944D59">
    <w:name w:val="768292311CCC4128A358E213C16944D59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E2B9DFBE2784EE090693B1AFA0AA03E5">
    <w:name w:val="BE2B9DFBE2784EE090693B1AFA0AA03E5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761FFC5BB1E4837A50E88BF9B01080C9">
    <w:name w:val="B761FFC5BB1E4837A50E88BF9B01080C9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FA98A7A10704595A55CB51AB3B510DA4">
    <w:name w:val="4FA98A7A10704595A55CB51AB3B510DA4"/>
    <w:rsid w:val="002A0A41"/>
    <w:rPr>
      <w:rFonts w:ascii="Arial" w:eastAsiaTheme="minorHAnsi" w:hAnsi="Arial"/>
      <w:sz w:val="24"/>
    </w:rPr>
  </w:style>
  <w:style w:type="paragraph" w:customStyle="1" w:styleId="F33E98317E6647BC8929ACF04DBD51984">
    <w:name w:val="F33E98317E6647BC8929ACF04DBD51984"/>
    <w:rsid w:val="002A0A41"/>
    <w:rPr>
      <w:rFonts w:ascii="Arial" w:eastAsiaTheme="minorHAnsi" w:hAnsi="Arial"/>
      <w:sz w:val="24"/>
    </w:rPr>
  </w:style>
  <w:style w:type="paragraph" w:customStyle="1" w:styleId="819714A4BB514C7797CF2FE3D53AD2151">
    <w:name w:val="819714A4BB514C7797CF2FE3D53AD2151"/>
    <w:rsid w:val="002A0A41"/>
    <w:rPr>
      <w:rFonts w:ascii="Arial" w:eastAsiaTheme="minorHAnsi" w:hAnsi="Arial"/>
      <w:sz w:val="24"/>
    </w:rPr>
  </w:style>
  <w:style w:type="paragraph" w:customStyle="1" w:styleId="37C65687F9304D8BA9E78BF1FFC65DCA1">
    <w:name w:val="37C65687F9304D8BA9E78BF1FFC65DCA1"/>
    <w:rsid w:val="002A0A41"/>
    <w:rPr>
      <w:rFonts w:ascii="Arial" w:eastAsiaTheme="minorHAnsi" w:hAnsi="Arial"/>
      <w:sz w:val="24"/>
    </w:rPr>
  </w:style>
  <w:style w:type="paragraph" w:customStyle="1" w:styleId="D49E3C9E43AD47B191FC01EA82318FC11">
    <w:name w:val="D49E3C9E43AD47B191FC01EA82318FC11"/>
    <w:rsid w:val="002A0A41"/>
    <w:rPr>
      <w:rFonts w:ascii="Arial" w:eastAsiaTheme="minorHAnsi" w:hAnsi="Arial"/>
      <w:sz w:val="24"/>
    </w:rPr>
  </w:style>
  <w:style w:type="paragraph" w:customStyle="1" w:styleId="37633E737DDB40009E526F16C7622AF11">
    <w:name w:val="37633E737DDB40009E526F16C7622AF11"/>
    <w:rsid w:val="002A0A41"/>
    <w:rPr>
      <w:rFonts w:ascii="Arial" w:eastAsiaTheme="minorHAnsi" w:hAnsi="Arial"/>
      <w:sz w:val="24"/>
    </w:rPr>
  </w:style>
  <w:style w:type="paragraph" w:customStyle="1" w:styleId="B82E09C45E8C47C7AABB2657354EA7AC1">
    <w:name w:val="B82E09C45E8C47C7AABB2657354EA7AC1"/>
    <w:rsid w:val="002A0A41"/>
    <w:rPr>
      <w:rFonts w:ascii="Arial" w:eastAsiaTheme="minorHAnsi" w:hAnsi="Arial"/>
      <w:sz w:val="24"/>
    </w:rPr>
  </w:style>
  <w:style w:type="paragraph" w:customStyle="1" w:styleId="133D02614E46401BAD871306664A7B2D1">
    <w:name w:val="133D02614E46401BAD871306664A7B2D1"/>
    <w:rsid w:val="002A0A41"/>
    <w:rPr>
      <w:rFonts w:ascii="Arial" w:eastAsiaTheme="minorHAnsi" w:hAnsi="Arial"/>
      <w:sz w:val="24"/>
    </w:rPr>
  </w:style>
  <w:style w:type="paragraph" w:customStyle="1" w:styleId="67602D1902364FD9B2E5DF509ADE756D4">
    <w:name w:val="67602D1902364FD9B2E5DF509ADE756D4"/>
    <w:rsid w:val="002A0A41"/>
    <w:rPr>
      <w:rFonts w:ascii="Arial" w:eastAsiaTheme="minorHAnsi" w:hAnsi="Arial"/>
      <w:sz w:val="24"/>
    </w:rPr>
  </w:style>
  <w:style w:type="paragraph" w:customStyle="1" w:styleId="7ECF138C2E2D47A59D65A4FB7914720C9">
    <w:name w:val="7ECF138C2E2D47A59D65A4FB7914720C9"/>
    <w:rsid w:val="002A0A41"/>
    <w:rPr>
      <w:rFonts w:ascii="Arial" w:eastAsiaTheme="minorHAnsi" w:hAnsi="Arial"/>
      <w:sz w:val="24"/>
    </w:rPr>
  </w:style>
  <w:style w:type="paragraph" w:customStyle="1" w:styleId="DC0FA8ACE3F640E0BE75F37895699BA49">
    <w:name w:val="DC0FA8ACE3F640E0BE75F37895699BA49"/>
    <w:rsid w:val="002A0A41"/>
    <w:rPr>
      <w:rFonts w:ascii="Arial" w:eastAsiaTheme="minorHAnsi" w:hAnsi="Arial"/>
      <w:sz w:val="24"/>
    </w:rPr>
  </w:style>
  <w:style w:type="paragraph" w:customStyle="1" w:styleId="73495204A43544FD8A701A749C87FC709">
    <w:name w:val="73495204A43544FD8A701A749C87FC709"/>
    <w:rsid w:val="002A0A41"/>
    <w:rPr>
      <w:rFonts w:ascii="Arial" w:eastAsiaTheme="minorHAnsi" w:hAnsi="Arial"/>
      <w:sz w:val="24"/>
    </w:rPr>
  </w:style>
  <w:style w:type="paragraph" w:customStyle="1" w:styleId="47BB6289107845A884C777C29B7B72C34">
    <w:name w:val="47BB6289107845A884C777C29B7B72C34"/>
    <w:rsid w:val="002A0A41"/>
    <w:rPr>
      <w:rFonts w:ascii="Arial" w:eastAsiaTheme="minorHAnsi" w:hAnsi="Arial"/>
      <w:sz w:val="24"/>
    </w:rPr>
  </w:style>
  <w:style w:type="paragraph" w:customStyle="1" w:styleId="68FF57E13B604861949E68980A035D1C3">
    <w:name w:val="68FF57E13B604861949E68980A035D1C3"/>
    <w:rsid w:val="002A0A41"/>
    <w:rPr>
      <w:rFonts w:ascii="Arial" w:eastAsiaTheme="minorHAnsi" w:hAnsi="Arial"/>
      <w:sz w:val="24"/>
    </w:rPr>
  </w:style>
  <w:style w:type="paragraph" w:customStyle="1" w:styleId="422B6ACD41E444EE8A0FF9C4F0D196F64">
    <w:name w:val="422B6ACD41E444EE8A0FF9C4F0D196F64"/>
    <w:rsid w:val="002A0A41"/>
    <w:rPr>
      <w:rFonts w:ascii="Arial" w:eastAsiaTheme="minorHAnsi" w:hAnsi="Arial"/>
      <w:sz w:val="24"/>
    </w:rPr>
  </w:style>
  <w:style w:type="paragraph" w:customStyle="1" w:styleId="96AB65669E534B1D9E89A1FC4B68F2514">
    <w:name w:val="96AB65669E534B1D9E89A1FC4B68F2514"/>
    <w:rsid w:val="002A0A41"/>
    <w:rPr>
      <w:rFonts w:ascii="Arial" w:eastAsiaTheme="minorHAnsi" w:hAnsi="Arial"/>
      <w:sz w:val="24"/>
    </w:rPr>
  </w:style>
  <w:style w:type="paragraph" w:customStyle="1" w:styleId="82A1DA67FC194694A0890C2E35D85BA04">
    <w:name w:val="82A1DA67FC194694A0890C2E35D85BA04"/>
    <w:rsid w:val="002A0A41"/>
    <w:rPr>
      <w:rFonts w:ascii="Arial" w:eastAsiaTheme="minorHAnsi" w:hAnsi="Arial"/>
      <w:sz w:val="24"/>
    </w:rPr>
  </w:style>
  <w:style w:type="paragraph" w:customStyle="1" w:styleId="18284695B0B344568796F85781EC6F3C3">
    <w:name w:val="18284695B0B344568796F85781EC6F3C3"/>
    <w:rsid w:val="002A0A41"/>
    <w:rPr>
      <w:rFonts w:ascii="Arial" w:eastAsiaTheme="minorHAnsi" w:hAnsi="Arial"/>
      <w:sz w:val="24"/>
    </w:rPr>
  </w:style>
  <w:style w:type="paragraph" w:customStyle="1" w:styleId="EE30E0DBE5644F1584EDB0EF99B0474C9">
    <w:name w:val="EE30E0DBE5644F1584EDB0EF99B0474C9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6C495BE698B415FA628ACF57D5ECBB89">
    <w:name w:val="26C495BE698B415FA628ACF57D5ECBB89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63E94AF158404F23A61DEFEEEC7094083">
    <w:name w:val="63E94AF158404F23A61DEFEEEC7094083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CFBDC885A4D48FA9459502E7590BFBC4">
    <w:name w:val="2CFBDC885A4D48FA9459502E7590BFBC4"/>
    <w:rsid w:val="002A0A41"/>
    <w:rPr>
      <w:rFonts w:ascii="Arial" w:eastAsiaTheme="minorHAnsi" w:hAnsi="Arial"/>
      <w:sz w:val="24"/>
    </w:rPr>
  </w:style>
  <w:style w:type="paragraph" w:customStyle="1" w:styleId="C4E86816B99D4496A2F6A827401C69EE1">
    <w:name w:val="C4E86816B99D4496A2F6A827401C69EE1"/>
    <w:rsid w:val="002A0A41"/>
    <w:rPr>
      <w:rFonts w:ascii="Arial" w:eastAsiaTheme="minorHAnsi" w:hAnsi="Arial"/>
      <w:sz w:val="24"/>
    </w:rPr>
  </w:style>
  <w:style w:type="paragraph" w:customStyle="1" w:styleId="AF34A22228E34D299EE783602626EC534">
    <w:name w:val="AF34A22228E34D299EE783602626EC534"/>
    <w:rsid w:val="002A0A41"/>
    <w:rPr>
      <w:rFonts w:ascii="Arial" w:eastAsiaTheme="minorHAnsi" w:hAnsi="Arial"/>
      <w:sz w:val="24"/>
    </w:rPr>
  </w:style>
  <w:style w:type="paragraph" w:customStyle="1" w:styleId="C4EB4EC4F34B4450B4646C20670E742E1">
    <w:name w:val="C4EB4EC4F34B4450B4646C20670E742E1"/>
    <w:rsid w:val="002A0A41"/>
    <w:rPr>
      <w:rFonts w:ascii="Arial" w:eastAsiaTheme="minorHAnsi" w:hAnsi="Arial"/>
      <w:sz w:val="24"/>
    </w:rPr>
  </w:style>
  <w:style w:type="paragraph" w:customStyle="1" w:styleId="0CF2A72ED3284F97A70ADC1D5A33DFF04">
    <w:name w:val="0CF2A72ED3284F97A70ADC1D5A33DFF04"/>
    <w:rsid w:val="002A0A41"/>
    <w:rPr>
      <w:rFonts w:ascii="Arial" w:eastAsiaTheme="minorHAnsi" w:hAnsi="Arial"/>
      <w:sz w:val="24"/>
    </w:rPr>
  </w:style>
  <w:style w:type="paragraph" w:customStyle="1" w:styleId="BD5577343F9841BCB9E00D24CEE18FF21">
    <w:name w:val="BD5577343F9841BCB9E00D24CEE18FF21"/>
    <w:rsid w:val="002A0A41"/>
    <w:rPr>
      <w:rFonts w:ascii="Arial" w:eastAsiaTheme="minorHAnsi" w:hAnsi="Arial"/>
      <w:sz w:val="24"/>
    </w:rPr>
  </w:style>
  <w:style w:type="paragraph" w:customStyle="1" w:styleId="A02756DEAC814E168F21F825566038114">
    <w:name w:val="A02756DEAC814E168F21F825566038114"/>
    <w:rsid w:val="002A0A41"/>
    <w:rPr>
      <w:rFonts w:ascii="Arial" w:eastAsiaTheme="minorHAnsi" w:hAnsi="Arial"/>
      <w:sz w:val="24"/>
    </w:rPr>
  </w:style>
  <w:style w:type="paragraph" w:customStyle="1" w:styleId="A0A6C6EB149B422F98F10FEEC99A4B1E1">
    <w:name w:val="A0A6C6EB149B422F98F10FEEC99A4B1E1"/>
    <w:rsid w:val="002A0A41"/>
    <w:rPr>
      <w:rFonts w:ascii="Arial" w:eastAsiaTheme="minorHAnsi" w:hAnsi="Arial"/>
      <w:sz w:val="24"/>
    </w:rPr>
  </w:style>
  <w:style w:type="paragraph" w:customStyle="1" w:styleId="EB239DB8017741B9BD270CAE5EB26A3A4">
    <w:name w:val="EB239DB8017741B9BD270CAE5EB26A3A4"/>
    <w:rsid w:val="002A0A41"/>
    <w:rPr>
      <w:rFonts w:ascii="Arial" w:eastAsiaTheme="minorHAnsi" w:hAnsi="Arial"/>
      <w:sz w:val="24"/>
    </w:rPr>
  </w:style>
  <w:style w:type="paragraph" w:customStyle="1" w:styleId="3F7C798A3D8A432C858F22A44C003E4F1">
    <w:name w:val="3F7C798A3D8A432C858F22A44C003E4F1"/>
    <w:rsid w:val="002A0A41"/>
    <w:rPr>
      <w:rFonts w:ascii="Arial" w:eastAsiaTheme="minorHAnsi" w:hAnsi="Arial"/>
      <w:sz w:val="24"/>
    </w:rPr>
  </w:style>
  <w:style w:type="paragraph" w:customStyle="1" w:styleId="7F8C5F3A5DD54EBE956AB691F721F2EC1">
    <w:name w:val="7F8C5F3A5DD54EBE956AB691F721F2EC1"/>
    <w:rsid w:val="002A0A41"/>
    <w:rPr>
      <w:rFonts w:ascii="Arial" w:eastAsiaTheme="minorHAnsi" w:hAnsi="Arial"/>
      <w:sz w:val="24"/>
    </w:rPr>
  </w:style>
  <w:style w:type="paragraph" w:customStyle="1" w:styleId="AA059BC03D5D4F39980738594A65136E4">
    <w:name w:val="AA059BC03D5D4F39980738594A65136E4"/>
    <w:rsid w:val="002A0A41"/>
    <w:rPr>
      <w:rFonts w:ascii="Arial" w:eastAsiaTheme="minorHAnsi" w:hAnsi="Arial"/>
      <w:sz w:val="24"/>
    </w:rPr>
  </w:style>
  <w:style w:type="paragraph" w:customStyle="1" w:styleId="3037049E6A7C4DBD9CFB83958A1C4D201">
    <w:name w:val="3037049E6A7C4DBD9CFB83958A1C4D201"/>
    <w:rsid w:val="002A0A41"/>
    <w:rPr>
      <w:rFonts w:ascii="Arial" w:eastAsiaTheme="minorHAnsi" w:hAnsi="Arial"/>
      <w:sz w:val="24"/>
    </w:rPr>
  </w:style>
  <w:style w:type="paragraph" w:customStyle="1" w:styleId="B2C6B8ACAB484BE5B07C5B27786477EF4">
    <w:name w:val="B2C6B8ACAB484BE5B07C5B27786477EF4"/>
    <w:rsid w:val="002A0A41"/>
    <w:rPr>
      <w:rFonts w:ascii="Arial" w:eastAsiaTheme="minorHAnsi" w:hAnsi="Arial"/>
      <w:sz w:val="24"/>
    </w:rPr>
  </w:style>
  <w:style w:type="paragraph" w:customStyle="1" w:styleId="007429557B8544EB8DFEDA83482FA4E81">
    <w:name w:val="007429557B8544EB8DFEDA83482FA4E81"/>
    <w:rsid w:val="002A0A41"/>
    <w:rPr>
      <w:rFonts w:ascii="Arial" w:eastAsiaTheme="minorHAnsi" w:hAnsi="Arial"/>
      <w:sz w:val="24"/>
    </w:rPr>
  </w:style>
  <w:style w:type="paragraph" w:customStyle="1" w:styleId="F557F8A317AC45799F087D16B9E6BD254">
    <w:name w:val="F557F8A317AC45799F087D16B9E6BD254"/>
    <w:rsid w:val="002A0A41"/>
    <w:rPr>
      <w:rFonts w:ascii="Arial" w:eastAsiaTheme="minorHAnsi" w:hAnsi="Arial"/>
      <w:sz w:val="24"/>
    </w:rPr>
  </w:style>
  <w:style w:type="paragraph" w:customStyle="1" w:styleId="74BC7A5DD9DC4CF2B1B6B3C83A8844551">
    <w:name w:val="74BC7A5DD9DC4CF2B1B6B3C83A8844551"/>
    <w:rsid w:val="002A0A41"/>
    <w:rPr>
      <w:rFonts w:ascii="Arial" w:eastAsiaTheme="minorHAnsi" w:hAnsi="Arial"/>
      <w:sz w:val="24"/>
    </w:rPr>
  </w:style>
  <w:style w:type="paragraph" w:customStyle="1" w:styleId="29EB51A388FA421AA5B48EE5C15AA0F04">
    <w:name w:val="29EB51A388FA421AA5B48EE5C15AA0F04"/>
    <w:rsid w:val="002A0A41"/>
    <w:rPr>
      <w:rFonts w:ascii="Arial" w:eastAsiaTheme="minorHAnsi" w:hAnsi="Arial"/>
      <w:sz w:val="24"/>
    </w:rPr>
  </w:style>
  <w:style w:type="paragraph" w:customStyle="1" w:styleId="C06BB08C05CA494A8EB065587D7777F81">
    <w:name w:val="C06BB08C05CA494A8EB065587D7777F81"/>
    <w:rsid w:val="002A0A41"/>
    <w:rPr>
      <w:rFonts w:ascii="Arial" w:eastAsiaTheme="minorHAnsi" w:hAnsi="Arial"/>
      <w:sz w:val="24"/>
    </w:rPr>
  </w:style>
  <w:style w:type="paragraph" w:customStyle="1" w:styleId="8448D9A9A6A447919AB80F19088D2FC64">
    <w:name w:val="8448D9A9A6A447919AB80F19088D2FC64"/>
    <w:rsid w:val="002A0A41"/>
    <w:rPr>
      <w:rFonts w:ascii="Arial" w:eastAsiaTheme="minorHAnsi" w:hAnsi="Arial"/>
      <w:sz w:val="24"/>
    </w:rPr>
  </w:style>
  <w:style w:type="paragraph" w:customStyle="1" w:styleId="8111584CC8E641299224EE16D70DD5DA1">
    <w:name w:val="8111584CC8E641299224EE16D70DD5DA1"/>
    <w:rsid w:val="002A0A41"/>
    <w:rPr>
      <w:rFonts w:ascii="Arial" w:eastAsiaTheme="minorHAnsi" w:hAnsi="Arial"/>
      <w:sz w:val="24"/>
    </w:rPr>
  </w:style>
  <w:style w:type="paragraph" w:customStyle="1" w:styleId="AA21C7D406724CA5B9959FA454D9212C4">
    <w:name w:val="AA21C7D406724CA5B9959FA454D9212C4"/>
    <w:rsid w:val="002A0A41"/>
    <w:rPr>
      <w:rFonts w:ascii="Arial" w:eastAsiaTheme="minorHAnsi" w:hAnsi="Arial"/>
      <w:sz w:val="24"/>
    </w:rPr>
  </w:style>
  <w:style w:type="paragraph" w:customStyle="1" w:styleId="70575E89DBD8436484C7E1028A3D3B6A2">
    <w:name w:val="70575E89DBD8436484C7E1028A3D3B6A2"/>
    <w:rsid w:val="002A0A41"/>
    <w:rPr>
      <w:rFonts w:ascii="Arial" w:eastAsiaTheme="minorHAnsi" w:hAnsi="Arial"/>
      <w:sz w:val="24"/>
    </w:rPr>
  </w:style>
  <w:style w:type="paragraph" w:customStyle="1" w:styleId="A5B1712C40EA411E92319B2DE5A0A57C1">
    <w:name w:val="A5B1712C40EA411E92319B2DE5A0A57C1"/>
    <w:rsid w:val="002A0A41"/>
    <w:rPr>
      <w:rFonts w:ascii="Arial" w:eastAsiaTheme="minorHAnsi" w:hAnsi="Arial"/>
      <w:sz w:val="24"/>
    </w:rPr>
  </w:style>
  <w:style w:type="paragraph" w:customStyle="1" w:styleId="6E11A92C3F36428997271D28D4B51B9A1">
    <w:name w:val="6E11A92C3F36428997271D28D4B51B9A1"/>
    <w:rsid w:val="002A0A41"/>
    <w:rPr>
      <w:rFonts w:ascii="Arial" w:eastAsiaTheme="minorHAnsi" w:hAnsi="Arial"/>
      <w:sz w:val="24"/>
    </w:rPr>
  </w:style>
  <w:style w:type="paragraph" w:customStyle="1" w:styleId="140032DD7778416186B938951C7EF90A4">
    <w:name w:val="140032DD7778416186B938951C7EF90A4"/>
    <w:rsid w:val="002A0A41"/>
    <w:rPr>
      <w:rFonts w:ascii="Arial" w:eastAsiaTheme="minorHAnsi" w:hAnsi="Arial"/>
      <w:sz w:val="24"/>
    </w:rPr>
  </w:style>
  <w:style w:type="paragraph" w:customStyle="1" w:styleId="C92EE7EC58274013842812176D6A6FFE4">
    <w:name w:val="C92EE7EC58274013842812176D6A6FFE4"/>
    <w:rsid w:val="002A0A41"/>
    <w:rPr>
      <w:rFonts w:ascii="Arial" w:eastAsiaTheme="minorHAnsi" w:hAnsi="Arial"/>
      <w:sz w:val="24"/>
    </w:rPr>
  </w:style>
  <w:style w:type="paragraph" w:customStyle="1" w:styleId="051A586D62944FA79CC19E11AFA20BB14">
    <w:name w:val="051A586D62944FA79CC19E11AFA20BB14"/>
    <w:rsid w:val="002A0A41"/>
    <w:rPr>
      <w:rFonts w:ascii="Arial" w:eastAsiaTheme="minorHAnsi" w:hAnsi="Arial"/>
      <w:sz w:val="24"/>
    </w:rPr>
  </w:style>
  <w:style w:type="paragraph" w:customStyle="1" w:styleId="2567C55838784F7298659747280F9F3D4">
    <w:name w:val="2567C55838784F7298659747280F9F3D4"/>
    <w:rsid w:val="002A0A41"/>
    <w:rPr>
      <w:rFonts w:ascii="Arial" w:eastAsiaTheme="minorHAnsi" w:hAnsi="Arial"/>
      <w:sz w:val="24"/>
    </w:rPr>
  </w:style>
  <w:style w:type="paragraph" w:customStyle="1" w:styleId="01E13C8FBDEB4DD897EB288926215D3A4">
    <w:name w:val="01E13C8FBDEB4DD897EB288926215D3A4"/>
    <w:rsid w:val="002A0A41"/>
    <w:rPr>
      <w:rFonts w:ascii="Arial" w:eastAsiaTheme="minorHAnsi" w:hAnsi="Arial"/>
      <w:sz w:val="24"/>
    </w:rPr>
  </w:style>
  <w:style w:type="paragraph" w:customStyle="1" w:styleId="404C0A12F5354F5287A458D42AC3674C4">
    <w:name w:val="404C0A12F5354F5287A458D42AC3674C4"/>
    <w:rsid w:val="002A0A41"/>
    <w:rPr>
      <w:rFonts w:ascii="Arial" w:eastAsiaTheme="minorHAnsi" w:hAnsi="Arial"/>
      <w:sz w:val="24"/>
    </w:rPr>
  </w:style>
  <w:style w:type="paragraph" w:customStyle="1" w:styleId="3E559DD24B76405F82295FCE01025CFC1">
    <w:name w:val="3E559DD24B76405F82295FCE01025CFC1"/>
    <w:rsid w:val="002A0A41"/>
    <w:rPr>
      <w:rFonts w:ascii="Arial" w:eastAsiaTheme="minorHAnsi" w:hAnsi="Arial"/>
      <w:sz w:val="24"/>
    </w:rPr>
  </w:style>
  <w:style w:type="paragraph" w:customStyle="1" w:styleId="8C3952B6B52245E38ED8F8265BBAE2F61">
    <w:name w:val="8C3952B6B52245E38ED8F8265BBAE2F61"/>
    <w:rsid w:val="002A0A41"/>
    <w:rPr>
      <w:rFonts w:ascii="Arial" w:eastAsiaTheme="minorHAnsi" w:hAnsi="Arial"/>
      <w:sz w:val="24"/>
    </w:rPr>
  </w:style>
  <w:style w:type="paragraph" w:customStyle="1" w:styleId="148625AD34EC47549BBB2A9C238C17011">
    <w:name w:val="148625AD34EC47549BBB2A9C238C17011"/>
    <w:rsid w:val="002A0A41"/>
    <w:rPr>
      <w:rFonts w:ascii="Arial" w:eastAsiaTheme="minorHAnsi" w:hAnsi="Arial"/>
      <w:sz w:val="24"/>
    </w:rPr>
  </w:style>
  <w:style w:type="paragraph" w:customStyle="1" w:styleId="E0F5608ECF8C4DB4985B8BF60E11D78F1">
    <w:name w:val="E0F5608ECF8C4DB4985B8BF60E11D78F1"/>
    <w:rsid w:val="002A0A41"/>
    <w:rPr>
      <w:rFonts w:ascii="Arial" w:eastAsiaTheme="minorHAnsi" w:hAnsi="Arial"/>
      <w:sz w:val="24"/>
    </w:rPr>
  </w:style>
  <w:style w:type="paragraph" w:customStyle="1" w:styleId="84AF7E91D3524A7897AC953FB3DCFC271">
    <w:name w:val="84AF7E91D3524A7897AC953FB3DCFC271"/>
    <w:rsid w:val="002A0A41"/>
    <w:rPr>
      <w:rFonts w:ascii="Arial" w:eastAsiaTheme="minorHAnsi" w:hAnsi="Arial"/>
      <w:sz w:val="24"/>
    </w:rPr>
  </w:style>
  <w:style w:type="paragraph" w:customStyle="1" w:styleId="5C4202A21CA1440FAA020BA6A801C7C61">
    <w:name w:val="5C4202A21CA1440FAA020BA6A801C7C61"/>
    <w:rsid w:val="002A0A41"/>
    <w:rPr>
      <w:rFonts w:ascii="Arial" w:eastAsiaTheme="minorHAnsi" w:hAnsi="Arial"/>
      <w:sz w:val="24"/>
    </w:rPr>
  </w:style>
  <w:style w:type="paragraph" w:customStyle="1" w:styleId="E07D38FC83C14EA1B2BF9F58F534EFD714">
    <w:name w:val="E07D38FC83C14EA1B2BF9F58F534EFD714"/>
    <w:rsid w:val="002A0A41"/>
    <w:rPr>
      <w:rFonts w:ascii="Arial" w:eastAsiaTheme="minorHAnsi" w:hAnsi="Arial"/>
      <w:sz w:val="24"/>
    </w:rPr>
  </w:style>
  <w:style w:type="paragraph" w:customStyle="1" w:styleId="62C0230A7AC3408897D62C2A2059A48514">
    <w:name w:val="62C0230A7AC3408897D62C2A2059A48514"/>
    <w:rsid w:val="002A0A41"/>
    <w:rPr>
      <w:rFonts w:ascii="Arial" w:eastAsiaTheme="minorHAnsi" w:hAnsi="Arial"/>
      <w:sz w:val="24"/>
    </w:rPr>
  </w:style>
  <w:style w:type="paragraph" w:customStyle="1" w:styleId="81AF9B6995184EEFBE343B00CABA663D14">
    <w:name w:val="81AF9B6995184EEFBE343B00CABA663D14"/>
    <w:rsid w:val="002A0A41"/>
    <w:rPr>
      <w:rFonts w:ascii="Arial" w:eastAsiaTheme="minorHAnsi" w:hAnsi="Arial"/>
      <w:sz w:val="24"/>
    </w:rPr>
  </w:style>
  <w:style w:type="paragraph" w:customStyle="1" w:styleId="3B1B645E81104415AA813D2F3239257113">
    <w:name w:val="3B1B645E81104415AA813D2F3239257113"/>
    <w:rsid w:val="002A0A41"/>
    <w:rPr>
      <w:rFonts w:ascii="Arial" w:eastAsiaTheme="minorHAnsi" w:hAnsi="Arial"/>
      <w:sz w:val="24"/>
    </w:rPr>
  </w:style>
  <w:style w:type="paragraph" w:customStyle="1" w:styleId="DC37D9C5166C45E88555B7D7E7E70FC114">
    <w:name w:val="DC37D9C5166C45E88555B7D7E7E70FC114"/>
    <w:rsid w:val="002A0A41"/>
    <w:rPr>
      <w:rFonts w:ascii="Arial" w:eastAsiaTheme="minorHAnsi" w:hAnsi="Arial"/>
      <w:sz w:val="24"/>
    </w:rPr>
  </w:style>
  <w:style w:type="paragraph" w:customStyle="1" w:styleId="8BA1150E841446A0B5FC2A07D2CBD9464">
    <w:name w:val="8BA1150E841446A0B5FC2A07D2CBD9464"/>
    <w:rsid w:val="002A0A41"/>
    <w:rPr>
      <w:rFonts w:ascii="Arial" w:eastAsiaTheme="minorHAnsi" w:hAnsi="Arial"/>
      <w:sz w:val="24"/>
    </w:rPr>
  </w:style>
  <w:style w:type="paragraph" w:customStyle="1" w:styleId="4F4829662F9D467D8DDF18C77DEAC5C81">
    <w:name w:val="4F4829662F9D467D8DDF18C77DEAC5C81"/>
    <w:rsid w:val="002A0A41"/>
    <w:rPr>
      <w:rFonts w:ascii="Arial" w:eastAsiaTheme="minorHAnsi" w:hAnsi="Arial"/>
      <w:sz w:val="24"/>
    </w:rPr>
  </w:style>
  <w:style w:type="paragraph" w:customStyle="1" w:styleId="38F3AC1E82BA4482A1AAA9C8A0F4DE754">
    <w:name w:val="38F3AC1E82BA4482A1AAA9C8A0F4DE754"/>
    <w:rsid w:val="002A0A41"/>
    <w:rPr>
      <w:rFonts w:ascii="Arial" w:eastAsiaTheme="minorHAnsi" w:hAnsi="Arial"/>
      <w:sz w:val="24"/>
    </w:rPr>
  </w:style>
  <w:style w:type="paragraph" w:customStyle="1" w:styleId="A617700689FD459A94B8206D733819EA">
    <w:name w:val="A617700689FD459A94B8206D733819EA"/>
    <w:rsid w:val="002A0A41"/>
  </w:style>
  <w:style w:type="paragraph" w:customStyle="1" w:styleId="497AC5C1F46345718F1CD901491D4667">
    <w:name w:val="497AC5C1F46345718F1CD901491D4667"/>
    <w:rsid w:val="002A0A41"/>
  </w:style>
  <w:style w:type="paragraph" w:customStyle="1" w:styleId="6FB7331CE89B4CB68DC477D1185B576E">
    <w:name w:val="6FB7331CE89B4CB68DC477D1185B576E"/>
    <w:rsid w:val="002A0A41"/>
  </w:style>
  <w:style w:type="paragraph" w:customStyle="1" w:styleId="4711B2A60B1940B483780B3A251791D9">
    <w:name w:val="4711B2A60B1940B483780B3A251791D9"/>
    <w:rsid w:val="002A0A41"/>
  </w:style>
  <w:style w:type="paragraph" w:customStyle="1" w:styleId="2140A2A0ADD44DC4BC0F12E8E376FA63">
    <w:name w:val="2140A2A0ADD44DC4BC0F12E8E376FA63"/>
    <w:rsid w:val="002A0A41"/>
  </w:style>
  <w:style w:type="paragraph" w:customStyle="1" w:styleId="787F6E6C4BDD4BA89DFA2BC3DEF4EFA8">
    <w:name w:val="787F6E6C4BDD4BA89DFA2BC3DEF4EFA8"/>
    <w:rsid w:val="002A0A41"/>
  </w:style>
  <w:style w:type="paragraph" w:customStyle="1" w:styleId="E58943742E65445B80259C429B5EF3D7">
    <w:name w:val="E58943742E65445B80259C429B5EF3D7"/>
    <w:rsid w:val="002A0A41"/>
  </w:style>
  <w:style w:type="paragraph" w:customStyle="1" w:styleId="F3EF977C42A7424BBCE9D725AC10D0CE">
    <w:name w:val="F3EF977C42A7424BBCE9D725AC10D0CE"/>
    <w:rsid w:val="002A0A41"/>
  </w:style>
  <w:style w:type="paragraph" w:customStyle="1" w:styleId="4550320972904FC383058E76EE708D5E">
    <w:name w:val="4550320972904FC383058E76EE708D5E"/>
    <w:rsid w:val="002A0A41"/>
  </w:style>
  <w:style w:type="paragraph" w:customStyle="1" w:styleId="21905920632D49E2AF2F4F3D397EFE18">
    <w:name w:val="21905920632D49E2AF2F4F3D397EFE18"/>
    <w:rsid w:val="002A0A41"/>
  </w:style>
  <w:style w:type="paragraph" w:customStyle="1" w:styleId="DC520E36B2FF44A492288B2EDD65C0EA">
    <w:name w:val="DC520E36B2FF44A492288B2EDD65C0EA"/>
    <w:rsid w:val="002A0A41"/>
  </w:style>
  <w:style w:type="paragraph" w:customStyle="1" w:styleId="64EDAE318B264D26BA2C5850B3E7B91E">
    <w:name w:val="64EDAE318B264D26BA2C5850B3E7B91E"/>
    <w:rsid w:val="002A0A41"/>
  </w:style>
  <w:style w:type="paragraph" w:customStyle="1" w:styleId="607FE320D6DD49B38D0C3C61DB779BAA">
    <w:name w:val="607FE320D6DD49B38D0C3C61DB779BAA"/>
    <w:rsid w:val="002A0A41"/>
  </w:style>
  <w:style w:type="paragraph" w:customStyle="1" w:styleId="6DFAA6115889447298E3270DC48DDF8D">
    <w:name w:val="6DFAA6115889447298E3270DC48DDF8D"/>
    <w:rsid w:val="002A0A41"/>
  </w:style>
  <w:style w:type="paragraph" w:customStyle="1" w:styleId="B4A6875FFBC84B4AA6FAE8CD2F90354C">
    <w:name w:val="B4A6875FFBC84B4AA6FAE8CD2F90354C"/>
    <w:rsid w:val="002A0A41"/>
  </w:style>
  <w:style w:type="paragraph" w:customStyle="1" w:styleId="E288814BC43E4E5CBC71C52C5E46377417">
    <w:name w:val="E288814BC43E4E5CBC71C52C5E46377417"/>
    <w:rsid w:val="002A0A41"/>
    <w:rPr>
      <w:rFonts w:ascii="Arial" w:eastAsiaTheme="minorHAnsi" w:hAnsi="Arial"/>
      <w:sz w:val="24"/>
    </w:rPr>
  </w:style>
  <w:style w:type="paragraph" w:customStyle="1" w:styleId="69C4F7A077C84904A90C4B1A814E0CC617">
    <w:name w:val="69C4F7A077C84904A90C4B1A814E0CC617"/>
    <w:rsid w:val="002A0A41"/>
    <w:rPr>
      <w:rFonts w:ascii="Arial" w:eastAsiaTheme="minorHAnsi" w:hAnsi="Arial"/>
      <w:sz w:val="24"/>
    </w:rPr>
  </w:style>
  <w:style w:type="paragraph" w:customStyle="1" w:styleId="A9077A72BAD546E092815873C99E71A813">
    <w:name w:val="A9077A72BAD546E092815873C99E71A813"/>
    <w:rsid w:val="002A0A41"/>
    <w:rPr>
      <w:rFonts w:ascii="Arial" w:eastAsiaTheme="minorHAnsi" w:hAnsi="Arial"/>
      <w:sz w:val="24"/>
    </w:rPr>
  </w:style>
  <w:style w:type="paragraph" w:customStyle="1" w:styleId="A617700689FD459A94B8206D733819EA1">
    <w:name w:val="A617700689FD459A94B8206D733819EA1"/>
    <w:rsid w:val="002A0A41"/>
    <w:rPr>
      <w:rFonts w:ascii="Arial" w:eastAsiaTheme="minorHAnsi" w:hAnsi="Arial"/>
      <w:sz w:val="24"/>
    </w:rPr>
  </w:style>
  <w:style w:type="paragraph" w:customStyle="1" w:styleId="497AC5C1F46345718F1CD901491D46671">
    <w:name w:val="497AC5C1F46345718F1CD901491D46671"/>
    <w:rsid w:val="002A0A41"/>
    <w:rPr>
      <w:rFonts w:ascii="Arial" w:eastAsiaTheme="minorHAnsi" w:hAnsi="Arial"/>
      <w:sz w:val="24"/>
    </w:rPr>
  </w:style>
  <w:style w:type="paragraph" w:customStyle="1" w:styleId="F7D9558C73C64FFD879AE1C0E4DD0D826">
    <w:name w:val="F7D9558C73C64FFD879AE1C0E4DD0D826"/>
    <w:rsid w:val="002A0A41"/>
    <w:rPr>
      <w:rFonts w:ascii="Arial" w:eastAsiaTheme="minorHAnsi" w:hAnsi="Arial"/>
      <w:sz w:val="24"/>
    </w:rPr>
  </w:style>
  <w:style w:type="paragraph" w:customStyle="1" w:styleId="A2B24D9FF66B4B428BA731434F23447212">
    <w:name w:val="A2B24D9FF66B4B428BA731434F23447212"/>
    <w:rsid w:val="002A0A41"/>
    <w:rPr>
      <w:rFonts w:ascii="Arial" w:eastAsiaTheme="minorHAnsi" w:hAnsi="Arial"/>
      <w:sz w:val="24"/>
    </w:rPr>
  </w:style>
  <w:style w:type="paragraph" w:customStyle="1" w:styleId="777DC2A6A56B4500837B1596CF81B17B12">
    <w:name w:val="777DC2A6A56B4500837B1596CF81B17B12"/>
    <w:rsid w:val="002A0A41"/>
    <w:rPr>
      <w:rFonts w:ascii="Arial" w:eastAsiaTheme="minorHAnsi" w:hAnsi="Arial"/>
      <w:sz w:val="24"/>
    </w:rPr>
  </w:style>
  <w:style w:type="paragraph" w:customStyle="1" w:styleId="87F92EB9876E44A4BC8B434B1AE4D6CA12">
    <w:name w:val="87F92EB9876E44A4BC8B434B1AE4D6CA12"/>
    <w:rsid w:val="002A0A41"/>
    <w:rPr>
      <w:rFonts w:ascii="Arial" w:eastAsiaTheme="minorHAnsi" w:hAnsi="Arial"/>
      <w:sz w:val="24"/>
    </w:rPr>
  </w:style>
  <w:style w:type="paragraph" w:customStyle="1" w:styleId="DC174E26ED4340C185CF25FA0BE711F52">
    <w:name w:val="DC174E26ED4340C185CF25FA0BE711F52"/>
    <w:rsid w:val="002A0A41"/>
    <w:rPr>
      <w:rFonts w:ascii="Arial" w:eastAsiaTheme="minorHAnsi" w:hAnsi="Arial"/>
      <w:sz w:val="24"/>
    </w:rPr>
  </w:style>
  <w:style w:type="paragraph" w:customStyle="1" w:styleId="0C4EB2FB883E40FA8827FC6580787C102">
    <w:name w:val="0C4EB2FB883E40FA8827FC6580787C102"/>
    <w:rsid w:val="002A0A41"/>
    <w:rPr>
      <w:rFonts w:ascii="Arial" w:eastAsiaTheme="minorHAnsi" w:hAnsi="Arial"/>
      <w:sz w:val="24"/>
    </w:rPr>
  </w:style>
  <w:style w:type="paragraph" w:customStyle="1" w:styleId="9C053FB1690F471DA9D889B73B82C2F112">
    <w:name w:val="9C053FB1690F471DA9D889B73B82C2F112"/>
    <w:rsid w:val="002A0A41"/>
    <w:rPr>
      <w:rFonts w:ascii="Arial" w:eastAsiaTheme="minorHAnsi" w:hAnsi="Arial"/>
      <w:sz w:val="24"/>
    </w:rPr>
  </w:style>
  <w:style w:type="paragraph" w:customStyle="1" w:styleId="A19D5E23BC9241F89440FB7E1E59F69B12">
    <w:name w:val="A19D5E23BC9241F89440FB7E1E59F69B12"/>
    <w:rsid w:val="002A0A41"/>
    <w:rPr>
      <w:rFonts w:ascii="Arial" w:eastAsiaTheme="minorHAnsi" w:hAnsi="Arial"/>
      <w:sz w:val="24"/>
    </w:rPr>
  </w:style>
  <w:style w:type="paragraph" w:customStyle="1" w:styleId="7F75B7905A4E47C88597A8FBBB0CC5AD12">
    <w:name w:val="7F75B7905A4E47C88597A8FBBB0CC5AD12"/>
    <w:rsid w:val="002A0A41"/>
    <w:rPr>
      <w:rFonts w:ascii="Arial" w:eastAsiaTheme="minorHAnsi" w:hAnsi="Arial"/>
      <w:sz w:val="24"/>
    </w:rPr>
  </w:style>
  <w:style w:type="paragraph" w:customStyle="1" w:styleId="8A4F849AE11247FDB897CF55093A553B12">
    <w:name w:val="8A4F849AE11247FDB897CF55093A553B12"/>
    <w:rsid w:val="002A0A41"/>
    <w:rPr>
      <w:rFonts w:ascii="Arial" w:eastAsiaTheme="minorHAnsi" w:hAnsi="Arial"/>
      <w:sz w:val="24"/>
    </w:rPr>
  </w:style>
  <w:style w:type="paragraph" w:customStyle="1" w:styleId="731E19760F924124A5720DD60B76B01512">
    <w:name w:val="731E19760F924124A5720DD60B76B01512"/>
    <w:rsid w:val="002A0A41"/>
    <w:rPr>
      <w:rFonts w:ascii="Arial" w:eastAsiaTheme="minorHAnsi" w:hAnsi="Arial"/>
      <w:sz w:val="24"/>
    </w:rPr>
  </w:style>
  <w:style w:type="paragraph" w:customStyle="1" w:styleId="F89BDCEEDA22407AA2BEFEA7439BC8B912">
    <w:name w:val="F89BDCEEDA22407AA2BEFEA7439BC8B912"/>
    <w:rsid w:val="002A0A41"/>
    <w:rPr>
      <w:rFonts w:ascii="Arial" w:eastAsiaTheme="minorHAnsi" w:hAnsi="Arial"/>
      <w:sz w:val="24"/>
    </w:rPr>
  </w:style>
  <w:style w:type="paragraph" w:customStyle="1" w:styleId="E83A260BD6B6410281BF086D079451D812">
    <w:name w:val="E83A260BD6B6410281BF086D079451D812"/>
    <w:rsid w:val="002A0A41"/>
    <w:rPr>
      <w:rFonts w:ascii="Arial" w:eastAsiaTheme="minorHAnsi" w:hAnsi="Arial"/>
      <w:sz w:val="24"/>
    </w:rPr>
  </w:style>
  <w:style w:type="paragraph" w:customStyle="1" w:styleId="7D0272BA0C5C4B4E9DC20B6F3CDD886912">
    <w:name w:val="7D0272BA0C5C4B4E9DC20B6F3CDD886912"/>
    <w:rsid w:val="002A0A41"/>
    <w:rPr>
      <w:rFonts w:ascii="Arial" w:eastAsiaTheme="minorHAnsi" w:hAnsi="Arial"/>
      <w:sz w:val="24"/>
    </w:rPr>
  </w:style>
  <w:style w:type="paragraph" w:customStyle="1" w:styleId="4B6F37A08626499F8B02A77E1EBB510F12">
    <w:name w:val="4B6F37A08626499F8B02A77E1EBB510F12"/>
    <w:rsid w:val="002A0A41"/>
    <w:rPr>
      <w:rFonts w:ascii="Arial" w:eastAsiaTheme="minorHAnsi" w:hAnsi="Arial"/>
      <w:sz w:val="24"/>
    </w:rPr>
  </w:style>
  <w:style w:type="paragraph" w:customStyle="1" w:styleId="3AD0509EA8414C9894F28CE4600D033C12">
    <w:name w:val="3AD0509EA8414C9894F28CE4600D033C12"/>
    <w:rsid w:val="002A0A41"/>
    <w:rPr>
      <w:rFonts w:ascii="Arial" w:eastAsiaTheme="minorHAnsi" w:hAnsi="Arial"/>
      <w:sz w:val="24"/>
    </w:rPr>
  </w:style>
  <w:style w:type="paragraph" w:customStyle="1" w:styleId="DE7C52B1A9AA44EFBBFDCDF6C96F052B12">
    <w:name w:val="DE7C52B1A9AA44EFBBFDCDF6C96F052B12"/>
    <w:rsid w:val="002A0A41"/>
    <w:rPr>
      <w:rFonts w:ascii="Arial" w:eastAsiaTheme="minorHAnsi" w:hAnsi="Arial"/>
      <w:sz w:val="24"/>
    </w:rPr>
  </w:style>
  <w:style w:type="paragraph" w:customStyle="1" w:styleId="6FB7331CE89B4CB68DC477D1185B576E1">
    <w:name w:val="6FB7331CE89B4CB68DC477D1185B576E1"/>
    <w:rsid w:val="002A0A41"/>
    <w:rPr>
      <w:rFonts w:ascii="Arial" w:eastAsiaTheme="minorHAnsi" w:hAnsi="Arial"/>
      <w:sz w:val="24"/>
    </w:rPr>
  </w:style>
  <w:style w:type="paragraph" w:customStyle="1" w:styleId="C567A1FECB2B4F3BB1CAE86730056BCD9">
    <w:name w:val="C567A1FECB2B4F3BB1CAE86730056BCD9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54C67521F4BB4ECD87E3D2E3D290369510">
    <w:name w:val="54C67521F4BB4ECD87E3D2E3D290369510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6CCEAEDE424468C9B6CD808468B480A10">
    <w:name w:val="F6CCEAEDE424468C9B6CD808468B480A10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2F84A4807924877A3E9081859D7471A10">
    <w:name w:val="A2F84A4807924877A3E9081859D7471A10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4C8B1A19F3B433AB796C029EC4FFED910">
    <w:name w:val="84C8B1A19F3B433AB796C029EC4FFED910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EB9CE2EADC44030803A458D6F58ED0410">
    <w:name w:val="8EB9CE2EADC44030803A458D6F58ED0410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0E2C062458E84555A3E93FEB1620EE3010">
    <w:name w:val="0E2C062458E84555A3E93FEB1620EE3010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9120B63B54FF440CBFCC7CE50A5B472610">
    <w:name w:val="9120B63B54FF440CBFCC7CE50A5B472610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B7EDE8995044A618BC524CD7B39B10710">
    <w:name w:val="EB7EDE8995044A618BC524CD7B39B10710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D542E8D59225421D88A1D35A88CD54A110">
    <w:name w:val="D542E8D59225421D88A1D35A88CD54A110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1BFDCC0BF55B4B4984E05DEE9AB853D610">
    <w:name w:val="1BFDCC0BF55B4B4984E05DEE9AB853D610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693E04AFFEB14A73A4744E810710E78F10">
    <w:name w:val="693E04AFFEB14A73A4744E810710E78F10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3997FD9D476048FB843CCD8AD8D597DC6">
    <w:name w:val="3997FD9D476048FB843CCD8AD8D597DC6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68292311CCC4128A358E213C16944D510">
    <w:name w:val="768292311CCC4128A358E213C16944D510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E2B9DFBE2784EE090693B1AFA0AA03E6">
    <w:name w:val="BE2B9DFBE2784EE090693B1AFA0AA03E6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761FFC5BB1E4837A50E88BF9B01080C10">
    <w:name w:val="B761FFC5BB1E4837A50E88BF9B01080C10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711B2A60B1940B483780B3A251791D91">
    <w:name w:val="4711B2A60B1940B483780B3A251791D91"/>
    <w:rsid w:val="002A0A41"/>
    <w:rPr>
      <w:rFonts w:ascii="Arial" w:eastAsiaTheme="minorHAnsi" w:hAnsi="Arial"/>
      <w:sz w:val="24"/>
    </w:rPr>
  </w:style>
  <w:style w:type="paragraph" w:customStyle="1" w:styleId="2140A2A0ADD44DC4BC0F12E8E376FA631">
    <w:name w:val="2140A2A0ADD44DC4BC0F12E8E376FA631"/>
    <w:rsid w:val="002A0A41"/>
    <w:rPr>
      <w:rFonts w:ascii="Arial" w:eastAsiaTheme="minorHAnsi" w:hAnsi="Arial"/>
      <w:sz w:val="24"/>
    </w:rPr>
  </w:style>
  <w:style w:type="paragraph" w:customStyle="1" w:styleId="67602D1902364FD9B2E5DF509ADE756D5">
    <w:name w:val="67602D1902364FD9B2E5DF509ADE756D5"/>
    <w:rsid w:val="002A0A41"/>
    <w:rPr>
      <w:rFonts w:ascii="Arial" w:eastAsiaTheme="minorHAnsi" w:hAnsi="Arial"/>
      <w:sz w:val="24"/>
    </w:rPr>
  </w:style>
  <w:style w:type="paragraph" w:customStyle="1" w:styleId="7ECF138C2E2D47A59D65A4FB7914720C10">
    <w:name w:val="7ECF138C2E2D47A59D65A4FB7914720C10"/>
    <w:rsid w:val="002A0A41"/>
    <w:rPr>
      <w:rFonts w:ascii="Arial" w:eastAsiaTheme="minorHAnsi" w:hAnsi="Arial"/>
      <w:sz w:val="24"/>
    </w:rPr>
  </w:style>
  <w:style w:type="paragraph" w:customStyle="1" w:styleId="DC0FA8ACE3F640E0BE75F37895699BA410">
    <w:name w:val="DC0FA8ACE3F640E0BE75F37895699BA410"/>
    <w:rsid w:val="002A0A41"/>
    <w:rPr>
      <w:rFonts w:ascii="Arial" w:eastAsiaTheme="minorHAnsi" w:hAnsi="Arial"/>
      <w:sz w:val="24"/>
    </w:rPr>
  </w:style>
  <w:style w:type="paragraph" w:customStyle="1" w:styleId="73495204A43544FD8A701A749C87FC7010">
    <w:name w:val="73495204A43544FD8A701A749C87FC7010"/>
    <w:rsid w:val="002A0A41"/>
    <w:rPr>
      <w:rFonts w:ascii="Arial" w:eastAsiaTheme="minorHAnsi" w:hAnsi="Arial"/>
      <w:sz w:val="24"/>
    </w:rPr>
  </w:style>
  <w:style w:type="paragraph" w:customStyle="1" w:styleId="47BB6289107845A884C777C29B7B72C35">
    <w:name w:val="47BB6289107845A884C777C29B7B72C35"/>
    <w:rsid w:val="002A0A41"/>
    <w:rPr>
      <w:rFonts w:ascii="Arial" w:eastAsiaTheme="minorHAnsi" w:hAnsi="Arial"/>
      <w:sz w:val="24"/>
    </w:rPr>
  </w:style>
  <w:style w:type="paragraph" w:customStyle="1" w:styleId="68FF57E13B604861949E68980A035D1C4">
    <w:name w:val="68FF57E13B604861949E68980A035D1C4"/>
    <w:rsid w:val="002A0A41"/>
    <w:rPr>
      <w:rFonts w:ascii="Arial" w:eastAsiaTheme="minorHAnsi" w:hAnsi="Arial"/>
      <w:sz w:val="24"/>
    </w:rPr>
  </w:style>
  <w:style w:type="paragraph" w:customStyle="1" w:styleId="422B6ACD41E444EE8A0FF9C4F0D196F65">
    <w:name w:val="422B6ACD41E444EE8A0FF9C4F0D196F65"/>
    <w:rsid w:val="002A0A41"/>
    <w:rPr>
      <w:rFonts w:ascii="Arial" w:eastAsiaTheme="minorHAnsi" w:hAnsi="Arial"/>
      <w:sz w:val="24"/>
    </w:rPr>
  </w:style>
  <w:style w:type="paragraph" w:customStyle="1" w:styleId="96AB65669E534B1D9E89A1FC4B68F2515">
    <w:name w:val="96AB65669E534B1D9E89A1FC4B68F2515"/>
    <w:rsid w:val="002A0A41"/>
    <w:rPr>
      <w:rFonts w:ascii="Arial" w:eastAsiaTheme="minorHAnsi" w:hAnsi="Arial"/>
      <w:sz w:val="24"/>
    </w:rPr>
  </w:style>
  <w:style w:type="paragraph" w:customStyle="1" w:styleId="82A1DA67FC194694A0890C2E35D85BA05">
    <w:name w:val="82A1DA67FC194694A0890C2E35D85BA05"/>
    <w:rsid w:val="002A0A41"/>
    <w:rPr>
      <w:rFonts w:ascii="Arial" w:eastAsiaTheme="minorHAnsi" w:hAnsi="Arial"/>
      <w:sz w:val="24"/>
    </w:rPr>
  </w:style>
  <w:style w:type="paragraph" w:customStyle="1" w:styleId="18284695B0B344568796F85781EC6F3C4">
    <w:name w:val="18284695B0B344568796F85781EC6F3C4"/>
    <w:rsid w:val="002A0A41"/>
    <w:rPr>
      <w:rFonts w:ascii="Arial" w:eastAsiaTheme="minorHAnsi" w:hAnsi="Arial"/>
      <w:sz w:val="24"/>
    </w:rPr>
  </w:style>
  <w:style w:type="paragraph" w:customStyle="1" w:styleId="EE30E0DBE5644F1584EDB0EF99B0474C10">
    <w:name w:val="EE30E0DBE5644F1584EDB0EF99B0474C10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6C495BE698B415FA628ACF57D5ECBB810">
    <w:name w:val="26C495BE698B415FA628ACF57D5ECBB810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63E94AF158404F23A61DEFEEEC7094084">
    <w:name w:val="63E94AF158404F23A61DEFEEEC7094084"/>
    <w:rsid w:val="002A0A4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CFBDC885A4D48FA9459502E7590BFBC5">
    <w:name w:val="2CFBDC885A4D48FA9459502E7590BFBC5"/>
    <w:rsid w:val="002A0A41"/>
    <w:rPr>
      <w:rFonts w:ascii="Arial" w:eastAsiaTheme="minorHAnsi" w:hAnsi="Arial"/>
      <w:sz w:val="24"/>
    </w:rPr>
  </w:style>
  <w:style w:type="paragraph" w:customStyle="1" w:styleId="A34F74A2EE1F4E10805D102312B36024">
    <w:name w:val="A34F74A2EE1F4E10805D102312B36024"/>
    <w:rsid w:val="002A0A41"/>
    <w:rPr>
      <w:rFonts w:ascii="Arial" w:eastAsiaTheme="minorHAnsi" w:hAnsi="Arial"/>
      <w:sz w:val="24"/>
    </w:rPr>
  </w:style>
  <w:style w:type="paragraph" w:customStyle="1" w:styleId="C4E86816B99D4496A2F6A827401C69EE2">
    <w:name w:val="C4E86816B99D4496A2F6A827401C69EE2"/>
    <w:rsid w:val="002A0A41"/>
    <w:rPr>
      <w:rFonts w:ascii="Arial" w:eastAsiaTheme="minorHAnsi" w:hAnsi="Arial"/>
      <w:sz w:val="24"/>
    </w:rPr>
  </w:style>
  <w:style w:type="paragraph" w:customStyle="1" w:styleId="AF34A22228E34D299EE783602626EC535">
    <w:name w:val="AF34A22228E34D299EE783602626EC535"/>
    <w:rsid w:val="002A0A41"/>
    <w:rPr>
      <w:rFonts w:ascii="Arial" w:eastAsiaTheme="minorHAnsi" w:hAnsi="Arial"/>
      <w:sz w:val="24"/>
    </w:rPr>
  </w:style>
  <w:style w:type="paragraph" w:customStyle="1" w:styleId="787F6E6C4BDD4BA89DFA2BC3DEF4EFA81">
    <w:name w:val="787F6E6C4BDD4BA89DFA2BC3DEF4EFA81"/>
    <w:rsid w:val="002A0A41"/>
    <w:rPr>
      <w:rFonts w:ascii="Arial" w:eastAsiaTheme="minorHAnsi" w:hAnsi="Arial"/>
      <w:sz w:val="24"/>
    </w:rPr>
  </w:style>
  <w:style w:type="paragraph" w:customStyle="1" w:styleId="C4EB4EC4F34B4450B4646C20670E742E2">
    <w:name w:val="C4EB4EC4F34B4450B4646C20670E742E2"/>
    <w:rsid w:val="002A0A41"/>
    <w:rPr>
      <w:rFonts w:ascii="Arial" w:eastAsiaTheme="minorHAnsi" w:hAnsi="Arial"/>
      <w:sz w:val="24"/>
    </w:rPr>
  </w:style>
  <w:style w:type="paragraph" w:customStyle="1" w:styleId="0CF2A72ED3284F97A70ADC1D5A33DFF05">
    <w:name w:val="0CF2A72ED3284F97A70ADC1D5A33DFF05"/>
    <w:rsid w:val="002A0A41"/>
    <w:rPr>
      <w:rFonts w:ascii="Arial" w:eastAsiaTheme="minorHAnsi" w:hAnsi="Arial"/>
      <w:sz w:val="24"/>
    </w:rPr>
  </w:style>
  <w:style w:type="paragraph" w:customStyle="1" w:styleId="E58943742E65445B80259C429B5EF3D71">
    <w:name w:val="E58943742E65445B80259C429B5EF3D71"/>
    <w:rsid w:val="002A0A41"/>
    <w:rPr>
      <w:rFonts w:ascii="Arial" w:eastAsiaTheme="minorHAnsi" w:hAnsi="Arial"/>
      <w:sz w:val="24"/>
    </w:rPr>
  </w:style>
  <w:style w:type="paragraph" w:customStyle="1" w:styleId="BD5577343F9841BCB9E00D24CEE18FF22">
    <w:name w:val="BD5577343F9841BCB9E00D24CEE18FF22"/>
    <w:rsid w:val="002A0A41"/>
    <w:rPr>
      <w:rFonts w:ascii="Arial" w:eastAsiaTheme="minorHAnsi" w:hAnsi="Arial"/>
      <w:sz w:val="24"/>
    </w:rPr>
  </w:style>
  <w:style w:type="paragraph" w:customStyle="1" w:styleId="A02756DEAC814E168F21F825566038115">
    <w:name w:val="A02756DEAC814E168F21F825566038115"/>
    <w:rsid w:val="002A0A41"/>
    <w:rPr>
      <w:rFonts w:ascii="Arial" w:eastAsiaTheme="minorHAnsi" w:hAnsi="Arial"/>
      <w:sz w:val="24"/>
    </w:rPr>
  </w:style>
  <w:style w:type="paragraph" w:customStyle="1" w:styleId="F3EF977C42A7424BBCE9D725AC10D0CE1">
    <w:name w:val="F3EF977C42A7424BBCE9D725AC10D0CE1"/>
    <w:rsid w:val="002A0A41"/>
    <w:rPr>
      <w:rFonts w:ascii="Arial" w:eastAsiaTheme="minorHAnsi" w:hAnsi="Arial"/>
      <w:sz w:val="24"/>
    </w:rPr>
  </w:style>
  <w:style w:type="paragraph" w:customStyle="1" w:styleId="A0A6C6EB149B422F98F10FEEC99A4B1E2">
    <w:name w:val="A0A6C6EB149B422F98F10FEEC99A4B1E2"/>
    <w:rsid w:val="002A0A41"/>
    <w:rPr>
      <w:rFonts w:ascii="Arial" w:eastAsiaTheme="minorHAnsi" w:hAnsi="Arial"/>
      <w:sz w:val="24"/>
    </w:rPr>
  </w:style>
  <w:style w:type="paragraph" w:customStyle="1" w:styleId="EB239DB8017741B9BD270CAE5EB26A3A5">
    <w:name w:val="EB239DB8017741B9BD270CAE5EB26A3A5"/>
    <w:rsid w:val="002A0A41"/>
    <w:rPr>
      <w:rFonts w:ascii="Arial" w:eastAsiaTheme="minorHAnsi" w:hAnsi="Arial"/>
      <w:sz w:val="24"/>
    </w:rPr>
  </w:style>
  <w:style w:type="paragraph" w:customStyle="1" w:styleId="4550320972904FC383058E76EE708D5E1">
    <w:name w:val="4550320972904FC383058E76EE708D5E1"/>
    <w:rsid w:val="002A0A41"/>
    <w:rPr>
      <w:rFonts w:ascii="Arial" w:eastAsiaTheme="minorHAnsi" w:hAnsi="Arial"/>
      <w:sz w:val="24"/>
    </w:rPr>
  </w:style>
  <w:style w:type="paragraph" w:customStyle="1" w:styleId="3F7C798A3D8A432C858F22A44C003E4F2">
    <w:name w:val="3F7C798A3D8A432C858F22A44C003E4F2"/>
    <w:rsid w:val="002A0A41"/>
    <w:rPr>
      <w:rFonts w:ascii="Arial" w:eastAsiaTheme="minorHAnsi" w:hAnsi="Arial"/>
      <w:sz w:val="24"/>
    </w:rPr>
  </w:style>
  <w:style w:type="paragraph" w:customStyle="1" w:styleId="21905920632D49E2AF2F4F3D397EFE181">
    <w:name w:val="21905920632D49E2AF2F4F3D397EFE181"/>
    <w:rsid w:val="002A0A41"/>
    <w:rPr>
      <w:rFonts w:ascii="Arial" w:eastAsiaTheme="minorHAnsi" w:hAnsi="Arial"/>
      <w:sz w:val="24"/>
    </w:rPr>
  </w:style>
  <w:style w:type="paragraph" w:customStyle="1" w:styleId="DC520E36B2FF44A492288B2EDD65C0EA1">
    <w:name w:val="DC520E36B2FF44A492288B2EDD65C0EA1"/>
    <w:rsid w:val="002A0A41"/>
    <w:rPr>
      <w:rFonts w:ascii="Arial" w:eastAsiaTheme="minorHAnsi" w:hAnsi="Arial"/>
      <w:sz w:val="24"/>
    </w:rPr>
  </w:style>
  <w:style w:type="paragraph" w:customStyle="1" w:styleId="7F8C5F3A5DD54EBE956AB691F721F2EC2">
    <w:name w:val="7F8C5F3A5DD54EBE956AB691F721F2EC2"/>
    <w:rsid w:val="002A0A41"/>
    <w:rPr>
      <w:rFonts w:ascii="Arial" w:eastAsiaTheme="minorHAnsi" w:hAnsi="Arial"/>
      <w:sz w:val="24"/>
    </w:rPr>
  </w:style>
  <w:style w:type="paragraph" w:customStyle="1" w:styleId="AA059BC03D5D4F39980738594A65136E5">
    <w:name w:val="AA059BC03D5D4F39980738594A65136E5"/>
    <w:rsid w:val="002A0A41"/>
    <w:rPr>
      <w:rFonts w:ascii="Arial" w:eastAsiaTheme="minorHAnsi" w:hAnsi="Arial"/>
      <w:sz w:val="24"/>
    </w:rPr>
  </w:style>
  <w:style w:type="paragraph" w:customStyle="1" w:styleId="64EDAE318B264D26BA2C5850B3E7B91E1">
    <w:name w:val="64EDAE318B264D26BA2C5850B3E7B91E1"/>
    <w:rsid w:val="002A0A41"/>
    <w:rPr>
      <w:rFonts w:ascii="Arial" w:eastAsiaTheme="minorHAnsi" w:hAnsi="Arial"/>
      <w:sz w:val="24"/>
    </w:rPr>
  </w:style>
  <w:style w:type="paragraph" w:customStyle="1" w:styleId="3037049E6A7C4DBD9CFB83958A1C4D202">
    <w:name w:val="3037049E6A7C4DBD9CFB83958A1C4D202"/>
    <w:rsid w:val="002A0A41"/>
    <w:rPr>
      <w:rFonts w:ascii="Arial" w:eastAsiaTheme="minorHAnsi" w:hAnsi="Arial"/>
      <w:sz w:val="24"/>
    </w:rPr>
  </w:style>
  <w:style w:type="paragraph" w:customStyle="1" w:styleId="B2C6B8ACAB484BE5B07C5B27786477EF5">
    <w:name w:val="B2C6B8ACAB484BE5B07C5B27786477EF5"/>
    <w:rsid w:val="002A0A41"/>
    <w:rPr>
      <w:rFonts w:ascii="Arial" w:eastAsiaTheme="minorHAnsi" w:hAnsi="Arial"/>
      <w:sz w:val="24"/>
    </w:rPr>
  </w:style>
  <w:style w:type="paragraph" w:customStyle="1" w:styleId="607FE320D6DD49B38D0C3C61DB779BAA1">
    <w:name w:val="607FE320D6DD49B38D0C3C61DB779BAA1"/>
    <w:rsid w:val="002A0A41"/>
    <w:rPr>
      <w:rFonts w:ascii="Arial" w:eastAsiaTheme="minorHAnsi" w:hAnsi="Arial"/>
      <w:sz w:val="24"/>
    </w:rPr>
  </w:style>
  <w:style w:type="paragraph" w:customStyle="1" w:styleId="007429557B8544EB8DFEDA83482FA4E82">
    <w:name w:val="007429557B8544EB8DFEDA83482FA4E82"/>
    <w:rsid w:val="002A0A41"/>
    <w:rPr>
      <w:rFonts w:ascii="Arial" w:eastAsiaTheme="minorHAnsi" w:hAnsi="Arial"/>
      <w:sz w:val="24"/>
    </w:rPr>
  </w:style>
  <w:style w:type="paragraph" w:customStyle="1" w:styleId="F557F8A317AC45799F087D16B9E6BD255">
    <w:name w:val="F557F8A317AC45799F087D16B9E6BD255"/>
    <w:rsid w:val="002A0A41"/>
    <w:rPr>
      <w:rFonts w:ascii="Arial" w:eastAsiaTheme="minorHAnsi" w:hAnsi="Arial"/>
      <w:sz w:val="24"/>
    </w:rPr>
  </w:style>
  <w:style w:type="paragraph" w:customStyle="1" w:styleId="6DFAA6115889447298E3270DC48DDF8D1">
    <w:name w:val="6DFAA6115889447298E3270DC48DDF8D1"/>
    <w:rsid w:val="002A0A41"/>
    <w:rPr>
      <w:rFonts w:ascii="Arial" w:eastAsiaTheme="minorHAnsi" w:hAnsi="Arial"/>
      <w:sz w:val="24"/>
    </w:rPr>
  </w:style>
  <w:style w:type="paragraph" w:customStyle="1" w:styleId="74BC7A5DD9DC4CF2B1B6B3C83A8844552">
    <w:name w:val="74BC7A5DD9DC4CF2B1B6B3C83A8844552"/>
    <w:rsid w:val="002A0A41"/>
    <w:rPr>
      <w:rFonts w:ascii="Arial" w:eastAsiaTheme="minorHAnsi" w:hAnsi="Arial"/>
      <w:sz w:val="24"/>
    </w:rPr>
  </w:style>
  <w:style w:type="paragraph" w:customStyle="1" w:styleId="29EB51A388FA421AA5B48EE5C15AA0F05">
    <w:name w:val="29EB51A388FA421AA5B48EE5C15AA0F05"/>
    <w:rsid w:val="002A0A41"/>
    <w:rPr>
      <w:rFonts w:ascii="Arial" w:eastAsiaTheme="minorHAnsi" w:hAnsi="Arial"/>
      <w:sz w:val="24"/>
    </w:rPr>
  </w:style>
  <w:style w:type="paragraph" w:customStyle="1" w:styleId="B4A6875FFBC84B4AA6FAE8CD2F90354C1">
    <w:name w:val="B4A6875FFBC84B4AA6FAE8CD2F90354C1"/>
    <w:rsid w:val="002A0A41"/>
    <w:rPr>
      <w:rFonts w:ascii="Arial" w:eastAsiaTheme="minorHAnsi" w:hAnsi="Arial"/>
      <w:sz w:val="24"/>
    </w:rPr>
  </w:style>
  <w:style w:type="paragraph" w:customStyle="1" w:styleId="C06BB08C05CA494A8EB065587D7777F82">
    <w:name w:val="C06BB08C05CA494A8EB065587D7777F82"/>
    <w:rsid w:val="002A0A41"/>
    <w:rPr>
      <w:rFonts w:ascii="Arial" w:eastAsiaTheme="minorHAnsi" w:hAnsi="Arial"/>
      <w:sz w:val="24"/>
    </w:rPr>
  </w:style>
  <w:style w:type="paragraph" w:customStyle="1" w:styleId="8448D9A9A6A447919AB80F19088D2FC65">
    <w:name w:val="8448D9A9A6A447919AB80F19088D2FC65"/>
    <w:rsid w:val="002A0A41"/>
    <w:rPr>
      <w:rFonts w:ascii="Arial" w:eastAsiaTheme="minorHAnsi" w:hAnsi="Arial"/>
      <w:sz w:val="24"/>
    </w:rPr>
  </w:style>
  <w:style w:type="paragraph" w:customStyle="1" w:styleId="8111584CC8E641299224EE16D70DD5DA2">
    <w:name w:val="8111584CC8E641299224EE16D70DD5DA2"/>
    <w:rsid w:val="002A0A41"/>
    <w:rPr>
      <w:rFonts w:ascii="Arial" w:eastAsiaTheme="minorHAnsi" w:hAnsi="Arial"/>
      <w:sz w:val="24"/>
    </w:rPr>
  </w:style>
  <w:style w:type="paragraph" w:customStyle="1" w:styleId="AA21C7D406724CA5B9959FA454D9212C5">
    <w:name w:val="AA21C7D406724CA5B9959FA454D9212C5"/>
    <w:rsid w:val="002A0A41"/>
    <w:rPr>
      <w:rFonts w:ascii="Arial" w:eastAsiaTheme="minorHAnsi" w:hAnsi="Arial"/>
      <w:sz w:val="24"/>
    </w:rPr>
  </w:style>
  <w:style w:type="paragraph" w:customStyle="1" w:styleId="70575E89DBD8436484C7E1028A3D3B6A3">
    <w:name w:val="70575E89DBD8436484C7E1028A3D3B6A3"/>
    <w:rsid w:val="002A0A41"/>
    <w:rPr>
      <w:rFonts w:ascii="Arial" w:eastAsiaTheme="minorHAnsi" w:hAnsi="Arial"/>
      <w:sz w:val="24"/>
    </w:rPr>
  </w:style>
  <w:style w:type="paragraph" w:customStyle="1" w:styleId="A5B1712C40EA411E92319B2DE5A0A57C2">
    <w:name w:val="A5B1712C40EA411E92319B2DE5A0A57C2"/>
    <w:rsid w:val="002A0A41"/>
    <w:rPr>
      <w:rFonts w:ascii="Arial" w:eastAsiaTheme="minorHAnsi" w:hAnsi="Arial"/>
      <w:sz w:val="24"/>
    </w:rPr>
  </w:style>
  <w:style w:type="paragraph" w:customStyle="1" w:styleId="6E11A92C3F36428997271D28D4B51B9A2">
    <w:name w:val="6E11A92C3F36428997271D28D4B51B9A2"/>
    <w:rsid w:val="002A0A41"/>
    <w:rPr>
      <w:rFonts w:ascii="Arial" w:eastAsiaTheme="minorHAnsi" w:hAnsi="Arial"/>
      <w:sz w:val="24"/>
    </w:rPr>
  </w:style>
  <w:style w:type="paragraph" w:customStyle="1" w:styleId="140032DD7778416186B938951C7EF90A5">
    <w:name w:val="140032DD7778416186B938951C7EF90A5"/>
    <w:rsid w:val="002A0A41"/>
    <w:rPr>
      <w:rFonts w:ascii="Arial" w:eastAsiaTheme="minorHAnsi" w:hAnsi="Arial"/>
      <w:sz w:val="24"/>
    </w:rPr>
  </w:style>
  <w:style w:type="paragraph" w:customStyle="1" w:styleId="C92EE7EC58274013842812176D6A6FFE5">
    <w:name w:val="C92EE7EC58274013842812176D6A6FFE5"/>
    <w:rsid w:val="002A0A41"/>
    <w:rPr>
      <w:rFonts w:ascii="Arial" w:eastAsiaTheme="minorHAnsi" w:hAnsi="Arial"/>
      <w:sz w:val="24"/>
    </w:rPr>
  </w:style>
  <w:style w:type="paragraph" w:customStyle="1" w:styleId="051A586D62944FA79CC19E11AFA20BB15">
    <w:name w:val="051A586D62944FA79CC19E11AFA20BB15"/>
    <w:rsid w:val="002A0A41"/>
    <w:rPr>
      <w:rFonts w:ascii="Arial" w:eastAsiaTheme="minorHAnsi" w:hAnsi="Arial"/>
      <w:sz w:val="24"/>
    </w:rPr>
  </w:style>
  <w:style w:type="paragraph" w:customStyle="1" w:styleId="2567C55838784F7298659747280F9F3D5">
    <w:name w:val="2567C55838784F7298659747280F9F3D5"/>
    <w:rsid w:val="002A0A41"/>
    <w:rPr>
      <w:rFonts w:ascii="Arial" w:eastAsiaTheme="minorHAnsi" w:hAnsi="Arial"/>
      <w:sz w:val="24"/>
    </w:rPr>
  </w:style>
  <w:style w:type="paragraph" w:customStyle="1" w:styleId="01E13C8FBDEB4DD897EB288926215D3A5">
    <w:name w:val="01E13C8FBDEB4DD897EB288926215D3A5"/>
    <w:rsid w:val="002A0A41"/>
    <w:rPr>
      <w:rFonts w:ascii="Arial" w:eastAsiaTheme="minorHAnsi" w:hAnsi="Arial"/>
      <w:sz w:val="24"/>
    </w:rPr>
  </w:style>
  <w:style w:type="paragraph" w:customStyle="1" w:styleId="404C0A12F5354F5287A458D42AC3674C5">
    <w:name w:val="404C0A12F5354F5287A458D42AC3674C5"/>
    <w:rsid w:val="002A0A41"/>
    <w:rPr>
      <w:rFonts w:ascii="Arial" w:eastAsiaTheme="minorHAnsi" w:hAnsi="Arial"/>
      <w:sz w:val="24"/>
    </w:rPr>
  </w:style>
  <w:style w:type="paragraph" w:customStyle="1" w:styleId="3E559DD24B76405F82295FCE01025CFC2">
    <w:name w:val="3E559DD24B76405F82295FCE01025CFC2"/>
    <w:rsid w:val="002A0A41"/>
    <w:rPr>
      <w:rFonts w:ascii="Arial" w:eastAsiaTheme="minorHAnsi" w:hAnsi="Arial"/>
      <w:sz w:val="24"/>
    </w:rPr>
  </w:style>
  <w:style w:type="paragraph" w:customStyle="1" w:styleId="8C3952B6B52245E38ED8F8265BBAE2F62">
    <w:name w:val="8C3952B6B52245E38ED8F8265BBAE2F62"/>
    <w:rsid w:val="002A0A41"/>
    <w:rPr>
      <w:rFonts w:ascii="Arial" w:eastAsiaTheme="minorHAnsi" w:hAnsi="Arial"/>
      <w:sz w:val="24"/>
    </w:rPr>
  </w:style>
  <w:style w:type="paragraph" w:customStyle="1" w:styleId="148625AD34EC47549BBB2A9C238C17012">
    <w:name w:val="148625AD34EC47549BBB2A9C238C17012"/>
    <w:rsid w:val="002A0A41"/>
    <w:rPr>
      <w:rFonts w:ascii="Arial" w:eastAsiaTheme="minorHAnsi" w:hAnsi="Arial"/>
      <w:sz w:val="24"/>
    </w:rPr>
  </w:style>
  <w:style w:type="paragraph" w:customStyle="1" w:styleId="E0F5608ECF8C4DB4985B8BF60E11D78F2">
    <w:name w:val="E0F5608ECF8C4DB4985B8BF60E11D78F2"/>
    <w:rsid w:val="002A0A41"/>
    <w:rPr>
      <w:rFonts w:ascii="Arial" w:eastAsiaTheme="minorHAnsi" w:hAnsi="Arial"/>
      <w:sz w:val="24"/>
    </w:rPr>
  </w:style>
  <w:style w:type="paragraph" w:customStyle="1" w:styleId="84AF7E91D3524A7897AC953FB3DCFC272">
    <w:name w:val="84AF7E91D3524A7897AC953FB3DCFC272"/>
    <w:rsid w:val="002A0A41"/>
    <w:rPr>
      <w:rFonts w:ascii="Arial" w:eastAsiaTheme="minorHAnsi" w:hAnsi="Arial"/>
      <w:sz w:val="24"/>
    </w:rPr>
  </w:style>
  <w:style w:type="paragraph" w:customStyle="1" w:styleId="5C4202A21CA1440FAA020BA6A801C7C62">
    <w:name w:val="5C4202A21CA1440FAA020BA6A801C7C62"/>
    <w:rsid w:val="002A0A41"/>
    <w:rPr>
      <w:rFonts w:ascii="Arial" w:eastAsiaTheme="minorHAnsi" w:hAnsi="Arial"/>
      <w:sz w:val="24"/>
    </w:rPr>
  </w:style>
  <w:style w:type="paragraph" w:customStyle="1" w:styleId="E07D38FC83C14EA1B2BF9F58F534EFD715">
    <w:name w:val="E07D38FC83C14EA1B2BF9F58F534EFD715"/>
    <w:rsid w:val="002A0A41"/>
    <w:rPr>
      <w:rFonts w:ascii="Arial" w:eastAsiaTheme="minorHAnsi" w:hAnsi="Arial"/>
      <w:sz w:val="24"/>
    </w:rPr>
  </w:style>
  <w:style w:type="paragraph" w:customStyle="1" w:styleId="62C0230A7AC3408897D62C2A2059A48515">
    <w:name w:val="62C0230A7AC3408897D62C2A2059A48515"/>
    <w:rsid w:val="002A0A41"/>
    <w:rPr>
      <w:rFonts w:ascii="Arial" w:eastAsiaTheme="minorHAnsi" w:hAnsi="Arial"/>
      <w:sz w:val="24"/>
    </w:rPr>
  </w:style>
  <w:style w:type="paragraph" w:customStyle="1" w:styleId="81AF9B6995184EEFBE343B00CABA663D15">
    <w:name w:val="81AF9B6995184EEFBE343B00CABA663D15"/>
    <w:rsid w:val="002A0A41"/>
    <w:rPr>
      <w:rFonts w:ascii="Arial" w:eastAsiaTheme="minorHAnsi" w:hAnsi="Arial"/>
      <w:sz w:val="24"/>
    </w:rPr>
  </w:style>
  <w:style w:type="paragraph" w:customStyle="1" w:styleId="3B1B645E81104415AA813D2F3239257114">
    <w:name w:val="3B1B645E81104415AA813D2F3239257114"/>
    <w:rsid w:val="002A0A41"/>
    <w:rPr>
      <w:rFonts w:ascii="Arial" w:eastAsiaTheme="minorHAnsi" w:hAnsi="Arial"/>
      <w:sz w:val="24"/>
    </w:rPr>
  </w:style>
  <w:style w:type="paragraph" w:customStyle="1" w:styleId="DC37D9C5166C45E88555B7D7E7E70FC115">
    <w:name w:val="DC37D9C5166C45E88555B7D7E7E70FC115"/>
    <w:rsid w:val="002A0A41"/>
    <w:rPr>
      <w:rFonts w:ascii="Arial" w:eastAsiaTheme="minorHAnsi" w:hAnsi="Arial"/>
      <w:sz w:val="24"/>
    </w:rPr>
  </w:style>
  <w:style w:type="paragraph" w:customStyle="1" w:styleId="8BA1150E841446A0B5FC2A07D2CBD9465">
    <w:name w:val="8BA1150E841446A0B5FC2A07D2CBD9465"/>
    <w:rsid w:val="002A0A41"/>
    <w:rPr>
      <w:rFonts w:ascii="Arial" w:eastAsiaTheme="minorHAnsi" w:hAnsi="Arial"/>
      <w:sz w:val="24"/>
    </w:rPr>
  </w:style>
  <w:style w:type="paragraph" w:customStyle="1" w:styleId="4F4829662F9D467D8DDF18C77DEAC5C82">
    <w:name w:val="4F4829662F9D467D8DDF18C77DEAC5C82"/>
    <w:rsid w:val="002A0A41"/>
    <w:rPr>
      <w:rFonts w:ascii="Arial" w:eastAsiaTheme="minorHAnsi" w:hAnsi="Arial"/>
      <w:sz w:val="24"/>
    </w:rPr>
  </w:style>
  <w:style w:type="paragraph" w:customStyle="1" w:styleId="38F3AC1E82BA4482A1AAA9C8A0F4DE755">
    <w:name w:val="38F3AC1E82BA4482A1AAA9C8A0F4DE755"/>
    <w:rsid w:val="002A0A41"/>
    <w:rPr>
      <w:rFonts w:ascii="Arial" w:eastAsiaTheme="minorHAnsi" w:hAnsi="Arial"/>
      <w:sz w:val="24"/>
    </w:rPr>
  </w:style>
  <w:style w:type="paragraph" w:customStyle="1" w:styleId="A306D45ED2DA43D8B248DD02E9079CA4">
    <w:name w:val="A306D45ED2DA43D8B248DD02E9079CA4"/>
    <w:rsid w:val="002A0A41"/>
  </w:style>
  <w:style w:type="paragraph" w:customStyle="1" w:styleId="7247EDAB8C1F4981AEF1CC1E2CD238E3">
    <w:name w:val="7247EDAB8C1F4981AEF1CC1E2CD238E3"/>
    <w:rsid w:val="002A0A41"/>
  </w:style>
  <w:style w:type="paragraph" w:customStyle="1" w:styleId="36AA1E6B2D604A64A231AC1DA268E666">
    <w:name w:val="36AA1E6B2D604A64A231AC1DA268E666"/>
    <w:rsid w:val="002A0A41"/>
  </w:style>
  <w:style w:type="paragraph" w:customStyle="1" w:styleId="F9E2634B536347C6B60B1896CD7B80DD">
    <w:name w:val="F9E2634B536347C6B60B1896CD7B80DD"/>
    <w:rsid w:val="002A0A41"/>
  </w:style>
  <w:style w:type="paragraph" w:customStyle="1" w:styleId="3DDE76670DCC40438A7E1102E10B1A05">
    <w:name w:val="3DDE76670DCC40438A7E1102E10B1A05"/>
    <w:rsid w:val="002A0A41"/>
  </w:style>
  <w:style w:type="paragraph" w:customStyle="1" w:styleId="A2C2FDFE0C8E4FD39531A7ED7B7FCFA7">
    <w:name w:val="A2C2FDFE0C8E4FD39531A7ED7B7FCFA7"/>
    <w:rsid w:val="002A0A41"/>
  </w:style>
  <w:style w:type="paragraph" w:customStyle="1" w:styleId="A752850AE2C746FEBB067BDC7BDD97C2">
    <w:name w:val="A752850AE2C746FEBB067BDC7BDD97C2"/>
    <w:rsid w:val="002A0A41"/>
  </w:style>
  <w:style w:type="paragraph" w:customStyle="1" w:styleId="AB89DF0700EB4C9E9C483AFBEC739EB9">
    <w:name w:val="AB89DF0700EB4C9E9C483AFBEC739EB9"/>
    <w:rsid w:val="002A0A41"/>
  </w:style>
  <w:style w:type="paragraph" w:customStyle="1" w:styleId="4EBE842536394F0FB4A700BD97848686">
    <w:name w:val="4EBE842536394F0FB4A700BD97848686"/>
    <w:rsid w:val="002A0A41"/>
  </w:style>
  <w:style w:type="paragraph" w:customStyle="1" w:styleId="0FA32DE8064F40A983165275312E0970">
    <w:name w:val="0FA32DE8064F40A983165275312E0970"/>
    <w:rsid w:val="002A0A41"/>
  </w:style>
  <w:style w:type="paragraph" w:customStyle="1" w:styleId="AF01358B12214F8FB13B97BD6F092680">
    <w:name w:val="AF01358B12214F8FB13B97BD6F092680"/>
    <w:rsid w:val="002A0A41"/>
  </w:style>
  <w:style w:type="paragraph" w:customStyle="1" w:styleId="9E44D4F235904C84B5440E96D7A8F394">
    <w:name w:val="9E44D4F235904C84B5440E96D7A8F394"/>
    <w:rsid w:val="00E002B7"/>
  </w:style>
  <w:style w:type="paragraph" w:customStyle="1" w:styleId="E288814BC43E4E5CBC71C52C5E46377418">
    <w:name w:val="E288814BC43E4E5CBC71C52C5E46377418"/>
    <w:rsid w:val="00E002B7"/>
    <w:rPr>
      <w:rFonts w:ascii="Arial" w:eastAsiaTheme="minorHAnsi" w:hAnsi="Arial"/>
      <w:sz w:val="24"/>
    </w:rPr>
  </w:style>
  <w:style w:type="paragraph" w:customStyle="1" w:styleId="69C4F7A077C84904A90C4B1A814E0CC618">
    <w:name w:val="69C4F7A077C84904A90C4B1A814E0CC618"/>
    <w:rsid w:val="00E002B7"/>
    <w:rPr>
      <w:rFonts w:ascii="Arial" w:eastAsiaTheme="minorHAnsi" w:hAnsi="Arial"/>
      <w:sz w:val="24"/>
    </w:rPr>
  </w:style>
  <w:style w:type="paragraph" w:customStyle="1" w:styleId="A9077A72BAD546E092815873C99E71A814">
    <w:name w:val="A9077A72BAD546E092815873C99E71A814"/>
    <w:rsid w:val="00E002B7"/>
    <w:rPr>
      <w:rFonts w:ascii="Arial" w:eastAsiaTheme="minorHAnsi" w:hAnsi="Arial"/>
      <w:sz w:val="24"/>
    </w:rPr>
  </w:style>
  <w:style w:type="paragraph" w:customStyle="1" w:styleId="A617700689FD459A94B8206D733819EA2">
    <w:name w:val="A617700689FD459A94B8206D733819EA2"/>
    <w:rsid w:val="00E002B7"/>
    <w:rPr>
      <w:rFonts w:ascii="Arial" w:eastAsiaTheme="minorHAnsi" w:hAnsi="Arial"/>
      <w:sz w:val="24"/>
    </w:rPr>
  </w:style>
  <w:style w:type="paragraph" w:customStyle="1" w:styleId="497AC5C1F46345718F1CD901491D46672">
    <w:name w:val="497AC5C1F46345718F1CD901491D46672"/>
    <w:rsid w:val="00E002B7"/>
    <w:rPr>
      <w:rFonts w:ascii="Arial" w:eastAsiaTheme="minorHAnsi" w:hAnsi="Arial"/>
      <w:sz w:val="24"/>
    </w:rPr>
  </w:style>
  <w:style w:type="paragraph" w:customStyle="1" w:styleId="F7D9558C73C64FFD879AE1C0E4DD0D827">
    <w:name w:val="F7D9558C73C64FFD879AE1C0E4DD0D827"/>
    <w:rsid w:val="00E002B7"/>
    <w:rPr>
      <w:rFonts w:ascii="Arial" w:eastAsiaTheme="minorHAnsi" w:hAnsi="Arial"/>
      <w:sz w:val="24"/>
    </w:rPr>
  </w:style>
  <w:style w:type="paragraph" w:customStyle="1" w:styleId="A2B24D9FF66B4B428BA731434F23447213">
    <w:name w:val="A2B24D9FF66B4B428BA731434F23447213"/>
    <w:rsid w:val="00E002B7"/>
    <w:rPr>
      <w:rFonts w:ascii="Arial" w:eastAsiaTheme="minorHAnsi" w:hAnsi="Arial"/>
      <w:sz w:val="24"/>
    </w:rPr>
  </w:style>
  <w:style w:type="paragraph" w:customStyle="1" w:styleId="777DC2A6A56B4500837B1596CF81B17B13">
    <w:name w:val="777DC2A6A56B4500837B1596CF81B17B13"/>
    <w:rsid w:val="00E002B7"/>
    <w:rPr>
      <w:rFonts w:ascii="Arial" w:eastAsiaTheme="minorHAnsi" w:hAnsi="Arial"/>
      <w:sz w:val="24"/>
    </w:rPr>
  </w:style>
  <w:style w:type="paragraph" w:customStyle="1" w:styleId="87F92EB9876E44A4BC8B434B1AE4D6CA13">
    <w:name w:val="87F92EB9876E44A4BC8B434B1AE4D6CA13"/>
    <w:rsid w:val="00E002B7"/>
    <w:rPr>
      <w:rFonts w:ascii="Arial" w:eastAsiaTheme="minorHAnsi" w:hAnsi="Arial"/>
      <w:sz w:val="24"/>
    </w:rPr>
  </w:style>
  <w:style w:type="paragraph" w:customStyle="1" w:styleId="DC174E26ED4340C185CF25FA0BE711F53">
    <w:name w:val="DC174E26ED4340C185CF25FA0BE711F53"/>
    <w:rsid w:val="00E002B7"/>
    <w:rPr>
      <w:rFonts w:ascii="Arial" w:eastAsiaTheme="minorHAnsi" w:hAnsi="Arial"/>
      <w:sz w:val="24"/>
    </w:rPr>
  </w:style>
  <w:style w:type="paragraph" w:customStyle="1" w:styleId="0C4EB2FB883E40FA8827FC6580787C103">
    <w:name w:val="0C4EB2FB883E40FA8827FC6580787C103"/>
    <w:rsid w:val="00E002B7"/>
    <w:rPr>
      <w:rFonts w:ascii="Arial" w:eastAsiaTheme="minorHAnsi" w:hAnsi="Arial"/>
      <w:sz w:val="24"/>
    </w:rPr>
  </w:style>
  <w:style w:type="paragraph" w:customStyle="1" w:styleId="9C053FB1690F471DA9D889B73B82C2F113">
    <w:name w:val="9C053FB1690F471DA9D889B73B82C2F113"/>
    <w:rsid w:val="00E002B7"/>
    <w:rPr>
      <w:rFonts w:ascii="Arial" w:eastAsiaTheme="minorHAnsi" w:hAnsi="Arial"/>
      <w:sz w:val="24"/>
    </w:rPr>
  </w:style>
  <w:style w:type="paragraph" w:customStyle="1" w:styleId="A19D5E23BC9241F89440FB7E1E59F69B13">
    <w:name w:val="A19D5E23BC9241F89440FB7E1E59F69B13"/>
    <w:rsid w:val="00E002B7"/>
    <w:rPr>
      <w:rFonts w:ascii="Arial" w:eastAsiaTheme="minorHAnsi" w:hAnsi="Arial"/>
      <w:sz w:val="24"/>
    </w:rPr>
  </w:style>
  <w:style w:type="paragraph" w:customStyle="1" w:styleId="7F75B7905A4E47C88597A8FBBB0CC5AD13">
    <w:name w:val="7F75B7905A4E47C88597A8FBBB0CC5AD13"/>
    <w:rsid w:val="00E002B7"/>
    <w:rPr>
      <w:rFonts w:ascii="Arial" w:eastAsiaTheme="minorHAnsi" w:hAnsi="Arial"/>
      <w:sz w:val="24"/>
    </w:rPr>
  </w:style>
  <w:style w:type="paragraph" w:customStyle="1" w:styleId="8A4F849AE11247FDB897CF55093A553B13">
    <w:name w:val="8A4F849AE11247FDB897CF55093A553B13"/>
    <w:rsid w:val="00E002B7"/>
    <w:rPr>
      <w:rFonts w:ascii="Arial" w:eastAsiaTheme="minorHAnsi" w:hAnsi="Arial"/>
      <w:sz w:val="24"/>
    </w:rPr>
  </w:style>
  <w:style w:type="paragraph" w:customStyle="1" w:styleId="731E19760F924124A5720DD60B76B01513">
    <w:name w:val="731E19760F924124A5720DD60B76B01513"/>
    <w:rsid w:val="00E002B7"/>
    <w:rPr>
      <w:rFonts w:ascii="Arial" w:eastAsiaTheme="minorHAnsi" w:hAnsi="Arial"/>
      <w:sz w:val="24"/>
    </w:rPr>
  </w:style>
  <w:style w:type="paragraph" w:customStyle="1" w:styleId="F89BDCEEDA22407AA2BEFEA7439BC8B913">
    <w:name w:val="F89BDCEEDA22407AA2BEFEA7439BC8B913"/>
    <w:rsid w:val="00E002B7"/>
    <w:rPr>
      <w:rFonts w:ascii="Arial" w:eastAsiaTheme="minorHAnsi" w:hAnsi="Arial"/>
      <w:sz w:val="24"/>
    </w:rPr>
  </w:style>
  <w:style w:type="paragraph" w:customStyle="1" w:styleId="E83A260BD6B6410281BF086D079451D813">
    <w:name w:val="E83A260BD6B6410281BF086D079451D813"/>
    <w:rsid w:val="00E002B7"/>
    <w:rPr>
      <w:rFonts w:ascii="Arial" w:eastAsiaTheme="minorHAnsi" w:hAnsi="Arial"/>
      <w:sz w:val="24"/>
    </w:rPr>
  </w:style>
  <w:style w:type="paragraph" w:customStyle="1" w:styleId="7D0272BA0C5C4B4E9DC20B6F3CDD886913">
    <w:name w:val="7D0272BA0C5C4B4E9DC20B6F3CDD886913"/>
    <w:rsid w:val="00E002B7"/>
    <w:rPr>
      <w:rFonts w:ascii="Arial" w:eastAsiaTheme="minorHAnsi" w:hAnsi="Arial"/>
      <w:sz w:val="24"/>
    </w:rPr>
  </w:style>
  <w:style w:type="paragraph" w:customStyle="1" w:styleId="4B6F37A08626499F8B02A77E1EBB510F13">
    <w:name w:val="4B6F37A08626499F8B02A77E1EBB510F13"/>
    <w:rsid w:val="00E002B7"/>
    <w:rPr>
      <w:rFonts w:ascii="Arial" w:eastAsiaTheme="minorHAnsi" w:hAnsi="Arial"/>
      <w:sz w:val="24"/>
    </w:rPr>
  </w:style>
  <w:style w:type="paragraph" w:customStyle="1" w:styleId="3AD0509EA8414C9894F28CE4600D033C13">
    <w:name w:val="3AD0509EA8414C9894F28CE4600D033C13"/>
    <w:rsid w:val="00E002B7"/>
    <w:rPr>
      <w:rFonts w:ascii="Arial" w:eastAsiaTheme="minorHAnsi" w:hAnsi="Arial"/>
      <w:sz w:val="24"/>
    </w:rPr>
  </w:style>
  <w:style w:type="paragraph" w:customStyle="1" w:styleId="DE7C52B1A9AA44EFBBFDCDF6C96F052B13">
    <w:name w:val="DE7C52B1A9AA44EFBBFDCDF6C96F052B13"/>
    <w:rsid w:val="00E002B7"/>
    <w:rPr>
      <w:rFonts w:ascii="Arial" w:eastAsiaTheme="minorHAnsi" w:hAnsi="Arial"/>
      <w:sz w:val="24"/>
    </w:rPr>
  </w:style>
  <w:style w:type="paragraph" w:customStyle="1" w:styleId="6FB7331CE89B4CB68DC477D1185B576E2">
    <w:name w:val="6FB7331CE89B4CB68DC477D1185B576E2"/>
    <w:rsid w:val="00E002B7"/>
    <w:rPr>
      <w:rFonts w:ascii="Arial" w:eastAsiaTheme="minorHAnsi" w:hAnsi="Arial"/>
      <w:sz w:val="24"/>
    </w:rPr>
  </w:style>
  <w:style w:type="paragraph" w:customStyle="1" w:styleId="C567A1FECB2B4F3BB1CAE86730056BCD10">
    <w:name w:val="C567A1FECB2B4F3BB1CAE86730056BCD10"/>
    <w:rsid w:val="00E002B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54C67521F4BB4ECD87E3D2E3D290369511">
    <w:name w:val="54C67521F4BB4ECD87E3D2E3D290369511"/>
    <w:rsid w:val="00E002B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6CCEAEDE424468C9B6CD808468B480A11">
    <w:name w:val="F6CCEAEDE424468C9B6CD808468B480A11"/>
    <w:rsid w:val="00E002B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2F84A4807924877A3E9081859D7471A11">
    <w:name w:val="A2F84A4807924877A3E9081859D7471A11"/>
    <w:rsid w:val="00E002B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4C8B1A19F3B433AB796C029EC4FFED911">
    <w:name w:val="84C8B1A19F3B433AB796C029EC4FFED911"/>
    <w:rsid w:val="00E002B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EB9CE2EADC44030803A458D6F58ED0411">
    <w:name w:val="8EB9CE2EADC44030803A458D6F58ED0411"/>
    <w:rsid w:val="00E002B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0E2C062458E84555A3E93FEB1620EE3011">
    <w:name w:val="0E2C062458E84555A3E93FEB1620EE3011"/>
    <w:rsid w:val="00E002B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9120B63B54FF440CBFCC7CE50A5B472611">
    <w:name w:val="9120B63B54FF440CBFCC7CE50A5B472611"/>
    <w:rsid w:val="00E002B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B7EDE8995044A618BC524CD7B39B10711">
    <w:name w:val="EB7EDE8995044A618BC524CD7B39B10711"/>
    <w:rsid w:val="00E002B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D542E8D59225421D88A1D35A88CD54A111">
    <w:name w:val="D542E8D59225421D88A1D35A88CD54A111"/>
    <w:rsid w:val="00E002B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1BFDCC0BF55B4B4984E05DEE9AB853D611">
    <w:name w:val="1BFDCC0BF55B4B4984E05DEE9AB853D611"/>
    <w:rsid w:val="00E002B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693E04AFFEB14A73A4744E810710E78F11">
    <w:name w:val="693E04AFFEB14A73A4744E810710E78F11"/>
    <w:rsid w:val="00E002B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9E44D4F235904C84B5440E96D7A8F3941">
    <w:name w:val="9E44D4F235904C84B5440E96D7A8F3941"/>
    <w:rsid w:val="00E002B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3997FD9D476048FB843CCD8AD8D597DC7">
    <w:name w:val="3997FD9D476048FB843CCD8AD8D597DC7"/>
    <w:rsid w:val="00E002B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68292311CCC4128A358E213C16944D511">
    <w:name w:val="768292311CCC4128A358E213C16944D511"/>
    <w:rsid w:val="00E002B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E2B9DFBE2784EE090693B1AFA0AA03E7">
    <w:name w:val="BE2B9DFBE2784EE090693B1AFA0AA03E7"/>
    <w:rsid w:val="00E002B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761FFC5BB1E4837A50E88BF9B01080C11">
    <w:name w:val="B761FFC5BB1E4837A50E88BF9B01080C11"/>
    <w:rsid w:val="00E002B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711B2A60B1940B483780B3A251791D92">
    <w:name w:val="4711B2A60B1940B483780B3A251791D92"/>
    <w:rsid w:val="00E002B7"/>
    <w:rPr>
      <w:rFonts w:ascii="Arial" w:eastAsiaTheme="minorHAnsi" w:hAnsi="Arial"/>
      <w:sz w:val="24"/>
    </w:rPr>
  </w:style>
  <w:style w:type="paragraph" w:customStyle="1" w:styleId="2140A2A0ADD44DC4BC0F12E8E376FA632">
    <w:name w:val="2140A2A0ADD44DC4BC0F12E8E376FA632"/>
    <w:rsid w:val="00E002B7"/>
    <w:rPr>
      <w:rFonts w:ascii="Arial" w:eastAsiaTheme="minorHAnsi" w:hAnsi="Arial"/>
      <w:sz w:val="24"/>
    </w:rPr>
  </w:style>
  <w:style w:type="paragraph" w:customStyle="1" w:styleId="67602D1902364FD9B2E5DF509ADE756D6">
    <w:name w:val="67602D1902364FD9B2E5DF509ADE756D6"/>
    <w:rsid w:val="00E002B7"/>
    <w:rPr>
      <w:rFonts w:ascii="Arial" w:eastAsiaTheme="minorHAnsi" w:hAnsi="Arial"/>
      <w:sz w:val="24"/>
    </w:rPr>
  </w:style>
  <w:style w:type="paragraph" w:customStyle="1" w:styleId="7ECF138C2E2D47A59D65A4FB7914720C11">
    <w:name w:val="7ECF138C2E2D47A59D65A4FB7914720C11"/>
    <w:rsid w:val="00E002B7"/>
    <w:rPr>
      <w:rFonts w:ascii="Arial" w:eastAsiaTheme="minorHAnsi" w:hAnsi="Arial"/>
      <w:sz w:val="24"/>
    </w:rPr>
  </w:style>
  <w:style w:type="paragraph" w:customStyle="1" w:styleId="DC0FA8ACE3F640E0BE75F37895699BA411">
    <w:name w:val="DC0FA8ACE3F640E0BE75F37895699BA411"/>
    <w:rsid w:val="00E002B7"/>
    <w:rPr>
      <w:rFonts w:ascii="Arial" w:eastAsiaTheme="minorHAnsi" w:hAnsi="Arial"/>
      <w:sz w:val="24"/>
    </w:rPr>
  </w:style>
  <w:style w:type="paragraph" w:customStyle="1" w:styleId="73495204A43544FD8A701A749C87FC7011">
    <w:name w:val="73495204A43544FD8A701A749C87FC7011"/>
    <w:rsid w:val="00E002B7"/>
    <w:rPr>
      <w:rFonts w:ascii="Arial" w:eastAsiaTheme="minorHAnsi" w:hAnsi="Arial"/>
      <w:sz w:val="24"/>
    </w:rPr>
  </w:style>
  <w:style w:type="paragraph" w:customStyle="1" w:styleId="47BB6289107845A884C777C29B7B72C36">
    <w:name w:val="47BB6289107845A884C777C29B7B72C36"/>
    <w:rsid w:val="00E002B7"/>
    <w:rPr>
      <w:rFonts w:ascii="Arial" w:eastAsiaTheme="minorHAnsi" w:hAnsi="Arial"/>
      <w:sz w:val="24"/>
    </w:rPr>
  </w:style>
  <w:style w:type="paragraph" w:customStyle="1" w:styleId="68FF57E13B604861949E68980A035D1C5">
    <w:name w:val="68FF57E13B604861949E68980A035D1C5"/>
    <w:rsid w:val="00E002B7"/>
    <w:rPr>
      <w:rFonts w:ascii="Arial" w:eastAsiaTheme="minorHAnsi" w:hAnsi="Arial"/>
      <w:sz w:val="24"/>
    </w:rPr>
  </w:style>
  <w:style w:type="paragraph" w:customStyle="1" w:styleId="422B6ACD41E444EE8A0FF9C4F0D196F66">
    <w:name w:val="422B6ACD41E444EE8A0FF9C4F0D196F66"/>
    <w:rsid w:val="00E002B7"/>
    <w:rPr>
      <w:rFonts w:ascii="Arial" w:eastAsiaTheme="minorHAnsi" w:hAnsi="Arial"/>
      <w:sz w:val="24"/>
    </w:rPr>
  </w:style>
  <w:style w:type="paragraph" w:customStyle="1" w:styleId="96AB65669E534B1D9E89A1FC4B68F2516">
    <w:name w:val="96AB65669E534B1D9E89A1FC4B68F2516"/>
    <w:rsid w:val="00E002B7"/>
    <w:rPr>
      <w:rFonts w:ascii="Arial" w:eastAsiaTheme="minorHAnsi" w:hAnsi="Arial"/>
      <w:sz w:val="24"/>
    </w:rPr>
  </w:style>
  <w:style w:type="paragraph" w:customStyle="1" w:styleId="82A1DA67FC194694A0890C2E35D85BA06">
    <w:name w:val="82A1DA67FC194694A0890C2E35D85BA06"/>
    <w:rsid w:val="00E002B7"/>
    <w:rPr>
      <w:rFonts w:ascii="Arial" w:eastAsiaTheme="minorHAnsi" w:hAnsi="Arial"/>
      <w:sz w:val="24"/>
    </w:rPr>
  </w:style>
  <w:style w:type="paragraph" w:customStyle="1" w:styleId="18284695B0B344568796F85781EC6F3C5">
    <w:name w:val="18284695B0B344568796F85781EC6F3C5"/>
    <w:rsid w:val="00E002B7"/>
    <w:rPr>
      <w:rFonts w:ascii="Arial" w:eastAsiaTheme="minorHAnsi" w:hAnsi="Arial"/>
      <w:sz w:val="24"/>
    </w:rPr>
  </w:style>
  <w:style w:type="paragraph" w:customStyle="1" w:styleId="EE30E0DBE5644F1584EDB0EF99B0474C11">
    <w:name w:val="EE30E0DBE5644F1584EDB0EF99B0474C11"/>
    <w:rsid w:val="00E002B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6C495BE698B415FA628ACF57D5ECBB811">
    <w:name w:val="26C495BE698B415FA628ACF57D5ECBB811"/>
    <w:rsid w:val="00E002B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63E94AF158404F23A61DEFEEEC7094085">
    <w:name w:val="63E94AF158404F23A61DEFEEEC7094085"/>
    <w:rsid w:val="00E002B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CFBDC885A4D48FA9459502E7590BFBC6">
    <w:name w:val="2CFBDC885A4D48FA9459502E7590BFBC6"/>
    <w:rsid w:val="00E002B7"/>
    <w:rPr>
      <w:rFonts w:ascii="Arial" w:eastAsiaTheme="minorHAnsi" w:hAnsi="Arial"/>
      <w:sz w:val="24"/>
    </w:rPr>
  </w:style>
  <w:style w:type="paragraph" w:customStyle="1" w:styleId="A34F74A2EE1F4E10805D102312B360241">
    <w:name w:val="A34F74A2EE1F4E10805D102312B360241"/>
    <w:rsid w:val="00E002B7"/>
    <w:rPr>
      <w:rFonts w:ascii="Arial" w:eastAsiaTheme="minorHAnsi" w:hAnsi="Arial"/>
      <w:sz w:val="24"/>
    </w:rPr>
  </w:style>
  <w:style w:type="paragraph" w:customStyle="1" w:styleId="C4E86816B99D4496A2F6A827401C69EE3">
    <w:name w:val="C4E86816B99D4496A2F6A827401C69EE3"/>
    <w:rsid w:val="00E002B7"/>
    <w:rPr>
      <w:rFonts w:ascii="Arial" w:eastAsiaTheme="minorHAnsi" w:hAnsi="Arial"/>
      <w:sz w:val="24"/>
    </w:rPr>
  </w:style>
  <w:style w:type="paragraph" w:customStyle="1" w:styleId="AF34A22228E34D299EE783602626EC536">
    <w:name w:val="AF34A22228E34D299EE783602626EC536"/>
    <w:rsid w:val="00E002B7"/>
    <w:rPr>
      <w:rFonts w:ascii="Arial" w:eastAsiaTheme="minorHAnsi" w:hAnsi="Arial"/>
      <w:sz w:val="24"/>
    </w:rPr>
  </w:style>
  <w:style w:type="paragraph" w:customStyle="1" w:styleId="787F6E6C4BDD4BA89DFA2BC3DEF4EFA82">
    <w:name w:val="787F6E6C4BDD4BA89DFA2BC3DEF4EFA82"/>
    <w:rsid w:val="00E002B7"/>
    <w:rPr>
      <w:rFonts w:ascii="Arial" w:eastAsiaTheme="minorHAnsi" w:hAnsi="Arial"/>
      <w:sz w:val="24"/>
    </w:rPr>
  </w:style>
  <w:style w:type="paragraph" w:customStyle="1" w:styleId="C4EB4EC4F34B4450B4646C20670E742E3">
    <w:name w:val="C4EB4EC4F34B4450B4646C20670E742E3"/>
    <w:rsid w:val="00E002B7"/>
    <w:rPr>
      <w:rFonts w:ascii="Arial" w:eastAsiaTheme="minorHAnsi" w:hAnsi="Arial"/>
      <w:sz w:val="24"/>
    </w:rPr>
  </w:style>
  <w:style w:type="paragraph" w:customStyle="1" w:styleId="0CF2A72ED3284F97A70ADC1D5A33DFF06">
    <w:name w:val="0CF2A72ED3284F97A70ADC1D5A33DFF06"/>
    <w:rsid w:val="00E002B7"/>
    <w:rPr>
      <w:rFonts w:ascii="Arial" w:eastAsiaTheme="minorHAnsi" w:hAnsi="Arial"/>
      <w:sz w:val="24"/>
    </w:rPr>
  </w:style>
  <w:style w:type="paragraph" w:customStyle="1" w:styleId="E58943742E65445B80259C429B5EF3D72">
    <w:name w:val="E58943742E65445B80259C429B5EF3D72"/>
    <w:rsid w:val="00E002B7"/>
    <w:rPr>
      <w:rFonts w:ascii="Arial" w:eastAsiaTheme="minorHAnsi" w:hAnsi="Arial"/>
      <w:sz w:val="24"/>
    </w:rPr>
  </w:style>
  <w:style w:type="paragraph" w:customStyle="1" w:styleId="BD5577343F9841BCB9E00D24CEE18FF23">
    <w:name w:val="BD5577343F9841BCB9E00D24CEE18FF23"/>
    <w:rsid w:val="00E002B7"/>
    <w:rPr>
      <w:rFonts w:ascii="Arial" w:eastAsiaTheme="minorHAnsi" w:hAnsi="Arial"/>
      <w:sz w:val="24"/>
    </w:rPr>
  </w:style>
  <w:style w:type="paragraph" w:customStyle="1" w:styleId="A02756DEAC814E168F21F825566038116">
    <w:name w:val="A02756DEAC814E168F21F825566038116"/>
    <w:rsid w:val="00E002B7"/>
    <w:rPr>
      <w:rFonts w:ascii="Arial" w:eastAsiaTheme="minorHAnsi" w:hAnsi="Arial"/>
      <w:sz w:val="24"/>
    </w:rPr>
  </w:style>
  <w:style w:type="paragraph" w:customStyle="1" w:styleId="F3EF977C42A7424BBCE9D725AC10D0CE2">
    <w:name w:val="F3EF977C42A7424BBCE9D725AC10D0CE2"/>
    <w:rsid w:val="00E002B7"/>
    <w:rPr>
      <w:rFonts w:ascii="Arial" w:eastAsiaTheme="minorHAnsi" w:hAnsi="Arial"/>
      <w:sz w:val="24"/>
    </w:rPr>
  </w:style>
  <w:style w:type="paragraph" w:customStyle="1" w:styleId="A0A6C6EB149B422F98F10FEEC99A4B1E3">
    <w:name w:val="A0A6C6EB149B422F98F10FEEC99A4B1E3"/>
    <w:rsid w:val="00E002B7"/>
    <w:rPr>
      <w:rFonts w:ascii="Arial" w:eastAsiaTheme="minorHAnsi" w:hAnsi="Arial"/>
      <w:sz w:val="24"/>
    </w:rPr>
  </w:style>
  <w:style w:type="paragraph" w:customStyle="1" w:styleId="EB239DB8017741B9BD270CAE5EB26A3A6">
    <w:name w:val="EB239DB8017741B9BD270CAE5EB26A3A6"/>
    <w:rsid w:val="00E002B7"/>
    <w:rPr>
      <w:rFonts w:ascii="Arial" w:eastAsiaTheme="minorHAnsi" w:hAnsi="Arial"/>
      <w:sz w:val="24"/>
    </w:rPr>
  </w:style>
  <w:style w:type="paragraph" w:customStyle="1" w:styleId="4550320972904FC383058E76EE708D5E2">
    <w:name w:val="4550320972904FC383058E76EE708D5E2"/>
    <w:rsid w:val="00E002B7"/>
    <w:rPr>
      <w:rFonts w:ascii="Arial" w:eastAsiaTheme="minorHAnsi" w:hAnsi="Arial"/>
      <w:sz w:val="24"/>
    </w:rPr>
  </w:style>
  <w:style w:type="paragraph" w:customStyle="1" w:styleId="3F7C798A3D8A432C858F22A44C003E4F3">
    <w:name w:val="3F7C798A3D8A432C858F22A44C003E4F3"/>
    <w:rsid w:val="00E002B7"/>
    <w:rPr>
      <w:rFonts w:ascii="Arial" w:eastAsiaTheme="minorHAnsi" w:hAnsi="Arial"/>
      <w:sz w:val="24"/>
    </w:rPr>
  </w:style>
  <w:style w:type="paragraph" w:customStyle="1" w:styleId="21905920632D49E2AF2F4F3D397EFE182">
    <w:name w:val="21905920632D49E2AF2F4F3D397EFE182"/>
    <w:rsid w:val="00E002B7"/>
    <w:rPr>
      <w:rFonts w:ascii="Arial" w:eastAsiaTheme="minorHAnsi" w:hAnsi="Arial"/>
      <w:sz w:val="24"/>
    </w:rPr>
  </w:style>
  <w:style w:type="paragraph" w:customStyle="1" w:styleId="DC520E36B2FF44A492288B2EDD65C0EA2">
    <w:name w:val="DC520E36B2FF44A492288B2EDD65C0EA2"/>
    <w:rsid w:val="00E002B7"/>
    <w:rPr>
      <w:rFonts w:ascii="Arial" w:eastAsiaTheme="minorHAnsi" w:hAnsi="Arial"/>
      <w:sz w:val="24"/>
    </w:rPr>
  </w:style>
  <w:style w:type="paragraph" w:customStyle="1" w:styleId="7F8C5F3A5DD54EBE956AB691F721F2EC3">
    <w:name w:val="7F8C5F3A5DD54EBE956AB691F721F2EC3"/>
    <w:rsid w:val="00E002B7"/>
    <w:rPr>
      <w:rFonts w:ascii="Arial" w:eastAsiaTheme="minorHAnsi" w:hAnsi="Arial"/>
      <w:sz w:val="24"/>
    </w:rPr>
  </w:style>
  <w:style w:type="paragraph" w:customStyle="1" w:styleId="AA059BC03D5D4F39980738594A65136E6">
    <w:name w:val="AA059BC03D5D4F39980738594A65136E6"/>
    <w:rsid w:val="00E002B7"/>
    <w:rPr>
      <w:rFonts w:ascii="Arial" w:eastAsiaTheme="minorHAnsi" w:hAnsi="Arial"/>
      <w:sz w:val="24"/>
    </w:rPr>
  </w:style>
  <w:style w:type="paragraph" w:customStyle="1" w:styleId="64EDAE318B264D26BA2C5850B3E7B91E2">
    <w:name w:val="64EDAE318B264D26BA2C5850B3E7B91E2"/>
    <w:rsid w:val="00E002B7"/>
    <w:rPr>
      <w:rFonts w:ascii="Arial" w:eastAsiaTheme="minorHAnsi" w:hAnsi="Arial"/>
      <w:sz w:val="24"/>
    </w:rPr>
  </w:style>
  <w:style w:type="paragraph" w:customStyle="1" w:styleId="3037049E6A7C4DBD9CFB83958A1C4D203">
    <w:name w:val="3037049E6A7C4DBD9CFB83958A1C4D203"/>
    <w:rsid w:val="00E002B7"/>
    <w:rPr>
      <w:rFonts w:ascii="Arial" w:eastAsiaTheme="minorHAnsi" w:hAnsi="Arial"/>
      <w:sz w:val="24"/>
    </w:rPr>
  </w:style>
  <w:style w:type="paragraph" w:customStyle="1" w:styleId="B2C6B8ACAB484BE5B07C5B27786477EF6">
    <w:name w:val="B2C6B8ACAB484BE5B07C5B27786477EF6"/>
    <w:rsid w:val="00E002B7"/>
    <w:rPr>
      <w:rFonts w:ascii="Arial" w:eastAsiaTheme="minorHAnsi" w:hAnsi="Arial"/>
      <w:sz w:val="24"/>
    </w:rPr>
  </w:style>
  <w:style w:type="paragraph" w:customStyle="1" w:styleId="607FE320D6DD49B38D0C3C61DB779BAA2">
    <w:name w:val="607FE320D6DD49B38D0C3C61DB779BAA2"/>
    <w:rsid w:val="00E002B7"/>
    <w:rPr>
      <w:rFonts w:ascii="Arial" w:eastAsiaTheme="minorHAnsi" w:hAnsi="Arial"/>
      <w:sz w:val="24"/>
    </w:rPr>
  </w:style>
  <w:style w:type="paragraph" w:customStyle="1" w:styleId="007429557B8544EB8DFEDA83482FA4E83">
    <w:name w:val="007429557B8544EB8DFEDA83482FA4E83"/>
    <w:rsid w:val="00E002B7"/>
    <w:rPr>
      <w:rFonts w:ascii="Arial" w:eastAsiaTheme="minorHAnsi" w:hAnsi="Arial"/>
      <w:sz w:val="24"/>
    </w:rPr>
  </w:style>
  <w:style w:type="paragraph" w:customStyle="1" w:styleId="F557F8A317AC45799F087D16B9E6BD256">
    <w:name w:val="F557F8A317AC45799F087D16B9E6BD256"/>
    <w:rsid w:val="00E002B7"/>
    <w:rPr>
      <w:rFonts w:ascii="Arial" w:eastAsiaTheme="minorHAnsi" w:hAnsi="Arial"/>
      <w:sz w:val="24"/>
    </w:rPr>
  </w:style>
  <w:style w:type="paragraph" w:customStyle="1" w:styleId="6DFAA6115889447298E3270DC48DDF8D2">
    <w:name w:val="6DFAA6115889447298E3270DC48DDF8D2"/>
    <w:rsid w:val="00E002B7"/>
    <w:rPr>
      <w:rFonts w:ascii="Arial" w:eastAsiaTheme="minorHAnsi" w:hAnsi="Arial"/>
      <w:sz w:val="24"/>
    </w:rPr>
  </w:style>
  <w:style w:type="paragraph" w:customStyle="1" w:styleId="74BC7A5DD9DC4CF2B1B6B3C83A8844553">
    <w:name w:val="74BC7A5DD9DC4CF2B1B6B3C83A8844553"/>
    <w:rsid w:val="00E002B7"/>
    <w:rPr>
      <w:rFonts w:ascii="Arial" w:eastAsiaTheme="minorHAnsi" w:hAnsi="Arial"/>
      <w:sz w:val="24"/>
    </w:rPr>
  </w:style>
  <w:style w:type="paragraph" w:customStyle="1" w:styleId="29EB51A388FA421AA5B48EE5C15AA0F06">
    <w:name w:val="29EB51A388FA421AA5B48EE5C15AA0F06"/>
    <w:rsid w:val="00E002B7"/>
    <w:rPr>
      <w:rFonts w:ascii="Arial" w:eastAsiaTheme="minorHAnsi" w:hAnsi="Arial"/>
      <w:sz w:val="24"/>
    </w:rPr>
  </w:style>
  <w:style w:type="paragraph" w:customStyle="1" w:styleId="B4A6875FFBC84B4AA6FAE8CD2F90354C2">
    <w:name w:val="B4A6875FFBC84B4AA6FAE8CD2F90354C2"/>
    <w:rsid w:val="00E002B7"/>
    <w:rPr>
      <w:rFonts w:ascii="Arial" w:eastAsiaTheme="minorHAnsi" w:hAnsi="Arial"/>
      <w:sz w:val="24"/>
    </w:rPr>
  </w:style>
  <w:style w:type="paragraph" w:customStyle="1" w:styleId="C06BB08C05CA494A8EB065587D7777F83">
    <w:name w:val="C06BB08C05CA494A8EB065587D7777F83"/>
    <w:rsid w:val="00E002B7"/>
    <w:rPr>
      <w:rFonts w:ascii="Arial" w:eastAsiaTheme="minorHAnsi" w:hAnsi="Arial"/>
      <w:sz w:val="24"/>
    </w:rPr>
  </w:style>
  <w:style w:type="paragraph" w:customStyle="1" w:styleId="8448D9A9A6A447919AB80F19088D2FC66">
    <w:name w:val="8448D9A9A6A447919AB80F19088D2FC66"/>
    <w:rsid w:val="00E002B7"/>
    <w:rPr>
      <w:rFonts w:ascii="Arial" w:eastAsiaTheme="minorHAnsi" w:hAnsi="Arial"/>
      <w:sz w:val="24"/>
    </w:rPr>
  </w:style>
  <w:style w:type="paragraph" w:customStyle="1" w:styleId="A306D45ED2DA43D8B248DD02E9079CA41">
    <w:name w:val="A306D45ED2DA43D8B248DD02E9079CA41"/>
    <w:rsid w:val="00E002B7"/>
    <w:rPr>
      <w:rFonts w:ascii="Arial" w:eastAsiaTheme="minorHAnsi" w:hAnsi="Arial"/>
      <w:sz w:val="24"/>
    </w:rPr>
  </w:style>
  <w:style w:type="paragraph" w:customStyle="1" w:styleId="8111584CC8E641299224EE16D70DD5DA3">
    <w:name w:val="8111584CC8E641299224EE16D70DD5DA3"/>
    <w:rsid w:val="00E002B7"/>
    <w:rPr>
      <w:rFonts w:ascii="Arial" w:eastAsiaTheme="minorHAnsi" w:hAnsi="Arial"/>
      <w:sz w:val="24"/>
    </w:rPr>
  </w:style>
  <w:style w:type="paragraph" w:customStyle="1" w:styleId="AA21C7D406724CA5B9959FA454D9212C6">
    <w:name w:val="AA21C7D406724CA5B9959FA454D9212C6"/>
    <w:rsid w:val="00E002B7"/>
    <w:rPr>
      <w:rFonts w:ascii="Arial" w:eastAsiaTheme="minorHAnsi" w:hAnsi="Arial"/>
      <w:sz w:val="24"/>
    </w:rPr>
  </w:style>
  <w:style w:type="paragraph" w:customStyle="1" w:styleId="7247EDAB8C1F4981AEF1CC1E2CD238E31">
    <w:name w:val="7247EDAB8C1F4981AEF1CC1E2CD238E31"/>
    <w:rsid w:val="00E002B7"/>
    <w:rPr>
      <w:rFonts w:ascii="Arial" w:eastAsiaTheme="minorHAnsi" w:hAnsi="Arial"/>
      <w:sz w:val="24"/>
    </w:rPr>
  </w:style>
  <w:style w:type="paragraph" w:customStyle="1" w:styleId="70575E89DBD8436484C7E1028A3D3B6A4">
    <w:name w:val="70575E89DBD8436484C7E1028A3D3B6A4"/>
    <w:rsid w:val="00E002B7"/>
    <w:rPr>
      <w:rFonts w:ascii="Arial" w:eastAsiaTheme="minorHAnsi" w:hAnsi="Arial"/>
      <w:sz w:val="24"/>
    </w:rPr>
  </w:style>
  <w:style w:type="paragraph" w:customStyle="1" w:styleId="A5B1712C40EA411E92319B2DE5A0A57C3">
    <w:name w:val="A5B1712C40EA411E92319B2DE5A0A57C3"/>
    <w:rsid w:val="00E002B7"/>
    <w:rPr>
      <w:rFonts w:ascii="Arial" w:eastAsiaTheme="minorHAnsi" w:hAnsi="Arial"/>
      <w:sz w:val="24"/>
    </w:rPr>
  </w:style>
  <w:style w:type="paragraph" w:customStyle="1" w:styleId="36AA1E6B2D604A64A231AC1DA268E6661">
    <w:name w:val="36AA1E6B2D604A64A231AC1DA268E6661"/>
    <w:rsid w:val="00E002B7"/>
    <w:rPr>
      <w:rFonts w:ascii="Arial" w:eastAsiaTheme="minorHAnsi" w:hAnsi="Arial"/>
      <w:sz w:val="24"/>
    </w:rPr>
  </w:style>
  <w:style w:type="paragraph" w:customStyle="1" w:styleId="6E11A92C3F36428997271D28D4B51B9A3">
    <w:name w:val="6E11A92C3F36428997271D28D4B51B9A3"/>
    <w:rsid w:val="00E002B7"/>
    <w:rPr>
      <w:rFonts w:ascii="Arial" w:eastAsiaTheme="minorHAnsi" w:hAnsi="Arial"/>
      <w:sz w:val="24"/>
    </w:rPr>
  </w:style>
  <w:style w:type="paragraph" w:customStyle="1" w:styleId="F9E2634B536347C6B60B1896CD7B80DD1">
    <w:name w:val="F9E2634B536347C6B60B1896CD7B80DD1"/>
    <w:rsid w:val="00E002B7"/>
    <w:rPr>
      <w:rFonts w:ascii="Arial" w:eastAsiaTheme="minorHAnsi" w:hAnsi="Arial"/>
      <w:sz w:val="24"/>
    </w:rPr>
  </w:style>
  <w:style w:type="paragraph" w:customStyle="1" w:styleId="0FA32DE8064F40A983165275312E09701">
    <w:name w:val="0FA32DE8064F40A983165275312E09701"/>
    <w:rsid w:val="00E002B7"/>
    <w:rPr>
      <w:rFonts w:ascii="Arial" w:eastAsiaTheme="minorHAnsi" w:hAnsi="Arial"/>
      <w:sz w:val="24"/>
    </w:rPr>
  </w:style>
  <w:style w:type="paragraph" w:customStyle="1" w:styleId="3DDE76670DCC40438A7E1102E10B1A051">
    <w:name w:val="3DDE76670DCC40438A7E1102E10B1A051"/>
    <w:rsid w:val="00E002B7"/>
    <w:rPr>
      <w:rFonts w:ascii="Arial" w:eastAsiaTheme="minorHAnsi" w:hAnsi="Arial"/>
      <w:sz w:val="24"/>
    </w:rPr>
  </w:style>
  <w:style w:type="paragraph" w:customStyle="1" w:styleId="A2C2FDFE0C8E4FD39531A7ED7B7FCFA71">
    <w:name w:val="A2C2FDFE0C8E4FD39531A7ED7B7FCFA71"/>
    <w:rsid w:val="00E002B7"/>
    <w:rPr>
      <w:rFonts w:ascii="Arial" w:eastAsiaTheme="minorHAnsi" w:hAnsi="Arial"/>
      <w:sz w:val="24"/>
    </w:rPr>
  </w:style>
  <w:style w:type="paragraph" w:customStyle="1" w:styleId="A752850AE2C746FEBB067BDC7BDD97C21">
    <w:name w:val="A752850AE2C746FEBB067BDC7BDD97C21"/>
    <w:rsid w:val="00E002B7"/>
    <w:rPr>
      <w:rFonts w:ascii="Arial" w:eastAsiaTheme="minorHAnsi" w:hAnsi="Arial"/>
      <w:sz w:val="24"/>
    </w:rPr>
  </w:style>
  <w:style w:type="paragraph" w:customStyle="1" w:styleId="AF01358B12214F8FB13B97BD6F0926801">
    <w:name w:val="AF01358B12214F8FB13B97BD6F0926801"/>
    <w:rsid w:val="00E002B7"/>
    <w:rPr>
      <w:rFonts w:ascii="Arial" w:eastAsiaTheme="minorHAnsi" w:hAnsi="Arial"/>
      <w:sz w:val="24"/>
    </w:rPr>
  </w:style>
  <w:style w:type="paragraph" w:customStyle="1" w:styleId="AB89DF0700EB4C9E9C483AFBEC739EB91">
    <w:name w:val="AB89DF0700EB4C9E9C483AFBEC739EB91"/>
    <w:rsid w:val="00E002B7"/>
    <w:rPr>
      <w:rFonts w:ascii="Arial" w:eastAsiaTheme="minorHAnsi" w:hAnsi="Arial"/>
      <w:sz w:val="24"/>
    </w:rPr>
  </w:style>
  <w:style w:type="paragraph" w:customStyle="1" w:styleId="4EBE842536394F0FB4A700BD978486861">
    <w:name w:val="4EBE842536394F0FB4A700BD978486861"/>
    <w:rsid w:val="00E002B7"/>
    <w:rPr>
      <w:rFonts w:ascii="Arial" w:eastAsiaTheme="minorHAnsi" w:hAnsi="Arial"/>
      <w:sz w:val="24"/>
    </w:rPr>
  </w:style>
  <w:style w:type="paragraph" w:customStyle="1" w:styleId="E07D38FC83C14EA1B2BF9F58F534EFD716">
    <w:name w:val="E07D38FC83C14EA1B2BF9F58F534EFD716"/>
    <w:rsid w:val="00E002B7"/>
    <w:rPr>
      <w:rFonts w:ascii="Arial" w:eastAsiaTheme="minorHAnsi" w:hAnsi="Arial"/>
      <w:sz w:val="24"/>
    </w:rPr>
  </w:style>
  <w:style w:type="paragraph" w:customStyle="1" w:styleId="62C0230A7AC3408897D62C2A2059A48516">
    <w:name w:val="62C0230A7AC3408897D62C2A2059A48516"/>
    <w:rsid w:val="00E002B7"/>
    <w:rPr>
      <w:rFonts w:ascii="Arial" w:eastAsiaTheme="minorHAnsi" w:hAnsi="Arial"/>
      <w:sz w:val="24"/>
    </w:rPr>
  </w:style>
  <w:style w:type="paragraph" w:customStyle="1" w:styleId="81AF9B6995184EEFBE343B00CABA663D16">
    <w:name w:val="81AF9B6995184EEFBE343B00CABA663D16"/>
    <w:rsid w:val="00E002B7"/>
    <w:rPr>
      <w:rFonts w:ascii="Arial" w:eastAsiaTheme="minorHAnsi" w:hAnsi="Arial"/>
      <w:sz w:val="24"/>
    </w:rPr>
  </w:style>
  <w:style w:type="paragraph" w:customStyle="1" w:styleId="3B1B645E81104415AA813D2F3239257115">
    <w:name w:val="3B1B645E81104415AA813D2F3239257115"/>
    <w:rsid w:val="00E002B7"/>
    <w:rPr>
      <w:rFonts w:ascii="Arial" w:eastAsiaTheme="minorHAnsi" w:hAnsi="Arial"/>
      <w:sz w:val="24"/>
    </w:rPr>
  </w:style>
  <w:style w:type="paragraph" w:customStyle="1" w:styleId="DC37D9C5166C45E88555B7D7E7E70FC116">
    <w:name w:val="DC37D9C5166C45E88555B7D7E7E70FC116"/>
    <w:rsid w:val="00E002B7"/>
    <w:rPr>
      <w:rFonts w:ascii="Arial" w:eastAsiaTheme="minorHAnsi" w:hAnsi="Arial"/>
      <w:sz w:val="24"/>
    </w:rPr>
  </w:style>
  <w:style w:type="paragraph" w:customStyle="1" w:styleId="8BA1150E841446A0B5FC2A07D2CBD9466">
    <w:name w:val="8BA1150E841446A0B5FC2A07D2CBD9466"/>
    <w:rsid w:val="00E002B7"/>
    <w:rPr>
      <w:rFonts w:ascii="Arial" w:eastAsiaTheme="minorHAnsi" w:hAnsi="Arial"/>
      <w:sz w:val="24"/>
    </w:rPr>
  </w:style>
  <w:style w:type="paragraph" w:customStyle="1" w:styleId="4F4829662F9D467D8DDF18C77DEAC5C83">
    <w:name w:val="4F4829662F9D467D8DDF18C77DEAC5C83"/>
    <w:rsid w:val="00E002B7"/>
    <w:rPr>
      <w:rFonts w:ascii="Arial" w:eastAsiaTheme="minorHAnsi" w:hAnsi="Arial"/>
      <w:sz w:val="24"/>
    </w:rPr>
  </w:style>
  <w:style w:type="paragraph" w:customStyle="1" w:styleId="38F3AC1E82BA4482A1AAA9C8A0F4DE756">
    <w:name w:val="38F3AC1E82BA4482A1AAA9C8A0F4DE756"/>
    <w:rsid w:val="00E002B7"/>
    <w:rPr>
      <w:rFonts w:ascii="Arial" w:eastAsiaTheme="minorHAnsi" w:hAnsi="Arial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5B7DEC44376D4597E6EEC1A55563C0" ma:contentTypeVersion="2" ma:contentTypeDescription="Create a new document." ma:contentTypeScope="" ma:versionID="5827d9dd11b3c4c020734743f98f0fa1">
  <xsd:schema xmlns:xsd="http://www.w3.org/2001/XMLSchema" xmlns:xs="http://www.w3.org/2001/XMLSchema" xmlns:p="http://schemas.microsoft.com/office/2006/metadata/properties" xmlns:ns2="4cf74a65-e2a5-4a73-a69b-d3339ba6f8a5" targetNamespace="http://schemas.microsoft.com/office/2006/metadata/properties" ma:root="true" ma:fieldsID="9bcfe3bb9db209bb339ed9fc86fd2bd2" ns2:_="">
    <xsd:import namespace="4cf74a65-e2a5-4a73-a69b-d3339ba6f8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74a65-e2a5-4a73-a69b-d3339ba6f8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3DCCA3-E2F3-400B-81FF-470B984774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7A0D3E-1749-4340-BB5B-A657A2C458AB}"/>
</file>

<file path=customXml/itemProps3.xml><?xml version="1.0" encoding="utf-8"?>
<ds:datastoreItem xmlns:ds="http://schemas.openxmlformats.org/officeDocument/2006/customXml" ds:itemID="{411B9193-42E8-47C4-B64C-C75FF899F8C5}">
  <ds:schemaRefs>
    <ds:schemaRef ds:uri="http://schemas.microsoft.com/office/2006/metadata/properties"/>
    <ds:schemaRef ds:uri="http://schemas.microsoft.com/office/infopath/2007/PartnerControls"/>
    <ds:schemaRef ds:uri="b2d6e711-3e17-4231-b2e3-598fb9af2c65"/>
  </ds:schemaRefs>
</ds:datastoreItem>
</file>

<file path=customXml/itemProps4.xml><?xml version="1.0" encoding="utf-8"?>
<ds:datastoreItem xmlns:ds="http://schemas.openxmlformats.org/officeDocument/2006/customXml" ds:itemID="{50FB216F-D486-45DB-9E60-D122C7F924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34</Words>
  <Characters>817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L Stage 3 - Part B</vt:lpstr>
    </vt:vector>
  </TitlesOfParts>
  <Company/>
  <LinksUpToDate>false</LinksUpToDate>
  <CharactersWithSpaces>9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L Stage 3 - Part B</dc:title>
  <dc:subject/>
  <dc:creator>Steven Mayo</dc:creator>
  <cp:keywords/>
  <dc:description/>
  <cp:lastModifiedBy>Pattani, Tushar@CIO</cp:lastModifiedBy>
  <cp:revision>6</cp:revision>
  <dcterms:created xsi:type="dcterms:W3CDTF">2021-06-16T17:43:00Z</dcterms:created>
  <dcterms:modified xsi:type="dcterms:W3CDTF">2021-06-16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5B7DEC44376D4597E6EEC1A55563C0</vt:lpwstr>
  </property>
</Properties>
</file>